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5C17CB" w14:textId="7F41D554" w:rsidR="00CA5BDF" w:rsidRDefault="00513F33" w:rsidP="00D03461">
      <w:pPr>
        <w:pStyle w:val="Title"/>
        <w:widowControl/>
        <w:shd w:val="clear" w:color="auto" w:fill="FFFFFF" w:themeFill="background1"/>
        <w:ind w:left="4320"/>
        <w:rPr>
          <w:rFonts w:ascii="Arial" w:hAnsi="Arial" w:cs="Arial"/>
          <w:i/>
          <w:color w:val="000000"/>
          <w:sz w:val="20"/>
        </w:rPr>
      </w:pPr>
      <w:r w:rsidRPr="00243FEB">
        <w:rPr>
          <w:noProof/>
          <w:sz w:val="15"/>
          <w:szCs w:val="15"/>
          <w:highlight w:val="yellow"/>
        </w:rPr>
        <w:drawing>
          <wp:anchor distT="0" distB="0" distL="114300" distR="114300" simplePos="0" relativeHeight="251691008" behindDoc="0" locked="0" layoutInCell="1" allowOverlap="1" wp14:anchorId="344A02B4" wp14:editId="2F906D85">
            <wp:simplePos x="0" y="0"/>
            <wp:positionH relativeFrom="column">
              <wp:posOffset>4434205</wp:posOffset>
            </wp:positionH>
            <wp:positionV relativeFrom="paragraph">
              <wp:posOffset>0</wp:posOffset>
            </wp:positionV>
            <wp:extent cx="945209" cy="937260"/>
            <wp:effectExtent l="0" t="0" r="7620" b="0"/>
            <wp:wrapNone/>
            <wp:docPr id="2" name="comp-jeg608tpimgimage" descr="RC007-TAAP_2019_Logo-scree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-jeg608tpimgimage" descr="RC007-TAAP_2019_Logo-screen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5209" cy="937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56602">
        <w:rPr>
          <w:rFonts w:ascii="Arial" w:hAnsi="Arial" w:cs="Arial"/>
          <w:i/>
          <w:color w:val="000000"/>
          <w:sz w:val="20"/>
        </w:rPr>
        <w:t xml:space="preserve">          </w:t>
      </w:r>
      <w:r w:rsidR="00340E3C">
        <w:rPr>
          <w:rFonts w:ascii="Arial" w:hAnsi="Arial" w:cs="Arial"/>
          <w:i/>
          <w:color w:val="000000"/>
          <w:sz w:val="20"/>
        </w:rPr>
        <w:t xml:space="preserve">                                                       </w:t>
      </w:r>
    </w:p>
    <w:p w14:paraId="1F099AD1" w14:textId="74CFF138" w:rsidR="00340E3C" w:rsidRPr="00E41C53" w:rsidRDefault="00340E3C" w:rsidP="00D03461">
      <w:pPr>
        <w:pStyle w:val="Title"/>
        <w:widowControl/>
        <w:shd w:val="clear" w:color="auto" w:fill="FFFFFF" w:themeFill="background1"/>
        <w:ind w:left="4320"/>
        <w:rPr>
          <w:rFonts w:ascii="Arial" w:hAnsi="Arial" w:cs="Arial"/>
          <w:i/>
          <w:color w:val="000000"/>
          <w:sz w:val="16"/>
          <w:szCs w:val="16"/>
        </w:rPr>
      </w:pPr>
      <w:r>
        <w:rPr>
          <w:rFonts w:ascii="Arial" w:hAnsi="Arial" w:cs="Arial"/>
          <w:i/>
          <w:color w:val="000000"/>
          <w:sz w:val="20"/>
        </w:rPr>
        <w:t xml:space="preserve">                                                 </w:t>
      </w:r>
    </w:p>
    <w:p w14:paraId="4E85161F" w14:textId="7D0369F9" w:rsidR="009D1241" w:rsidRPr="00513F33" w:rsidRDefault="00C60A97" w:rsidP="00513F33">
      <w:pPr>
        <w:pStyle w:val="Subtitle"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009999"/>
        <w:jc w:val="left"/>
        <w:rPr>
          <w:rFonts w:ascii="Ravie" w:hAnsi="Ravie" w:cs="Arial"/>
          <w:b w:val="0"/>
          <w:color w:val="7030A0"/>
          <w:sz w:val="28"/>
          <w:szCs w:val="28"/>
        </w:rPr>
      </w:pPr>
      <w:r w:rsidRPr="00513F33">
        <w:rPr>
          <w:rFonts w:ascii="Ravie" w:hAnsi="Ravie" w:cs="Arial"/>
          <w:i w:val="0"/>
          <w:color w:val="000000"/>
          <w:sz w:val="28"/>
          <w:szCs w:val="28"/>
        </w:rPr>
        <w:t xml:space="preserve">Golf Tournament &amp; </w:t>
      </w:r>
      <w:r w:rsidR="00CA5BDF" w:rsidRPr="00513F33">
        <w:rPr>
          <w:rFonts w:ascii="Ravie" w:hAnsi="Ravie" w:cs="Arial"/>
          <w:i w:val="0"/>
          <w:color w:val="000000"/>
          <w:sz w:val="28"/>
          <w:szCs w:val="28"/>
        </w:rPr>
        <w:t>Pre-Con</w:t>
      </w:r>
      <w:r w:rsidR="00513F33">
        <w:rPr>
          <w:rFonts w:ascii="Ravie" w:hAnsi="Ravie" w:cs="Arial"/>
          <w:i w:val="0"/>
          <w:color w:val="000000"/>
          <w:sz w:val="28"/>
          <w:szCs w:val="28"/>
        </w:rPr>
        <w:t xml:space="preserve">ference                      </w:t>
      </w:r>
      <w:r w:rsidR="009D1241" w:rsidRPr="00513F33">
        <w:rPr>
          <w:rFonts w:ascii="Ravie" w:hAnsi="Ravie" w:cs="Arial"/>
          <w:b w:val="0"/>
          <w:i w:val="0"/>
          <w:color w:val="000000"/>
          <w:sz w:val="28"/>
          <w:szCs w:val="28"/>
        </w:rPr>
        <w:t xml:space="preserve">Wednesday, </w:t>
      </w:r>
      <w:r w:rsidR="00513F33">
        <w:rPr>
          <w:rFonts w:ascii="Ravie" w:hAnsi="Ravie" w:cs="Arial"/>
          <w:b w:val="0"/>
          <w:i w:val="0"/>
          <w:color w:val="000000"/>
          <w:sz w:val="28"/>
          <w:szCs w:val="28"/>
        </w:rPr>
        <w:t>September 4</w:t>
      </w:r>
      <w:r w:rsidR="009D1241" w:rsidRPr="00513F33">
        <w:rPr>
          <w:rFonts w:ascii="Ravie" w:hAnsi="Ravie" w:cs="Arial"/>
          <w:b w:val="0"/>
          <w:i w:val="0"/>
          <w:color w:val="000000"/>
          <w:sz w:val="28"/>
          <w:szCs w:val="28"/>
        </w:rPr>
        <w:t>, 201</w:t>
      </w:r>
      <w:r w:rsidR="00513F33">
        <w:rPr>
          <w:rFonts w:ascii="Ravie" w:hAnsi="Ravie" w:cs="Arial"/>
          <w:b w:val="0"/>
          <w:i w:val="0"/>
          <w:color w:val="000000"/>
          <w:sz w:val="28"/>
          <w:szCs w:val="28"/>
        </w:rPr>
        <w:t>9</w:t>
      </w:r>
    </w:p>
    <w:p w14:paraId="62AE8710" w14:textId="71F4F62F" w:rsidR="009D1241" w:rsidRPr="0062172C" w:rsidRDefault="001B0670" w:rsidP="00513F33">
      <w:pPr>
        <w:pStyle w:val="Title"/>
        <w:widowControl/>
        <w:shd w:val="clear" w:color="auto" w:fill="FFFFFF" w:themeFill="background1"/>
        <w:jc w:val="left"/>
        <w:rPr>
          <w:rFonts w:ascii="Eras Medium ITC" w:hAnsi="Eras Medium ITC" w:cs="Arial"/>
          <w:color w:val="FF0000"/>
          <w:sz w:val="16"/>
          <w:szCs w:val="16"/>
        </w:rPr>
      </w:pPr>
      <w:r w:rsidRPr="0062172C">
        <w:rPr>
          <w:rFonts w:ascii="Eras Medium ITC" w:hAnsi="Eras Medium ITC" w:cs="Arial"/>
          <w:color w:val="FF0000"/>
          <w:sz w:val="16"/>
          <w:szCs w:val="16"/>
        </w:rPr>
        <w:t xml:space="preserve">Revised </w:t>
      </w:r>
      <w:r w:rsidR="003F44D5" w:rsidRPr="0062172C">
        <w:rPr>
          <w:rFonts w:ascii="Eras Medium ITC" w:hAnsi="Eras Medium ITC" w:cs="Arial"/>
          <w:color w:val="FF0000"/>
          <w:sz w:val="16"/>
          <w:szCs w:val="16"/>
        </w:rPr>
        <w:t xml:space="preserve"> </w:t>
      </w:r>
      <w:r w:rsidR="00A87E51">
        <w:rPr>
          <w:rFonts w:ascii="Eras Medium ITC" w:hAnsi="Eras Medium ITC" w:cs="Arial"/>
          <w:color w:val="FF0000"/>
          <w:sz w:val="16"/>
          <w:szCs w:val="16"/>
        </w:rPr>
        <w:t>7</w:t>
      </w:r>
      <w:r w:rsidR="00867BAC">
        <w:rPr>
          <w:rFonts w:ascii="Eras Medium ITC" w:hAnsi="Eras Medium ITC" w:cs="Arial"/>
          <w:color w:val="FF0000"/>
          <w:sz w:val="16"/>
          <w:szCs w:val="16"/>
        </w:rPr>
        <w:t>/</w:t>
      </w:r>
      <w:r w:rsidR="000C1DDE">
        <w:rPr>
          <w:rFonts w:ascii="Eras Medium ITC" w:hAnsi="Eras Medium ITC" w:cs="Arial"/>
          <w:color w:val="FF0000"/>
          <w:sz w:val="16"/>
          <w:szCs w:val="16"/>
        </w:rPr>
        <w:t>17</w:t>
      </w:r>
      <w:bookmarkStart w:id="0" w:name="_GoBack"/>
      <w:bookmarkEnd w:id="0"/>
      <w:r w:rsidR="00A87E51">
        <w:rPr>
          <w:rFonts w:ascii="Eras Medium ITC" w:hAnsi="Eras Medium ITC" w:cs="Arial"/>
          <w:color w:val="FF0000"/>
          <w:sz w:val="16"/>
          <w:szCs w:val="16"/>
        </w:rPr>
        <w:t>/19</w:t>
      </w:r>
    </w:p>
    <w:p w14:paraId="5C806EEA" w14:textId="5E866E81" w:rsidR="00C60A97" w:rsidRPr="0062172C" w:rsidRDefault="00C60A97" w:rsidP="00513F33">
      <w:pPr>
        <w:pStyle w:val="Title"/>
        <w:widowControl/>
        <w:shd w:val="clear" w:color="auto" w:fill="FFFFFF" w:themeFill="background1"/>
        <w:jc w:val="left"/>
        <w:rPr>
          <w:rFonts w:ascii="Arial" w:hAnsi="Arial" w:cs="Arial"/>
          <w:color w:val="FF0000"/>
          <w:sz w:val="16"/>
          <w:szCs w:val="16"/>
        </w:rPr>
      </w:pPr>
    </w:p>
    <w:p w14:paraId="2065A814" w14:textId="58FDACC6" w:rsidR="00B94130" w:rsidRPr="00513F33" w:rsidRDefault="00513F33" w:rsidP="00513F33">
      <w:pPr>
        <w:pStyle w:val="Title"/>
        <w:widowControl/>
        <w:shd w:val="clear" w:color="auto" w:fill="FFFFFF" w:themeFill="background1"/>
        <w:jc w:val="left"/>
        <w:rPr>
          <w:rFonts w:ascii="Arial" w:hAnsi="Arial" w:cs="Arial"/>
          <w:color w:val="C45911" w:themeColor="accent2" w:themeShade="BF"/>
          <w:sz w:val="36"/>
          <w:szCs w:val="36"/>
        </w:rPr>
      </w:pPr>
      <w:r>
        <w:rPr>
          <w:rFonts w:ascii="Arial" w:hAnsi="Arial" w:cs="Arial"/>
          <w:color w:val="C45911" w:themeColor="accent2" w:themeShade="BF"/>
          <w:sz w:val="36"/>
          <w:szCs w:val="36"/>
        </w:rPr>
        <w:t xml:space="preserve">       </w:t>
      </w:r>
      <w:r w:rsidR="00A12882">
        <w:rPr>
          <w:rFonts w:ascii="Arial" w:hAnsi="Arial" w:cs="Arial"/>
          <w:color w:val="C45911" w:themeColor="accent2" w:themeShade="BF"/>
          <w:sz w:val="36"/>
          <w:szCs w:val="36"/>
        </w:rPr>
        <w:t>7</w:t>
      </w:r>
      <w:r w:rsidR="00BC092E" w:rsidRPr="00513F33">
        <w:rPr>
          <w:rFonts w:ascii="Arial" w:hAnsi="Arial" w:cs="Arial"/>
          <w:color w:val="C45911" w:themeColor="accent2" w:themeShade="BF"/>
          <w:sz w:val="36"/>
          <w:szCs w:val="36"/>
        </w:rPr>
        <w:t>th</w:t>
      </w:r>
      <w:r w:rsidR="003C5BA2" w:rsidRPr="00513F33">
        <w:rPr>
          <w:rFonts w:ascii="Arial" w:hAnsi="Arial" w:cs="Arial"/>
          <w:color w:val="C45911" w:themeColor="accent2" w:themeShade="BF"/>
          <w:sz w:val="36"/>
          <w:szCs w:val="36"/>
        </w:rPr>
        <w:t xml:space="preserve"> </w:t>
      </w:r>
      <w:r w:rsidR="003C5BA2" w:rsidRPr="00243FEB">
        <w:rPr>
          <w:rFonts w:ascii="Arial" w:hAnsi="Arial" w:cs="Arial"/>
          <w:color w:val="C45911" w:themeColor="accent2" w:themeShade="BF"/>
          <w:sz w:val="36"/>
          <w:szCs w:val="36"/>
        </w:rPr>
        <w:t>Annual TAAP</w:t>
      </w:r>
      <w:r w:rsidR="003C5BA2" w:rsidRPr="00513F33">
        <w:rPr>
          <w:rFonts w:ascii="Arial" w:hAnsi="Arial" w:cs="Arial"/>
          <w:color w:val="C45911" w:themeColor="accent2" w:themeShade="BF"/>
          <w:sz w:val="36"/>
          <w:szCs w:val="36"/>
        </w:rPr>
        <w:t xml:space="preserve"> Golf Tournament</w:t>
      </w:r>
      <w:r w:rsidRPr="00513F33">
        <w:rPr>
          <w:rFonts w:ascii="Arial" w:hAnsi="Arial" w:cs="Arial"/>
          <w:color w:val="C45911" w:themeColor="accent2" w:themeShade="BF"/>
          <w:sz w:val="36"/>
          <w:szCs w:val="36"/>
        </w:rPr>
        <w:t xml:space="preserve">   </w:t>
      </w:r>
      <w:r>
        <w:rPr>
          <w:rFonts w:ascii="Arial" w:hAnsi="Arial" w:cs="Arial"/>
          <w:color w:val="C45911" w:themeColor="accent2" w:themeShade="BF"/>
          <w:sz w:val="36"/>
          <w:szCs w:val="36"/>
        </w:rPr>
        <w:t xml:space="preserve">       </w:t>
      </w:r>
      <w:r w:rsidRPr="00513F33">
        <w:rPr>
          <w:rFonts w:ascii="Arial" w:hAnsi="Arial" w:cs="Arial"/>
          <w:color w:val="C45911" w:themeColor="accent2" w:themeShade="BF"/>
          <w:sz w:val="36"/>
          <w:szCs w:val="36"/>
        </w:rPr>
        <w:t xml:space="preserve">          </w:t>
      </w:r>
      <w:r w:rsidR="00B94130" w:rsidRPr="00513F33">
        <w:rPr>
          <w:rFonts w:ascii="Arial" w:hAnsi="Arial" w:cs="Arial"/>
          <w:color w:val="C45911" w:themeColor="accent2" w:themeShade="BF"/>
          <w:sz w:val="36"/>
          <w:szCs w:val="36"/>
        </w:rPr>
        <w:t>4</w:t>
      </w:r>
      <w:r w:rsidR="00A12882">
        <w:rPr>
          <w:rFonts w:ascii="Arial" w:hAnsi="Arial" w:cs="Arial"/>
          <w:color w:val="C45911" w:themeColor="accent2" w:themeShade="BF"/>
          <w:sz w:val="36"/>
          <w:szCs w:val="36"/>
        </w:rPr>
        <w:t>5</w:t>
      </w:r>
      <w:r w:rsidR="00B94130" w:rsidRPr="00513F33">
        <w:rPr>
          <w:rFonts w:ascii="Arial" w:hAnsi="Arial" w:cs="Arial"/>
          <w:color w:val="C45911" w:themeColor="accent2" w:themeShade="BF"/>
          <w:sz w:val="36"/>
          <w:szCs w:val="36"/>
          <w:vertAlign w:val="superscript"/>
        </w:rPr>
        <w:t>th</w:t>
      </w:r>
      <w:r w:rsidR="00B94130" w:rsidRPr="00513F33">
        <w:rPr>
          <w:rFonts w:ascii="Arial" w:hAnsi="Arial" w:cs="Arial"/>
          <w:color w:val="C45911" w:themeColor="accent2" w:themeShade="BF"/>
          <w:sz w:val="36"/>
          <w:szCs w:val="36"/>
        </w:rPr>
        <w:t xml:space="preserve"> Annual </w:t>
      </w:r>
      <w:r w:rsidR="00C60A97" w:rsidRPr="00513F33">
        <w:rPr>
          <w:rFonts w:ascii="Arial" w:hAnsi="Arial" w:cs="Arial"/>
          <w:color w:val="C45911" w:themeColor="accent2" w:themeShade="BF"/>
          <w:sz w:val="36"/>
          <w:szCs w:val="36"/>
        </w:rPr>
        <w:t>State TAAP Conference</w:t>
      </w:r>
    </w:p>
    <w:p w14:paraId="1B91A0A2" w14:textId="26D0B34B" w:rsidR="007E2EE4" w:rsidRPr="001540F8" w:rsidRDefault="003C5BA2" w:rsidP="00C60A97">
      <w:pPr>
        <w:pStyle w:val="Title"/>
        <w:widowControl/>
        <w:jc w:val="left"/>
        <w:rPr>
          <w:rFonts w:ascii="Arial" w:hAnsi="Arial" w:cs="Arial"/>
          <w:color w:val="0070C0"/>
          <w:sz w:val="28"/>
          <w:szCs w:val="28"/>
        </w:rPr>
      </w:pPr>
      <w:r w:rsidRPr="00D761F1">
        <w:rPr>
          <w:rFonts w:ascii="Arial" w:hAnsi="Arial" w:cs="Arial"/>
          <w:color w:val="0070C0"/>
          <w:sz w:val="17"/>
          <w:szCs w:val="17"/>
        </w:rPr>
        <w:tab/>
      </w:r>
      <w:r w:rsidRPr="001540F8">
        <w:rPr>
          <w:rFonts w:ascii="Arial" w:hAnsi="Arial" w:cs="Arial"/>
          <w:color w:val="0070C0"/>
          <w:sz w:val="28"/>
          <w:szCs w:val="28"/>
        </w:rPr>
        <w:tab/>
      </w:r>
      <w:r w:rsidRPr="001540F8">
        <w:rPr>
          <w:rFonts w:ascii="Arial" w:hAnsi="Arial" w:cs="Arial"/>
          <w:color w:val="0070C0"/>
          <w:sz w:val="28"/>
          <w:szCs w:val="28"/>
        </w:rPr>
        <w:tab/>
      </w:r>
    </w:p>
    <w:tbl>
      <w:tblPr>
        <w:tblW w:w="1491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67"/>
        <w:gridCol w:w="8498"/>
        <w:gridCol w:w="4552"/>
      </w:tblGrid>
      <w:tr w:rsidR="00C60A97" w:rsidRPr="001540F8" w14:paraId="19B465CF" w14:textId="77777777" w:rsidTr="000A1F2E">
        <w:tc>
          <w:tcPr>
            <w:tcW w:w="1867" w:type="dxa"/>
            <w:shd w:val="clear" w:color="auto" w:fill="009999"/>
          </w:tcPr>
          <w:p w14:paraId="3CCC3467" w14:textId="77777777" w:rsidR="00C60A97" w:rsidRPr="001540F8" w:rsidRDefault="00C60A97" w:rsidP="001660A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ME</w:t>
            </w:r>
          </w:p>
        </w:tc>
        <w:tc>
          <w:tcPr>
            <w:tcW w:w="8498" w:type="dxa"/>
            <w:shd w:val="clear" w:color="auto" w:fill="009999"/>
          </w:tcPr>
          <w:p w14:paraId="01032D30" w14:textId="77777777" w:rsidR="00C60A97" w:rsidRPr="001540F8" w:rsidRDefault="00C60A97" w:rsidP="001660A9">
            <w:pPr>
              <w:jc w:val="center"/>
              <w:rPr>
                <w:sz w:val="28"/>
                <w:szCs w:val="28"/>
              </w:rPr>
            </w:pPr>
            <w:r w:rsidRPr="001540F8">
              <w:rPr>
                <w:sz w:val="28"/>
                <w:szCs w:val="28"/>
              </w:rPr>
              <w:t>EVENT</w:t>
            </w:r>
          </w:p>
        </w:tc>
        <w:tc>
          <w:tcPr>
            <w:tcW w:w="4552" w:type="dxa"/>
            <w:shd w:val="clear" w:color="auto" w:fill="009999"/>
          </w:tcPr>
          <w:p w14:paraId="71E92EC6" w14:textId="77777777" w:rsidR="00C60A97" w:rsidRPr="001540F8" w:rsidRDefault="00C60A97" w:rsidP="001660A9">
            <w:pPr>
              <w:jc w:val="center"/>
              <w:rPr>
                <w:b/>
                <w:sz w:val="28"/>
                <w:szCs w:val="28"/>
              </w:rPr>
            </w:pPr>
            <w:r w:rsidRPr="001540F8">
              <w:rPr>
                <w:b/>
                <w:sz w:val="28"/>
                <w:szCs w:val="28"/>
              </w:rPr>
              <w:t>LOCATION</w:t>
            </w:r>
          </w:p>
        </w:tc>
      </w:tr>
      <w:tr w:rsidR="00C60A97" w14:paraId="4EDC23B9" w14:textId="77777777" w:rsidTr="00C60A97">
        <w:tc>
          <w:tcPr>
            <w:tcW w:w="1867" w:type="dxa"/>
            <w:shd w:val="clear" w:color="auto" w:fill="BDD6EE" w:themeFill="accent1" w:themeFillTint="66"/>
          </w:tcPr>
          <w:p w14:paraId="38B2693A" w14:textId="77777777" w:rsidR="00C60A97" w:rsidRPr="00A07856" w:rsidRDefault="00C60A97" w:rsidP="00C60A97">
            <w:pPr>
              <w:jc w:val="center"/>
              <w:rPr>
                <w:sz w:val="24"/>
                <w:szCs w:val="24"/>
              </w:rPr>
            </w:pPr>
            <w:r w:rsidRPr="00A07856">
              <w:rPr>
                <w:sz w:val="24"/>
                <w:szCs w:val="24"/>
              </w:rPr>
              <w:t>7:00am</w:t>
            </w:r>
          </w:p>
        </w:tc>
        <w:tc>
          <w:tcPr>
            <w:tcW w:w="8498" w:type="dxa"/>
            <w:shd w:val="clear" w:color="auto" w:fill="BDD6EE" w:themeFill="accent1" w:themeFillTint="66"/>
          </w:tcPr>
          <w:p w14:paraId="6B974130" w14:textId="36545DD1" w:rsidR="00924091" w:rsidRPr="001660A9" w:rsidRDefault="00C60A97" w:rsidP="0092409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Golf </w:t>
            </w:r>
            <w:r w:rsidR="00924091">
              <w:rPr>
                <w:sz w:val="24"/>
                <w:szCs w:val="24"/>
              </w:rPr>
              <w:t>Breakfast</w:t>
            </w:r>
          </w:p>
          <w:p w14:paraId="355AC35D" w14:textId="3FB7391B" w:rsidR="00C60A97" w:rsidRPr="001660A9" w:rsidRDefault="00924091" w:rsidP="00924091">
            <w:pPr>
              <w:pStyle w:val="Title"/>
              <w:widowControl/>
              <w:shd w:val="clear" w:color="auto" w:fill="BDD6EE" w:themeFill="accent1" w:themeFillTint="66"/>
              <w:rPr>
                <w:i/>
                <w:color w:val="FF0000"/>
                <w:sz w:val="24"/>
                <w:szCs w:val="24"/>
              </w:rPr>
            </w:pPr>
            <w:r>
              <w:rPr>
                <w:rFonts w:ascii="Arial" w:hAnsi="Arial" w:cs="Arial"/>
                <w:b w:val="0"/>
                <w:i/>
                <w:sz w:val="16"/>
                <w:szCs w:val="16"/>
              </w:rPr>
              <w:t>Event</w:t>
            </w:r>
            <w:r w:rsidRPr="005F1893">
              <w:rPr>
                <w:rFonts w:ascii="Arial" w:hAnsi="Arial" w:cs="Arial"/>
                <w:b w:val="0"/>
                <w:i/>
                <w:sz w:val="16"/>
                <w:szCs w:val="16"/>
              </w:rPr>
              <w:t xml:space="preserve"> Sponsor:</w:t>
            </w:r>
            <w:r>
              <w:rPr>
                <w:rFonts w:ascii="Arial" w:hAnsi="Arial" w:cs="Arial"/>
                <w:b w:val="0"/>
                <w:i/>
                <w:sz w:val="16"/>
                <w:szCs w:val="16"/>
              </w:rPr>
              <w:t xml:space="preserve"> </w:t>
            </w:r>
            <w:r w:rsidRPr="005F1893">
              <w:rPr>
                <w:rFonts w:ascii="Arial" w:hAnsi="Arial" w:cs="Arial"/>
                <w:i/>
                <w:color w:val="FF0000"/>
                <w:sz w:val="16"/>
                <w:szCs w:val="16"/>
              </w:rPr>
              <w:t>Eudaimonia</w:t>
            </w:r>
            <w:r w:rsidRPr="005F1893">
              <w:rPr>
                <w:rFonts w:ascii="Arial" w:hAnsi="Arial" w:cs="Arial"/>
                <w:i/>
                <w:sz w:val="16"/>
                <w:szCs w:val="16"/>
              </w:rPr>
              <w:t xml:space="preserve"> </w:t>
            </w:r>
            <w:r w:rsidRPr="005F1893">
              <w:rPr>
                <w:rFonts w:ascii="Wingdings" w:hAnsi="Wingdings" w:cs="Arial"/>
                <w:i/>
                <w:sz w:val="16"/>
                <w:szCs w:val="16"/>
              </w:rPr>
              <w:t></w:t>
            </w:r>
            <w:r>
              <w:rPr>
                <w:rFonts w:ascii="Wingdings" w:hAnsi="Wingdings" w:cs="Arial"/>
                <w:i/>
                <w:sz w:val="16"/>
                <w:szCs w:val="16"/>
              </w:rPr>
              <w:t></w:t>
            </w:r>
            <w:r w:rsidRPr="005F1893">
              <w:rPr>
                <w:rFonts w:ascii="Arial" w:hAnsi="Arial" w:cs="Arial"/>
                <w:b w:val="0"/>
                <w:i/>
                <w:sz w:val="16"/>
                <w:szCs w:val="16"/>
              </w:rPr>
              <w:t>Lunch Sponsor:</w:t>
            </w:r>
            <w:r w:rsidRPr="005F1893">
              <w:rPr>
                <w:rFonts w:ascii="Arial" w:hAnsi="Arial" w:cs="Arial"/>
                <w:i/>
                <w:sz w:val="16"/>
                <w:szCs w:val="16"/>
              </w:rPr>
              <w:t xml:space="preserve"> </w:t>
            </w:r>
            <w:r w:rsidRPr="005F1893">
              <w:rPr>
                <w:rFonts w:ascii="Arial" w:hAnsi="Arial" w:cs="Arial"/>
                <w:i/>
                <w:color w:val="FF0000"/>
                <w:sz w:val="16"/>
                <w:szCs w:val="16"/>
              </w:rPr>
              <w:t xml:space="preserve">Creekview </w:t>
            </w:r>
            <w:proofErr w:type="gramStart"/>
            <w:r w:rsidRPr="005F1893">
              <w:rPr>
                <w:rFonts w:ascii="Arial" w:hAnsi="Arial" w:cs="Arial"/>
                <w:i/>
                <w:color w:val="FF0000"/>
                <w:sz w:val="16"/>
                <w:szCs w:val="16"/>
              </w:rPr>
              <w:t>Counseling</w:t>
            </w:r>
            <w:r>
              <w:rPr>
                <w:rFonts w:ascii="Arial" w:hAnsi="Arial" w:cs="Arial"/>
                <w:i/>
                <w:color w:val="FF0000"/>
                <w:sz w:val="16"/>
                <w:szCs w:val="16"/>
              </w:rPr>
              <w:t xml:space="preserve">  </w:t>
            </w:r>
            <w:r w:rsidRPr="005F1893">
              <w:rPr>
                <w:rFonts w:ascii="Wingdings" w:hAnsi="Wingdings" w:cs="Arial"/>
                <w:i/>
                <w:sz w:val="16"/>
                <w:szCs w:val="16"/>
              </w:rPr>
              <w:t></w:t>
            </w:r>
            <w:proofErr w:type="gramEnd"/>
            <w:r w:rsidRPr="005F1893">
              <w:rPr>
                <w:rFonts w:ascii="Arial" w:hAnsi="Arial" w:cs="Arial"/>
                <w:i/>
                <w:sz w:val="16"/>
                <w:szCs w:val="16"/>
              </w:rPr>
              <w:t xml:space="preserve">   </w:t>
            </w:r>
            <w:r w:rsidRPr="005F1893">
              <w:rPr>
                <w:rFonts w:ascii="Arial" w:hAnsi="Arial" w:cs="Arial"/>
                <w:b w:val="0"/>
                <w:i/>
                <w:sz w:val="16"/>
                <w:szCs w:val="16"/>
              </w:rPr>
              <w:t>Breakfast Sponsor</w:t>
            </w:r>
            <w:r w:rsidRPr="005F1893">
              <w:rPr>
                <w:rFonts w:ascii="Arial" w:hAnsi="Arial" w:cs="Arial"/>
                <w:i/>
                <w:sz w:val="16"/>
                <w:szCs w:val="16"/>
              </w:rPr>
              <w:t>:</w:t>
            </w:r>
            <w:r>
              <w:rPr>
                <w:rFonts w:ascii="Arial" w:hAnsi="Arial" w:cs="Arial"/>
                <w:i/>
                <w:sz w:val="16"/>
                <w:szCs w:val="16"/>
              </w:rPr>
              <w:t xml:space="preserve"> </w:t>
            </w:r>
            <w:r w:rsidRPr="005F1893">
              <w:rPr>
                <w:rFonts w:ascii="Arial" w:hAnsi="Arial" w:cs="Arial"/>
                <w:i/>
                <w:color w:val="FF0000"/>
                <w:sz w:val="16"/>
                <w:szCs w:val="16"/>
              </w:rPr>
              <w:t xml:space="preserve">Arbor Treatment   </w:t>
            </w:r>
            <w:r w:rsidRPr="005F1893">
              <w:rPr>
                <w:rFonts w:ascii="Wingdings" w:hAnsi="Wingdings" w:cs="Arial"/>
                <w:i/>
                <w:sz w:val="16"/>
                <w:szCs w:val="16"/>
              </w:rPr>
              <w:t></w:t>
            </w:r>
            <w:r w:rsidRPr="005F1893">
              <w:rPr>
                <w:rFonts w:ascii="Arial" w:hAnsi="Arial" w:cs="Arial"/>
                <w:i/>
                <w:sz w:val="16"/>
                <w:szCs w:val="16"/>
              </w:rPr>
              <w:t xml:space="preserve">   Golf Ball Sponsor: </w:t>
            </w:r>
            <w:r w:rsidRPr="005F1893">
              <w:rPr>
                <w:rFonts w:ascii="Arial" w:hAnsi="Arial" w:cs="Arial"/>
                <w:i/>
                <w:color w:val="FF0000"/>
                <w:sz w:val="16"/>
                <w:szCs w:val="16"/>
              </w:rPr>
              <w:t xml:space="preserve">The Last Resort  </w:t>
            </w:r>
            <w:r w:rsidRPr="005F1893">
              <w:rPr>
                <w:rFonts w:ascii="Wingdings" w:hAnsi="Wingdings" w:cs="Arial"/>
                <w:i/>
                <w:sz w:val="16"/>
                <w:szCs w:val="16"/>
              </w:rPr>
              <w:t></w:t>
            </w:r>
            <w:r w:rsidRPr="005F1893">
              <w:rPr>
                <w:rFonts w:ascii="Arial" w:hAnsi="Arial" w:cs="Arial"/>
                <w:i/>
                <w:color w:val="FF0000"/>
                <w:sz w:val="16"/>
                <w:szCs w:val="16"/>
              </w:rPr>
              <w:t xml:space="preserve">   </w:t>
            </w:r>
            <w:r w:rsidRPr="005F1893">
              <w:rPr>
                <w:rFonts w:ascii="Arial" w:hAnsi="Arial" w:cs="Arial"/>
                <w:b w:val="0"/>
                <w:i/>
                <w:sz w:val="16"/>
                <w:szCs w:val="16"/>
              </w:rPr>
              <w:t>Beverage Sponsor</w:t>
            </w:r>
            <w:r w:rsidRPr="005F1893">
              <w:rPr>
                <w:rFonts w:ascii="Arial" w:hAnsi="Arial" w:cs="Arial"/>
                <w:i/>
                <w:sz w:val="16"/>
                <w:szCs w:val="16"/>
              </w:rPr>
              <w:t>:</w:t>
            </w:r>
            <w:r>
              <w:rPr>
                <w:rFonts w:ascii="Arial" w:hAnsi="Arial" w:cs="Arial"/>
                <w:i/>
                <w:sz w:val="16"/>
                <w:szCs w:val="16"/>
              </w:rPr>
              <w:t xml:space="preserve">  </w:t>
            </w:r>
            <w:r w:rsidRPr="005F1893">
              <w:rPr>
                <w:rFonts w:ascii="Arial" w:hAnsi="Arial" w:cs="Arial"/>
                <w:i/>
                <w:color w:val="FF0000"/>
                <w:sz w:val="16"/>
                <w:szCs w:val="16"/>
              </w:rPr>
              <w:t>La Hacienda</w:t>
            </w:r>
          </w:p>
        </w:tc>
        <w:tc>
          <w:tcPr>
            <w:tcW w:w="4552" w:type="dxa"/>
            <w:shd w:val="clear" w:color="auto" w:fill="BDD6EE" w:themeFill="accent1" w:themeFillTint="66"/>
          </w:tcPr>
          <w:p w14:paraId="760592C2" w14:textId="77777777" w:rsidR="00C60A97" w:rsidRPr="00A07856" w:rsidRDefault="00C60A97" w:rsidP="00C60A97">
            <w:pPr>
              <w:jc w:val="center"/>
              <w:rPr>
                <w:sz w:val="24"/>
                <w:szCs w:val="24"/>
              </w:rPr>
            </w:pPr>
            <w:r w:rsidRPr="00A07856">
              <w:rPr>
                <w:sz w:val="24"/>
                <w:szCs w:val="24"/>
              </w:rPr>
              <w:t>Lone Oak Terrace</w:t>
            </w:r>
          </w:p>
        </w:tc>
      </w:tr>
      <w:tr w:rsidR="00C60A97" w14:paraId="4CA3B2AA" w14:textId="77777777" w:rsidTr="00C60A97">
        <w:tc>
          <w:tcPr>
            <w:tcW w:w="1867" w:type="dxa"/>
            <w:shd w:val="clear" w:color="auto" w:fill="BDD6EE" w:themeFill="accent1" w:themeFillTint="66"/>
          </w:tcPr>
          <w:p w14:paraId="6E5344CC" w14:textId="24ACBF5B" w:rsidR="00C60A97" w:rsidRPr="00A07856" w:rsidRDefault="00C60A97" w:rsidP="00C60A97">
            <w:pPr>
              <w:jc w:val="center"/>
              <w:rPr>
                <w:sz w:val="24"/>
                <w:szCs w:val="24"/>
              </w:rPr>
            </w:pPr>
            <w:r w:rsidRPr="00A07856">
              <w:rPr>
                <w:sz w:val="24"/>
                <w:szCs w:val="24"/>
              </w:rPr>
              <w:t>7:00am</w:t>
            </w:r>
          </w:p>
        </w:tc>
        <w:tc>
          <w:tcPr>
            <w:tcW w:w="8498" w:type="dxa"/>
            <w:shd w:val="clear" w:color="auto" w:fill="BDD6EE" w:themeFill="accent1" w:themeFillTint="66"/>
          </w:tcPr>
          <w:p w14:paraId="0B834916" w14:textId="77777777" w:rsidR="00C60A97" w:rsidRPr="001660A9" w:rsidRDefault="00C60A97" w:rsidP="00C60A9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Golf </w:t>
            </w:r>
            <w:r w:rsidRPr="001660A9">
              <w:rPr>
                <w:sz w:val="24"/>
                <w:szCs w:val="24"/>
              </w:rPr>
              <w:t>Registration</w:t>
            </w:r>
          </w:p>
          <w:p w14:paraId="469797F3" w14:textId="77777777" w:rsidR="00C60A97" w:rsidRPr="001660A9" w:rsidRDefault="00C60A97" w:rsidP="00C60A97">
            <w:pPr>
              <w:jc w:val="center"/>
              <w:rPr>
                <w:i/>
              </w:rPr>
            </w:pPr>
          </w:p>
        </w:tc>
        <w:tc>
          <w:tcPr>
            <w:tcW w:w="4552" w:type="dxa"/>
            <w:shd w:val="clear" w:color="auto" w:fill="BDD6EE" w:themeFill="accent1" w:themeFillTint="66"/>
          </w:tcPr>
          <w:p w14:paraId="40AD1FA4" w14:textId="77777777" w:rsidR="00C60A97" w:rsidRPr="00A07856" w:rsidRDefault="00C60A97" w:rsidP="00C60A97">
            <w:pPr>
              <w:jc w:val="center"/>
              <w:rPr>
                <w:sz w:val="24"/>
                <w:szCs w:val="24"/>
              </w:rPr>
            </w:pPr>
            <w:r w:rsidRPr="00A07856">
              <w:rPr>
                <w:sz w:val="24"/>
                <w:szCs w:val="24"/>
              </w:rPr>
              <w:t>Lone Oak Terrace</w:t>
            </w:r>
          </w:p>
        </w:tc>
      </w:tr>
      <w:tr w:rsidR="00C60A97" w14:paraId="16307300" w14:textId="77777777" w:rsidTr="00C60A97">
        <w:tc>
          <w:tcPr>
            <w:tcW w:w="1867" w:type="dxa"/>
            <w:shd w:val="clear" w:color="auto" w:fill="BDD6EE" w:themeFill="accent1" w:themeFillTint="66"/>
          </w:tcPr>
          <w:p w14:paraId="3F0A06AA" w14:textId="77777777" w:rsidR="00C60A97" w:rsidRPr="00A07856" w:rsidRDefault="00C60A97" w:rsidP="00C60A97">
            <w:pPr>
              <w:jc w:val="center"/>
              <w:rPr>
                <w:sz w:val="24"/>
                <w:szCs w:val="24"/>
              </w:rPr>
            </w:pPr>
            <w:r w:rsidRPr="00A07856">
              <w:rPr>
                <w:sz w:val="24"/>
                <w:szCs w:val="24"/>
              </w:rPr>
              <w:t>8:00am</w:t>
            </w:r>
          </w:p>
        </w:tc>
        <w:tc>
          <w:tcPr>
            <w:tcW w:w="8498" w:type="dxa"/>
            <w:shd w:val="clear" w:color="auto" w:fill="BDD6EE" w:themeFill="accent1" w:themeFillTint="66"/>
          </w:tcPr>
          <w:p w14:paraId="7EAE789A" w14:textId="77777777" w:rsidR="00C60A97" w:rsidRDefault="00C60A97" w:rsidP="00C60A9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Golf </w:t>
            </w:r>
            <w:r w:rsidRPr="001660A9">
              <w:rPr>
                <w:sz w:val="24"/>
                <w:szCs w:val="24"/>
              </w:rPr>
              <w:t>Shotgun Start</w:t>
            </w:r>
          </w:p>
          <w:p w14:paraId="0655ABC7" w14:textId="77777777" w:rsidR="00C60A97" w:rsidRPr="001660A9" w:rsidRDefault="00C60A97" w:rsidP="00C60A97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552" w:type="dxa"/>
            <w:shd w:val="clear" w:color="auto" w:fill="BDD6EE" w:themeFill="accent1" w:themeFillTint="66"/>
          </w:tcPr>
          <w:p w14:paraId="1FABA046" w14:textId="77777777" w:rsidR="00C60A97" w:rsidRPr="00A07856" w:rsidRDefault="00C60A97" w:rsidP="00C60A97">
            <w:pPr>
              <w:jc w:val="center"/>
              <w:rPr>
                <w:sz w:val="24"/>
                <w:szCs w:val="24"/>
              </w:rPr>
            </w:pPr>
            <w:r w:rsidRPr="00A07856">
              <w:rPr>
                <w:sz w:val="24"/>
                <w:szCs w:val="24"/>
              </w:rPr>
              <w:t>Hill Country Golf Course</w:t>
            </w:r>
          </w:p>
        </w:tc>
      </w:tr>
      <w:tr w:rsidR="00C60A97" w14:paraId="76F2265D" w14:textId="77777777" w:rsidTr="00C60A97">
        <w:tc>
          <w:tcPr>
            <w:tcW w:w="1867" w:type="dxa"/>
            <w:shd w:val="clear" w:color="auto" w:fill="BDD6EE" w:themeFill="accent1" w:themeFillTint="66"/>
          </w:tcPr>
          <w:p w14:paraId="5BB88B1C" w14:textId="77777777" w:rsidR="00C60A97" w:rsidRPr="00A07856" w:rsidRDefault="00C60A97" w:rsidP="00C60A97">
            <w:pPr>
              <w:jc w:val="center"/>
              <w:rPr>
                <w:sz w:val="24"/>
                <w:szCs w:val="24"/>
              </w:rPr>
            </w:pPr>
            <w:r w:rsidRPr="00A07856">
              <w:rPr>
                <w:sz w:val="24"/>
                <w:szCs w:val="24"/>
              </w:rPr>
              <w:t>Noon</w:t>
            </w:r>
          </w:p>
        </w:tc>
        <w:tc>
          <w:tcPr>
            <w:tcW w:w="8498" w:type="dxa"/>
            <w:shd w:val="clear" w:color="auto" w:fill="BDD6EE" w:themeFill="accent1" w:themeFillTint="66"/>
          </w:tcPr>
          <w:p w14:paraId="51BD8F48" w14:textId="77777777" w:rsidR="00C60A97" w:rsidRPr="001660A9" w:rsidRDefault="00C60A97" w:rsidP="00C60A9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Golf </w:t>
            </w:r>
            <w:r w:rsidRPr="001660A9">
              <w:rPr>
                <w:sz w:val="24"/>
                <w:szCs w:val="24"/>
              </w:rPr>
              <w:t>Lunch</w:t>
            </w:r>
          </w:p>
          <w:p w14:paraId="702E9C63" w14:textId="77777777" w:rsidR="00C60A97" w:rsidRPr="001660A9" w:rsidRDefault="00C60A97" w:rsidP="00C60A97">
            <w:pPr>
              <w:jc w:val="center"/>
              <w:rPr>
                <w:i/>
                <w:color w:val="FF0000"/>
                <w:sz w:val="24"/>
                <w:szCs w:val="24"/>
              </w:rPr>
            </w:pPr>
          </w:p>
        </w:tc>
        <w:tc>
          <w:tcPr>
            <w:tcW w:w="4552" w:type="dxa"/>
            <w:shd w:val="clear" w:color="auto" w:fill="BDD6EE" w:themeFill="accent1" w:themeFillTint="66"/>
          </w:tcPr>
          <w:p w14:paraId="47327CFF" w14:textId="77777777" w:rsidR="00C60A97" w:rsidRPr="00A07856" w:rsidRDefault="00C60A97" w:rsidP="00C60A97">
            <w:pPr>
              <w:jc w:val="center"/>
              <w:rPr>
                <w:i/>
                <w:color w:val="FF0000"/>
                <w:sz w:val="24"/>
                <w:szCs w:val="24"/>
              </w:rPr>
            </w:pPr>
            <w:r w:rsidRPr="00A07856">
              <w:rPr>
                <w:sz w:val="24"/>
                <w:szCs w:val="24"/>
              </w:rPr>
              <w:t>Uvalde Ballroom</w:t>
            </w:r>
          </w:p>
        </w:tc>
      </w:tr>
      <w:tr w:rsidR="00C60A97" w14:paraId="78AEC9BE" w14:textId="77777777" w:rsidTr="007860E0">
        <w:tc>
          <w:tcPr>
            <w:tcW w:w="1867" w:type="dxa"/>
            <w:shd w:val="clear" w:color="auto" w:fill="A8D08D" w:themeFill="accent6" w:themeFillTint="99"/>
          </w:tcPr>
          <w:p w14:paraId="42B6B4EC" w14:textId="41C8B6F5" w:rsidR="00C60A97" w:rsidRPr="00A07856" w:rsidRDefault="00AC6687" w:rsidP="00BC734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  <w:r w:rsidR="007860E0">
              <w:rPr>
                <w:sz w:val="24"/>
                <w:szCs w:val="24"/>
              </w:rPr>
              <w:t>:00</w:t>
            </w:r>
            <w:r>
              <w:rPr>
                <w:sz w:val="24"/>
                <w:szCs w:val="24"/>
              </w:rPr>
              <w:t>am</w:t>
            </w:r>
          </w:p>
        </w:tc>
        <w:tc>
          <w:tcPr>
            <w:tcW w:w="8498" w:type="dxa"/>
            <w:shd w:val="clear" w:color="auto" w:fill="A8D08D" w:themeFill="accent6" w:themeFillTint="99"/>
          </w:tcPr>
          <w:p w14:paraId="556CCC79" w14:textId="5C7700DA" w:rsidR="00BC734B" w:rsidRDefault="00904297" w:rsidP="00C60A9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e Conference</w:t>
            </w:r>
            <w:r w:rsidR="00BC734B">
              <w:rPr>
                <w:sz w:val="24"/>
                <w:szCs w:val="24"/>
              </w:rPr>
              <w:t>/Registration</w:t>
            </w:r>
            <w:r w:rsidR="002A0EE8">
              <w:rPr>
                <w:sz w:val="24"/>
                <w:szCs w:val="24"/>
              </w:rPr>
              <w:t xml:space="preserve"> </w:t>
            </w:r>
            <w:r w:rsidR="00BC734B">
              <w:rPr>
                <w:sz w:val="24"/>
                <w:szCs w:val="24"/>
              </w:rPr>
              <w:t>Opens</w:t>
            </w:r>
          </w:p>
          <w:p w14:paraId="3314347E" w14:textId="3422D525" w:rsidR="00C60A97" w:rsidRDefault="00904297" w:rsidP="00BC734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4552" w:type="dxa"/>
            <w:shd w:val="clear" w:color="auto" w:fill="A8D08D" w:themeFill="accent6" w:themeFillTint="99"/>
          </w:tcPr>
          <w:p w14:paraId="292E84F1" w14:textId="572AF3BF" w:rsidR="00C60A97" w:rsidRPr="00A07856" w:rsidRDefault="007860E0" w:rsidP="00C60A9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BD</w:t>
            </w:r>
          </w:p>
        </w:tc>
      </w:tr>
      <w:tr w:rsidR="00BC734B" w14:paraId="761247CA" w14:textId="77777777" w:rsidTr="00C60A97">
        <w:tc>
          <w:tcPr>
            <w:tcW w:w="1867" w:type="dxa"/>
            <w:shd w:val="clear" w:color="auto" w:fill="FFE599" w:themeFill="accent4" w:themeFillTint="66"/>
          </w:tcPr>
          <w:p w14:paraId="647E8711" w14:textId="56F236E2" w:rsidR="00BC734B" w:rsidRPr="00AC6687" w:rsidRDefault="00BC734B" w:rsidP="00BC734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="007860E0">
              <w:rPr>
                <w:sz w:val="24"/>
                <w:szCs w:val="24"/>
              </w:rPr>
              <w:t>1:30-1:30</w:t>
            </w:r>
            <w:r>
              <w:rPr>
                <w:sz w:val="24"/>
                <w:szCs w:val="24"/>
              </w:rPr>
              <w:t>pm</w:t>
            </w:r>
          </w:p>
        </w:tc>
        <w:tc>
          <w:tcPr>
            <w:tcW w:w="8498" w:type="dxa"/>
            <w:shd w:val="clear" w:color="auto" w:fill="FFE599" w:themeFill="accent4" w:themeFillTint="66"/>
          </w:tcPr>
          <w:p w14:paraId="1CA78E04" w14:textId="77777777" w:rsidR="00BC734B" w:rsidRDefault="00BC734B" w:rsidP="00BC734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unch: Lunch Trucks</w:t>
            </w:r>
          </w:p>
          <w:p w14:paraId="223A05BB" w14:textId="689C9433" w:rsidR="00BC734B" w:rsidRDefault="00BC734B" w:rsidP="00BC734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eatured Workshop</w:t>
            </w:r>
            <w:r w:rsidR="00483D82">
              <w:rPr>
                <w:sz w:val="24"/>
                <w:szCs w:val="24"/>
              </w:rPr>
              <w:t xml:space="preserve"> 1:</w:t>
            </w:r>
            <w:r>
              <w:rPr>
                <w:sz w:val="24"/>
                <w:szCs w:val="24"/>
              </w:rPr>
              <w:t xml:space="preserve"> </w:t>
            </w:r>
            <w:r w:rsidR="00483D82">
              <w:rPr>
                <w:sz w:val="24"/>
                <w:szCs w:val="24"/>
              </w:rPr>
              <w:t>(1.5 CEUs)</w:t>
            </w:r>
          </w:p>
          <w:p w14:paraId="713DE60B" w14:textId="5C23CD12" w:rsidR="00666AFE" w:rsidRPr="00666AFE" w:rsidRDefault="00666AFE" w:rsidP="00BC734B">
            <w:pPr>
              <w:jc w:val="center"/>
              <w:rPr>
                <w:bCs/>
              </w:rPr>
            </w:pPr>
            <w:r w:rsidRPr="00666AFE">
              <w:rPr>
                <w:bCs/>
              </w:rPr>
              <w:t>“Su</w:t>
            </w:r>
            <w:r>
              <w:rPr>
                <w:bCs/>
              </w:rPr>
              <w:t>r</w:t>
            </w:r>
            <w:r w:rsidRPr="00666AFE">
              <w:rPr>
                <w:bCs/>
              </w:rPr>
              <w:t xml:space="preserve">viving Trial and Error: A </w:t>
            </w:r>
            <w:r>
              <w:rPr>
                <w:bCs/>
              </w:rPr>
              <w:t>C</w:t>
            </w:r>
            <w:r w:rsidRPr="00666AFE">
              <w:rPr>
                <w:bCs/>
              </w:rPr>
              <w:t>reative Modality for Resolving Ethical Di</w:t>
            </w:r>
            <w:r>
              <w:rPr>
                <w:bCs/>
              </w:rPr>
              <w:t>l</w:t>
            </w:r>
            <w:r w:rsidRPr="00666AFE">
              <w:rPr>
                <w:bCs/>
              </w:rPr>
              <w:t>emmas in Addi</w:t>
            </w:r>
            <w:r>
              <w:rPr>
                <w:bCs/>
              </w:rPr>
              <w:t xml:space="preserve">ction </w:t>
            </w:r>
            <w:r w:rsidRPr="00666AFE">
              <w:rPr>
                <w:bCs/>
              </w:rPr>
              <w:t>Counseling”</w:t>
            </w:r>
          </w:p>
          <w:p w14:paraId="44142962" w14:textId="6AE4AA55" w:rsidR="00483D82" w:rsidRPr="00AD7222" w:rsidRDefault="00666AFE" w:rsidP="00BC734B">
            <w:pPr>
              <w:jc w:val="center"/>
              <w:rPr>
                <w:b/>
                <w:sz w:val="36"/>
                <w:szCs w:val="36"/>
              </w:rPr>
            </w:pPr>
            <w:r w:rsidRPr="00666AFE">
              <w:rPr>
                <w:bCs/>
              </w:rPr>
              <w:t xml:space="preserve">Stacy </w:t>
            </w:r>
            <w:proofErr w:type="spellStart"/>
            <w:r w:rsidRPr="00666AFE">
              <w:rPr>
                <w:bCs/>
              </w:rPr>
              <w:t>Speedlin</w:t>
            </w:r>
            <w:proofErr w:type="spellEnd"/>
            <w:r w:rsidRPr="00666AFE">
              <w:rPr>
                <w:bCs/>
              </w:rPr>
              <w:t xml:space="preserve"> and </w:t>
            </w:r>
            <w:proofErr w:type="spellStart"/>
            <w:r w:rsidRPr="00666AFE">
              <w:rPr>
                <w:bCs/>
              </w:rPr>
              <w:t>Helon</w:t>
            </w:r>
            <w:proofErr w:type="spellEnd"/>
            <w:r w:rsidRPr="00666AFE">
              <w:rPr>
                <w:bCs/>
              </w:rPr>
              <w:t xml:space="preserve"> Belton</w:t>
            </w:r>
            <w:r w:rsidR="00AD7222" w:rsidRPr="00666AFE">
              <w:rPr>
                <w:b/>
                <w:sz w:val="36"/>
                <w:szCs w:val="36"/>
              </w:rPr>
              <w:t xml:space="preserve">  </w:t>
            </w:r>
          </w:p>
        </w:tc>
        <w:tc>
          <w:tcPr>
            <w:tcW w:w="4552" w:type="dxa"/>
            <w:shd w:val="clear" w:color="auto" w:fill="FFE599" w:themeFill="accent4" w:themeFillTint="66"/>
          </w:tcPr>
          <w:p w14:paraId="5484648D" w14:textId="4E003418" w:rsidR="00BC734B" w:rsidRPr="00943BB9" w:rsidRDefault="007860E0" w:rsidP="00BC734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ependence 6-7</w:t>
            </w:r>
          </w:p>
        </w:tc>
      </w:tr>
      <w:tr w:rsidR="007860E0" w14:paraId="2E462DD2" w14:textId="77777777" w:rsidTr="00813CE4">
        <w:tc>
          <w:tcPr>
            <w:tcW w:w="1867" w:type="dxa"/>
            <w:shd w:val="clear" w:color="auto" w:fill="BDD6EE" w:themeFill="accent1" w:themeFillTint="66"/>
          </w:tcPr>
          <w:p w14:paraId="3C259B66" w14:textId="77777777" w:rsidR="007860E0" w:rsidRDefault="007860E0" w:rsidP="007860E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:00-1:30pm</w:t>
            </w:r>
          </w:p>
          <w:p w14:paraId="0A658196" w14:textId="77777777" w:rsidR="007860E0" w:rsidRDefault="007860E0" w:rsidP="007860E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498" w:type="dxa"/>
            <w:shd w:val="clear" w:color="auto" w:fill="BDD6EE" w:themeFill="accent1" w:themeFillTint="66"/>
          </w:tcPr>
          <w:p w14:paraId="73291F6C" w14:textId="09C76F46" w:rsidR="007860E0" w:rsidRDefault="007860E0" w:rsidP="007860E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olf Luncheon and Awards Ceremony</w:t>
            </w:r>
          </w:p>
        </w:tc>
        <w:tc>
          <w:tcPr>
            <w:tcW w:w="4552" w:type="dxa"/>
            <w:shd w:val="clear" w:color="auto" w:fill="BDD6EE" w:themeFill="accent1" w:themeFillTint="66"/>
          </w:tcPr>
          <w:p w14:paraId="0BA75A77" w14:textId="43049464" w:rsidR="007860E0" w:rsidRPr="00943BB9" w:rsidRDefault="007860E0" w:rsidP="007860E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tler’s Restaurant</w:t>
            </w:r>
          </w:p>
        </w:tc>
      </w:tr>
      <w:tr w:rsidR="007860E0" w14:paraId="49F4CB31" w14:textId="77777777" w:rsidTr="00BC734B">
        <w:tc>
          <w:tcPr>
            <w:tcW w:w="1867" w:type="dxa"/>
            <w:shd w:val="clear" w:color="auto" w:fill="F4B083" w:themeFill="accent2" w:themeFillTint="99"/>
          </w:tcPr>
          <w:p w14:paraId="4ABD38F2" w14:textId="6524EC04" w:rsidR="007860E0" w:rsidRPr="00AC6687" w:rsidRDefault="007860E0" w:rsidP="007860E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:30-2:00pm</w:t>
            </w:r>
          </w:p>
        </w:tc>
        <w:tc>
          <w:tcPr>
            <w:tcW w:w="8498" w:type="dxa"/>
            <w:shd w:val="clear" w:color="auto" w:fill="F4B083" w:themeFill="accent2" w:themeFillTint="99"/>
          </w:tcPr>
          <w:p w14:paraId="583E7AB2" w14:textId="3CD492E9" w:rsidR="007860E0" w:rsidRDefault="007860E0" w:rsidP="007860E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REAK</w:t>
            </w:r>
          </w:p>
        </w:tc>
        <w:tc>
          <w:tcPr>
            <w:tcW w:w="4552" w:type="dxa"/>
            <w:shd w:val="clear" w:color="auto" w:fill="F4B083" w:themeFill="accent2" w:themeFillTint="99"/>
          </w:tcPr>
          <w:p w14:paraId="6FF5F63F" w14:textId="7B54AC40" w:rsidR="007860E0" w:rsidRPr="00943BB9" w:rsidRDefault="007860E0" w:rsidP="007860E0">
            <w:pPr>
              <w:jc w:val="center"/>
              <w:rPr>
                <w:sz w:val="24"/>
                <w:szCs w:val="24"/>
              </w:rPr>
            </w:pPr>
          </w:p>
        </w:tc>
      </w:tr>
      <w:tr w:rsidR="007860E0" w14:paraId="7FCBDD17" w14:textId="77777777" w:rsidTr="00C60A97">
        <w:tc>
          <w:tcPr>
            <w:tcW w:w="1867" w:type="dxa"/>
            <w:shd w:val="clear" w:color="auto" w:fill="FFE599" w:themeFill="accent4" w:themeFillTint="66"/>
          </w:tcPr>
          <w:p w14:paraId="36591708" w14:textId="755B9839" w:rsidR="007860E0" w:rsidRPr="00AC6687" w:rsidRDefault="007860E0" w:rsidP="007860E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:00-3:30pm</w:t>
            </w:r>
          </w:p>
        </w:tc>
        <w:tc>
          <w:tcPr>
            <w:tcW w:w="8498" w:type="dxa"/>
            <w:shd w:val="clear" w:color="auto" w:fill="FFE599" w:themeFill="accent4" w:themeFillTint="66"/>
          </w:tcPr>
          <w:p w14:paraId="12D5511F" w14:textId="2438189D" w:rsidR="007860E0" w:rsidRDefault="007860E0" w:rsidP="007860E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eatured Workshop 2: HIV (1.5 CEUs)</w:t>
            </w:r>
          </w:p>
          <w:p w14:paraId="25E5F93E" w14:textId="46920C2E" w:rsidR="007860E0" w:rsidRPr="00550BA3" w:rsidRDefault="007860E0" w:rsidP="007860E0">
            <w:pPr>
              <w:jc w:val="center"/>
              <w:rPr>
                <w:bCs/>
              </w:rPr>
            </w:pPr>
            <w:r w:rsidRPr="00550BA3">
              <w:rPr>
                <w:bCs/>
              </w:rPr>
              <w:t>HIV/AIDS: It’s a Whole New Ballgame</w:t>
            </w:r>
            <w:r>
              <w:rPr>
                <w:bCs/>
              </w:rPr>
              <w:t xml:space="preserve"> – Part I</w:t>
            </w:r>
          </w:p>
          <w:p w14:paraId="1C95C31E" w14:textId="02978F67" w:rsidR="007860E0" w:rsidRPr="00AD7222" w:rsidRDefault="007860E0" w:rsidP="007860E0">
            <w:pPr>
              <w:jc w:val="center"/>
              <w:rPr>
                <w:b/>
                <w:sz w:val="36"/>
                <w:szCs w:val="36"/>
              </w:rPr>
            </w:pPr>
            <w:r w:rsidRPr="00550BA3">
              <w:rPr>
                <w:bCs/>
              </w:rPr>
              <w:t>Larry Diaz</w:t>
            </w:r>
          </w:p>
        </w:tc>
        <w:tc>
          <w:tcPr>
            <w:tcW w:w="4552" w:type="dxa"/>
            <w:shd w:val="clear" w:color="auto" w:fill="FFE599" w:themeFill="accent4" w:themeFillTint="66"/>
          </w:tcPr>
          <w:p w14:paraId="386B19DC" w14:textId="5F0F14BE" w:rsidR="007860E0" w:rsidRPr="00943BB9" w:rsidRDefault="00E907C2" w:rsidP="007860E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ependence 6</w:t>
            </w:r>
            <w:r w:rsidR="007860E0" w:rsidRPr="00943BB9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&amp; 7</w:t>
            </w:r>
          </w:p>
        </w:tc>
      </w:tr>
      <w:tr w:rsidR="007860E0" w14:paraId="14A0AEFC" w14:textId="77777777" w:rsidTr="00BC734B">
        <w:tc>
          <w:tcPr>
            <w:tcW w:w="1867" w:type="dxa"/>
            <w:shd w:val="clear" w:color="auto" w:fill="F4B083" w:themeFill="accent2" w:themeFillTint="99"/>
          </w:tcPr>
          <w:p w14:paraId="2C45757E" w14:textId="54B33030" w:rsidR="007860E0" w:rsidRDefault="007860E0" w:rsidP="007860E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30-4:00pm</w:t>
            </w:r>
          </w:p>
        </w:tc>
        <w:tc>
          <w:tcPr>
            <w:tcW w:w="8498" w:type="dxa"/>
            <w:shd w:val="clear" w:color="auto" w:fill="F4B083" w:themeFill="accent2" w:themeFillTint="99"/>
          </w:tcPr>
          <w:p w14:paraId="354F6F08" w14:textId="77777777" w:rsidR="007860E0" w:rsidRDefault="007860E0" w:rsidP="007860E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EVERAGE BREAK</w:t>
            </w:r>
          </w:p>
          <w:p w14:paraId="7FB9374A" w14:textId="547F4C83" w:rsidR="007860E0" w:rsidRDefault="007860E0" w:rsidP="007860E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 w:rsidRPr="00243FEB">
              <w:rPr>
                <w:b/>
                <w:bCs/>
                <w:color w:val="FF0000"/>
                <w:sz w:val="24"/>
                <w:szCs w:val="24"/>
              </w:rPr>
              <w:t>Sponsored by</w:t>
            </w:r>
            <w:r>
              <w:rPr>
                <w:sz w:val="24"/>
                <w:szCs w:val="24"/>
              </w:rPr>
              <w:t xml:space="preserve">: </w:t>
            </w:r>
            <w:r w:rsidRPr="00243FEB">
              <w:rPr>
                <w:b/>
                <w:color w:val="002060"/>
                <w:sz w:val="24"/>
                <w:szCs w:val="24"/>
              </w:rPr>
              <w:t>Sage Recovery</w:t>
            </w:r>
          </w:p>
        </w:tc>
        <w:tc>
          <w:tcPr>
            <w:tcW w:w="4552" w:type="dxa"/>
            <w:shd w:val="clear" w:color="auto" w:fill="F4B083" w:themeFill="accent2" w:themeFillTint="99"/>
          </w:tcPr>
          <w:p w14:paraId="7F8B0DE3" w14:textId="78092856" w:rsidR="007860E0" w:rsidRPr="00943BB9" w:rsidRDefault="00E907C2" w:rsidP="007860E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ependence 6 &amp; 7</w:t>
            </w:r>
          </w:p>
        </w:tc>
      </w:tr>
      <w:tr w:rsidR="007860E0" w14:paraId="6E7D8B65" w14:textId="77777777" w:rsidTr="00C60A97">
        <w:tc>
          <w:tcPr>
            <w:tcW w:w="1867" w:type="dxa"/>
            <w:shd w:val="clear" w:color="auto" w:fill="FFE599" w:themeFill="accent4" w:themeFillTint="66"/>
          </w:tcPr>
          <w:p w14:paraId="26EC1FED" w14:textId="4EE54498" w:rsidR="007860E0" w:rsidRDefault="007860E0" w:rsidP="007860E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00-5:30pm</w:t>
            </w:r>
          </w:p>
        </w:tc>
        <w:tc>
          <w:tcPr>
            <w:tcW w:w="8498" w:type="dxa"/>
            <w:shd w:val="clear" w:color="auto" w:fill="FFE599" w:themeFill="accent4" w:themeFillTint="66"/>
          </w:tcPr>
          <w:p w14:paraId="78798353" w14:textId="61A579A2" w:rsidR="007860E0" w:rsidRDefault="007860E0" w:rsidP="007860E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eatured Workshop 3: HIV (1.5 CEUs)</w:t>
            </w:r>
          </w:p>
          <w:p w14:paraId="0AE1177B" w14:textId="778E8F45" w:rsidR="007860E0" w:rsidRPr="00550BA3" w:rsidRDefault="007860E0" w:rsidP="007860E0">
            <w:pPr>
              <w:jc w:val="center"/>
              <w:rPr>
                <w:bCs/>
              </w:rPr>
            </w:pPr>
            <w:r w:rsidRPr="00550BA3">
              <w:rPr>
                <w:bCs/>
              </w:rPr>
              <w:t>HIV/AIDS: It’s a Whole New Ballgame</w:t>
            </w:r>
            <w:r>
              <w:rPr>
                <w:bCs/>
              </w:rPr>
              <w:t xml:space="preserve"> – Part II</w:t>
            </w:r>
          </w:p>
          <w:p w14:paraId="4B9191CD" w14:textId="784E8699" w:rsidR="007860E0" w:rsidRPr="00AD7222" w:rsidRDefault="007860E0" w:rsidP="007860E0">
            <w:pPr>
              <w:jc w:val="center"/>
              <w:rPr>
                <w:b/>
                <w:sz w:val="36"/>
                <w:szCs w:val="36"/>
              </w:rPr>
            </w:pPr>
            <w:r w:rsidRPr="00550BA3">
              <w:rPr>
                <w:bCs/>
              </w:rPr>
              <w:t>Larry Diaz</w:t>
            </w:r>
          </w:p>
        </w:tc>
        <w:tc>
          <w:tcPr>
            <w:tcW w:w="4552" w:type="dxa"/>
            <w:shd w:val="clear" w:color="auto" w:fill="FFE599" w:themeFill="accent4" w:themeFillTint="66"/>
          </w:tcPr>
          <w:p w14:paraId="2A9342FC" w14:textId="2E890C54" w:rsidR="007860E0" w:rsidRPr="00943BB9" w:rsidRDefault="00E907C2" w:rsidP="007860E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ependence 6-7</w:t>
            </w:r>
          </w:p>
        </w:tc>
      </w:tr>
      <w:tr w:rsidR="007860E0" w14:paraId="18BE0C31" w14:textId="77777777" w:rsidTr="003D1B01">
        <w:tc>
          <w:tcPr>
            <w:tcW w:w="1867" w:type="dxa"/>
            <w:shd w:val="clear" w:color="auto" w:fill="A8D08D" w:themeFill="accent6" w:themeFillTint="99"/>
          </w:tcPr>
          <w:p w14:paraId="4AEDC932" w14:textId="1E547E14" w:rsidR="007860E0" w:rsidRPr="001660A9" w:rsidRDefault="007860E0" w:rsidP="007860E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  <w:r w:rsidR="00E907C2">
              <w:rPr>
                <w:sz w:val="24"/>
                <w:szCs w:val="24"/>
              </w:rPr>
              <w:t>:00-7:00p</w:t>
            </w:r>
            <w:r w:rsidRPr="001660A9">
              <w:rPr>
                <w:sz w:val="24"/>
                <w:szCs w:val="24"/>
              </w:rPr>
              <w:t>m</w:t>
            </w:r>
          </w:p>
        </w:tc>
        <w:tc>
          <w:tcPr>
            <w:tcW w:w="8498" w:type="dxa"/>
            <w:shd w:val="clear" w:color="auto" w:fill="A8D08D" w:themeFill="accent6" w:themeFillTint="99"/>
          </w:tcPr>
          <w:p w14:paraId="1F4C5729" w14:textId="75E3FF20" w:rsidR="007860E0" w:rsidRPr="001660A9" w:rsidRDefault="007860E0" w:rsidP="007860E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ference R</w:t>
            </w:r>
            <w:r w:rsidRPr="001660A9">
              <w:rPr>
                <w:sz w:val="24"/>
                <w:szCs w:val="24"/>
              </w:rPr>
              <w:t>egistration Open</w:t>
            </w:r>
            <w:r>
              <w:rPr>
                <w:sz w:val="24"/>
                <w:szCs w:val="24"/>
              </w:rPr>
              <w:br/>
            </w:r>
          </w:p>
        </w:tc>
        <w:tc>
          <w:tcPr>
            <w:tcW w:w="4552" w:type="dxa"/>
            <w:shd w:val="clear" w:color="auto" w:fill="A8D08D" w:themeFill="accent6" w:themeFillTint="99"/>
          </w:tcPr>
          <w:p w14:paraId="4EB88B1F" w14:textId="42BEB63D" w:rsidR="007860E0" w:rsidRPr="001660A9" w:rsidRDefault="007860E0" w:rsidP="007860E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ependence Lobby</w:t>
            </w:r>
          </w:p>
        </w:tc>
      </w:tr>
      <w:tr w:rsidR="00E907C2" w14:paraId="4B547B61" w14:textId="77777777" w:rsidTr="003D1B01">
        <w:tc>
          <w:tcPr>
            <w:tcW w:w="1867" w:type="dxa"/>
            <w:shd w:val="clear" w:color="auto" w:fill="A8D08D" w:themeFill="accent6" w:themeFillTint="99"/>
          </w:tcPr>
          <w:p w14:paraId="6A79C3A6" w14:textId="2F3DB718" w:rsidR="00E907C2" w:rsidRDefault="00E907C2" w:rsidP="00E907C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:00-8:00pm</w:t>
            </w:r>
          </w:p>
        </w:tc>
        <w:tc>
          <w:tcPr>
            <w:tcW w:w="8498" w:type="dxa"/>
            <w:shd w:val="clear" w:color="auto" w:fill="A8D08D" w:themeFill="accent6" w:themeFillTint="99"/>
          </w:tcPr>
          <w:p w14:paraId="6DA5DCD9" w14:textId="77777777" w:rsidR="00E907C2" w:rsidRDefault="00E907C2" w:rsidP="00E907C2">
            <w:pPr>
              <w:jc w:val="center"/>
              <w:rPr>
                <w:sz w:val="24"/>
                <w:szCs w:val="24"/>
              </w:rPr>
            </w:pPr>
            <w:r w:rsidRPr="001660A9">
              <w:rPr>
                <w:sz w:val="24"/>
                <w:szCs w:val="24"/>
              </w:rPr>
              <w:t>Exhibitor &amp; Sponsor Set Up</w:t>
            </w:r>
          </w:p>
          <w:p w14:paraId="5C53B269" w14:textId="77777777" w:rsidR="00E907C2" w:rsidRDefault="00E907C2" w:rsidP="00E907C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552" w:type="dxa"/>
            <w:shd w:val="clear" w:color="auto" w:fill="A8D08D" w:themeFill="accent6" w:themeFillTint="99"/>
          </w:tcPr>
          <w:p w14:paraId="11F050B2" w14:textId="58739A65" w:rsidR="00E907C2" w:rsidRDefault="00E907C2" w:rsidP="00E907C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ependence &amp; Adjacent Lobby Space</w:t>
            </w:r>
          </w:p>
        </w:tc>
      </w:tr>
      <w:tr w:rsidR="007860E0" w14:paraId="19E88EA8" w14:textId="77777777" w:rsidTr="003D1B01">
        <w:tc>
          <w:tcPr>
            <w:tcW w:w="1867" w:type="dxa"/>
            <w:shd w:val="clear" w:color="auto" w:fill="A8D08D" w:themeFill="accent6" w:themeFillTint="99"/>
          </w:tcPr>
          <w:p w14:paraId="139515D3" w14:textId="6C5FFA3E" w:rsidR="007860E0" w:rsidRPr="001660A9" w:rsidRDefault="00E907C2" w:rsidP="007860E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:30-7:00pm</w:t>
            </w:r>
          </w:p>
        </w:tc>
        <w:tc>
          <w:tcPr>
            <w:tcW w:w="8498" w:type="dxa"/>
            <w:shd w:val="clear" w:color="auto" w:fill="A8D08D" w:themeFill="accent6" w:themeFillTint="99"/>
          </w:tcPr>
          <w:p w14:paraId="12EDF358" w14:textId="77777777" w:rsidR="007860E0" w:rsidRDefault="007860E0" w:rsidP="007860E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&amp;S Private Reception</w:t>
            </w:r>
          </w:p>
          <w:p w14:paraId="4C75C860" w14:textId="77777777" w:rsidR="007860E0" w:rsidRDefault="007860E0" w:rsidP="007860E0">
            <w:pPr>
              <w:jc w:val="center"/>
              <w:rPr>
                <w:sz w:val="24"/>
                <w:szCs w:val="24"/>
              </w:rPr>
            </w:pPr>
            <w:r w:rsidRPr="00243FEB">
              <w:rPr>
                <w:b/>
                <w:bCs/>
                <w:color w:val="FF0000"/>
                <w:sz w:val="24"/>
                <w:szCs w:val="24"/>
              </w:rPr>
              <w:t>Sponsored by</w:t>
            </w:r>
            <w:r>
              <w:rPr>
                <w:sz w:val="24"/>
                <w:szCs w:val="24"/>
              </w:rPr>
              <w:t xml:space="preserve">: </w:t>
            </w:r>
          </w:p>
          <w:p w14:paraId="59730915" w14:textId="168A2338" w:rsidR="007860E0" w:rsidRPr="001660A9" w:rsidRDefault="007860E0" w:rsidP="007860E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552" w:type="dxa"/>
            <w:shd w:val="clear" w:color="auto" w:fill="A8D08D" w:themeFill="accent6" w:themeFillTint="99"/>
          </w:tcPr>
          <w:p w14:paraId="2FCB00C0" w14:textId="1F3B46CC" w:rsidR="007860E0" w:rsidRDefault="00E907C2" w:rsidP="00E907C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ependence 1</w:t>
            </w:r>
          </w:p>
        </w:tc>
      </w:tr>
    </w:tbl>
    <w:p w14:paraId="20C1887B" w14:textId="77777777" w:rsidR="003D1B01" w:rsidRDefault="003D1B01" w:rsidP="00DA690D">
      <w:pPr>
        <w:pStyle w:val="Title"/>
        <w:widowControl/>
        <w:shd w:val="clear" w:color="auto" w:fill="FFFFFF" w:themeFill="background1"/>
        <w:ind w:left="4320"/>
        <w:rPr>
          <w:rFonts w:ascii="Arial" w:hAnsi="Arial" w:cs="Arial"/>
          <w:i/>
          <w:color w:val="000000"/>
          <w:sz w:val="20"/>
        </w:rPr>
      </w:pPr>
    </w:p>
    <w:p w14:paraId="63DF6140" w14:textId="5136C68C" w:rsidR="00D761F1" w:rsidRPr="00DA690D" w:rsidRDefault="003D1B01" w:rsidP="00DA690D">
      <w:pPr>
        <w:pStyle w:val="Title"/>
        <w:widowControl/>
        <w:shd w:val="clear" w:color="auto" w:fill="FFFFFF" w:themeFill="background1"/>
        <w:ind w:left="4320"/>
        <w:rPr>
          <w:rFonts w:ascii="Arial" w:hAnsi="Arial" w:cs="Arial"/>
          <w:i/>
          <w:color w:val="000000"/>
          <w:sz w:val="20"/>
        </w:rPr>
      </w:pPr>
      <w:r>
        <w:rPr>
          <w:noProof/>
          <w:sz w:val="15"/>
          <w:szCs w:val="15"/>
        </w:rPr>
        <w:lastRenderedPageBreak/>
        <w:drawing>
          <wp:anchor distT="0" distB="0" distL="114300" distR="114300" simplePos="0" relativeHeight="251699200" behindDoc="0" locked="0" layoutInCell="1" allowOverlap="1" wp14:anchorId="5B732170" wp14:editId="5DF7B81C">
            <wp:simplePos x="0" y="0"/>
            <wp:positionH relativeFrom="column">
              <wp:posOffset>3810000</wp:posOffset>
            </wp:positionH>
            <wp:positionV relativeFrom="paragraph">
              <wp:posOffset>-151765</wp:posOffset>
            </wp:positionV>
            <wp:extent cx="929005" cy="921385"/>
            <wp:effectExtent l="0" t="0" r="4445" b="0"/>
            <wp:wrapNone/>
            <wp:docPr id="5" name="comp-jeg608tpimgimage" descr="RC007-TAAP_2019_Logo-scree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-jeg608tpimgimage" descr="RC007-TAAP_2019_Logo-screen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9005" cy="921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761F1">
        <w:rPr>
          <w:rFonts w:ascii="Arial" w:hAnsi="Arial" w:cs="Arial"/>
          <w:i/>
          <w:color w:val="000000"/>
          <w:sz w:val="20"/>
        </w:rPr>
        <w:t xml:space="preserve">                                   </w:t>
      </w:r>
    </w:p>
    <w:p w14:paraId="08B78BB1" w14:textId="4FA6E89E" w:rsidR="00904297" w:rsidRDefault="00904297" w:rsidP="00904297">
      <w:pPr>
        <w:pStyle w:val="Title"/>
        <w:widowControl/>
        <w:shd w:val="clear" w:color="auto" w:fill="FFFFFF" w:themeFill="background1"/>
        <w:ind w:left="4320"/>
        <w:rPr>
          <w:rFonts w:ascii="Arial" w:hAnsi="Arial" w:cs="Arial"/>
          <w:i/>
          <w:color w:val="000000"/>
          <w:sz w:val="20"/>
        </w:rPr>
      </w:pPr>
      <w:r>
        <w:rPr>
          <w:rFonts w:ascii="Arial" w:hAnsi="Arial" w:cs="Arial"/>
          <w:i/>
          <w:color w:val="000000"/>
          <w:sz w:val="20"/>
        </w:rPr>
        <w:t xml:space="preserve">                                                     </w:t>
      </w:r>
    </w:p>
    <w:p w14:paraId="0476AE5E" w14:textId="41B6E28D" w:rsidR="00904297" w:rsidRPr="00E41C53" w:rsidRDefault="00904297" w:rsidP="00904297">
      <w:pPr>
        <w:pStyle w:val="Title"/>
        <w:widowControl/>
        <w:shd w:val="clear" w:color="auto" w:fill="FFFFFF" w:themeFill="background1"/>
        <w:ind w:left="4320"/>
        <w:rPr>
          <w:rFonts w:ascii="Arial" w:hAnsi="Arial" w:cs="Arial"/>
          <w:i/>
          <w:color w:val="000000"/>
          <w:sz w:val="16"/>
          <w:szCs w:val="16"/>
        </w:rPr>
      </w:pPr>
      <w:r>
        <w:rPr>
          <w:rFonts w:ascii="Arial" w:hAnsi="Arial" w:cs="Arial"/>
          <w:i/>
          <w:color w:val="000000"/>
          <w:sz w:val="20"/>
        </w:rPr>
        <w:t xml:space="preserve">                                                 </w:t>
      </w:r>
    </w:p>
    <w:p w14:paraId="580BEDF1" w14:textId="77777777" w:rsidR="00904297" w:rsidRPr="00513F33" w:rsidRDefault="000A1F2E" w:rsidP="00904297">
      <w:pPr>
        <w:pStyle w:val="Subtitle"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009999"/>
        <w:jc w:val="left"/>
        <w:rPr>
          <w:rFonts w:ascii="Ravie" w:hAnsi="Ravie" w:cs="Arial"/>
          <w:b w:val="0"/>
          <w:color w:val="7030A0"/>
          <w:sz w:val="28"/>
          <w:szCs w:val="28"/>
        </w:rPr>
      </w:pPr>
      <w:r>
        <w:rPr>
          <w:rFonts w:ascii="Ravie" w:hAnsi="Ravie" w:cs="Arial"/>
          <w:i w:val="0"/>
          <w:color w:val="000000"/>
          <w:sz w:val="28"/>
          <w:szCs w:val="28"/>
        </w:rPr>
        <w:t xml:space="preserve">Conference Day One                        </w:t>
      </w:r>
      <w:r w:rsidR="00904297">
        <w:rPr>
          <w:rFonts w:ascii="Ravie" w:hAnsi="Ravie" w:cs="Arial"/>
          <w:i w:val="0"/>
          <w:color w:val="000000"/>
          <w:sz w:val="28"/>
          <w:szCs w:val="28"/>
        </w:rPr>
        <w:t xml:space="preserve">                      </w:t>
      </w:r>
      <w:r w:rsidR="00E80A44">
        <w:rPr>
          <w:rFonts w:ascii="Ravie" w:hAnsi="Ravie" w:cs="Arial"/>
          <w:i w:val="0"/>
          <w:color w:val="000000"/>
          <w:sz w:val="28"/>
          <w:szCs w:val="28"/>
        </w:rPr>
        <w:t>Thursday</w:t>
      </w:r>
      <w:r w:rsidR="00904297" w:rsidRPr="00513F33">
        <w:rPr>
          <w:rFonts w:ascii="Ravie" w:hAnsi="Ravie" w:cs="Arial"/>
          <w:b w:val="0"/>
          <w:i w:val="0"/>
          <w:color w:val="000000"/>
          <w:sz w:val="28"/>
          <w:szCs w:val="28"/>
        </w:rPr>
        <w:t xml:space="preserve">, </w:t>
      </w:r>
      <w:r w:rsidR="00904297">
        <w:rPr>
          <w:rFonts w:ascii="Ravie" w:hAnsi="Ravie" w:cs="Arial"/>
          <w:b w:val="0"/>
          <w:i w:val="0"/>
          <w:color w:val="000000"/>
          <w:sz w:val="28"/>
          <w:szCs w:val="28"/>
        </w:rPr>
        <w:t xml:space="preserve">September </w:t>
      </w:r>
      <w:r w:rsidR="00DF49D2">
        <w:rPr>
          <w:rFonts w:ascii="Ravie" w:hAnsi="Ravie" w:cs="Arial"/>
          <w:b w:val="0"/>
          <w:i w:val="0"/>
          <w:color w:val="000000"/>
          <w:sz w:val="28"/>
          <w:szCs w:val="28"/>
        </w:rPr>
        <w:t>5</w:t>
      </w:r>
      <w:r w:rsidR="00904297" w:rsidRPr="00513F33">
        <w:rPr>
          <w:rFonts w:ascii="Ravie" w:hAnsi="Ravie" w:cs="Arial"/>
          <w:b w:val="0"/>
          <w:i w:val="0"/>
          <w:color w:val="000000"/>
          <w:sz w:val="28"/>
          <w:szCs w:val="28"/>
        </w:rPr>
        <w:t>, 201</w:t>
      </w:r>
      <w:r w:rsidR="00904297">
        <w:rPr>
          <w:rFonts w:ascii="Ravie" w:hAnsi="Ravie" w:cs="Arial"/>
          <w:b w:val="0"/>
          <w:i w:val="0"/>
          <w:color w:val="000000"/>
          <w:sz w:val="28"/>
          <w:szCs w:val="28"/>
        </w:rPr>
        <w:t>9</w:t>
      </w:r>
    </w:p>
    <w:p w14:paraId="026FC34E" w14:textId="77777777" w:rsidR="00904297" w:rsidRPr="00C60A97" w:rsidRDefault="00904297" w:rsidP="00904297">
      <w:pPr>
        <w:pStyle w:val="Title"/>
        <w:widowControl/>
        <w:shd w:val="clear" w:color="auto" w:fill="FFFFFF" w:themeFill="background1"/>
        <w:jc w:val="left"/>
        <w:rPr>
          <w:rFonts w:ascii="Arial" w:hAnsi="Arial" w:cs="Arial"/>
          <w:color w:val="FF0000"/>
          <w:sz w:val="16"/>
          <w:szCs w:val="16"/>
        </w:rPr>
      </w:pPr>
    </w:p>
    <w:tbl>
      <w:tblPr>
        <w:tblW w:w="15624" w:type="dxa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"/>
        <w:gridCol w:w="1553"/>
        <w:gridCol w:w="1170"/>
        <w:gridCol w:w="1000"/>
        <w:gridCol w:w="967"/>
        <w:gridCol w:w="967"/>
        <w:gridCol w:w="990"/>
        <w:gridCol w:w="1149"/>
        <w:gridCol w:w="1260"/>
        <w:gridCol w:w="1170"/>
        <w:gridCol w:w="1260"/>
        <w:gridCol w:w="1260"/>
        <w:gridCol w:w="934"/>
        <w:gridCol w:w="1247"/>
      </w:tblGrid>
      <w:tr w:rsidR="004D514C" w:rsidRPr="00A312D3" w14:paraId="0BAC3709" w14:textId="77777777" w:rsidTr="004A477A">
        <w:tc>
          <w:tcPr>
            <w:tcW w:w="697" w:type="dxa"/>
            <w:shd w:val="clear" w:color="auto" w:fill="C45911" w:themeFill="accent2" w:themeFillShade="BF"/>
          </w:tcPr>
          <w:p w14:paraId="69D3A3EE" w14:textId="63DC68A4" w:rsidR="004D514C" w:rsidRPr="00A312D3" w:rsidRDefault="004D514C" w:rsidP="004D514C">
            <w:pPr>
              <w:pStyle w:val="Title"/>
              <w:widowControl/>
              <w:rPr>
                <w:rFonts w:ascii="Eras Medium ITC" w:hAnsi="Eras Medium ITC" w:cs="Arial"/>
                <w:iCs/>
                <w:sz w:val="20"/>
                <w:szCs w:val="20"/>
              </w:rPr>
            </w:pPr>
            <w:r w:rsidRPr="00A312D3">
              <w:rPr>
                <w:rFonts w:ascii="Eras Medium ITC" w:hAnsi="Eras Medium ITC" w:cs="Arial"/>
                <w:iCs/>
                <w:sz w:val="20"/>
                <w:szCs w:val="20"/>
              </w:rPr>
              <w:t>Time</w:t>
            </w:r>
          </w:p>
        </w:tc>
        <w:tc>
          <w:tcPr>
            <w:tcW w:w="1553" w:type="dxa"/>
            <w:shd w:val="clear" w:color="auto" w:fill="C45911" w:themeFill="accent2" w:themeFillShade="BF"/>
          </w:tcPr>
          <w:p w14:paraId="7744CAA8" w14:textId="77777777" w:rsidR="004D514C" w:rsidRPr="00A312D3" w:rsidRDefault="004D514C" w:rsidP="004D514C">
            <w:pPr>
              <w:pStyle w:val="Title"/>
              <w:widowControl/>
              <w:rPr>
                <w:rFonts w:ascii="Eras Medium ITC" w:hAnsi="Eras Medium ITC" w:cs="Arial"/>
                <w:iCs/>
                <w:sz w:val="20"/>
                <w:szCs w:val="20"/>
              </w:rPr>
            </w:pPr>
            <w:r w:rsidRPr="00A312D3">
              <w:rPr>
                <w:rFonts w:ascii="Eras Medium ITC" w:hAnsi="Eras Medium ITC" w:cs="Arial"/>
                <w:iCs/>
                <w:sz w:val="20"/>
                <w:szCs w:val="20"/>
              </w:rPr>
              <w:t>Sessions</w:t>
            </w:r>
          </w:p>
          <w:p w14:paraId="251F9022" w14:textId="77777777" w:rsidR="004D514C" w:rsidRPr="00A312D3" w:rsidRDefault="004D514C" w:rsidP="004D514C">
            <w:pPr>
              <w:pStyle w:val="Title"/>
              <w:widowControl/>
              <w:rPr>
                <w:rFonts w:ascii="Eras Medium ITC" w:hAnsi="Eras Medium ITC" w:cs="Arial"/>
                <w:iCs/>
                <w:sz w:val="20"/>
                <w:szCs w:val="20"/>
              </w:rPr>
            </w:pPr>
            <w:r w:rsidRPr="00A312D3">
              <w:rPr>
                <w:rFonts w:ascii="Eras Medium ITC" w:hAnsi="Eras Medium ITC" w:cs="Arial"/>
                <w:iCs/>
                <w:sz w:val="20"/>
                <w:szCs w:val="20"/>
              </w:rPr>
              <w:t>&amp; CEUs</w:t>
            </w:r>
          </w:p>
        </w:tc>
        <w:tc>
          <w:tcPr>
            <w:tcW w:w="1170" w:type="dxa"/>
            <w:shd w:val="clear" w:color="auto" w:fill="C45911" w:themeFill="accent2" w:themeFillShade="BF"/>
          </w:tcPr>
          <w:p w14:paraId="439619C1" w14:textId="77777777" w:rsidR="007640A6" w:rsidRDefault="004D514C" w:rsidP="007640A6">
            <w:pPr>
              <w:jc w:val="center"/>
              <w:rPr>
                <w:rFonts w:ascii="Eras Medium ITC" w:hAnsi="Eras Medium ITC"/>
                <w:b/>
                <w:iCs/>
              </w:rPr>
            </w:pPr>
            <w:r>
              <w:rPr>
                <w:rFonts w:ascii="Eras Medium ITC" w:hAnsi="Eras Medium ITC"/>
                <w:b/>
                <w:iCs/>
              </w:rPr>
              <w:t xml:space="preserve">Hill </w:t>
            </w:r>
            <w:proofErr w:type="spellStart"/>
            <w:r w:rsidR="007640A6">
              <w:rPr>
                <w:rFonts w:ascii="Eras Medium ITC" w:hAnsi="Eras Medium ITC"/>
                <w:b/>
                <w:iCs/>
              </w:rPr>
              <w:t>Cty</w:t>
            </w:r>
            <w:proofErr w:type="spellEnd"/>
          </w:p>
          <w:p w14:paraId="3CD2BFB6" w14:textId="2D4ED034" w:rsidR="004D514C" w:rsidRPr="00A312D3" w:rsidRDefault="004D514C" w:rsidP="007640A6">
            <w:pPr>
              <w:jc w:val="center"/>
              <w:rPr>
                <w:rFonts w:ascii="Eras Medium ITC" w:hAnsi="Eras Medium ITC"/>
                <w:b/>
                <w:iCs/>
              </w:rPr>
            </w:pPr>
            <w:r>
              <w:rPr>
                <w:rFonts w:ascii="Eras Medium ITC" w:hAnsi="Eras Medium ITC"/>
                <w:b/>
                <w:iCs/>
              </w:rPr>
              <w:t>E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C45911" w:themeFill="accent2" w:themeFillShade="BF"/>
          </w:tcPr>
          <w:p w14:paraId="23E4EEAC" w14:textId="5F0B50FD" w:rsidR="004D514C" w:rsidRPr="00A312D3" w:rsidRDefault="004D514C" w:rsidP="007640A6">
            <w:pPr>
              <w:jc w:val="center"/>
              <w:rPr>
                <w:rFonts w:ascii="Eras Medium ITC" w:hAnsi="Eras Medium ITC"/>
                <w:b/>
                <w:iCs/>
              </w:rPr>
            </w:pPr>
            <w:r>
              <w:rPr>
                <w:rFonts w:ascii="Eras Medium ITC" w:hAnsi="Eras Medium ITC"/>
                <w:b/>
                <w:iCs/>
              </w:rPr>
              <w:t xml:space="preserve">Hill </w:t>
            </w:r>
            <w:r w:rsidR="007640A6">
              <w:rPr>
                <w:rFonts w:ascii="Eras Medium ITC" w:hAnsi="Eras Medium ITC"/>
                <w:b/>
                <w:iCs/>
              </w:rPr>
              <w:t xml:space="preserve"> </w:t>
            </w:r>
            <w:proofErr w:type="spellStart"/>
            <w:r w:rsidR="007640A6">
              <w:rPr>
                <w:rFonts w:ascii="Eras Medium ITC" w:hAnsi="Eras Medium ITC"/>
                <w:b/>
                <w:iCs/>
              </w:rPr>
              <w:t>Cty</w:t>
            </w:r>
            <w:proofErr w:type="spellEnd"/>
            <w:r>
              <w:rPr>
                <w:rFonts w:ascii="Eras Medium ITC" w:hAnsi="Eras Medium ITC"/>
                <w:b/>
                <w:iCs/>
              </w:rPr>
              <w:t xml:space="preserve"> F</w:t>
            </w:r>
          </w:p>
        </w:tc>
        <w:tc>
          <w:tcPr>
            <w:tcW w:w="967" w:type="dxa"/>
            <w:tcBorders>
              <w:bottom w:val="single" w:sz="4" w:space="0" w:color="auto"/>
            </w:tcBorders>
            <w:shd w:val="clear" w:color="auto" w:fill="C45911" w:themeFill="accent2" w:themeFillShade="BF"/>
          </w:tcPr>
          <w:p w14:paraId="62E67623" w14:textId="77777777" w:rsidR="004D514C" w:rsidRDefault="004D514C" w:rsidP="007640A6">
            <w:pPr>
              <w:jc w:val="center"/>
              <w:rPr>
                <w:rFonts w:ascii="Eras Medium ITC" w:hAnsi="Eras Medium ITC"/>
                <w:b/>
                <w:iCs/>
              </w:rPr>
            </w:pPr>
            <w:r>
              <w:rPr>
                <w:rFonts w:ascii="Eras Medium ITC" w:hAnsi="Eras Medium ITC"/>
                <w:b/>
                <w:iCs/>
              </w:rPr>
              <w:t xml:space="preserve">Hill </w:t>
            </w:r>
            <w:r w:rsidR="007640A6">
              <w:rPr>
                <w:rFonts w:ascii="Eras Medium ITC" w:hAnsi="Eras Medium ITC"/>
                <w:b/>
                <w:iCs/>
              </w:rPr>
              <w:t xml:space="preserve"> </w:t>
            </w:r>
            <w:proofErr w:type="spellStart"/>
            <w:r w:rsidR="007640A6">
              <w:rPr>
                <w:rFonts w:ascii="Eras Medium ITC" w:hAnsi="Eras Medium ITC"/>
                <w:b/>
                <w:iCs/>
              </w:rPr>
              <w:t>Cty</w:t>
            </w:r>
            <w:proofErr w:type="spellEnd"/>
          </w:p>
          <w:p w14:paraId="10E01003" w14:textId="3E4EFDF9" w:rsidR="007640A6" w:rsidRPr="00A312D3" w:rsidRDefault="007640A6" w:rsidP="007640A6">
            <w:pPr>
              <w:jc w:val="center"/>
              <w:rPr>
                <w:rFonts w:ascii="Eras Medium ITC" w:hAnsi="Eras Medium ITC"/>
                <w:b/>
                <w:iCs/>
              </w:rPr>
            </w:pPr>
            <w:r>
              <w:rPr>
                <w:rFonts w:ascii="Eras Medium ITC" w:hAnsi="Eras Medium ITC"/>
                <w:b/>
                <w:iCs/>
              </w:rPr>
              <w:t>G</w:t>
            </w:r>
          </w:p>
        </w:tc>
        <w:tc>
          <w:tcPr>
            <w:tcW w:w="967" w:type="dxa"/>
            <w:tcBorders>
              <w:bottom w:val="single" w:sz="4" w:space="0" w:color="auto"/>
            </w:tcBorders>
            <w:shd w:val="clear" w:color="auto" w:fill="C45911" w:themeFill="accent2" w:themeFillShade="BF"/>
          </w:tcPr>
          <w:p w14:paraId="7D6F258A" w14:textId="6B345922" w:rsidR="004D514C" w:rsidRPr="00A312D3" w:rsidRDefault="004D514C" w:rsidP="004D514C">
            <w:pPr>
              <w:jc w:val="center"/>
              <w:rPr>
                <w:rFonts w:ascii="Eras Medium ITC" w:hAnsi="Eras Medium ITC"/>
                <w:b/>
                <w:iCs/>
              </w:rPr>
            </w:pPr>
            <w:r>
              <w:rPr>
                <w:rFonts w:ascii="Eras Medium ITC" w:hAnsi="Eras Medium ITC"/>
                <w:b/>
                <w:iCs/>
              </w:rPr>
              <w:t>Indy 1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C45911" w:themeFill="accent2" w:themeFillShade="BF"/>
          </w:tcPr>
          <w:p w14:paraId="2A6CEAF5" w14:textId="287A1CF8" w:rsidR="004D514C" w:rsidRPr="00A312D3" w:rsidRDefault="004D514C" w:rsidP="004D514C">
            <w:pPr>
              <w:jc w:val="center"/>
              <w:rPr>
                <w:rFonts w:ascii="Eras Medium ITC" w:hAnsi="Eras Medium ITC"/>
                <w:b/>
                <w:iCs/>
              </w:rPr>
            </w:pPr>
            <w:r>
              <w:rPr>
                <w:rFonts w:ascii="Eras Medium ITC" w:hAnsi="Eras Medium ITC"/>
                <w:b/>
                <w:iCs/>
              </w:rPr>
              <w:t>Indy 2</w:t>
            </w:r>
          </w:p>
        </w:tc>
        <w:tc>
          <w:tcPr>
            <w:tcW w:w="1149" w:type="dxa"/>
            <w:tcBorders>
              <w:bottom w:val="single" w:sz="4" w:space="0" w:color="auto"/>
            </w:tcBorders>
            <w:shd w:val="clear" w:color="auto" w:fill="C45911" w:themeFill="accent2" w:themeFillShade="BF"/>
          </w:tcPr>
          <w:p w14:paraId="1A0FCB64" w14:textId="57F43F44" w:rsidR="004D514C" w:rsidRPr="00A312D3" w:rsidRDefault="004D514C" w:rsidP="004D514C">
            <w:pPr>
              <w:jc w:val="center"/>
              <w:rPr>
                <w:rFonts w:ascii="Eras Medium ITC" w:hAnsi="Eras Medium ITC"/>
                <w:b/>
              </w:rPr>
            </w:pPr>
            <w:r>
              <w:rPr>
                <w:rFonts w:ascii="Eras Medium ITC" w:hAnsi="Eras Medium ITC"/>
                <w:b/>
              </w:rPr>
              <w:t>Indy 3</w:t>
            </w:r>
          </w:p>
        </w:tc>
        <w:tc>
          <w:tcPr>
            <w:tcW w:w="1260" w:type="dxa"/>
            <w:tcBorders>
              <w:bottom w:val="single" w:sz="4" w:space="0" w:color="auto"/>
              <w:right w:val="nil"/>
            </w:tcBorders>
            <w:shd w:val="clear" w:color="auto" w:fill="C45911" w:themeFill="accent2" w:themeFillShade="BF"/>
          </w:tcPr>
          <w:p w14:paraId="261A73C2" w14:textId="502BEA2B" w:rsidR="004D514C" w:rsidRPr="00A312D3" w:rsidRDefault="004D514C" w:rsidP="004D514C">
            <w:pPr>
              <w:jc w:val="center"/>
              <w:rPr>
                <w:rFonts w:ascii="Eras Medium ITC" w:hAnsi="Eras Medium ITC"/>
                <w:b/>
              </w:rPr>
            </w:pPr>
            <w:r>
              <w:rPr>
                <w:rFonts w:ascii="Eras Medium ITC" w:hAnsi="Eras Medium ITC"/>
                <w:b/>
              </w:rPr>
              <w:t>Indy 4</w:t>
            </w:r>
          </w:p>
        </w:tc>
        <w:tc>
          <w:tcPr>
            <w:tcW w:w="1170" w:type="dxa"/>
            <w:tcBorders>
              <w:left w:val="nil"/>
              <w:bottom w:val="single" w:sz="4" w:space="0" w:color="auto"/>
            </w:tcBorders>
            <w:shd w:val="clear" w:color="auto" w:fill="C45911" w:themeFill="accent2" w:themeFillShade="BF"/>
          </w:tcPr>
          <w:p w14:paraId="6DA8A2E5" w14:textId="3FC364FD" w:rsidR="004D514C" w:rsidRPr="00A312D3" w:rsidRDefault="004D514C" w:rsidP="004D514C">
            <w:pPr>
              <w:jc w:val="center"/>
              <w:rPr>
                <w:rFonts w:ascii="Eras Medium ITC" w:hAnsi="Eras Medium ITC"/>
                <w:b/>
              </w:rPr>
            </w:pPr>
            <w:r>
              <w:rPr>
                <w:rFonts w:ascii="Eras Medium ITC" w:hAnsi="Eras Medium ITC"/>
                <w:b/>
              </w:rPr>
              <w:t>Indy 5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C45911" w:themeFill="accent2" w:themeFillShade="BF"/>
          </w:tcPr>
          <w:p w14:paraId="73D0076D" w14:textId="460610EE" w:rsidR="004D514C" w:rsidRPr="00A312D3" w:rsidRDefault="004D514C" w:rsidP="004D514C">
            <w:pPr>
              <w:jc w:val="center"/>
              <w:rPr>
                <w:rFonts w:ascii="Eras Medium ITC" w:hAnsi="Eras Medium ITC"/>
                <w:b/>
              </w:rPr>
            </w:pPr>
            <w:r>
              <w:rPr>
                <w:rFonts w:ascii="Eras Medium ITC" w:hAnsi="Eras Medium ITC"/>
                <w:b/>
              </w:rPr>
              <w:t>Indy 6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C45911" w:themeFill="accent2" w:themeFillShade="BF"/>
          </w:tcPr>
          <w:p w14:paraId="083D54E7" w14:textId="71C45E30" w:rsidR="004D514C" w:rsidRPr="00A312D3" w:rsidRDefault="004D514C" w:rsidP="004D514C">
            <w:pPr>
              <w:jc w:val="center"/>
              <w:rPr>
                <w:rFonts w:ascii="Eras Medium ITC" w:hAnsi="Eras Medium ITC"/>
                <w:b/>
              </w:rPr>
            </w:pPr>
            <w:r>
              <w:rPr>
                <w:rFonts w:ascii="Eras Medium ITC" w:hAnsi="Eras Medium ITC"/>
                <w:b/>
              </w:rPr>
              <w:t>Indy 7</w:t>
            </w:r>
          </w:p>
        </w:tc>
        <w:tc>
          <w:tcPr>
            <w:tcW w:w="934" w:type="dxa"/>
            <w:tcBorders>
              <w:bottom w:val="single" w:sz="4" w:space="0" w:color="auto"/>
            </w:tcBorders>
            <w:shd w:val="clear" w:color="auto" w:fill="C45911" w:themeFill="accent2" w:themeFillShade="BF"/>
          </w:tcPr>
          <w:p w14:paraId="6A4CCE94" w14:textId="155E4E94" w:rsidR="004D514C" w:rsidRPr="00A312D3" w:rsidRDefault="004D514C" w:rsidP="004D514C">
            <w:pPr>
              <w:jc w:val="center"/>
              <w:rPr>
                <w:rFonts w:ascii="Eras Medium ITC" w:hAnsi="Eras Medium ITC"/>
                <w:b/>
                <w:iCs/>
              </w:rPr>
            </w:pPr>
            <w:r>
              <w:rPr>
                <w:rFonts w:ascii="Eras Medium ITC" w:hAnsi="Eras Medium ITC"/>
                <w:b/>
                <w:iCs/>
              </w:rPr>
              <w:t>Indy 8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shd w:val="clear" w:color="auto" w:fill="C45911" w:themeFill="accent2" w:themeFillShade="BF"/>
          </w:tcPr>
          <w:p w14:paraId="1F9E017F" w14:textId="2AC45225" w:rsidR="004D514C" w:rsidRPr="00A312D3" w:rsidRDefault="004D514C" w:rsidP="004D514C">
            <w:pPr>
              <w:jc w:val="center"/>
              <w:rPr>
                <w:rFonts w:ascii="Eras Medium ITC" w:hAnsi="Eras Medium ITC"/>
                <w:b/>
              </w:rPr>
            </w:pPr>
            <w:r w:rsidRPr="00A312D3">
              <w:rPr>
                <w:rFonts w:ascii="Eras Medium ITC" w:hAnsi="Eras Medium ITC"/>
                <w:b/>
                <w:iCs/>
              </w:rPr>
              <w:t>NOTES</w:t>
            </w:r>
          </w:p>
        </w:tc>
      </w:tr>
      <w:tr w:rsidR="004D514C" w:rsidRPr="00A312D3" w14:paraId="33509087" w14:textId="77777777" w:rsidTr="004A477A">
        <w:tc>
          <w:tcPr>
            <w:tcW w:w="697" w:type="dxa"/>
            <w:shd w:val="clear" w:color="auto" w:fill="auto"/>
          </w:tcPr>
          <w:p w14:paraId="79BF8240" w14:textId="7066EA29" w:rsidR="004D514C" w:rsidRPr="00A312D3" w:rsidRDefault="004D514C" w:rsidP="004D514C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Set Up</w:t>
            </w:r>
          </w:p>
        </w:tc>
        <w:tc>
          <w:tcPr>
            <w:tcW w:w="1553" w:type="dxa"/>
            <w:shd w:val="clear" w:color="auto" w:fill="auto"/>
          </w:tcPr>
          <w:p w14:paraId="42F4C22B" w14:textId="77777777" w:rsidR="004D514C" w:rsidRPr="00A312D3" w:rsidRDefault="004D514C" w:rsidP="004D514C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4"/>
                <w:szCs w:val="14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42C9BB45" w14:textId="53AF2AF3" w:rsidR="00924091" w:rsidRPr="00756CB4" w:rsidRDefault="00924091" w:rsidP="00756CB4">
            <w:pPr>
              <w:pStyle w:val="Title"/>
              <w:widowControl/>
              <w:rPr>
                <w:rFonts w:ascii="Eras Medium ITC" w:hAnsi="Eras Medium ITC" w:cs="Arial"/>
                <w:iCs/>
                <w:sz w:val="14"/>
                <w:szCs w:val="14"/>
              </w:rPr>
            </w:pPr>
            <w:r w:rsidRPr="00756CB4">
              <w:rPr>
                <w:rFonts w:ascii="Eras Medium ITC" w:hAnsi="Eras Medium ITC" w:cs="Arial"/>
                <w:iCs/>
                <w:sz w:val="14"/>
                <w:szCs w:val="14"/>
              </w:rPr>
              <w:t>Rounds</w:t>
            </w:r>
            <w:r w:rsidR="00756CB4" w:rsidRPr="00756CB4">
              <w:rPr>
                <w:rFonts w:ascii="Eras Medium ITC" w:hAnsi="Eras Medium ITC" w:cs="Arial"/>
                <w:iCs/>
                <w:sz w:val="14"/>
                <w:szCs w:val="14"/>
              </w:rPr>
              <w:t xml:space="preserve"> </w:t>
            </w:r>
            <w:r w:rsidRPr="00756CB4">
              <w:rPr>
                <w:rFonts w:ascii="Eras Medium ITC" w:hAnsi="Eras Medium ITC" w:cs="Arial"/>
                <w:iCs/>
                <w:sz w:val="14"/>
                <w:szCs w:val="14"/>
              </w:rPr>
              <w:t>120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0222320" w14:textId="12238BFE" w:rsidR="00924091" w:rsidRPr="00756CB4" w:rsidRDefault="00924091" w:rsidP="00756CB4">
            <w:pPr>
              <w:pStyle w:val="Title"/>
              <w:widowControl/>
              <w:rPr>
                <w:rFonts w:ascii="Eras Medium ITC" w:hAnsi="Eras Medium ITC" w:cs="Arial"/>
                <w:iCs/>
                <w:sz w:val="14"/>
                <w:szCs w:val="14"/>
              </w:rPr>
            </w:pPr>
            <w:r w:rsidRPr="00756CB4">
              <w:rPr>
                <w:rFonts w:ascii="Eras Medium ITC" w:hAnsi="Eras Medium ITC" w:cs="Arial"/>
                <w:iCs/>
                <w:sz w:val="14"/>
                <w:szCs w:val="14"/>
              </w:rPr>
              <w:t>Rounds</w:t>
            </w:r>
            <w:r w:rsidR="00756CB4" w:rsidRPr="00756CB4">
              <w:rPr>
                <w:rFonts w:ascii="Eras Medium ITC" w:hAnsi="Eras Medium ITC" w:cs="Arial"/>
                <w:iCs/>
                <w:sz w:val="14"/>
                <w:szCs w:val="14"/>
              </w:rPr>
              <w:t xml:space="preserve"> 1</w:t>
            </w:r>
            <w:r w:rsidRPr="00756CB4">
              <w:rPr>
                <w:rFonts w:ascii="Eras Medium ITC" w:hAnsi="Eras Medium ITC" w:cs="Arial"/>
                <w:iCs/>
                <w:sz w:val="14"/>
                <w:szCs w:val="14"/>
              </w:rPr>
              <w:t>20</w:t>
            </w:r>
          </w:p>
        </w:tc>
        <w:tc>
          <w:tcPr>
            <w:tcW w:w="967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8AA7364" w14:textId="633FED81" w:rsidR="00924091" w:rsidRPr="00756CB4" w:rsidRDefault="00924091" w:rsidP="00756CB4">
            <w:pPr>
              <w:pStyle w:val="Title"/>
              <w:widowControl/>
              <w:rPr>
                <w:rFonts w:ascii="Eras Medium ITC" w:hAnsi="Eras Medium ITC" w:cs="Arial"/>
                <w:iCs/>
                <w:sz w:val="14"/>
                <w:szCs w:val="14"/>
              </w:rPr>
            </w:pPr>
            <w:r w:rsidRPr="00756CB4">
              <w:rPr>
                <w:rFonts w:ascii="Eras Medium ITC" w:hAnsi="Eras Medium ITC" w:cs="Arial"/>
                <w:iCs/>
                <w:sz w:val="14"/>
                <w:szCs w:val="14"/>
              </w:rPr>
              <w:t>Rounds</w:t>
            </w:r>
            <w:r w:rsidR="00756CB4">
              <w:rPr>
                <w:rFonts w:ascii="Eras Medium ITC" w:hAnsi="Eras Medium ITC" w:cs="Arial"/>
                <w:iCs/>
                <w:sz w:val="14"/>
                <w:szCs w:val="14"/>
              </w:rPr>
              <w:t xml:space="preserve"> 120</w:t>
            </w:r>
          </w:p>
        </w:tc>
        <w:tc>
          <w:tcPr>
            <w:tcW w:w="967" w:type="dxa"/>
            <w:tcBorders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4E19AB54" w14:textId="3FF56352" w:rsidR="004D514C" w:rsidRPr="00756CB4" w:rsidRDefault="004D514C" w:rsidP="00756CB4">
            <w:pPr>
              <w:pStyle w:val="Title"/>
              <w:widowControl/>
              <w:rPr>
                <w:rFonts w:ascii="Eras Medium ITC" w:hAnsi="Eras Medium ITC" w:cs="Arial"/>
                <w:iCs/>
                <w:sz w:val="12"/>
                <w:szCs w:val="12"/>
              </w:rPr>
            </w:pPr>
            <w:r w:rsidRPr="00756CB4">
              <w:rPr>
                <w:rFonts w:ascii="Eras Medium ITC" w:hAnsi="Eras Medium ITC" w:cs="Arial"/>
                <w:iCs/>
                <w:sz w:val="12"/>
                <w:szCs w:val="12"/>
              </w:rPr>
              <w:t>See</w:t>
            </w:r>
            <w:r w:rsidR="00756CB4" w:rsidRPr="00756CB4">
              <w:rPr>
                <w:rFonts w:ascii="Eras Medium ITC" w:hAnsi="Eras Medium ITC" w:cs="Arial"/>
                <w:iCs/>
                <w:sz w:val="12"/>
                <w:szCs w:val="12"/>
              </w:rPr>
              <w:t xml:space="preserve"> </w:t>
            </w:r>
            <w:r w:rsidR="00756CB4">
              <w:rPr>
                <w:rFonts w:ascii="Eras Medium ITC" w:hAnsi="Eras Medium ITC" w:cs="Arial"/>
                <w:iCs/>
                <w:sz w:val="12"/>
                <w:szCs w:val="12"/>
              </w:rPr>
              <w:t>S</w:t>
            </w:r>
            <w:r w:rsidR="00877133" w:rsidRPr="00756CB4">
              <w:rPr>
                <w:rFonts w:ascii="Eras Medium ITC" w:hAnsi="Eras Medium ITC" w:cs="Arial"/>
                <w:iCs/>
                <w:sz w:val="12"/>
                <w:szCs w:val="12"/>
              </w:rPr>
              <w:t>chematic</w:t>
            </w:r>
            <w:r w:rsidRPr="00756CB4">
              <w:rPr>
                <w:rFonts w:ascii="Eras Medium ITC" w:hAnsi="Eras Medium ITC" w:cs="Arial"/>
                <w:iCs/>
                <w:sz w:val="12"/>
                <w:szCs w:val="12"/>
              </w:rPr>
              <w:t xml:space="preserve"> </w:t>
            </w:r>
          </w:p>
        </w:tc>
        <w:tc>
          <w:tcPr>
            <w:tcW w:w="990" w:type="dxa"/>
            <w:tcBorders>
              <w:left w:val="nil"/>
              <w:bottom w:val="single" w:sz="4" w:space="0" w:color="auto"/>
            </w:tcBorders>
            <w:shd w:val="clear" w:color="auto" w:fill="FFFFFF" w:themeFill="background1"/>
          </w:tcPr>
          <w:p w14:paraId="49CE93DA" w14:textId="7ECAEC6D" w:rsidR="00590ED1" w:rsidRPr="00756CB4" w:rsidRDefault="00590ED1" w:rsidP="00756CB4">
            <w:pPr>
              <w:pStyle w:val="Title"/>
              <w:widowControl/>
              <w:rPr>
                <w:rFonts w:ascii="Eras Medium ITC" w:hAnsi="Eras Medium ITC" w:cs="Arial"/>
                <w:iCs/>
                <w:sz w:val="14"/>
                <w:szCs w:val="14"/>
              </w:rPr>
            </w:pPr>
            <w:r w:rsidRPr="00756CB4">
              <w:rPr>
                <w:rFonts w:ascii="Eras Medium ITC" w:hAnsi="Eras Medium ITC" w:cs="Arial"/>
                <w:iCs/>
                <w:sz w:val="14"/>
                <w:szCs w:val="14"/>
              </w:rPr>
              <w:t>Rounds</w:t>
            </w:r>
            <w:r w:rsidR="00756CB4">
              <w:rPr>
                <w:rFonts w:ascii="Eras Medium ITC" w:hAnsi="Eras Medium ITC" w:cs="Arial"/>
                <w:iCs/>
                <w:sz w:val="14"/>
                <w:szCs w:val="14"/>
              </w:rPr>
              <w:t xml:space="preserve"> </w:t>
            </w:r>
            <w:r w:rsidRPr="00756CB4">
              <w:rPr>
                <w:rFonts w:ascii="Eras Medium ITC" w:hAnsi="Eras Medium ITC" w:cs="Arial"/>
                <w:iCs/>
                <w:sz w:val="14"/>
                <w:szCs w:val="14"/>
              </w:rPr>
              <w:t>90</w:t>
            </w:r>
          </w:p>
        </w:tc>
        <w:tc>
          <w:tcPr>
            <w:tcW w:w="114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50ADFF9" w14:textId="5AC43391" w:rsidR="004D514C" w:rsidRPr="00756CB4" w:rsidRDefault="007640A6" w:rsidP="007640A6">
            <w:pPr>
              <w:pStyle w:val="Title"/>
              <w:widowControl/>
              <w:rPr>
                <w:rFonts w:ascii="Eras Medium ITC" w:hAnsi="Eras Medium ITC" w:cs="Arial"/>
                <w:iCs/>
                <w:sz w:val="14"/>
                <w:szCs w:val="14"/>
              </w:rPr>
            </w:pPr>
            <w:r w:rsidRPr="00756CB4">
              <w:rPr>
                <w:rFonts w:ascii="Eras Medium ITC" w:hAnsi="Eras Medium ITC" w:cs="Arial"/>
                <w:iCs/>
                <w:sz w:val="14"/>
                <w:szCs w:val="14"/>
              </w:rPr>
              <w:t>See Schematic</w:t>
            </w:r>
          </w:p>
        </w:tc>
        <w:tc>
          <w:tcPr>
            <w:tcW w:w="1260" w:type="dxa"/>
            <w:tcBorders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35A1ABC6" w14:textId="77777777" w:rsidR="004D514C" w:rsidRPr="00756CB4" w:rsidRDefault="004D514C" w:rsidP="004D514C">
            <w:pPr>
              <w:pStyle w:val="Title"/>
              <w:widowControl/>
              <w:rPr>
                <w:rFonts w:ascii="Eras Medium ITC" w:hAnsi="Eras Medium ITC" w:cs="Arial"/>
                <w:iCs/>
                <w:sz w:val="14"/>
                <w:szCs w:val="14"/>
              </w:rPr>
            </w:pPr>
            <w:r w:rsidRPr="00756CB4">
              <w:rPr>
                <w:rFonts w:ascii="Eras Medium ITC" w:hAnsi="Eras Medium ITC" w:cs="Arial"/>
                <w:iCs/>
                <w:sz w:val="14"/>
                <w:szCs w:val="14"/>
              </w:rPr>
              <w:t>Rounds</w:t>
            </w:r>
          </w:p>
          <w:p w14:paraId="5D3F1BC3" w14:textId="552A2BA6" w:rsidR="00FC5CC0" w:rsidRPr="00756CB4" w:rsidRDefault="00FC5CC0" w:rsidP="004D514C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4"/>
                <w:szCs w:val="14"/>
              </w:rPr>
            </w:pPr>
          </w:p>
        </w:tc>
        <w:tc>
          <w:tcPr>
            <w:tcW w:w="1170" w:type="dxa"/>
            <w:tcBorders>
              <w:left w:val="nil"/>
              <w:bottom w:val="single" w:sz="4" w:space="0" w:color="auto"/>
            </w:tcBorders>
            <w:shd w:val="clear" w:color="auto" w:fill="FFFFFF" w:themeFill="background1"/>
          </w:tcPr>
          <w:p w14:paraId="5918EC8B" w14:textId="773B8C58" w:rsidR="004D514C" w:rsidRPr="00756CB4" w:rsidRDefault="004D514C" w:rsidP="004D514C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4"/>
                <w:szCs w:val="14"/>
              </w:rPr>
            </w:pPr>
            <w:r w:rsidRPr="00756CB4">
              <w:rPr>
                <w:rFonts w:ascii="Eras Medium ITC" w:hAnsi="Eras Medium ITC" w:cs="Arial"/>
                <w:iCs/>
                <w:sz w:val="14"/>
                <w:szCs w:val="14"/>
              </w:rPr>
              <w:t>Rounds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C376F22" w14:textId="0E8894D6" w:rsidR="00FC5CC0" w:rsidRPr="00756CB4" w:rsidRDefault="004D514C" w:rsidP="00756CB4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4"/>
                <w:szCs w:val="14"/>
              </w:rPr>
            </w:pPr>
            <w:r w:rsidRPr="00756CB4">
              <w:rPr>
                <w:rFonts w:ascii="Eras Medium ITC" w:hAnsi="Eras Medium ITC" w:cs="Arial"/>
                <w:iCs/>
                <w:sz w:val="14"/>
                <w:szCs w:val="14"/>
              </w:rPr>
              <w:t>Rounds</w:t>
            </w:r>
            <w:r w:rsidR="00756CB4">
              <w:rPr>
                <w:rFonts w:ascii="Eras Medium ITC" w:hAnsi="Eras Medium ITC" w:cs="Arial"/>
                <w:iCs/>
                <w:sz w:val="14"/>
                <w:szCs w:val="14"/>
              </w:rPr>
              <w:t xml:space="preserve"> 90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5AF2EA3" w14:textId="4AA0F4CF" w:rsidR="00FC5CC0" w:rsidRPr="00A312D3" w:rsidRDefault="004D514C" w:rsidP="00756CB4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  <w:r w:rsidRPr="005F1893">
              <w:rPr>
                <w:rFonts w:ascii="Eras Medium ITC" w:hAnsi="Eras Medium ITC" w:cs="Arial"/>
                <w:iCs/>
                <w:sz w:val="16"/>
                <w:szCs w:val="16"/>
              </w:rPr>
              <w:t>Rounds</w:t>
            </w:r>
            <w:r w:rsidR="00756CB4">
              <w:rPr>
                <w:rFonts w:ascii="Eras Medium ITC" w:hAnsi="Eras Medium ITC" w:cs="Arial"/>
                <w:iCs/>
                <w:sz w:val="16"/>
                <w:szCs w:val="16"/>
              </w:rPr>
              <w:t xml:space="preserve"> </w:t>
            </w:r>
            <w:r w:rsidR="00FC5CC0">
              <w:rPr>
                <w:rFonts w:ascii="Eras Medium ITC" w:hAnsi="Eras Medium ITC" w:cs="Arial"/>
                <w:iCs/>
                <w:sz w:val="16"/>
                <w:szCs w:val="16"/>
              </w:rPr>
              <w:t>90</w:t>
            </w:r>
          </w:p>
        </w:tc>
        <w:tc>
          <w:tcPr>
            <w:tcW w:w="934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C9D0167" w14:textId="7C9A7ACC" w:rsidR="00FC5CC0" w:rsidRPr="00A312D3" w:rsidRDefault="00FC5CC0" w:rsidP="00756CB4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1247" w:type="dxa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7E4B8C41" w14:textId="77777777" w:rsidR="004D514C" w:rsidRPr="00A312D3" w:rsidRDefault="004D514C" w:rsidP="004D514C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</w:tr>
      <w:tr w:rsidR="007640A6" w:rsidRPr="00A312D3" w14:paraId="4EA51903" w14:textId="77777777" w:rsidTr="004A477A">
        <w:tc>
          <w:tcPr>
            <w:tcW w:w="697" w:type="dxa"/>
            <w:shd w:val="clear" w:color="auto" w:fill="auto"/>
          </w:tcPr>
          <w:p w14:paraId="68C81C33" w14:textId="23544020" w:rsidR="007640A6" w:rsidRPr="00A312D3" w:rsidRDefault="007640A6" w:rsidP="007640A6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 w:rsidRPr="00A312D3">
              <w:rPr>
                <w:rFonts w:ascii="Eras Medium ITC" w:hAnsi="Eras Medium ITC" w:cs="Arial"/>
                <w:iCs/>
                <w:sz w:val="16"/>
                <w:szCs w:val="16"/>
              </w:rPr>
              <w:t>8:00</w:t>
            </w:r>
          </w:p>
        </w:tc>
        <w:tc>
          <w:tcPr>
            <w:tcW w:w="1553" w:type="dxa"/>
            <w:shd w:val="clear" w:color="auto" w:fill="auto"/>
          </w:tcPr>
          <w:p w14:paraId="7EC0624C" w14:textId="77777777" w:rsidR="007640A6" w:rsidRPr="00A312D3" w:rsidRDefault="007640A6" w:rsidP="007640A6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4"/>
                <w:szCs w:val="14"/>
              </w:rPr>
            </w:pPr>
            <w:r w:rsidRPr="00A312D3">
              <w:rPr>
                <w:rFonts w:ascii="Eras Medium ITC" w:hAnsi="Eras Medium ITC" w:cs="Arial"/>
                <w:b w:val="0"/>
                <w:iCs/>
                <w:sz w:val="14"/>
                <w:szCs w:val="14"/>
              </w:rPr>
              <w:t>Registration Opens</w:t>
            </w:r>
          </w:p>
          <w:p w14:paraId="643290FD" w14:textId="3587EB88" w:rsidR="007640A6" w:rsidRPr="00A312D3" w:rsidRDefault="007640A6" w:rsidP="007640A6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  <w:r w:rsidRPr="00A312D3"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  <w:t>Exhibits Open</w:t>
            </w:r>
          </w:p>
        </w:tc>
        <w:tc>
          <w:tcPr>
            <w:tcW w:w="117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45F6ACE4" w14:textId="2ED532DD" w:rsidR="007640A6" w:rsidRPr="00A312D3" w:rsidRDefault="007640A6" w:rsidP="007640A6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6A6A6" w:themeFill="background1" w:themeFillShade="A6"/>
          </w:tcPr>
          <w:p w14:paraId="767075AD" w14:textId="39D4ABF2" w:rsidR="007640A6" w:rsidRPr="009103BD" w:rsidRDefault="007640A6" w:rsidP="007640A6">
            <w:pPr>
              <w:pStyle w:val="Title"/>
              <w:widowControl/>
              <w:jc w:val="left"/>
              <w:rPr>
                <w:rFonts w:ascii="Eras Medium ITC" w:hAnsi="Eras Medium ITC" w:cs="Arial"/>
                <w:iCs/>
                <w:sz w:val="14"/>
                <w:szCs w:val="14"/>
              </w:rPr>
            </w:pPr>
          </w:p>
        </w:tc>
        <w:tc>
          <w:tcPr>
            <w:tcW w:w="967" w:type="dxa"/>
            <w:tcBorders>
              <w:top w:val="single" w:sz="4" w:space="0" w:color="auto"/>
            </w:tcBorders>
            <w:shd w:val="clear" w:color="auto" w:fill="A6A6A6" w:themeFill="background1" w:themeFillShade="A6"/>
          </w:tcPr>
          <w:p w14:paraId="01F30031" w14:textId="4E9D57A3" w:rsidR="007640A6" w:rsidRPr="00A312D3" w:rsidRDefault="007640A6" w:rsidP="007640A6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967" w:type="dxa"/>
            <w:tcBorders>
              <w:top w:val="single" w:sz="4" w:space="0" w:color="auto"/>
              <w:bottom w:val="single" w:sz="4" w:space="0" w:color="auto"/>
            </w:tcBorders>
            <w:shd w:val="clear" w:color="auto" w:fill="000000" w:themeFill="text1"/>
          </w:tcPr>
          <w:p w14:paraId="584402DA" w14:textId="77777777" w:rsidR="007640A6" w:rsidRDefault="007640A6" w:rsidP="007640A6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Bookstore</w:t>
            </w:r>
          </w:p>
          <w:p w14:paraId="32EFE45C" w14:textId="77777777" w:rsidR="007640A6" w:rsidRDefault="007640A6" w:rsidP="007640A6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&amp;</w:t>
            </w:r>
          </w:p>
          <w:p w14:paraId="77A6265D" w14:textId="31CF6D60" w:rsidR="00877133" w:rsidRPr="00A312D3" w:rsidRDefault="00877133" w:rsidP="007640A6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Cyber Cafe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6A6A6" w:themeFill="background1" w:themeFillShade="A6"/>
          </w:tcPr>
          <w:p w14:paraId="25B1BBB2" w14:textId="3E3E057B" w:rsidR="007640A6" w:rsidRPr="00A312D3" w:rsidRDefault="007640A6" w:rsidP="007640A6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149" w:type="dxa"/>
            <w:tcBorders>
              <w:top w:val="single" w:sz="4" w:space="0" w:color="auto"/>
              <w:bottom w:val="nil"/>
            </w:tcBorders>
            <w:shd w:val="clear" w:color="auto" w:fill="002060"/>
          </w:tcPr>
          <w:p w14:paraId="6902FB11" w14:textId="28297D9A" w:rsidR="007640A6" w:rsidRPr="00A312D3" w:rsidRDefault="007640A6" w:rsidP="007640A6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Conference Office &amp; AV Storage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EAAAA" w:themeFill="background2" w:themeFillShade="BF"/>
          </w:tcPr>
          <w:p w14:paraId="3266A161" w14:textId="77777777" w:rsidR="007640A6" w:rsidRPr="00A312D3" w:rsidRDefault="007640A6" w:rsidP="007640A6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EAAAA" w:themeFill="background2" w:themeFillShade="BF"/>
          </w:tcPr>
          <w:p w14:paraId="2649D6CA" w14:textId="77777777" w:rsidR="007640A6" w:rsidRPr="00A312D3" w:rsidRDefault="007640A6" w:rsidP="007640A6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2B8209FB" w14:textId="03AA8290" w:rsidR="007640A6" w:rsidRPr="00A312D3" w:rsidRDefault="007640A6" w:rsidP="007640A6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 w:rsidRPr="00A312D3">
              <w:rPr>
                <w:rFonts w:ascii="Eras Medium ITC" w:hAnsi="Eras Medium ITC" w:cs="Arial"/>
                <w:iCs/>
                <w:sz w:val="16"/>
                <w:szCs w:val="16"/>
              </w:rPr>
              <w:t>PREVENTION</w:t>
            </w:r>
          </w:p>
          <w:p w14:paraId="79C1C0F8" w14:textId="36C5A6BE" w:rsidR="007640A6" w:rsidRPr="00A312D3" w:rsidRDefault="007640A6" w:rsidP="007640A6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  <w:r w:rsidRPr="00A312D3">
              <w:rPr>
                <w:rFonts w:ascii="Eras Medium ITC" w:hAnsi="Eras Medium ITC" w:cs="Arial"/>
                <w:iCs/>
                <w:sz w:val="16"/>
                <w:szCs w:val="16"/>
              </w:rPr>
              <w:t>FOCUS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 w:themeFill="accent4" w:themeFillTint="66"/>
          </w:tcPr>
          <w:p w14:paraId="579AA894" w14:textId="5C74A247" w:rsidR="007640A6" w:rsidRPr="00A312D3" w:rsidRDefault="007640A6" w:rsidP="007640A6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 w:rsidRPr="00A312D3">
              <w:rPr>
                <w:rFonts w:ascii="Eras Medium ITC" w:hAnsi="Eras Medium ITC" w:cs="Arial"/>
                <w:iCs/>
                <w:sz w:val="16"/>
                <w:szCs w:val="16"/>
              </w:rPr>
              <w:t xml:space="preserve">CRIM </w:t>
            </w:r>
            <w:r>
              <w:rPr>
                <w:rFonts w:ascii="Eras Medium ITC" w:hAnsi="Eras Medium ITC" w:cs="Arial"/>
                <w:iCs/>
                <w:sz w:val="16"/>
                <w:szCs w:val="16"/>
              </w:rPr>
              <w:t>JUSTICE</w:t>
            </w:r>
          </w:p>
          <w:p w14:paraId="1914F623" w14:textId="634222A2" w:rsidR="007640A6" w:rsidRPr="00A312D3" w:rsidRDefault="007640A6" w:rsidP="007640A6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  <w:r w:rsidRPr="00A312D3">
              <w:rPr>
                <w:rFonts w:ascii="Eras Medium ITC" w:hAnsi="Eras Medium ITC" w:cs="Arial"/>
                <w:iCs/>
                <w:sz w:val="16"/>
                <w:szCs w:val="16"/>
              </w:rPr>
              <w:t>FOCUS</w:t>
            </w:r>
          </w:p>
        </w:tc>
        <w:tc>
          <w:tcPr>
            <w:tcW w:w="934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BDD6EE" w:themeFill="accent1" w:themeFillTint="66"/>
          </w:tcPr>
          <w:p w14:paraId="543362EC" w14:textId="7B8FB1D4" w:rsidR="005E3091" w:rsidRPr="007640A6" w:rsidRDefault="00902251" w:rsidP="007640A6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The Heart Room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EAAAA" w:themeFill="background2" w:themeFillShade="BF"/>
          </w:tcPr>
          <w:p w14:paraId="5266D924" w14:textId="35DFF08B" w:rsidR="007640A6" w:rsidRPr="00A312D3" w:rsidRDefault="007640A6" w:rsidP="007640A6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</w:tr>
      <w:tr w:rsidR="00FC5CC0" w:rsidRPr="00A312D3" w14:paraId="1C189296" w14:textId="77777777" w:rsidTr="004A477A">
        <w:trPr>
          <w:trHeight w:val="467"/>
        </w:trPr>
        <w:tc>
          <w:tcPr>
            <w:tcW w:w="697" w:type="dxa"/>
            <w:shd w:val="clear" w:color="auto" w:fill="FFFFFF" w:themeFill="background1"/>
          </w:tcPr>
          <w:p w14:paraId="2EBD6740" w14:textId="7057BD99" w:rsidR="004D514C" w:rsidRPr="00A312D3" w:rsidRDefault="004D514C" w:rsidP="004D514C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8:00</w:t>
            </w:r>
          </w:p>
        </w:tc>
        <w:tc>
          <w:tcPr>
            <w:tcW w:w="1553" w:type="dxa"/>
            <w:shd w:val="clear" w:color="auto" w:fill="FFFFFF" w:themeFill="background1"/>
          </w:tcPr>
          <w:p w14:paraId="332ECFF4" w14:textId="47F33CB9" w:rsidR="004D514C" w:rsidRPr="00A312D3" w:rsidRDefault="004D514C" w:rsidP="004D514C">
            <w:pPr>
              <w:pStyle w:val="Title"/>
              <w:widowControl/>
              <w:rPr>
                <w:rFonts w:ascii="Eras Medium ITC" w:hAnsi="Eras Medium ITC" w:cs="Arial"/>
                <w:iCs/>
                <w:color w:val="FF0000"/>
                <w:sz w:val="16"/>
                <w:szCs w:val="16"/>
              </w:rPr>
            </w:pPr>
            <w:r w:rsidRPr="00A312D3"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  <w:t xml:space="preserve">Continental </w:t>
            </w:r>
            <w:proofErr w:type="spellStart"/>
            <w:r w:rsidRPr="00A312D3"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  <w:t>Bkfst</w:t>
            </w:r>
            <w:proofErr w:type="spellEnd"/>
            <w:r w:rsidRPr="00A312D3">
              <w:rPr>
                <w:rFonts w:ascii="Eras Medium ITC" w:hAnsi="Eras Medium ITC" w:cs="Arial"/>
                <w:iCs/>
                <w:sz w:val="16"/>
                <w:szCs w:val="16"/>
              </w:rPr>
              <w:t>.</w:t>
            </w:r>
          </w:p>
          <w:p w14:paraId="6680BCC9" w14:textId="77777777" w:rsidR="004D514C" w:rsidRDefault="004D514C" w:rsidP="004D514C">
            <w:pPr>
              <w:pStyle w:val="Title"/>
              <w:widowControl/>
              <w:rPr>
                <w:rFonts w:ascii="Eras Medium ITC" w:hAnsi="Eras Medium ITC" w:cs="Arial"/>
                <w:iCs/>
                <w:color w:val="FF0000"/>
                <w:sz w:val="16"/>
                <w:szCs w:val="16"/>
              </w:rPr>
            </w:pPr>
            <w:r w:rsidRPr="009103BD">
              <w:rPr>
                <w:rFonts w:ascii="Eras Medium ITC" w:hAnsi="Eras Medium ITC" w:cs="Arial"/>
                <w:iCs/>
                <w:color w:val="FF0000"/>
                <w:sz w:val="16"/>
                <w:szCs w:val="16"/>
              </w:rPr>
              <w:t>Sponsored by</w:t>
            </w:r>
            <w:r w:rsidRPr="00A312D3">
              <w:rPr>
                <w:rFonts w:ascii="Eras Medium ITC" w:hAnsi="Eras Medium ITC" w:cs="Arial"/>
                <w:iCs/>
                <w:color w:val="FF0000"/>
                <w:sz w:val="16"/>
                <w:szCs w:val="16"/>
              </w:rPr>
              <w:t>:</w:t>
            </w:r>
          </w:p>
          <w:p w14:paraId="25EC84FB" w14:textId="674A78F4" w:rsidR="0039190D" w:rsidRPr="0039190D" w:rsidRDefault="0039190D" w:rsidP="004D514C">
            <w:pPr>
              <w:pStyle w:val="Title"/>
              <w:widowControl/>
              <w:rPr>
                <w:rFonts w:ascii="Eras Medium ITC" w:hAnsi="Eras Medium ITC" w:cs="Arial"/>
                <w:iCs/>
                <w:sz w:val="14"/>
                <w:szCs w:val="14"/>
              </w:rPr>
            </w:pPr>
            <w:r w:rsidRPr="0039190D">
              <w:rPr>
                <w:rFonts w:ascii="Eras Medium ITC" w:hAnsi="Eras Medium ITC" w:cs="Arial"/>
                <w:iCs/>
                <w:color w:val="002060"/>
                <w:sz w:val="14"/>
                <w:szCs w:val="14"/>
              </w:rPr>
              <w:t>Addiction Campuses</w:t>
            </w:r>
          </w:p>
        </w:tc>
        <w:tc>
          <w:tcPr>
            <w:tcW w:w="117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5839523C" w14:textId="77777777" w:rsidR="004D514C" w:rsidRPr="00A312D3" w:rsidRDefault="004D514C" w:rsidP="004D514C">
            <w:pPr>
              <w:jc w:val="center"/>
              <w:rPr>
                <w:rFonts w:ascii="Eras Medium ITC" w:hAnsi="Eras Medium ITC"/>
                <w:b/>
                <w:i/>
                <w:sz w:val="16"/>
                <w:szCs w:val="16"/>
              </w:rPr>
            </w:pPr>
          </w:p>
        </w:tc>
        <w:tc>
          <w:tcPr>
            <w:tcW w:w="100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6A6A6" w:themeFill="background1" w:themeFillShade="A6"/>
          </w:tcPr>
          <w:p w14:paraId="0FDF90F5" w14:textId="77777777" w:rsidR="004D514C" w:rsidRPr="00A312D3" w:rsidRDefault="004D514C" w:rsidP="004D514C">
            <w:pPr>
              <w:jc w:val="center"/>
              <w:rPr>
                <w:rFonts w:ascii="Eras Medium ITC" w:hAnsi="Eras Medium ITC"/>
                <w:b/>
                <w:i/>
                <w:sz w:val="16"/>
                <w:szCs w:val="16"/>
              </w:rPr>
            </w:pPr>
          </w:p>
        </w:tc>
        <w:tc>
          <w:tcPr>
            <w:tcW w:w="967" w:type="dxa"/>
            <w:shd w:val="clear" w:color="auto" w:fill="A6A6A6" w:themeFill="background1" w:themeFillShade="A6"/>
          </w:tcPr>
          <w:p w14:paraId="599E7689" w14:textId="535F7385" w:rsidR="004D514C" w:rsidRPr="00A312D3" w:rsidRDefault="004D514C" w:rsidP="004D514C">
            <w:pPr>
              <w:jc w:val="center"/>
              <w:rPr>
                <w:rFonts w:ascii="Eras Medium ITC" w:hAnsi="Eras Medium ITC"/>
                <w:b/>
                <w:i/>
                <w:sz w:val="16"/>
                <w:szCs w:val="16"/>
              </w:rPr>
            </w:pPr>
          </w:p>
        </w:tc>
        <w:tc>
          <w:tcPr>
            <w:tcW w:w="967" w:type="dxa"/>
            <w:tcBorders>
              <w:right w:val="single" w:sz="4" w:space="0" w:color="auto"/>
            </w:tcBorders>
            <w:shd w:val="clear" w:color="auto" w:fill="000000" w:themeFill="text1"/>
          </w:tcPr>
          <w:p w14:paraId="7DB653A4" w14:textId="625B0A13" w:rsidR="004D514C" w:rsidRPr="00A312D3" w:rsidRDefault="004D514C" w:rsidP="004D514C">
            <w:pPr>
              <w:jc w:val="center"/>
              <w:rPr>
                <w:rFonts w:ascii="Eras Medium ITC" w:hAnsi="Eras Medium ITC"/>
                <w:b/>
                <w:i/>
                <w:sz w:val="16"/>
                <w:szCs w:val="16"/>
              </w:rPr>
            </w:pP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A6A6A6" w:themeFill="background1" w:themeFillShade="A6"/>
          </w:tcPr>
          <w:p w14:paraId="26D31763" w14:textId="77777777" w:rsidR="004D514C" w:rsidRPr="00A312D3" w:rsidRDefault="004D514C" w:rsidP="004D514C">
            <w:pPr>
              <w:jc w:val="center"/>
              <w:rPr>
                <w:rFonts w:ascii="Eras Medium ITC" w:hAnsi="Eras Medium ITC"/>
                <w:b/>
                <w:sz w:val="16"/>
                <w:szCs w:val="16"/>
              </w:rPr>
            </w:pPr>
          </w:p>
        </w:tc>
        <w:tc>
          <w:tcPr>
            <w:tcW w:w="1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002060"/>
          </w:tcPr>
          <w:p w14:paraId="56B3BF33" w14:textId="2E7A59C8" w:rsidR="004D514C" w:rsidRPr="00A312D3" w:rsidRDefault="004D514C" w:rsidP="004D514C">
            <w:pPr>
              <w:jc w:val="center"/>
              <w:rPr>
                <w:rFonts w:ascii="Eras Medium ITC" w:hAnsi="Eras Medium ITC"/>
                <w:b/>
                <w:sz w:val="16"/>
                <w:szCs w:val="16"/>
              </w:rPr>
            </w:pPr>
          </w:p>
        </w:tc>
        <w:tc>
          <w:tcPr>
            <w:tcW w:w="1260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EAAAA" w:themeFill="background2" w:themeFillShade="BF"/>
          </w:tcPr>
          <w:p w14:paraId="48BAF4D9" w14:textId="77777777" w:rsidR="004D514C" w:rsidRPr="00A312D3" w:rsidRDefault="004D514C" w:rsidP="004D514C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17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47500332" w14:textId="77777777" w:rsidR="004D514C" w:rsidRPr="00A312D3" w:rsidRDefault="004D514C" w:rsidP="004D514C">
            <w:pPr>
              <w:pStyle w:val="Title"/>
              <w:widowControl/>
              <w:rPr>
                <w:rFonts w:ascii="Eras Medium ITC" w:hAnsi="Eras Medium ITC" w:cs="Arial"/>
                <w:b w:val="0"/>
                <w:i/>
                <w:iCs/>
                <w:sz w:val="16"/>
                <w:szCs w:val="16"/>
              </w:rPr>
            </w:pP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63977140" w14:textId="77777777" w:rsidR="004D514C" w:rsidRPr="00A312D3" w:rsidRDefault="004D514C" w:rsidP="004D514C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43E08728" w14:textId="77777777" w:rsidR="004D514C" w:rsidRPr="00A312D3" w:rsidRDefault="004D514C" w:rsidP="004D514C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9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BDD6EE" w:themeFill="accent1" w:themeFillTint="66"/>
          </w:tcPr>
          <w:p w14:paraId="17ADDA62" w14:textId="3806E806" w:rsidR="004D514C" w:rsidRPr="00A312D3" w:rsidRDefault="004D514C" w:rsidP="004D514C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247" w:type="dxa"/>
            <w:tcBorders>
              <w:left w:val="single" w:sz="4" w:space="0" w:color="auto"/>
            </w:tcBorders>
            <w:shd w:val="clear" w:color="auto" w:fill="AEAAAA" w:themeFill="background2" w:themeFillShade="BF"/>
          </w:tcPr>
          <w:p w14:paraId="039F94B5" w14:textId="5061ACFB" w:rsidR="004D514C" w:rsidRPr="00A312D3" w:rsidRDefault="004D514C" w:rsidP="004D514C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</w:tr>
      <w:tr w:rsidR="007640A6" w:rsidRPr="00A312D3" w14:paraId="5BB72B16" w14:textId="77777777" w:rsidTr="004A477A">
        <w:trPr>
          <w:trHeight w:val="233"/>
        </w:trPr>
        <w:tc>
          <w:tcPr>
            <w:tcW w:w="697" w:type="dxa"/>
            <w:shd w:val="clear" w:color="auto" w:fill="auto"/>
          </w:tcPr>
          <w:p w14:paraId="751E2BD8" w14:textId="610197C8" w:rsidR="004D514C" w:rsidRPr="00A312D3" w:rsidRDefault="004D514C" w:rsidP="004D514C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8:45</w:t>
            </w:r>
          </w:p>
        </w:tc>
        <w:tc>
          <w:tcPr>
            <w:tcW w:w="1553" w:type="dxa"/>
            <w:shd w:val="clear" w:color="auto" w:fill="A6A6A6" w:themeFill="background1" w:themeFillShade="A6"/>
          </w:tcPr>
          <w:p w14:paraId="2184F582" w14:textId="3F3C054E" w:rsidR="004D514C" w:rsidRPr="00A312D3" w:rsidRDefault="004D514C" w:rsidP="004D514C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7901C869" w14:textId="77777777" w:rsidR="004D514C" w:rsidRPr="00A312D3" w:rsidRDefault="004D514C" w:rsidP="004D514C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6A6A6" w:themeFill="background1" w:themeFillShade="A6"/>
          </w:tcPr>
          <w:p w14:paraId="467E68A8" w14:textId="77777777" w:rsidR="004D514C" w:rsidRPr="00A312D3" w:rsidRDefault="004D514C" w:rsidP="004D514C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967" w:type="dxa"/>
            <w:shd w:val="clear" w:color="auto" w:fill="A6A6A6" w:themeFill="background1" w:themeFillShade="A6"/>
          </w:tcPr>
          <w:p w14:paraId="50F6610A" w14:textId="0EC8C01A" w:rsidR="004D514C" w:rsidRPr="00A312D3" w:rsidRDefault="004D514C" w:rsidP="004D514C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967" w:type="dxa"/>
            <w:tcBorders>
              <w:bottom w:val="single" w:sz="4" w:space="0" w:color="auto"/>
            </w:tcBorders>
            <w:shd w:val="clear" w:color="auto" w:fill="000000" w:themeFill="text1"/>
          </w:tcPr>
          <w:p w14:paraId="04CB2F68" w14:textId="2F364B60" w:rsidR="004D514C" w:rsidRPr="00A312D3" w:rsidRDefault="004D514C" w:rsidP="004D514C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0B65641A" w14:textId="77777777" w:rsidR="004D514C" w:rsidRPr="00A312D3" w:rsidRDefault="004D514C" w:rsidP="004D514C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1149" w:type="dxa"/>
            <w:tcBorders>
              <w:top w:val="nil"/>
              <w:bottom w:val="nil"/>
            </w:tcBorders>
            <w:shd w:val="clear" w:color="auto" w:fill="002060"/>
          </w:tcPr>
          <w:p w14:paraId="01E65E95" w14:textId="0B35009E" w:rsidR="004D514C" w:rsidRPr="00A312D3" w:rsidRDefault="004D514C" w:rsidP="004D514C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1260" w:type="dxa"/>
            <w:tcBorders>
              <w:bottom w:val="nil"/>
              <w:right w:val="nil"/>
            </w:tcBorders>
            <w:shd w:val="clear" w:color="auto" w:fill="0FCCD5"/>
          </w:tcPr>
          <w:p w14:paraId="7DC73DA3" w14:textId="7CA451A8" w:rsidR="004D514C" w:rsidRPr="008E5996" w:rsidRDefault="004D514C" w:rsidP="004D514C">
            <w:pPr>
              <w:pStyle w:val="Title"/>
              <w:widowControl/>
              <w:jc w:val="right"/>
              <w:rPr>
                <w:rFonts w:ascii="Eras Medium ITC" w:hAnsi="Eras Medium ITC" w:cs="Arial"/>
                <w:iCs/>
                <w:sz w:val="16"/>
                <w:szCs w:val="16"/>
              </w:rPr>
            </w:pPr>
            <w:r w:rsidRPr="008E5996">
              <w:rPr>
                <w:rFonts w:ascii="Eras Medium ITC" w:hAnsi="Eras Medium ITC" w:cs="Arial"/>
                <w:iCs/>
                <w:sz w:val="16"/>
                <w:szCs w:val="16"/>
              </w:rPr>
              <w:t>Opening</w:t>
            </w:r>
          </w:p>
        </w:tc>
        <w:tc>
          <w:tcPr>
            <w:tcW w:w="1170" w:type="dxa"/>
            <w:tcBorders>
              <w:left w:val="nil"/>
              <w:bottom w:val="nil"/>
              <w:right w:val="single" w:sz="4" w:space="0" w:color="auto"/>
            </w:tcBorders>
            <w:shd w:val="clear" w:color="auto" w:fill="0FCCD5"/>
          </w:tcPr>
          <w:p w14:paraId="5F94894E" w14:textId="46DD8F72" w:rsidR="004D514C" w:rsidRPr="008E5996" w:rsidRDefault="004D514C" w:rsidP="004D514C">
            <w:pPr>
              <w:pStyle w:val="Title"/>
              <w:widowControl/>
              <w:jc w:val="left"/>
              <w:rPr>
                <w:rFonts w:ascii="Eras Medium ITC" w:hAnsi="Eras Medium ITC" w:cs="Arial"/>
                <w:iCs/>
                <w:sz w:val="16"/>
                <w:szCs w:val="16"/>
              </w:rPr>
            </w:pPr>
            <w:r w:rsidRPr="008E5996">
              <w:rPr>
                <w:rFonts w:ascii="Eras Medium ITC" w:hAnsi="Eras Medium ITC" w:cs="Arial"/>
                <w:iCs/>
                <w:sz w:val="16"/>
                <w:szCs w:val="16"/>
              </w:rPr>
              <w:t>Ceremony</w:t>
            </w:r>
          </w:p>
        </w:tc>
        <w:tc>
          <w:tcPr>
            <w:tcW w:w="12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60646640" w14:textId="77777777" w:rsidR="004D514C" w:rsidRPr="00A312D3" w:rsidRDefault="004D514C" w:rsidP="004D514C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26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EAAAA" w:themeFill="background2" w:themeFillShade="BF"/>
          </w:tcPr>
          <w:p w14:paraId="06B39B31" w14:textId="77777777" w:rsidR="004D514C" w:rsidRPr="00A312D3" w:rsidRDefault="004D514C" w:rsidP="004D514C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934" w:type="dxa"/>
            <w:tcBorders>
              <w:top w:val="nil"/>
              <w:bottom w:val="nil"/>
            </w:tcBorders>
            <w:shd w:val="clear" w:color="auto" w:fill="BDD6EE" w:themeFill="accent1" w:themeFillTint="66"/>
          </w:tcPr>
          <w:p w14:paraId="33555688" w14:textId="77777777" w:rsidR="004D514C" w:rsidRPr="00A312D3" w:rsidRDefault="004D514C" w:rsidP="004D514C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247" w:type="dxa"/>
            <w:shd w:val="clear" w:color="auto" w:fill="AEAAAA" w:themeFill="background2" w:themeFillShade="BF"/>
          </w:tcPr>
          <w:p w14:paraId="6BE56DEE" w14:textId="77777777" w:rsidR="004D514C" w:rsidRPr="00A312D3" w:rsidRDefault="004D514C" w:rsidP="004D514C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</w:tr>
      <w:tr w:rsidR="007640A6" w:rsidRPr="00A312D3" w14:paraId="124402CF" w14:textId="77777777" w:rsidTr="004A477A">
        <w:trPr>
          <w:trHeight w:val="737"/>
        </w:trPr>
        <w:tc>
          <w:tcPr>
            <w:tcW w:w="697" w:type="dxa"/>
            <w:shd w:val="clear" w:color="auto" w:fill="auto"/>
          </w:tcPr>
          <w:p w14:paraId="536823BA" w14:textId="57B1C82E" w:rsidR="004D514C" w:rsidRPr="00A312D3" w:rsidRDefault="004D514C" w:rsidP="004D514C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9:00</w:t>
            </w:r>
          </w:p>
        </w:tc>
        <w:tc>
          <w:tcPr>
            <w:tcW w:w="1553" w:type="dxa"/>
            <w:shd w:val="clear" w:color="auto" w:fill="0FCCD5"/>
          </w:tcPr>
          <w:p w14:paraId="5D2F8683" w14:textId="75807583" w:rsidR="004D514C" w:rsidRPr="008E5996" w:rsidRDefault="004D514C" w:rsidP="004D514C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  <w:r w:rsidRPr="008E5996"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  <w:t>Featured Keynote (1.5)</w:t>
            </w:r>
          </w:p>
          <w:p w14:paraId="034837AB" w14:textId="0AE13373" w:rsidR="004D514C" w:rsidRPr="009103BD" w:rsidRDefault="004D514C" w:rsidP="004D514C">
            <w:pPr>
              <w:pStyle w:val="Title"/>
              <w:widowControl/>
              <w:rPr>
                <w:rFonts w:ascii="Eras Medium ITC" w:hAnsi="Eras Medium ITC" w:cs="Arial"/>
                <w:i/>
                <w:iCs/>
                <w:sz w:val="16"/>
                <w:szCs w:val="16"/>
              </w:rPr>
            </w:pPr>
          </w:p>
        </w:tc>
        <w:tc>
          <w:tcPr>
            <w:tcW w:w="117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44D96C8F" w14:textId="77777777" w:rsidR="004D514C" w:rsidRPr="00A312D3" w:rsidRDefault="004D514C" w:rsidP="004D514C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100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6A6A6" w:themeFill="background1" w:themeFillShade="A6"/>
          </w:tcPr>
          <w:p w14:paraId="60857735" w14:textId="77777777" w:rsidR="004D514C" w:rsidRPr="00A312D3" w:rsidRDefault="004D514C" w:rsidP="004D514C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967" w:type="dxa"/>
            <w:shd w:val="clear" w:color="auto" w:fill="A6A6A6" w:themeFill="background1" w:themeFillShade="A6"/>
          </w:tcPr>
          <w:p w14:paraId="674F897B" w14:textId="7A81CC3F" w:rsidR="004D514C" w:rsidRPr="00A312D3" w:rsidRDefault="004D514C" w:rsidP="004D514C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967" w:type="dxa"/>
            <w:tcBorders>
              <w:bottom w:val="single" w:sz="4" w:space="0" w:color="auto"/>
            </w:tcBorders>
            <w:shd w:val="clear" w:color="auto" w:fill="000000" w:themeFill="text1"/>
          </w:tcPr>
          <w:p w14:paraId="048C5A11" w14:textId="16F59B32" w:rsidR="004D514C" w:rsidRPr="00A312D3" w:rsidRDefault="004D514C" w:rsidP="004D514C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4DE6C60C" w14:textId="77777777" w:rsidR="004D514C" w:rsidRPr="00A312D3" w:rsidRDefault="004D514C" w:rsidP="004D514C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1149" w:type="dxa"/>
            <w:tcBorders>
              <w:top w:val="nil"/>
              <w:bottom w:val="nil"/>
            </w:tcBorders>
            <w:shd w:val="clear" w:color="auto" w:fill="002060"/>
          </w:tcPr>
          <w:p w14:paraId="1767E179" w14:textId="4BBDDD7C" w:rsidR="004D514C" w:rsidRPr="00A312D3" w:rsidRDefault="004D514C" w:rsidP="004D514C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1260" w:type="dxa"/>
            <w:tcBorders>
              <w:top w:val="nil"/>
              <w:bottom w:val="single" w:sz="4" w:space="0" w:color="auto"/>
              <w:right w:val="nil"/>
            </w:tcBorders>
            <w:shd w:val="clear" w:color="auto" w:fill="0FCCD5"/>
          </w:tcPr>
          <w:p w14:paraId="751B4EB8" w14:textId="77777777" w:rsidR="00BF785B" w:rsidRPr="00E86804" w:rsidRDefault="00BF785B" w:rsidP="004D514C">
            <w:pPr>
              <w:pStyle w:val="Title"/>
              <w:widowControl/>
              <w:rPr>
                <w:rFonts w:ascii="Arial" w:hAnsi="Arial" w:cs="Arial"/>
                <w:iCs/>
                <w:sz w:val="18"/>
                <w:szCs w:val="18"/>
              </w:rPr>
            </w:pPr>
            <w:r w:rsidRPr="00E86804">
              <w:rPr>
                <w:rFonts w:ascii="Arial" w:hAnsi="Arial" w:cs="Arial"/>
                <w:iCs/>
                <w:sz w:val="18"/>
                <w:szCs w:val="18"/>
              </w:rPr>
              <w:t>KEYNOTE</w:t>
            </w:r>
          </w:p>
          <w:p w14:paraId="21BF94F1" w14:textId="77777777" w:rsidR="004D514C" w:rsidRDefault="004D514C" w:rsidP="004D514C">
            <w:pPr>
              <w:pStyle w:val="Title"/>
              <w:widowControl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8E5996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“High Intensity Drug </w:t>
            </w:r>
          </w:p>
          <w:p w14:paraId="512C2D9F" w14:textId="77777777" w:rsidR="004D514C" w:rsidRDefault="004D514C" w:rsidP="004D514C">
            <w:pPr>
              <w:pStyle w:val="Title"/>
              <w:widowControl/>
              <w:rPr>
                <w:rFonts w:ascii="Arial" w:hAnsi="Arial" w:cs="Arial"/>
                <w:i/>
                <w:iCs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</w:rPr>
              <w:t>Trafficking</w:t>
            </w:r>
          </w:p>
          <w:p w14:paraId="7A7B57EE" w14:textId="75CABCDC" w:rsidR="004D514C" w:rsidRPr="008E5996" w:rsidRDefault="004D514C" w:rsidP="004D514C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</w:rPr>
              <w:t>Areas”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FCCD5"/>
          </w:tcPr>
          <w:p w14:paraId="7C7F6C22" w14:textId="77777777" w:rsidR="004D514C" w:rsidRDefault="004D514C" w:rsidP="004D514C">
            <w:pPr>
              <w:pStyle w:val="Title"/>
              <w:widowControl/>
              <w:rPr>
                <w:rFonts w:ascii="Arial" w:hAnsi="Arial" w:cs="Arial"/>
                <w:b w:val="0"/>
                <w:iCs/>
                <w:sz w:val="16"/>
                <w:szCs w:val="16"/>
              </w:rPr>
            </w:pPr>
            <w:r w:rsidRPr="008E5996">
              <w:rPr>
                <w:rFonts w:ascii="Arial" w:hAnsi="Arial" w:cs="Arial"/>
                <w:b w:val="0"/>
                <w:iCs/>
                <w:sz w:val="16"/>
                <w:szCs w:val="16"/>
              </w:rPr>
              <w:t>Michael McDaniel</w:t>
            </w:r>
          </w:p>
          <w:p w14:paraId="3F645EBF" w14:textId="77777777" w:rsidR="004D514C" w:rsidRPr="008E5996" w:rsidRDefault="004D514C" w:rsidP="004D514C">
            <w:pPr>
              <w:pStyle w:val="Title"/>
              <w:widowControl/>
              <w:rPr>
                <w:rFonts w:ascii="Eras Medium ITC" w:hAnsi="Eras Medium ITC" w:cs="Arial"/>
                <w:i/>
                <w:iCs/>
                <w:color w:val="FF0000"/>
                <w:sz w:val="16"/>
                <w:szCs w:val="16"/>
              </w:rPr>
            </w:pPr>
            <w:r w:rsidRPr="008E5996">
              <w:rPr>
                <w:rFonts w:ascii="Eras Medium ITC" w:hAnsi="Eras Medium ITC" w:cs="Arial"/>
                <w:i/>
                <w:iCs/>
                <w:color w:val="FF0000"/>
                <w:sz w:val="16"/>
                <w:szCs w:val="16"/>
              </w:rPr>
              <w:t>Sponsored by:</w:t>
            </w:r>
          </w:p>
          <w:p w14:paraId="58F882D5" w14:textId="4A9D9EB8" w:rsidR="004D514C" w:rsidRPr="00E86804" w:rsidRDefault="00D1405D" w:rsidP="004D514C">
            <w:pPr>
              <w:pStyle w:val="Title"/>
              <w:widowControl/>
              <w:rPr>
                <w:rFonts w:ascii="Eras Medium ITC" w:hAnsi="Eras Medium ITC" w:cs="Arial"/>
                <w:iCs/>
                <w:color w:val="002060"/>
                <w:sz w:val="16"/>
                <w:szCs w:val="16"/>
              </w:rPr>
            </w:pPr>
            <w:r w:rsidRPr="00E86804">
              <w:rPr>
                <w:rFonts w:ascii="Eras Medium ITC" w:hAnsi="Eras Medium ITC" w:cs="Arial"/>
                <w:iCs/>
                <w:color w:val="002060"/>
                <w:sz w:val="16"/>
                <w:szCs w:val="16"/>
              </w:rPr>
              <w:t xml:space="preserve">HIDTA </w:t>
            </w:r>
            <w:r w:rsidR="00756CB4">
              <w:rPr>
                <w:rFonts w:ascii="Eras Medium ITC" w:hAnsi="Eras Medium ITC" w:cs="Arial"/>
                <w:iCs/>
                <w:color w:val="002060"/>
                <w:sz w:val="16"/>
                <w:szCs w:val="16"/>
              </w:rPr>
              <w:t>&amp; ONDCP</w:t>
            </w:r>
          </w:p>
        </w:tc>
        <w:tc>
          <w:tcPr>
            <w:tcW w:w="12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50C00224" w14:textId="77777777" w:rsidR="004D514C" w:rsidRPr="00A312D3" w:rsidRDefault="004D514C" w:rsidP="004D514C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26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EAAAA" w:themeFill="background2" w:themeFillShade="BF"/>
          </w:tcPr>
          <w:p w14:paraId="711EF3F8" w14:textId="77777777" w:rsidR="004D514C" w:rsidRPr="00A312D3" w:rsidRDefault="004D514C" w:rsidP="004D514C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934" w:type="dxa"/>
            <w:tcBorders>
              <w:top w:val="nil"/>
              <w:bottom w:val="nil"/>
            </w:tcBorders>
            <w:shd w:val="clear" w:color="auto" w:fill="BDD6EE" w:themeFill="accent1" w:themeFillTint="66"/>
          </w:tcPr>
          <w:p w14:paraId="4B826994" w14:textId="4FED4D00" w:rsidR="004D514C" w:rsidRPr="00A312D3" w:rsidRDefault="004D514C" w:rsidP="004D514C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247" w:type="dxa"/>
            <w:shd w:val="clear" w:color="auto" w:fill="AEAAAA" w:themeFill="background2" w:themeFillShade="BF"/>
          </w:tcPr>
          <w:p w14:paraId="65192F9A" w14:textId="6AD56682" w:rsidR="004D514C" w:rsidRPr="00A312D3" w:rsidRDefault="004D514C" w:rsidP="004D514C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</w:tr>
      <w:tr w:rsidR="007640A6" w:rsidRPr="00A312D3" w14:paraId="2A43151B" w14:textId="77777777" w:rsidTr="004A477A">
        <w:trPr>
          <w:trHeight w:val="539"/>
        </w:trPr>
        <w:tc>
          <w:tcPr>
            <w:tcW w:w="697" w:type="dxa"/>
            <w:shd w:val="clear" w:color="auto" w:fill="auto"/>
          </w:tcPr>
          <w:p w14:paraId="41579FB5" w14:textId="33A7E30E" w:rsidR="004D514C" w:rsidRPr="00A312D3" w:rsidRDefault="004D514C" w:rsidP="004D514C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10:30</w:t>
            </w:r>
          </w:p>
        </w:tc>
        <w:tc>
          <w:tcPr>
            <w:tcW w:w="1553" w:type="dxa"/>
            <w:shd w:val="clear" w:color="auto" w:fill="auto"/>
          </w:tcPr>
          <w:p w14:paraId="24BFA18D" w14:textId="54078A35" w:rsidR="004D514C" w:rsidRPr="0077637B" w:rsidRDefault="0077637B" w:rsidP="004D514C">
            <w:pPr>
              <w:pStyle w:val="Title"/>
              <w:widowControl/>
              <w:rPr>
                <w:rFonts w:ascii="Eras Medium ITC" w:hAnsi="Eras Medium ITC" w:cs="Arial"/>
                <w:iCs/>
                <w:color w:val="002060"/>
                <w:sz w:val="16"/>
                <w:szCs w:val="16"/>
              </w:rPr>
            </w:pPr>
            <w:r w:rsidRPr="0077637B">
              <w:rPr>
                <w:rFonts w:ascii="Eras Medium ITC" w:hAnsi="Eras Medium ITC" w:cs="Arial"/>
                <w:iCs/>
                <w:color w:val="002060"/>
                <w:sz w:val="16"/>
                <w:szCs w:val="16"/>
              </w:rPr>
              <w:t>Al</w:t>
            </w:r>
            <w:r w:rsidR="004D514C" w:rsidRPr="0077637B">
              <w:rPr>
                <w:rFonts w:ascii="Eras Medium ITC" w:hAnsi="Eras Medium ITC" w:cs="Arial"/>
                <w:iCs/>
                <w:color w:val="002060"/>
                <w:sz w:val="16"/>
                <w:szCs w:val="16"/>
              </w:rPr>
              <w:t>l Day Coffee</w:t>
            </w:r>
            <w:r w:rsidRPr="0077637B">
              <w:rPr>
                <w:rFonts w:ascii="Eras Medium ITC" w:hAnsi="Eras Medium ITC" w:cs="Arial"/>
                <w:iCs/>
                <w:color w:val="002060"/>
                <w:sz w:val="16"/>
                <w:szCs w:val="16"/>
              </w:rPr>
              <w:t xml:space="preserve"> Break</w:t>
            </w:r>
          </w:p>
          <w:p w14:paraId="5066E930" w14:textId="79C4CE85" w:rsidR="004D514C" w:rsidRDefault="004D514C" w:rsidP="004D514C">
            <w:pPr>
              <w:pStyle w:val="Title"/>
              <w:widowControl/>
              <w:rPr>
                <w:rFonts w:ascii="Eras Medium ITC" w:hAnsi="Eras Medium ITC" w:cs="Arial"/>
                <w:iCs/>
                <w:color w:val="FF0000"/>
                <w:sz w:val="16"/>
                <w:szCs w:val="16"/>
              </w:rPr>
            </w:pPr>
            <w:r w:rsidRPr="008E5996">
              <w:rPr>
                <w:rFonts w:ascii="Eras Medium ITC" w:hAnsi="Eras Medium ITC" w:cs="Arial"/>
                <w:iCs/>
                <w:color w:val="FF0000"/>
                <w:sz w:val="16"/>
                <w:szCs w:val="16"/>
              </w:rPr>
              <w:t>Sponsored by:</w:t>
            </w:r>
          </w:p>
          <w:p w14:paraId="5996C489" w14:textId="730754D8" w:rsidR="004D514C" w:rsidRPr="00A312D3" w:rsidRDefault="00842278" w:rsidP="00842278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4"/>
                <w:szCs w:val="14"/>
              </w:rPr>
            </w:pPr>
            <w:r w:rsidRPr="00842278">
              <w:rPr>
                <w:rFonts w:ascii="Eras Medium ITC" w:hAnsi="Eras Medium ITC" w:cs="Arial"/>
                <w:iCs/>
                <w:color w:val="002060"/>
                <w:sz w:val="16"/>
                <w:szCs w:val="16"/>
              </w:rPr>
              <w:t>Kyle ER &amp; Hospital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3635BB90" w14:textId="77777777" w:rsidR="004D514C" w:rsidRPr="00A312D3" w:rsidRDefault="004D514C" w:rsidP="004D514C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6A6A6" w:themeFill="background1" w:themeFillShade="A6"/>
          </w:tcPr>
          <w:p w14:paraId="26B566BB" w14:textId="77777777" w:rsidR="004D514C" w:rsidRPr="00A312D3" w:rsidRDefault="004D514C" w:rsidP="004D514C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967" w:type="dxa"/>
            <w:shd w:val="clear" w:color="auto" w:fill="A6A6A6" w:themeFill="background1" w:themeFillShade="A6"/>
          </w:tcPr>
          <w:p w14:paraId="280A70BD" w14:textId="7B3B22DD" w:rsidR="004D514C" w:rsidRPr="00A312D3" w:rsidRDefault="004D514C" w:rsidP="004D514C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96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07FE9730" w14:textId="715A15FD" w:rsidR="004D514C" w:rsidRPr="00A312D3" w:rsidRDefault="004D514C" w:rsidP="004D514C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A6A6A6" w:themeFill="background1" w:themeFillShade="A6"/>
          </w:tcPr>
          <w:p w14:paraId="6116B270" w14:textId="77777777" w:rsidR="004D514C" w:rsidRPr="00A312D3" w:rsidRDefault="004D514C" w:rsidP="004D514C">
            <w:pPr>
              <w:pStyle w:val="Title"/>
              <w:widowControl/>
              <w:rPr>
                <w:rFonts w:ascii="Eras Medium ITC" w:hAnsi="Eras Medium ITC" w:cs="Arial"/>
                <w:b w:val="0"/>
                <w:i/>
                <w:iCs/>
                <w:sz w:val="16"/>
                <w:szCs w:val="16"/>
              </w:rPr>
            </w:pPr>
          </w:p>
        </w:tc>
        <w:tc>
          <w:tcPr>
            <w:tcW w:w="1149" w:type="dxa"/>
            <w:tcBorders>
              <w:top w:val="nil"/>
              <w:left w:val="single" w:sz="4" w:space="0" w:color="auto"/>
              <w:bottom w:val="nil"/>
            </w:tcBorders>
            <w:shd w:val="clear" w:color="auto" w:fill="002060"/>
          </w:tcPr>
          <w:p w14:paraId="4CFAB0A1" w14:textId="294898B2" w:rsidR="004D514C" w:rsidRPr="00A312D3" w:rsidRDefault="004D514C" w:rsidP="004D514C">
            <w:pPr>
              <w:pStyle w:val="Title"/>
              <w:widowControl/>
              <w:rPr>
                <w:rFonts w:ascii="Eras Medium ITC" w:hAnsi="Eras Medium ITC" w:cs="Arial"/>
                <w:b w:val="0"/>
                <w:i/>
                <w:iCs/>
                <w:sz w:val="16"/>
                <w:szCs w:val="16"/>
              </w:rPr>
            </w:pPr>
          </w:p>
        </w:tc>
        <w:tc>
          <w:tcPr>
            <w:tcW w:w="1260" w:type="dxa"/>
            <w:tcBorders>
              <w:bottom w:val="single" w:sz="4" w:space="0" w:color="auto"/>
              <w:right w:val="nil"/>
            </w:tcBorders>
            <w:shd w:val="clear" w:color="auto" w:fill="AEAAAA" w:themeFill="background2" w:themeFillShade="BF"/>
          </w:tcPr>
          <w:p w14:paraId="4856E010" w14:textId="77777777" w:rsidR="004D514C" w:rsidRPr="00A312D3" w:rsidRDefault="004D514C" w:rsidP="004D514C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170" w:type="dxa"/>
            <w:tcBorders>
              <w:left w:val="nil"/>
              <w:right w:val="single" w:sz="4" w:space="0" w:color="auto"/>
            </w:tcBorders>
            <w:shd w:val="clear" w:color="auto" w:fill="AEAAAA" w:themeFill="background2" w:themeFillShade="BF"/>
          </w:tcPr>
          <w:p w14:paraId="47DE9BE8" w14:textId="77777777" w:rsidR="004D514C" w:rsidRPr="00A312D3" w:rsidRDefault="004D514C" w:rsidP="004D514C">
            <w:pPr>
              <w:pStyle w:val="Title"/>
              <w:widowControl/>
              <w:rPr>
                <w:rFonts w:ascii="Eras Medium ITC" w:hAnsi="Eras Medium ITC" w:cs="Arial"/>
                <w:b w:val="0"/>
                <w:i/>
                <w:iCs/>
                <w:sz w:val="16"/>
                <w:szCs w:val="16"/>
              </w:rPr>
            </w:pPr>
          </w:p>
        </w:tc>
        <w:tc>
          <w:tcPr>
            <w:tcW w:w="126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420FE1CE" w14:textId="77777777" w:rsidR="004D514C" w:rsidRPr="00A312D3" w:rsidRDefault="004D514C" w:rsidP="004D514C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76568375" w14:textId="77777777" w:rsidR="004D514C" w:rsidRPr="00A312D3" w:rsidRDefault="004D514C" w:rsidP="004D514C">
            <w:pPr>
              <w:pStyle w:val="Title"/>
              <w:widowControl/>
              <w:rPr>
                <w:rFonts w:ascii="Eras Medium ITC" w:hAnsi="Eras Medium ITC" w:cs="Arial"/>
                <w:b w:val="0"/>
                <w:i/>
                <w:iCs/>
                <w:sz w:val="16"/>
                <w:szCs w:val="16"/>
              </w:rPr>
            </w:pPr>
          </w:p>
        </w:tc>
        <w:tc>
          <w:tcPr>
            <w:tcW w:w="934" w:type="dxa"/>
            <w:tcBorders>
              <w:top w:val="nil"/>
              <w:left w:val="single" w:sz="4" w:space="0" w:color="auto"/>
              <w:bottom w:val="nil"/>
            </w:tcBorders>
            <w:shd w:val="clear" w:color="auto" w:fill="BDD6EE" w:themeFill="accent1" w:themeFillTint="66"/>
          </w:tcPr>
          <w:p w14:paraId="6FFE27B9" w14:textId="77777777" w:rsidR="004D514C" w:rsidRPr="00A312D3" w:rsidRDefault="004D514C" w:rsidP="004D514C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  <w:highlight w:val="green"/>
              </w:rPr>
            </w:pPr>
          </w:p>
        </w:tc>
        <w:tc>
          <w:tcPr>
            <w:tcW w:w="1247" w:type="dxa"/>
            <w:shd w:val="clear" w:color="auto" w:fill="BFBFBF" w:themeFill="background1" w:themeFillShade="BF"/>
          </w:tcPr>
          <w:p w14:paraId="0446C6BE" w14:textId="77777777" w:rsidR="004D514C" w:rsidRPr="00A312D3" w:rsidRDefault="004D514C" w:rsidP="004D514C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  <w:highlight w:val="green"/>
              </w:rPr>
            </w:pPr>
          </w:p>
        </w:tc>
      </w:tr>
      <w:tr w:rsidR="004A477A" w:rsidRPr="00A312D3" w14:paraId="12F45208" w14:textId="77777777" w:rsidTr="004A477A">
        <w:trPr>
          <w:trHeight w:val="1133"/>
        </w:trPr>
        <w:tc>
          <w:tcPr>
            <w:tcW w:w="697" w:type="dxa"/>
            <w:shd w:val="clear" w:color="auto" w:fill="auto"/>
          </w:tcPr>
          <w:p w14:paraId="360E514C" w14:textId="71445A4A" w:rsidR="004A477A" w:rsidRPr="00A312D3" w:rsidRDefault="004A477A" w:rsidP="004A477A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11:00</w:t>
            </w:r>
          </w:p>
        </w:tc>
        <w:tc>
          <w:tcPr>
            <w:tcW w:w="1553" w:type="dxa"/>
            <w:shd w:val="clear" w:color="auto" w:fill="auto"/>
          </w:tcPr>
          <w:p w14:paraId="5E5193BE" w14:textId="5A09A7B9" w:rsidR="004A477A" w:rsidRPr="0039190D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8"/>
                <w:szCs w:val="18"/>
              </w:rPr>
            </w:pPr>
            <w:r w:rsidRPr="0039190D">
              <w:rPr>
                <w:rFonts w:ascii="Eras Medium ITC" w:hAnsi="Eras Medium ITC" w:cs="Arial"/>
                <w:b w:val="0"/>
                <w:iCs/>
                <w:sz w:val="18"/>
                <w:szCs w:val="18"/>
              </w:rPr>
              <w:t>Individual Sessions (1.5)</w:t>
            </w:r>
          </w:p>
        </w:tc>
        <w:tc>
          <w:tcPr>
            <w:tcW w:w="117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D522AF" w14:textId="642C6322" w:rsidR="004A477A" w:rsidRPr="007E4354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  <w:r w:rsidRPr="007E4354"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 xml:space="preserve">“Digital Tools </w:t>
            </w:r>
            <w:proofErr w:type="gramStart"/>
            <w:r w:rsidRPr="007E4354"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>For</w:t>
            </w:r>
            <w:proofErr w:type="gramEnd"/>
            <w:r w:rsidRPr="007E4354"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 xml:space="preserve"> Prevention, Treatment and Recovery”</w:t>
            </w:r>
          </w:p>
          <w:p w14:paraId="53638D40" w14:textId="2D2EB495" w:rsidR="004A477A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</w:p>
          <w:p w14:paraId="73D273EB" w14:textId="6BB5FC9F" w:rsidR="004A477A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</w:p>
          <w:p w14:paraId="3FA96283" w14:textId="77777777" w:rsidR="004A477A" w:rsidRPr="007E4354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</w:p>
          <w:p w14:paraId="51026B8A" w14:textId="299EDBE5" w:rsidR="004A477A" w:rsidRPr="007E4354" w:rsidRDefault="004A477A" w:rsidP="004A477A">
            <w:pPr>
              <w:pStyle w:val="Title"/>
              <w:widowControl/>
              <w:rPr>
                <w:rFonts w:ascii="Eras Medium ITC" w:hAnsi="Eras Medium ITC" w:cs="Arial"/>
                <w:iCs/>
                <w:sz w:val="12"/>
                <w:szCs w:val="12"/>
              </w:rPr>
            </w:pPr>
            <w:proofErr w:type="spellStart"/>
            <w:r w:rsidRPr="007E4354">
              <w:rPr>
                <w:rFonts w:ascii="Eras Medium ITC" w:hAnsi="Eras Medium ITC" w:cs="Arial"/>
                <w:iCs/>
                <w:sz w:val="12"/>
                <w:szCs w:val="12"/>
              </w:rPr>
              <w:t>Eluterio</w:t>
            </w:r>
            <w:proofErr w:type="spellEnd"/>
            <w:r w:rsidRPr="007E4354">
              <w:rPr>
                <w:rFonts w:ascii="Eras Medium ITC" w:hAnsi="Eras Medium ITC" w:cs="Arial"/>
                <w:iCs/>
                <w:sz w:val="12"/>
                <w:szCs w:val="12"/>
              </w:rPr>
              <w:t xml:space="preserve"> Blanco</w:t>
            </w:r>
          </w:p>
        </w:tc>
        <w:tc>
          <w:tcPr>
            <w:tcW w:w="1000" w:type="dxa"/>
            <w:tcBorders>
              <w:left w:val="single" w:sz="4" w:space="0" w:color="auto"/>
            </w:tcBorders>
            <w:shd w:val="clear" w:color="auto" w:fill="auto"/>
          </w:tcPr>
          <w:p w14:paraId="6CDF0431" w14:textId="023ED0D8" w:rsidR="004A477A" w:rsidRPr="007E4354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  <w:r w:rsidRPr="007E4354"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 xml:space="preserve">“Focusing on Process-Solving vs Problem-Solving in </w:t>
            </w:r>
            <w:r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>Client Care</w:t>
            </w:r>
            <w:r w:rsidRPr="007E4354"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>”</w:t>
            </w:r>
          </w:p>
          <w:p w14:paraId="735D27AB" w14:textId="1A60881D" w:rsidR="004A477A" w:rsidRPr="007E4354" w:rsidRDefault="004A477A" w:rsidP="004A477A">
            <w:pPr>
              <w:pStyle w:val="Title"/>
              <w:widowControl/>
              <w:rPr>
                <w:rFonts w:ascii="Eras Medium ITC" w:hAnsi="Eras Medium ITC" w:cs="Arial"/>
                <w:iCs/>
                <w:sz w:val="12"/>
                <w:szCs w:val="12"/>
              </w:rPr>
            </w:pPr>
            <w:r w:rsidRPr="007E4354">
              <w:rPr>
                <w:rFonts w:ascii="Eras Medium ITC" w:hAnsi="Eras Medium ITC" w:cs="Arial"/>
                <w:iCs/>
                <w:sz w:val="12"/>
                <w:szCs w:val="12"/>
              </w:rPr>
              <w:t>David Henderson</w:t>
            </w:r>
          </w:p>
        </w:tc>
        <w:tc>
          <w:tcPr>
            <w:tcW w:w="967" w:type="dxa"/>
            <w:tcBorders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24AF91CC" w14:textId="59652051" w:rsidR="004A477A" w:rsidRPr="007E4354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  <w:r w:rsidRPr="007E4354"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>“Updates on TCBs Certification/Peer Medicaid Certification”</w:t>
            </w:r>
          </w:p>
          <w:p w14:paraId="6F5030F5" w14:textId="77777777" w:rsidR="004A477A" w:rsidRDefault="004A477A" w:rsidP="004A477A">
            <w:pPr>
              <w:pStyle w:val="Title"/>
              <w:widowControl/>
              <w:rPr>
                <w:rFonts w:ascii="Eras Medium ITC" w:hAnsi="Eras Medium ITC" w:cs="Arial"/>
                <w:iCs/>
                <w:sz w:val="12"/>
                <w:szCs w:val="12"/>
              </w:rPr>
            </w:pPr>
          </w:p>
          <w:p w14:paraId="4640F32C" w14:textId="77777777" w:rsidR="004A477A" w:rsidRDefault="004A477A" w:rsidP="004A477A">
            <w:pPr>
              <w:pStyle w:val="Title"/>
              <w:widowControl/>
              <w:rPr>
                <w:rFonts w:ascii="Eras Medium ITC" w:hAnsi="Eras Medium ITC" w:cs="Arial"/>
                <w:iCs/>
                <w:sz w:val="12"/>
                <w:szCs w:val="12"/>
              </w:rPr>
            </w:pPr>
          </w:p>
          <w:p w14:paraId="49A47600" w14:textId="72732435" w:rsidR="004A477A" w:rsidRPr="007E4354" w:rsidRDefault="004A477A" w:rsidP="004A477A">
            <w:pPr>
              <w:pStyle w:val="Title"/>
              <w:widowControl/>
              <w:rPr>
                <w:rFonts w:ascii="Eras Medium ITC" w:hAnsi="Eras Medium ITC" w:cs="Arial"/>
                <w:iCs/>
                <w:sz w:val="12"/>
                <w:szCs w:val="12"/>
              </w:rPr>
            </w:pPr>
            <w:r w:rsidRPr="007E4354">
              <w:rPr>
                <w:rFonts w:ascii="Eras Medium ITC" w:hAnsi="Eras Medium ITC" w:cs="Arial"/>
                <w:iCs/>
                <w:sz w:val="12"/>
                <w:szCs w:val="12"/>
              </w:rPr>
              <w:t>Frank Davis</w:t>
            </w:r>
          </w:p>
        </w:tc>
        <w:tc>
          <w:tcPr>
            <w:tcW w:w="96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7A9DD6A2" w14:textId="7FEFB04B" w:rsidR="004A477A" w:rsidRPr="007E4354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4"/>
                <w:szCs w:val="14"/>
              </w:rPr>
            </w:pP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59083058" w14:textId="3EDE8F83" w:rsidR="004A477A" w:rsidRPr="007E4354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  <w:r w:rsidRPr="007E4354"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>“Introduction to Trauma Informed Care and Addiction Services”</w:t>
            </w:r>
          </w:p>
          <w:p w14:paraId="37BAE063" w14:textId="77777777" w:rsidR="004A477A" w:rsidRDefault="004A477A" w:rsidP="004A477A">
            <w:pPr>
              <w:pStyle w:val="Title"/>
              <w:widowControl/>
              <w:rPr>
                <w:rFonts w:ascii="Eras Medium ITC" w:hAnsi="Eras Medium ITC" w:cs="Arial"/>
                <w:iCs/>
                <w:sz w:val="12"/>
                <w:szCs w:val="12"/>
              </w:rPr>
            </w:pPr>
          </w:p>
          <w:p w14:paraId="284BC4C4" w14:textId="7DEC884B" w:rsidR="004A477A" w:rsidRPr="007E4354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  <w:r w:rsidRPr="007E4354">
              <w:rPr>
                <w:rFonts w:ascii="Eras Medium ITC" w:hAnsi="Eras Medium ITC" w:cs="Arial"/>
                <w:iCs/>
                <w:sz w:val="12"/>
                <w:szCs w:val="12"/>
              </w:rPr>
              <w:t>Christopher Townsend</w:t>
            </w:r>
          </w:p>
        </w:tc>
        <w:tc>
          <w:tcPr>
            <w:tcW w:w="1149" w:type="dxa"/>
            <w:tcBorders>
              <w:top w:val="nil"/>
              <w:left w:val="single" w:sz="4" w:space="0" w:color="auto"/>
              <w:bottom w:val="nil"/>
            </w:tcBorders>
            <w:shd w:val="clear" w:color="auto" w:fill="002060"/>
          </w:tcPr>
          <w:p w14:paraId="143FF34D" w14:textId="4CF89E4D" w:rsidR="004A477A" w:rsidRPr="00786C83" w:rsidRDefault="004A477A" w:rsidP="004A477A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260" w:type="dxa"/>
            <w:tcBorders>
              <w:bottom w:val="single" w:sz="4" w:space="0" w:color="auto"/>
              <w:right w:val="nil"/>
            </w:tcBorders>
            <w:shd w:val="clear" w:color="auto" w:fill="A6A6A6" w:themeFill="background1" w:themeFillShade="A6"/>
          </w:tcPr>
          <w:p w14:paraId="74657A8E" w14:textId="2841CC39" w:rsidR="004A477A" w:rsidRPr="00E8197A" w:rsidRDefault="004A477A" w:rsidP="004A477A">
            <w:pPr>
              <w:pStyle w:val="Title"/>
              <w:widowControl/>
              <w:jc w:val="right"/>
              <w:rPr>
                <w:rFonts w:ascii="Eras Medium ITC" w:hAnsi="Eras Medium ITC" w:cs="Arial"/>
                <w:i/>
                <w:iCs/>
                <w:sz w:val="16"/>
                <w:szCs w:val="16"/>
              </w:rPr>
            </w:pPr>
            <w:r w:rsidRPr="00E8197A">
              <w:rPr>
                <w:rFonts w:ascii="Eras Medium ITC" w:hAnsi="Eras Medium ITC" w:cs="Arial"/>
                <w:i/>
                <w:iCs/>
                <w:sz w:val="16"/>
                <w:szCs w:val="16"/>
              </w:rPr>
              <w:t>Lunch</w:t>
            </w:r>
          </w:p>
        </w:tc>
        <w:tc>
          <w:tcPr>
            <w:tcW w:w="1170" w:type="dxa"/>
            <w:tcBorders>
              <w:left w:val="nil"/>
              <w:right w:val="single" w:sz="4" w:space="0" w:color="auto"/>
            </w:tcBorders>
            <w:shd w:val="clear" w:color="auto" w:fill="A6A6A6" w:themeFill="background1" w:themeFillShade="A6"/>
          </w:tcPr>
          <w:p w14:paraId="741B9284" w14:textId="7E021AB2" w:rsidR="004A477A" w:rsidRPr="00DE230E" w:rsidRDefault="004A477A" w:rsidP="004A477A">
            <w:pPr>
              <w:pStyle w:val="Title"/>
              <w:widowControl/>
              <w:jc w:val="left"/>
              <w:rPr>
                <w:rFonts w:ascii="Eras Medium ITC" w:hAnsi="Eras Medium ITC" w:cs="Arial"/>
                <w:i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/>
                <w:iCs/>
                <w:sz w:val="16"/>
                <w:szCs w:val="16"/>
              </w:rPr>
              <w:t>Set Up</w:t>
            </w:r>
          </w:p>
        </w:tc>
        <w:tc>
          <w:tcPr>
            <w:tcW w:w="126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277584D" w14:textId="424BF01C" w:rsidR="004A477A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  <w:r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>“</w:t>
            </w:r>
            <w:r w:rsidRPr="00E62973"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>Strategic Prevention Framework-Facilitation Skills for Professionals”</w:t>
            </w:r>
          </w:p>
          <w:p w14:paraId="76473138" w14:textId="24382363" w:rsidR="004A477A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</w:p>
          <w:p w14:paraId="459530CB" w14:textId="77777777" w:rsidR="004A477A" w:rsidRPr="00E62973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</w:p>
          <w:p w14:paraId="60D0D8BF" w14:textId="5BB165D0" w:rsidR="004A477A" w:rsidRPr="00E62973" w:rsidRDefault="004A477A" w:rsidP="004A477A">
            <w:pPr>
              <w:pStyle w:val="Title"/>
              <w:widowControl/>
              <w:rPr>
                <w:rFonts w:ascii="Eras Medium ITC" w:hAnsi="Eras Medium ITC" w:cs="Arial"/>
                <w:iCs/>
                <w:sz w:val="12"/>
                <w:szCs w:val="12"/>
              </w:rPr>
            </w:pPr>
            <w:r w:rsidRPr="00E62973">
              <w:rPr>
                <w:rFonts w:ascii="Eras Medium ITC" w:hAnsi="Eras Medium ITC" w:cs="Arial"/>
                <w:iCs/>
                <w:sz w:val="12"/>
                <w:szCs w:val="12"/>
              </w:rPr>
              <w:t>Mitchell Moore</w:t>
            </w:r>
          </w:p>
        </w:tc>
        <w:tc>
          <w:tcPr>
            <w:tcW w:w="1260" w:type="dxa"/>
            <w:tcBorders>
              <w:left w:val="single" w:sz="4" w:space="0" w:color="auto"/>
              <w:bottom w:val="single" w:sz="4" w:space="0" w:color="auto"/>
            </w:tcBorders>
            <w:shd w:val="clear" w:color="auto" w:fill="FFE599" w:themeFill="accent4" w:themeFillTint="66"/>
          </w:tcPr>
          <w:p w14:paraId="2085F7D6" w14:textId="77777777" w:rsidR="004A477A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  <w:r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>“</w:t>
            </w:r>
            <w:r w:rsidRPr="00E62973"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>Yikes I’ve Been Arrested for DWI and Possession.  Now What?</w:t>
            </w:r>
            <w:r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>”</w:t>
            </w:r>
          </w:p>
          <w:p w14:paraId="4E818A1C" w14:textId="77777777" w:rsidR="004A477A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</w:p>
          <w:p w14:paraId="5A9C24F1" w14:textId="3D6BB7D6" w:rsidR="004A477A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</w:p>
          <w:p w14:paraId="68785173" w14:textId="77777777" w:rsidR="003D1B01" w:rsidRDefault="003D1B01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</w:p>
          <w:p w14:paraId="47180EE6" w14:textId="33422A69" w:rsidR="004A477A" w:rsidRPr="00E62973" w:rsidRDefault="004A477A" w:rsidP="004A477A">
            <w:pPr>
              <w:pStyle w:val="Title"/>
              <w:widowControl/>
              <w:rPr>
                <w:rFonts w:ascii="Eras Medium ITC" w:hAnsi="Eras Medium ITC" w:cs="Arial"/>
                <w:iCs/>
                <w:sz w:val="12"/>
                <w:szCs w:val="12"/>
              </w:rPr>
            </w:pPr>
            <w:r>
              <w:rPr>
                <w:rFonts w:ascii="Eras Medium ITC" w:hAnsi="Eras Medium ITC" w:cs="Arial"/>
                <w:iCs/>
                <w:sz w:val="12"/>
                <w:szCs w:val="12"/>
              </w:rPr>
              <w:t>Tricia Sapp</w:t>
            </w:r>
          </w:p>
        </w:tc>
        <w:tc>
          <w:tcPr>
            <w:tcW w:w="934" w:type="dxa"/>
            <w:tcBorders>
              <w:top w:val="nil"/>
              <w:bottom w:val="nil"/>
              <w:right w:val="nil"/>
            </w:tcBorders>
            <w:shd w:val="clear" w:color="auto" w:fill="BDD6EE" w:themeFill="accent1" w:themeFillTint="66"/>
          </w:tcPr>
          <w:p w14:paraId="01005C89" w14:textId="2050BB36" w:rsidR="004A477A" w:rsidRPr="00E62973" w:rsidRDefault="004A477A" w:rsidP="004A477A">
            <w:pPr>
              <w:pStyle w:val="Title"/>
              <w:widowControl/>
              <w:jc w:val="left"/>
              <w:rPr>
                <w:rFonts w:ascii="Eras Medium ITC" w:hAnsi="Eras Medium ITC" w:cs="Arial"/>
                <w:b w:val="0"/>
                <w:iCs/>
                <w:sz w:val="12"/>
                <w:szCs w:val="12"/>
                <w:highlight w:val="green"/>
              </w:rPr>
            </w:pPr>
          </w:p>
        </w:tc>
        <w:tc>
          <w:tcPr>
            <w:tcW w:w="1247" w:type="dxa"/>
            <w:tcBorders>
              <w:left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05EA921F" w14:textId="7326F4D6" w:rsidR="004A477A" w:rsidRPr="00A312D3" w:rsidRDefault="004A477A" w:rsidP="004A477A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  <w:highlight w:val="green"/>
              </w:rPr>
            </w:pPr>
          </w:p>
        </w:tc>
      </w:tr>
      <w:tr w:rsidR="004A477A" w:rsidRPr="00A312D3" w14:paraId="4AECCBC3" w14:textId="77777777" w:rsidTr="004A477A">
        <w:trPr>
          <w:trHeight w:val="746"/>
        </w:trPr>
        <w:tc>
          <w:tcPr>
            <w:tcW w:w="697" w:type="dxa"/>
            <w:shd w:val="clear" w:color="auto" w:fill="auto"/>
          </w:tcPr>
          <w:p w14:paraId="562C8D33" w14:textId="19ED9F40" w:rsidR="004A477A" w:rsidRPr="00A312D3" w:rsidRDefault="004A477A" w:rsidP="004A477A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12:30</w:t>
            </w:r>
          </w:p>
        </w:tc>
        <w:tc>
          <w:tcPr>
            <w:tcW w:w="1553" w:type="dxa"/>
            <w:shd w:val="clear" w:color="auto" w:fill="auto"/>
          </w:tcPr>
          <w:p w14:paraId="16CE79E5" w14:textId="77777777" w:rsidR="004A477A" w:rsidRPr="00A312D3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4"/>
                <w:szCs w:val="14"/>
              </w:rPr>
            </w:pPr>
            <w:r w:rsidRPr="00A312D3">
              <w:rPr>
                <w:rFonts w:ascii="Eras Medium ITC" w:hAnsi="Eras Medium ITC" w:cs="Arial"/>
                <w:b w:val="0"/>
                <w:iCs/>
                <w:sz w:val="14"/>
                <w:szCs w:val="14"/>
              </w:rPr>
              <w:t>Lunch:</w:t>
            </w:r>
          </w:p>
          <w:p w14:paraId="0A270BF4" w14:textId="77777777" w:rsidR="004A477A" w:rsidRPr="00A312D3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4"/>
                <w:szCs w:val="14"/>
              </w:rPr>
            </w:pPr>
            <w:r w:rsidRPr="00A312D3">
              <w:rPr>
                <w:rFonts w:ascii="Eras Medium ITC" w:hAnsi="Eras Medium ITC" w:cs="Arial"/>
                <w:b w:val="0"/>
                <w:iCs/>
                <w:sz w:val="14"/>
                <w:szCs w:val="14"/>
              </w:rPr>
              <w:t>Option 1: On Your Own</w:t>
            </w:r>
          </w:p>
          <w:p w14:paraId="62A07A97" w14:textId="77777777" w:rsidR="004A477A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4"/>
                <w:szCs w:val="14"/>
              </w:rPr>
            </w:pPr>
            <w:r w:rsidRPr="00A312D3">
              <w:rPr>
                <w:rFonts w:ascii="Eras Medium ITC" w:hAnsi="Eras Medium ITC" w:cs="Arial"/>
                <w:b w:val="0"/>
                <w:iCs/>
                <w:sz w:val="14"/>
                <w:szCs w:val="14"/>
              </w:rPr>
              <w:t>Option 2: Lunch-n-Learn (1.</w:t>
            </w:r>
            <w:r>
              <w:rPr>
                <w:rFonts w:ascii="Eras Medium ITC" w:hAnsi="Eras Medium ITC" w:cs="Arial"/>
                <w:b w:val="0"/>
                <w:iCs/>
                <w:sz w:val="14"/>
                <w:szCs w:val="14"/>
              </w:rPr>
              <w:t>5</w:t>
            </w:r>
            <w:r w:rsidRPr="00A312D3">
              <w:rPr>
                <w:rFonts w:ascii="Eras Medium ITC" w:hAnsi="Eras Medium ITC" w:cs="Arial"/>
                <w:b w:val="0"/>
                <w:iCs/>
                <w:sz w:val="14"/>
                <w:szCs w:val="14"/>
              </w:rPr>
              <w:t>)</w:t>
            </w:r>
          </w:p>
          <w:p w14:paraId="6EC088C1" w14:textId="4FFCE9DC" w:rsidR="004A477A" w:rsidRPr="00A312D3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  <w:r w:rsidRPr="008E5996">
              <w:rPr>
                <w:rFonts w:ascii="Eras Medium ITC" w:hAnsi="Eras Medium ITC" w:cs="Arial"/>
                <w:i/>
                <w:iCs/>
                <w:color w:val="FF0000"/>
                <w:sz w:val="14"/>
                <w:szCs w:val="14"/>
              </w:rPr>
              <w:t>Sponsored by:</w:t>
            </w:r>
            <w:r>
              <w:rPr>
                <w:rFonts w:ascii="Eras Medium ITC" w:hAnsi="Eras Medium ITC" w:cs="Arial"/>
                <w:i/>
                <w:iCs/>
                <w:color w:val="FF0000"/>
                <w:sz w:val="14"/>
                <w:szCs w:val="14"/>
              </w:rPr>
              <w:t xml:space="preserve">  </w:t>
            </w:r>
            <w:r w:rsidRPr="00842278">
              <w:rPr>
                <w:rFonts w:ascii="Eras Medium ITC" w:hAnsi="Eras Medium ITC" w:cs="Arial"/>
                <w:iCs/>
                <w:color w:val="002060"/>
                <w:sz w:val="16"/>
                <w:szCs w:val="16"/>
              </w:rPr>
              <w:t>SAR</w:t>
            </w:r>
            <w:r>
              <w:rPr>
                <w:rFonts w:ascii="Eras Medium ITC" w:hAnsi="Eras Medium ITC" w:cs="Arial"/>
                <w:iCs/>
                <w:sz w:val="16"/>
                <w:szCs w:val="16"/>
              </w:rPr>
              <w:t>C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2C37AEA3" w14:textId="77777777" w:rsidR="004A477A" w:rsidRPr="00A312D3" w:rsidRDefault="004A477A" w:rsidP="004A477A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6A6A6" w:themeFill="background1" w:themeFillShade="A6"/>
          </w:tcPr>
          <w:p w14:paraId="27C735C7" w14:textId="77777777" w:rsidR="004A477A" w:rsidRPr="00A312D3" w:rsidRDefault="004A477A" w:rsidP="004A477A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967" w:type="dxa"/>
            <w:shd w:val="clear" w:color="auto" w:fill="A6A6A6" w:themeFill="background1" w:themeFillShade="A6"/>
          </w:tcPr>
          <w:p w14:paraId="1F2CBAB1" w14:textId="57C7D1C4" w:rsidR="004A477A" w:rsidRPr="00A312D3" w:rsidRDefault="004A477A" w:rsidP="004A477A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96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6B4B598F" w14:textId="454FBDAF" w:rsidR="004A477A" w:rsidRPr="00A312D3" w:rsidRDefault="004A477A" w:rsidP="004A477A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A6A6A6" w:themeFill="background1" w:themeFillShade="A6"/>
          </w:tcPr>
          <w:p w14:paraId="08044A9C" w14:textId="77777777" w:rsidR="004A477A" w:rsidRPr="00A312D3" w:rsidRDefault="004A477A" w:rsidP="004A477A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149" w:type="dxa"/>
            <w:tcBorders>
              <w:top w:val="nil"/>
              <w:left w:val="single" w:sz="4" w:space="0" w:color="auto"/>
              <w:bottom w:val="nil"/>
            </w:tcBorders>
            <w:shd w:val="clear" w:color="auto" w:fill="002060"/>
          </w:tcPr>
          <w:p w14:paraId="44B7B01F" w14:textId="7DC84B79" w:rsidR="004A477A" w:rsidRPr="00A312D3" w:rsidRDefault="004A477A" w:rsidP="004A477A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260" w:type="dxa"/>
            <w:tcBorders>
              <w:bottom w:val="single" w:sz="4" w:space="0" w:color="auto"/>
              <w:right w:val="nil"/>
            </w:tcBorders>
            <w:shd w:val="clear" w:color="auto" w:fill="FFC000"/>
          </w:tcPr>
          <w:p w14:paraId="3A9211D8" w14:textId="4A65834D" w:rsidR="004A477A" w:rsidRDefault="004A477A" w:rsidP="004A477A">
            <w:pPr>
              <w:pStyle w:val="Title"/>
              <w:widowControl/>
              <w:rPr>
                <w:rFonts w:ascii="Eras Medium ITC" w:hAnsi="Eras Medium ITC" w:cs="Arial"/>
                <w:iCs/>
                <w:sz w:val="18"/>
                <w:szCs w:val="18"/>
              </w:rPr>
            </w:pPr>
            <w:r w:rsidRPr="00E86804">
              <w:rPr>
                <w:rFonts w:ascii="Eras Medium ITC" w:hAnsi="Eras Medium ITC" w:cs="Arial"/>
                <w:iCs/>
                <w:sz w:val="18"/>
                <w:szCs w:val="18"/>
              </w:rPr>
              <w:t>LUNCH-N-LEARN</w:t>
            </w:r>
          </w:p>
          <w:p w14:paraId="686F6123" w14:textId="565F0708" w:rsidR="004A477A" w:rsidRPr="00A312D3" w:rsidRDefault="007D4B58" w:rsidP="007D4B58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8"/>
                <w:szCs w:val="18"/>
              </w:rPr>
              <w:t>“Town Hall Meeting &amp; State of the Profession”</w:t>
            </w:r>
          </w:p>
        </w:tc>
        <w:tc>
          <w:tcPr>
            <w:tcW w:w="1170" w:type="dxa"/>
            <w:tcBorders>
              <w:left w:val="nil"/>
              <w:right w:val="single" w:sz="4" w:space="0" w:color="auto"/>
            </w:tcBorders>
            <w:shd w:val="clear" w:color="auto" w:fill="FFC000"/>
          </w:tcPr>
          <w:p w14:paraId="159BEF22" w14:textId="77777777" w:rsidR="004A477A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  <w:p w14:paraId="641FE94B" w14:textId="39F565C8" w:rsidR="004A477A" w:rsidRPr="008E5996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  <w:r w:rsidRPr="008E5996"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  <w:t xml:space="preserve">Cynthia </w:t>
            </w:r>
            <w:r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  <w:t>Touhy</w:t>
            </w:r>
          </w:p>
          <w:p w14:paraId="0ADCF7B1" w14:textId="77777777" w:rsidR="004A477A" w:rsidRPr="008E5996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  <w:r w:rsidRPr="008E5996"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  <w:t>John Cates</w:t>
            </w:r>
          </w:p>
          <w:p w14:paraId="13EE59C1" w14:textId="6B8554C9" w:rsidR="004A477A" w:rsidRPr="00A312D3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/>
                <w:iCs/>
                <w:sz w:val="16"/>
                <w:szCs w:val="16"/>
              </w:rPr>
            </w:pPr>
            <w:r w:rsidRPr="008E5996"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  <w:t>Sherri Layton</w:t>
            </w:r>
          </w:p>
        </w:tc>
        <w:tc>
          <w:tcPr>
            <w:tcW w:w="126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39F5F304" w14:textId="77777777" w:rsidR="004A477A" w:rsidRPr="00A312D3" w:rsidRDefault="004A477A" w:rsidP="004A477A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2B78B93F" w14:textId="77777777" w:rsidR="004A477A" w:rsidRPr="00A312D3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/>
                <w:iCs/>
                <w:sz w:val="16"/>
                <w:szCs w:val="16"/>
              </w:rPr>
            </w:pPr>
          </w:p>
        </w:tc>
        <w:tc>
          <w:tcPr>
            <w:tcW w:w="934" w:type="dxa"/>
            <w:tcBorders>
              <w:top w:val="nil"/>
              <w:left w:val="single" w:sz="4" w:space="0" w:color="auto"/>
              <w:bottom w:val="nil"/>
            </w:tcBorders>
            <w:shd w:val="clear" w:color="auto" w:fill="BDD6EE" w:themeFill="accent1" w:themeFillTint="66"/>
          </w:tcPr>
          <w:p w14:paraId="516762BA" w14:textId="3AEB4B5C" w:rsidR="004A477A" w:rsidRPr="00A312D3" w:rsidRDefault="004A477A" w:rsidP="004A477A">
            <w:pPr>
              <w:pStyle w:val="Title"/>
              <w:widowControl/>
              <w:jc w:val="left"/>
              <w:rPr>
                <w:rFonts w:ascii="Eras Medium ITC" w:hAnsi="Eras Medium ITC" w:cs="Arial"/>
                <w:iCs/>
                <w:sz w:val="16"/>
                <w:szCs w:val="16"/>
                <w:highlight w:val="green"/>
              </w:rPr>
            </w:pPr>
          </w:p>
        </w:tc>
        <w:tc>
          <w:tcPr>
            <w:tcW w:w="1247" w:type="dxa"/>
            <w:shd w:val="clear" w:color="auto" w:fill="A6A6A6" w:themeFill="background1" w:themeFillShade="A6"/>
          </w:tcPr>
          <w:p w14:paraId="62B81439" w14:textId="5D4E0E5A" w:rsidR="004A477A" w:rsidRPr="00A312D3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</w:tr>
      <w:tr w:rsidR="004A477A" w:rsidRPr="00A312D3" w14:paraId="4D9163C8" w14:textId="77777777" w:rsidTr="004A477A">
        <w:trPr>
          <w:trHeight w:val="161"/>
        </w:trPr>
        <w:tc>
          <w:tcPr>
            <w:tcW w:w="697" w:type="dxa"/>
            <w:shd w:val="clear" w:color="auto" w:fill="FFFFFF" w:themeFill="background1"/>
          </w:tcPr>
          <w:p w14:paraId="2835EEBB" w14:textId="5A16F6F3" w:rsidR="004A477A" w:rsidRPr="00A312D3" w:rsidRDefault="004A477A" w:rsidP="004A477A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2:00</w:t>
            </w:r>
          </w:p>
        </w:tc>
        <w:tc>
          <w:tcPr>
            <w:tcW w:w="1553" w:type="dxa"/>
            <w:shd w:val="clear" w:color="auto" w:fill="FFFFFF" w:themeFill="background1"/>
          </w:tcPr>
          <w:p w14:paraId="3814316F" w14:textId="417AE640" w:rsidR="004A477A" w:rsidRPr="00A312D3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  <w:t>Break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2085EAFB" w14:textId="77777777" w:rsidR="004A477A" w:rsidRPr="00A312D3" w:rsidRDefault="004A477A" w:rsidP="004A477A">
            <w:pPr>
              <w:jc w:val="center"/>
              <w:rPr>
                <w:rFonts w:ascii="Eras Medium ITC" w:hAnsi="Eras Medium ITC"/>
                <w:b/>
                <w:sz w:val="16"/>
                <w:szCs w:val="16"/>
              </w:rPr>
            </w:pP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6A6A6" w:themeFill="background1" w:themeFillShade="A6"/>
          </w:tcPr>
          <w:p w14:paraId="273F678D" w14:textId="77777777" w:rsidR="004A477A" w:rsidRPr="00A312D3" w:rsidRDefault="004A477A" w:rsidP="004A477A">
            <w:pPr>
              <w:jc w:val="center"/>
              <w:rPr>
                <w:rFonts w:ascii="Eras Medium ITC" w:hAnsi="Eras Medium ITC"/>
                <w:b/>
                <w:sz w:val="16"/>
                <w:szCs w:val="16"/>
              </w:rPr>
            </w:pPr>
          </w:p>
        </w:tc>
        <w:tc>
          <w:tcPr>
            <w:tcW w:w="967" w:type="dxa"/>
            <w:shd w:val="clear" w:color="auto" w:fill="A6A6A6" w:themeFill="background1" w:themeFillShade="A6"/>
          </w:tcPr>
          <w:p w14:paraId="13D13A9E" w14:textId="2066EA83" w:rsidR="004A477A" w:rsidRPr="00A312D3" w:rsidRDefault="004A477A" w:rsidP="004A477A">
            <w:pPr>
              <w:jc w:val="center"/>
              <w:rPr>
                <w:rFonts w:ascii="Eras Medium ITC" w:hAnsi="Eras Medium ITC"/>
                <w:b/>
                <w:sz w:val="16"/>
                <w:szCs w:val="16"/>
              </w:rPr>
            </w:pPr>
          </w:p>
        </w:tc>
        <w:tc>
          <w:tcPr>
            <w:tcW w:w="967" w:type="dxa"/>
            <w:tcBorders>
              <w:bottom w:val="single" w:sz="4" w:space="0" w:color="auto"/>
            </w:tcBorders>
            <w:shd w:val="clear" w:color="auto" w:fill="000000" w:themeFill="text1"/>
          </w:tcPr>
          <w:p w14:paraId="79B93D52" w14:textId="1202E328" w:rsidR="004A477A" w:rsidRPr="00A312D3" w:rsidRDefault="004A477A" w:rsidP="004A477A">
            <w:pPr>
              <w:jc w:val="center"/>
              <w:rPr>
                <w:rFonts w:ascii="Eras Medium ITC" w:hAnsi="Eras Medium ITC"/>
                <w:b/>
                <w:sz w:val="16"/>
                <w:szCs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7ED259B7" w14:textId="77777777" w:rsidR="004A477A" w:rsidRPr="00A312D3" w:rsidRDefault="004A477A" w:rsidP="004A477A">
            <w:pPr>
              <w:jc w:val="center"/>
              <w:rPr>
                <w:rFonts w:ascii="Eras Medium ITC" w:hAnsi="Eras Medium ITC"/>
                <w:b/>
                <w:sz w:val="16"/>
                <w:szCs w:val="16"/>
              </w:rPr>
            </w:pPr>
          </w:p>
        </w:tc>
        <w:tc>
          <w:tcPr>
            <w:tcW w:w="1149" w:type="dxa"/>
            <w:tcBorders>
              <w:top w:val="nil"/>
              <w:bottom w:val="single" w:sz="4" w:space="0" w:color="auto"/>
            </w:tcBorders>
            <w:shd w:val="clear" w:color="auto" w:fill="002060"/>
          </w:tcPr>
          <w:p w14:paraId="5272765D" w14:textId="27AEFAA5" w:rsidR="004A477A" w:rsidRPr="00A312D3" w:rsidRDefault="004A477A" w:rsidP="004A477A">
            <w:pPr>
              <w:jc w:val="center"/>
              <w:rPr>
                <w:rFonts w:ascii="Eras Medium ITC" w:hAnsi="Eras Medium ITC"/>
                <w:b/>
                <w:sz w:val="16"/>
                <w:szCs w:val="16"/>
              </w:rPr>
            </w:pPr>
          </w:p>
        </w:tc>
        <w:tc>
          <w:tcPr>
            <w:tcW w:w="1260" w:type="dxa"/>
            <w:tcBorders>
              <w:bottom w:val="single" w:sz="4" w:space="0" w:color="auto"/>
              <w:right w:val="nil"/>
            </w:tcBorders>
            <w:shd w:val="clear" w:color="auto" w:fill="AEAAAA" w:themeFill="background2" w:themeFillShade="BF"/>
          </w:tcPr>
          <w:p w14:paraId="0C33A621" w14:textId="77777777" w:rsidR="004A477A" w:rsidRPr="00A312D3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1170" w:type="dxa"/>
            <w:tcBorders>
              <w:left w:val="nil"/>
              <w:bottom w:val="single" w:sz="4" w:space="0" w:color="auto"/>
            </w:tcBorders>
            <w:shd w:val="clear" w:color="auto" w:fill="AEAAAA" w:themeFill="background2" w:themeFillShade="BF"/>
          </w:tcPr>
          <w:p w14:paraId="3478F962" w14:textId="77777777" w:rsidR="004A477A" w:rsidRPr="00A312D3" w:rsidRDefault="004A477A" w:rsidP="004A477A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26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200403B0" w14:textId="77777777" w:rsidR="004A477A" w:rsidRPr="00A312D3" w:rsidRDefault="004A477A" w:rsidP="004A477A">
            <w:pPr>
              <w:pStyle w:val="Title"/>
              <w:widowControl/>
              <w:rPr>
                <w:rFonts w:ascii="Eras Medium ITC" w:hAnsi="Eras Medium ITC" w:cs="Arial"/>
                <w:i/>
                <w:iCs/>
                <w:sz w:val="16"/>
                <w:szCs w:val="16"/>
              </w:rPr>
            </w:pPr>
          </w:p>
        </w:tc>
        <w:tc>
          <w:tcPr>
            <w:tcW w:w="12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550E3DAB" w14:textId="77777777" w:rsidR="004A477A" w:rsidRPr="00A312D3" w:rsidRDefault="004A477A" w:rsidP="004A477A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934" w:type="dxa"/>
            <w:tcBorders>
              <w:top w:val="nil"/>
              <w:left w:val="single" w:sz="4" w:space="0" w:color="auto"/>
              <w:bottom w:val="nil"/>
            </w:tcBorders>
            <w:shd w:val="clear" w:color="auto" w:fill="BDD6EE" w:themeFill="accent1" w:themeFillTint="66"/>
          </w:tcPr>
          <w:p w14:paraId="1E60B4F2" w14:textId="3892FE77" w:rsidR="004A477A" w:rsidRPr="00A312D3" w:rsidRDefault="004A477A" w:rsidP="004A477A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247" w:type="dxa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7F0A69FF" w14:textId="77777777" w:rsidR="004A477A" w:rsidRPr="00A312D3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</w:tr>
      <w:tr w:rsidR="004A477A" w:rsidRPr="00A312D3" w14:paraId="789516FF" w14:textId="77777777" w:rsidTr="00813CE4">
        <w:trPr>
          <w:trHeight w:val="926"/>
        </w:trPr>
        <w:tc>
          <w:tcPr>
            <w:tcW w:w="697" w:type="dxa"/>
            <w:shd w:val="clear" w:color="auto" w:fill="FFFFFF" w:themeFill="background1"/>
          </w:tcPr>
          <w:p w14:paraId="7951D7BF" w14:textId="5EF23B9D" w:rsidR="004A477A" w:rsidRPr="00A312D3" w:rsidRDefault="004A477A" w:rsidP="004A477A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2</w:t>
            </w:r>
            <w:r w:rsidRPr="00A312D3">
              <w:rPr>
                <w:rFonts w:ascii="Eras Medium ITC" w:hAnsi="Eras Medium ITC" w:cs="Arial"/>
                <w:iCs/>
                <w:sz w:val="16"/>
                <w:szCs w:val="16"/>
              </w:rPr>
              <w:t>:30</w:t>
            </w:r>
          </w:p>
        </w:tc>
        <w:tc>
          <w:tcPr>
            <w:tcW w:w="1553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B680E87" w14:textId="20809EC5" w:rsidR="004A477A" w:rsidRPr="00A312D3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  <w:r w:rsidRPr="00A312D3"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  <w:t>Individual Sessions (1.5)</w:t>
            </w:r>
          </w:p>
        </w:tc>
        <w:tc>
          <w:tcPr>
            <w:tcW w:w="117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8F8C50" w14:textId="46395EE5" w:rsidR="004A477A" w:rsidRDefault="004A477A" w:rsidP="004A477A">
            <w:pPr>
              <w:jc w:val="center"/>
              <w:rPr>
                <w:rFonts w:ascii="Eras Medium ITC" w:hAnsi="Eras Medium ITC"/>
                <w:iCs/>
                <w:sz w:val="12"/>
                <w:szCs w:val="12"/>
              </w:rPr>
            </w:pPr>
            <w:r>
              <w:rPr>
                <w:rFonts w:ascii="Eras Medium ITC" w:hAnsi="Eras Medium ITC"/>
                <w:iCs/>
                <w:sz w:val="12"/>
                <w:szCs w:val="12"/>
              </w:rPr>
              <w:t>“</w:t>
            </w:r>
            <w:r w:rsidRPr="00E62973">
              <w:rPr>
                <w:rFonts w:ascii="Eras Medium ITC" w:hAnsi="Eras Medium ITC"/>
                <w:iCs/>
                <w:sz w:val="12"/>
                <w:szCs w:val="12"/>
              </w:rPr>
              <w:t>St</w:t>
            </w:r>
            <w:r>
              <w:rPr>
                <w:rFonts w:ascii="Eras Medium ITC" w:hAnsi="Eras Medium ITC"/>
                <w:iCs/>
                <w:sz w:val="12"/>
                <w:szCs w:val="12"/>
              </w:rPr>
              <w:t>r</w:t>
            </w:r>
            <w:r w:rsidRPr="00E62973">
              <w:rPr>
                <w:rFonts w:ascii="Eras Medium ITC" w:hAnsi="Eras Medium ITC"/>
                <w:iCs/>
                <w:sz w:val="12"/>
                <w:szCs w:val="12"/>
              </w:rPr>
              <w:t>iving for Better Outcomes Using Transformative Treatment</w:t>
            </w:r>
            <w:r>
              <w:rPr>
                <w:rFonts w:ascii="Eras Medium ITC" w:hAnsi="Eras Medium ITC"/>
                <w:iCs/>
                <w:sz w:val="12"/>
                <w:szCs w:val="12"/>
              </w:rPr>
              <w:t>”</w:t>
            </w:r>
          </w:p>
          <w:p w14:paraId="52DCE0B4" w14:textId="77777777" w:rsidR="004A477A" w:rsidRPr="00E62973" w:rsidRDefault="004A477A" w:rsidP="004A477A">
            <w:pPr>
              <w:jc w:val="center"/>
              <w:rPr>
                <w:rFonts w:ascii="Eras Medium ITC" w:hAnsi="Eras Medium ITC"/>
                <w:iCs/>
                <w:sz w:val="12"/>
                <w:szCs w:val="12"/>
              </w:rPr>
            </w:pPr>
          </w:p>
          <w:p w14:paraId="7624B629" w14:textId="7EA52849" w:rsidR="004A477A" w:rsidRPr="00E62973" w:rsidRDefault="004A477A" w:rsidP="004A477A">
            <w:pPr>
              <w:jc w:val="center"/>
              <w:rPr>
                <w:rFonts w:ascii="Eras Medium ITC" w:hAnsi="Eras Medium ITC"/>
                <w:iCs/>
                <w:sz w:val="16"/>
                <w:szCs w:val="16"/>
              </w:rPr>
            </w:pPr>
            <w:r w:rsidRPr="00E62973">
              <w:rPr>
                <w:rFonts w:ascii="Eras Medium ITC" w:hAnsi="Eras Medium ITC"/>
                <w:b/>
                <w:iCs/>
                <w:sz w:val="12"/>
                <w:szCs w:val="12"/>
              </w:rPr>
              <w:t>Kay Baker</w:t>
            </w:r>
          </w:p>
        </w:tc>
        <w:tc>
          <w:tcPr>
            <w:tcW w:w="100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D1845F3" w14:textId="77777777" w:rsidR="004A477A" w:rsidRDefault="004A477A" w:rsidP="004A477A">
            <w:pPr>
              <w:jc w:val="center"/>
              <w:rPr>
                <w:rFonts w:ascii="Eras Medium ITC" w:hAnsi="Eras Medium ITC"/>
                <w:iCs/>
                <w:sz w:val="12"/>
                <w:szCs w:val="12"/>
              </w:rPr>
            </w:pPr>
            <w:r>
              <w:rPr>
                <w:rFonts w:ascii="Eras Medium ITC" w:hAnsi="Eras Medium ITC"/>
                <w:iCs/>
                <w:sz w:val="12"/>
                <w:szCs w:val="12"/>
              </w:rPr>
              <w:t>“</w:t>
            </w:r>
            <w:r w:rsidRPr="00E62973">
              <w:rPr>
                <w:rFonts w:ascii="Eras Medium ITC" w:hAnsi="Eras Medium ITC"/>
                <w:iCs/>
                <w:sz w:val="12"/>
                <w:szCs w:val="12"/>
              </w:rPr>
              <w:t xml:space="preserve"> Supervision</w:t>
            </w:r>
            <w:r>
              <w:rPr>
                <w:rFonts w:ascii="Eras Medium ITC" w:hAnsi="Eras Medium ITC"/>
                <w:iCs/>
                <w:sz w:val="12"/>
                <w:szCs w:val="12"/>
              </w:rPr>
              <w:t>”</w:t>
            </w:r>
          </w:p>
          <w:p w14:paraId="18988263" w14:textId="210782FD" w:rsidR="004A477A" w:rsidRDefault="004A477A" w:rsidP="004A477A">
            <w:pPr>
              <w:jc w:val="center"/>
              <w:rPr>
                <w:rFonts w:ascii="Eras Medium ITC" w:hAnsi="Eras Medium ITC"/>
                <w:iCs/>
                <w:sz w:val="12"/>
                <w:szCs w:val="12"/>
              </w:rPr>
            </w:pPr>
          </w:p>
          <w:p w14:paraId="3838F129" w14:textId="7B889625" w:rsidR="004A477A" w:rsidRDefault="004A477A" w:rsidP="004A477A">
            <w:pPr>
              <w:jc w:val="center"/>
              <w:rPr>
                <w:rFonts w:ascii="Eras Medium ITC" w:hAnsi="Eras Medium ITC"/>
                <w:iCs/>
                <w:sz w:val="12"/>
                <w:szCs w:val="12"/>
              </w:rPr>
            </w:pPr>
          </w:p>
          <w:p w14:paraId="41F50AFE" w14:textId="70B38E5C" w:rsidR="004A477A" w:rsidRDefault="004A477A" w:rsidP="004A477A">
            <w:pPr>
              <w:jc w:val="center"/>
              <w:rPr>
                <w:rFonts w:ascii="Eras Medium ITC" w:hAnsi="Eras Medium ITC"/>
                <w:iCs/>
                <w:sz w:val="12"/>
                <w:szCs w:val="12"/>
              </w:rPr>
            </w:pPr>
          </w:p>
          <w:p w14:paraId="33694254" w14:textId="6822615C" w:rsidR="004A477A" w:rsidRDefault="004A477A" w:rsidP="004A477A">
            <w:pPr>
              <w:jc w:val="center"/>
              <w:rPr>
                <w:rFonts w:ascii="Eras Medium ITC" w:hAnsi="Eras Medium ITC"/>
                <w:iCs/>
                <w:sz w:val="12"/>
                <w:szCs w:val="12"/>
              </w:rPr>
            </w:pPr>
          </w:p>
          <w:p w14:paraId="09FE0641" w14:textId="77777777" w:rsidR="004A477A" w:rsidRDefault="004A477A" w:rsidP="004A477A">
            <w:pPr>
              <w:jc w:val="center"/>
              <w:rPr>
                <w:rFonts w:ascii="Eras Medium ITC" w:hAnsi="Eras Medium ITC"/>
                <w:iCs/>
                <w:sz w:val="12"/>
                <w:szCs w:val="12"/>
              </w:rPr>
            </w:pPr>
          </w:p>
          <w:p w14:paraId="7909762A" w14:textId="585E32C6" w:rsidR="004A477A" w:rsidRPr="00E62973" w:rsidRDefault="004A477A" w:rsidP="004A477A">
            <w:pPr>
              <w:jc w:val="center"/>
              <w:rPr>
                <w:rFonts w:ascii="Eras Medium ITC" w:hAnsi="Eras Medium ITC"/>
                <w:b/>
                <w:iCs/>
                <w:sz w:val="12"/>
                <w:szCs w:val="12"/>
              </w:rPr>
            </w:pPr>
            <w:r w:rsidRPr="00E62973">
              <w:rPr>
                <w:rFonts w:ascii="Eras Medium ITC" w:hAnsi="Eras Medium ITC"/>
                <w:b/>
                <w:iCs/>
                <w:sz w:val="12"/>
                <w:szCs w:val="12"/>
              </w:rPr>
              <w:t>Kimberly Fair</w:t>
            </w:r>
          </w:p>
        </w:tc>
        <w:tc>
          <w:tcPr>
            <w:tcW w:w="967" w:type="dxa"/>
            <w:tcBorders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345A9466" w14:textId="77777777" w:rsidR="004A477A" w:rsidRDefault="004A477A" w:rsidP="004A477A">
            <w:pPr>
              <w:jc w:val="center"/>
              <w:rPr>
                <w:rFonts w:ascii="Eras Medium ITC" w:hAnsi="Eras Medium ITC"/>
                <w:iCs/>
                <w:sz w:val="12"/>
                <w:szCs w:val="12"/>
              </w:rPr>
            </w:pPr>
            <w:r>
              <w:rPr>
                <w:rFonts w:ascii="Eras Medium ITC" w:hAnsi="Eras Medium ITC"/>
                <w:iCs/>
                <w:sz w:val="12"/>
                <w:szCs w:val="12"/>
              </w:rPr>
              <w:t>“</w:t>
            </w:r>
            <w:r w:rsidRPr="00E62973">
              <w:rPr>
                <w:rFonts w:ascii="Eras Medium ITC" w:hAnsi="Eras Medium ITC"/>
                <w:iCs/>
                <w:sz w:val="12"/>
                <w:szCs w:val="12"/>
              </w:rPr>
              <w:t>Evidence Based Research: How do You Get There?</w:t>
            </w:r>
            <w:r>
              <w:rPr>
                <w:rFonts w:ascii="Eras Medium ITC" w:hAnsi="Eras Medium ITC"/>
                <w:iCs/>
                <w:sz w:val="12"/>
                <w:szCs w:val="12"/>
              </w:rPr>
              <w:t>”</w:t>
            </w:r>
          </w:p>
          <w:p w14:paraId="2D756DC0" w14:textId="7410FCC3" w:rsidR="004A477A" w:rsidRPr="00E62973" w:rsidRDefault="004A477A" w:rsidP="004A477A">
            <w:pPr>
              <w:jc w:val="center"/>
              <w:rPr>
                <w:rFonts w:ascii="Eras Medium ITC" w:hAnsi="Eras Medium ITC"/>
                <w:b/>
                <w:iCs/>
                <w:sz w:val="12"/>
                <w:szCs w:val="12"/>
              </w:rPr>
            </w:pPr>
            <w:r w:rsidRPr="00E62973">
              <w:rPr>
                <w:rFonts w:ascii="Eras Medium ITC" w:hAnsi="Eras Medium ITC"/>
                <w:b/>
                <w:iCs/>
                <w:sz w:val="12"/>
                <w:szCs w:val="12"/>
              </w:rPr>
              <w:t>Robert Landry</w:t>
            </w:r>
          </w:p>
        </w:tc>
        <w:tc>
          <w:tcPr>
            <w:tcW w:w="96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4AB70C5B" w14:textId="294B1B3E" w:rsidR="004A477A" w:rsidRPr="00E62973" w:rsidRDefault="004A477A" w:rsidP="004A477A">
            <w:pPr>
              <w:jc w:val="center"/>
              <w:rPr>
                <w:rFonts w:ascii="Eras Medium ITC" w:hAnsi="Eras Medium ITC"/>
                <w:sz w:val="12"/>
                <w:szCs w:val="12"/>
              </w:rPr>
            </w:pPr>
          </w:p>
        </w:tc>
        <w:tc>
          <w:tcPr>
            <w:tcW w:w="99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6F5B13" w14:textId="44E11183" w:rsidR="004A477A" w:rsidRDefault="004A477A" w:rsidP="004A477A">
            <w:pPr>
              <w:jc w:val="center"/>
              <w:rPr>
                <w:rFonts w:ascii="Eras Medium ITC" w:hAnsi="Eras Medium ITC"/>
                <w:iCs/>
                <w:sz w:val="12"/>
                <w:szCs w:val="12"/>
              </w:rPr>
            </w:pPr>
            <w:r>
              <w:rPr>
                <w:rFonts w:ascii="Eras Medium ITC" w:hAnsi="Eras Medium ITC"/>
                <w:iCs/>
                <w:sz w:val="12"/>
                <w:szCs w:val="12"/>
              </w:rPr>
              <w:t>“</w:t>
            </w:r>
            <w:r w:rsidRPr="00E62973">
              <w:rPr>
                <w:rFonts w:ascii="Eras Medium ITC" w:hAnsi="Eras Medium ITC"/>
                <w:iCs/>
                <w:sz w:val="12"/>
                <w:szCs w:val="12"/>
              </w:rPr>
              <w:t xml:space="preserve">Mindfulness and Acceptance </w:t>
            </w:r>
            <w:r>
              <w:rPr>
                <w:rFonts w:ascii="Eras Medium ITC" w:hAnsi="Eras Medium ITC"/>
                <w:iCs/>
                <w:sz w:val="12"/>
                <w:szCs w:val="12"/>
              </w:rPr>
              <w:t>-</w:t>
            </w:r>
            <w:r w:rsidRPr="00E62973">
              <w:rPr>
                <w:rFonts w:ascii="Eras Medium ITC" w:hAnsi="Eras Medium ITC"/>
                <w:iCs/>
                <w:sz w:val="12"/>
                <w:szCs w:val="12"/>
              </w:rPr>
              <w:t xml:space="preserve">Based </w:t>
            </w:r>
            <w:r>
              <w:rPr>
                <w:rFonts w:ascii="Eras Medium ITC" w:hAnsi="Eras Medium ITC"/>
                <w:iCs/>
                <w:sz w:val="12"/>
                <w:szCs w:val="12"/>
              </w:rPr>
              <w:t xml:space="preserve">Tx </w:t>
            </w:r>
            <w:r w:rsidRPr="00E62973">
              <w:rPr>
                <w:rFonts w:ascii="Eras Medium ITC" w:hAnsi="Eras Medium ITC"/>
                <w:iCs/>
                <w:sz w:val="12"/>
                <w:szCs w:val="12"/>
              </w:rPr>
              <w:t>Approaches</w:t>
            </w:r>
            <w:r>
              <w:rPr>
                <w:rFonts w:ascii="Eras Medium ITC" w:hAnsi="Eras Medium ITC"/>
                <w:iCs/>
                <w:sz w:val="12"/>
                <w:szCs w:val="12"/>
              </w:rPr>
              <w:t>”</w:t>
            </w:r>
          </w:p>
          <w:p w14:paraId="3C1A8695" w14:textId="6ED358BC" w:rsidR="004A477A" w:rsidRPr="00E62973" w:rsidRDefault="004A477A" w:rsidP="004A477A">
            <w:pPr>
              <w:jc w:val="center"/>
              <w:rPr>
                <w:rFonts w:ascii="Eras Medium ITC" w:hAnsi="Eras Medium ITC"/>
                <w:iCs/>
                <w:sz w:val="12"/>
                <w:szCs w:val="12"/>
              </w:rPr>
            </w:pPr>
            <w:r w:rsidRPr="00E62973">
              <w:rPr>
                <w:rFonts w:ascii="Eras Medium ITC" w:hAnsi="Eras Medium ITC"/>
                <w:b/>
                <w:iCs/>
                <w:sz w:val="12"/>
                <w:szCs w:val="12"/>
              </w:rPr>
              <w:t xml:space="preserve">Sonia </w:t>
            </w:r>
            <w:proofErr w:type="spellStart"/>
            <w:r w:rsidRPr="00E62973">
              <w:rPr>
                <w:rFonts w:ascii="Eras Medium ITC" w:hAnsi="Eras Medium ITC"/>
                <w:b/>
                <w:iCs/>
                <w:sz w:val="12"/>
                <w:szCs w:val="12"/>
              </w:rPr>
              <w:t>Roschelli</w:t>
            </w:r>
            <w:proofErr w:type="spellEnd"/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2060"/>
          </w:tcPr>
          <w:p w14:paraId="26266612" w14:textId="64C759F3" w:rsidR="004A477A" w:rsidRPr="00E62973" w:rsidRDefault="004A477A" w:rsidP="004A477A">
            <w:pPr>
              <w:jc w:val="center"/>
              <w:rPr>
                <w:rFonts w:ascii="Eras Medium ITC" w:hAnsi="Eras Medium ITC"/>
                <w:sz w:val="12"/>
                <w:szCs w:val="12"/>
              </w:rPr>
            </w:pPr>
          </w:p>
        </w:tc>
        <w:tc>
          <w:tcPr>
            <w:tcW w:w="1260" w:type="dxa"/>
            <w:tcBorders>
              <w:bottom w:val="single" w:sz="4" w:space="0" w:color="auto"/>
              <w:right w:val="nil"/>
            </w:tcBorders>
            <w:shd w:val="clear" w:color="auto" w:fill="A6A6A6" w:themeFill="background1" w:themeFillShade="A6"/>
          </w:tcPr>
          <w:p w14:paraId="58718C49" w14:textId="0C508826" w:rsidR="004A477A" w:rsidRPr="00E62973" w:rsidRDefault="004A477A" w:rsidP="004A477A">
            <w:pPr>
              <w:pStyle w:val="Title"/>
              <w:widowControl/>
              <w:jc w:val="right"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  <w:r w:rsidRPr="00E62973"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 xml:space="preserve">Event </w:t>
            </w:r>
          </w:p>
        </w:tc>
        <w:tc>
          <w:tcPr>
            <w:tcW w:w="1170" w:type="dxa"/>
            <w:tcBorders>
              <w:left w:val="nil"/>
              <w:bottom w:val="single" w:sz="4" w:space="0" w:color="auto"/>
            </w:tcBorders>
            <w:shd w:val="clear" w:color="auto" w:fill="A6A6A6" w:themeFill="background1" w:themeFillShade="A6"/>
          </w:tcPr>
          <w:p w14:paraId="171FB725" w14:textId="0883DEE4" w:rsidR="004A477A" w:rsidRPr="00E62973" w:rsidRDefault="004A477A" w:rsidP="004A477A">
            <w:pPr>
              <w:pStyle w:val="Title"/>
              <w:widowControl/>
              <w:jc w:val="left"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  <w:r w:rsidRPr="00E62973"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>Set Up</w:t>
            </w:r>
          </w:p>
        </w:tc>
        <w:tc>
          <w:tcPr>
            <w:tcW w:w="126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4C3143C" w14:textId="7F716363" w:rsidR="004A477A" w:rsidRPr="00E62973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  <w:r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>“</w:t>
            </w:r>
            <w:r w:rsidRPr="00E62973"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>What About the Children?  Hurt, Hope &amp; Healing for Children and Youth of Addicted Parents</w:t>
            </w:r>
            <w:r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>”</w:t>
            </w:r>
          </w:p>
          <w:p w14:paraId="43C0BE9E" w14:textId="3A9A580D" w:rsidR="004A477A" w:rsidRPr="00E62973" w:rsidRDefault="004A477A" w:rsidP="004A477A">
            <w:pPr>
              <w:pStyle w:val="Title"/>
              <w:widowControl/>
              <w:rPr>
                <w:rFonts w:ascii="Eras Medium ITC" w:hAnsi="Eras Medium ITC"/>
                <w:iCs/>
                <w:sz w:val="12"/>
                <w:szCs w:val="12"/>
              </w:rPr>
            </w:pPr>
            <w:r>
              <w:rPr>
                <w:rFonts w:ascii="Eras Medium ITC" w:hAnsi="Eras Medium ITC" w:cs="Arial"/>
                <w:iCs/>
                <w:sz w:val="12"/>
                <w:szCs w:val="12"/>
              </w:rPr>
              <w:t>Cathey Brown</w:t>
            </w:r>
          </w:p>
        </w:tc>
        <w:tc>
          <w:tcPr>
            <w:tcW w:w="1260" w:type="dxa"/>
            <w:tcBorders>
              <w:left w:val="single" w:sz="4" w:space="0" w:color="auto"/>
            </w:tcBorders>
            <w:shd w:val="clear" w:color="auto" w:fill="00B050"/>
          </w:tcPr>
          <w:p w14:paraId="765444B3" w14:textId="54F9D639" w:rsidR="00D95556" w:rsidRPr="00E3469A" w:rsidRDefault="00E3469A" w:rsidP="00E3469A">
            <w:pPr>
              <w:pStyle w:val="Title"/>
              <w:widowControl/>
              <w:rPr>
                <w:rFonts w:ascii="Eras Medium ITC" w:hAnsi="Eras Medium ITC" w:cs="Arial"/>
                <w:bCs w:val="0"/>
                <w:iCs/>
                <w:sz w:val="12"/>
                <w:szCs w:val="12"/>
              </w:rPr>
            </w:pPr>
            <w:r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>“Your Future as a Behavioral Health Business Development Professional</w:t>
            </w:r>
            <w:r w:rsidR="00377E1B"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 xml:space="preserve"> and </w:t>
            </w:r>
            <w:proofErr w:type="spellStart"/>
            <w:r w:rsidR="00377E1B"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>Ethicals</w:t>
            </w:r>
            <w:proofErr w:type="spellEnd"/>
            <w:r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>”</w:t>
            </w:r>
          </w:p>
          <w:p w14:paraId="23569677" w14:textId="370BEC92" w:rsidR="004A477A" w:rsidRPr="00E62973" w:rsidRDefault="00D95556" w:rsidP="00E3469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  <w:r w:rsidRPr="00E3469A">
              <w:rPr>
                <w:rFonts w:ascii="Eras Medium ITC" w:hAnsi="Eras Medium ITC" w:cs="Arial"/>
                <w:bCs w:val="0"/>
                <w:iCs/>
                <w:sz w:val="12"/>
                <w:szCs w:val="12"/>
              </w:rPr>
              <w:t>Carrie Hunnicutt</w:t>
            </w:r>
          </w:p>
        </w:tc>
        <w:tc>
          <w:tcPr>
            <w:tcW w:w="934" w:type="dxa"/>
            <w:tcBorders>
              <w:top w:val="nil"/>
              <w:bottom w:val="nil"/>
              <w:right w:val="nil"/>
            </w:tcBorders>
            <w:shd w:val="clear" w:color="auto" w:fill="BDD6EE" w:themeFill="accent1" w:themeFillTint="66"/>
          </w:tcPr>
          <w:p w14:paraId="150929D5" w14:textId="52C295EC" w:rsidR="004A477A" w:rsidRPr="00E62973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</w:p>
        </w:tc>
        <w:tc>
          <w:tcPr>
            <w:tcW w:w="1247" w:type="dxa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1B9685BB" w14:textId="4E75A33A" w:rsidR="004A477A" w:rsidRPr="00A312D3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</w:tr>
      <w:tr w:rsidR="004A477A" w:rsidRPr="00A312D3" w14:paraId="2B6BB5E9" w14:textId="77777777" w:rsidTr="00813CE4">
        <w:trPr>
          <w:trHeight w:val="323"/>
        </w:trPr>
        <w:tc>
          <w:tcPr>
            <w:tcW w:w="697" w:type="dxa"/>
            <w:tcBorders>
              <w:bottom w:val="nil"/>
            </w:tcBorders>
            <w:shd w:val="clear" w:color="auto" w:fill="auto"/>
          </w:tcPr>
          <w:p w14:paraId="0AA01A18" w14:textId="4F7BF27C" w:rsidR="004A477A" w:rsidRPr="00A312D3" w:rsidRDefault="004A477A" w:rsidP="004A477A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4</w:t>
            </w:r>
            <w:r w:rsidRPr="00A312D3">
              <w:rPr>
                <w:rFonts w:ascii="Eras Medium ITC" w:hAnsi="Eras Medium ITC" w:cs="Arial"/>
                <w:iCs/>
                <w:sz w:val="16"/>
                <w:szCs w:val="16"/>
              </w:rPr>
              <w:t>:00</w:t>
            </w:r>
          </w:p>
        </w:tc>
        <w:tc>
          <w:tcPr>
            <w:tcW w:w="1553" w:type="dxa"/>
            <w:tcBorders>
              <w:bottom w:val="nil"/>
            </w:tcBorders>
            <w:shd w:val="clear" w:color="auto" w:fill="E789D7"/>
          </w:tcPr>
          <w:p w14:paraId="3B15BC19" w14:textId="6DF095A0" w:rsidR="004A477A" w:rsidRPr="00A312D3" w:rsidRDefault="004A477A" w:rsidP="004A477A">
            <w:pPr>
              <w:pStyle w:val="Title"/>
              <w:widowControl/>
              <w:jc w:val="left"/>
              <w:rPr>
                <w:rFonts w:ascii="Eras Medium ITC" w:hAnsi="Eras Medium ITC" w:cs="Arial"/>
                <w:b w:val="0"/>
                <w:i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  <w:t>Refreshment Break</w:t>
            </w:r>
          </w:p>
          <w:p w14:paraId="4BDDD975" w14:textId="1686CC34" w:rsidR="004A477A" w:rsidRPr="00A312D3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  <w:t>and</w:t>
            </w:r>
          </w:p>
        </w:tc>
        <w:tc>
          <w:tcPr>
            <w:tcW w:w="1170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6A6A6" w:themeFill="background1" w:themeFillShade="A6"/>
          </w:tcPr>
          <w:p w14:paraId="6E1BBA31" w14:textId="77777777" w:rsidR="004A477A" w:rsidRPr="00A312D3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6A6A6" w:themeFill="background1" w:themeFillShade="A6"/>
          </w:tcPr>
          <w:p w14:paraId="5BEB4FC1" w14:textId="77777777" w:rsidR="004A477A" w:rsidRPr="00A312D3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967" w:type="dxa"/>
            <w:tcBorders>
              <w:bottom w:val="nil"/>
            </w:tcBorders>
            <w:shd w:val="clear" w:color="auto" w:fill="A6A6A6" w:themeFill="background1" w:themeFillShade="A6"/>
          </w:tcPr>
          <w:p w14:paraId="5C7C4B0B" w14:textId="7B07238A" w:rsidR="004A477A" w:rsidRPr="00A312D3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967" w:type="dxa"/>
            <w:tcBorders>
              <w:bottom w:val="nil"/>
              <w:right w:val="single" w:sz="4" w:space="0" w:color="auto"/>
            </w:tcBorders>
            <w:shd w:val="clear" w:color="auto" w:fill="000000" w:themeFill="text1"/>
          </w:tcPr>
          <w:p w14:paraId="18EC3732" w14:textId="0D00384B" w:rsidR="004A477A" w:rsidRPr="00A312D3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990" w:type="dxa"/>
            <w:tcBorders>
              <w:bottom w:val="nil"/>
              <w:right w:val="single" w:sz="4" w:space="0" w:color="auto"/>
            </w:tcBorders>
            <w:shd w:val="clear" w:color="auto" w:fill="A6A6A6" w:themeFill="background1" w:themeFillShade="A6"/>
          </w:tcPr>
          <w:p w14:paraId="712BD675" w14:textId="77777777" w:rsidR="004A477A" w:rsidRPr="00A312D3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002060"/>
          </w:tcPr>
          <w:p w14:paraId="390E3CE6" w14:textId="60A9E7BB" w:rsidR="004A477A" w:rsidRPr="00A312D3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E789D7"/>
          </w:tcPr>
          <w:p w14:paraId="7243252F" w14:textId="6C650978" w:rsidR="00813CE4" w:rsidRPr="0094112A" w:rsidRDefault="00813CE4" w:rsidP="00813CE4">
            <w:pPr>
              <w:pStyle w:val="Title"/>
              <w:widowControl/>
              <w:rPr>
                <w:rFonts w:ascii="Eras Medium ITC" w:hAnsi="Eras Medium ITC" w:cs="Arial"/>
                <w:iCs/>
                <w:color w:val="FF0000"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color w:val="FF0000"/>
                <w:sz w:val="16"/>
                <w:szCs w:val="16"/>
              </w:rPr>
              <w:t>Sponsored by: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89D7"/>
          </w:tcPr>
          <w:p w14:paraId="3604F988" w14:textId="77777777" w:rsidR="00813CE4" w:rsidRPr="00813CE4" w:rsidRDefault="00813CE4" w:rsidP="00813CE4">
            <w:pPr>
              <w:pStyle w:val="Title"/>
              <w:widowControl/>
              <w:rPr>
                <w:rFonts w:ascii="Eras Medium ITC" w:hAnsi="Eras Medium ITC" w:cs="Arial"/>
                <w:iCs/>
                <w:color w:val="002060"/>
                <w:sz w:val="16"/>
                <w:szCs w:val="16"/>
              </w:rPr>
            </w:pPr>
            <w:proofErr w:type="spellStart"/>
            <w:r w:rsidRPr="00813CE4">
              <w:rPr>
                <w:rFonts w:ascii="Eras Medium ITC" w:hAnsi="Eras Medium ITC" w:cs="Arial"/>
                <w:iCs/>
                <w:color w:val="002060"/>
                <w:sz w:val="16"/>
                <w:szCs w:val="16"/>
              </w:rPr>
              <w:t>Reccovery</w:t>
            </w:r>
            <w:proofErr w:type="spellEnd"/>
            <w:r w:rsidRPr="00813CE4">
              <w:rPr>
                <w:rFonts w:ascii="Eras Medium ITC" w:hAnsi="Eras Medium ITC" w:cs="Arial"/>
                <w:iCs/>
                <w:color w:val="002060"/>
                <w:sz w:val="16"/>
                <w:szCs w:val="16"/>
              </w:rPr>
              <w:t xml:space="preserve"> </w:t>
            </w:r>
          </w:p>
          <w:p w14:paraId="14F66FEB" w14:textId="3A9A8D7B" w:rsidR="00813CE4" w:rsidRPr="00813CE4" w:rsidRDefault="00813CE4" w:rsidP="00813CE4">
            <w:pPr>
              <w:pStyle w:val="Title"/>
              <w:widowControl/>
              <w:rPr>
                <w:rFonts w:ascii="Eras Medium ITC" w:hAnsi="Eras Medium ITC" w:cs="Arial"/>
                <w:iCs/>
                <w:color w:val="FF0000"/>
                <w:sz w:val="16"/>
                <w:szCs w:val="16"/>
              </w:rPr>
            </w:pPr>
            <w:r w:rsidRPr="00813CE4">
              <w:rPr>
                <w:rFonts w:ascii="Eras Medium ITC" w:hAnsi="Eras Medium ITC" w:cs="Arial"/>
                <w:iCs/>
                <w:color w:val="002060"/>
                <w:sz w:val="16"/>
                <w:szCs w:val="16"/>
              </w:rPr>
              <w:t>Unplugged</w:t>
            </w:r>
          </w:p>
        </w:tc>
        <w:tc>
          <w:tcPr>
            <w:tcW w:w="1260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EAAAA" w:themeFill="background2" w:themeFillShade="BF"/>
          </w:tcPr>
          <w:p w14:paraId="4D3036F4" w14:textId="77777777" w:rsidR="004A477A" w:rsidRPr="00A312D3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1260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EAAAA" w:themeFill="background2" w:themeFillShade="BF"/>
          </w:tcPr>
          <w:p w14:paraId="4DB90B67" w14:textId="77777777" w:rsidR="004A477A" w:rsidRPr="00A312D3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9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BDD6EE" w:themeFill="accent1" w:themeFillTint="66"/>
          </w:tcPr>
          <w:p w14:paraId="4EF74350" w14:textId="084C90E6" w:rsidR="004A477A" w:rsidRPr="00A312D3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1247" w:type="dxa"/>
            <w:tcBorders>
              <w:left w:val="single" w:sz="4" w:space="0" w:color="auto"/>
              <w:bottom w:val="nil"/>
            </w:tcBorders>
            <w:shd w:val="clear" w:color="auto" w:fill="AEAAAA" w:themeFill="background2" w:themeFillShade="BF"/>
          </w:tcPr>
          <w:p w14:paraId="7EDE262E" w14:textId="0717E57C" w:rsidR="004A477A" w:rsidRPr="00A312D3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</w:tr>
      <w:tr w:rsidR="004A477A" w:rsidRPr="00A312D3" w14:paraId="3BBCE308" w14:textId="77777777" w:rsidTr="00813CE4">
        <w:trPr>
          <w:trHeight w:val="70"/>
        </w:trPr>
        <w:tc>
          <w:tcPr>
            <w:tcW w:w="697" w:type="dxa"/>
            <w:tcBorders>
              <w:bottom w:val="single" w:sz="4" w:space="0" w:color="auto"/>
            </w:tcBorders>
            <w:shd w:val="clear" w:color="auto" w:fill="auto"/>
          </w:tcPr>
          <w:p w14:paraId="5E2E8794" w14:textId="57DED7FD" w:rsidR="004A477A" w:rsidRPr="00A312D3" w:rsidRDefault="004A477A" w:rsidP="004A477A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4</w:t>
            </w:r>
            <w:r w:rsidRPr="00A312D3">
              <w:rPr>
                <w:rFonts w:ascii="Eras Medium ITC" w:hAnsi="Eras Medium ITC" w:cs="Arial"/>
                <w:iCs/>
                <w:sz w:val="16"/>
                <w:szCs w:val="16"/>
              </w:rPr>
              <w:t>:30</w:t>
            </w:r>
          </w:p>
        </w:tc>
        <w:tc>
          <w:tcPr>
            <w:tcW w:w="1553" w:type="dxa"/>
            <w:tcBorders>
              <w:top w:val="nil"/>
              <w:bottom w:val="single" w:sz="4" w:space="0" w:color="auto"/>
            </w:tcBorders>
            <w:shd w:val="clear" w:color="auto" w:fill="E789D7"/>
          </w:tcPr>
          <w:p w14:paraId="3A143419" w14:textId="444566BE" w:rsidR="004A477A" w:rsidRPr="00756CB4" w:rsidRDefault="004A477A" w:rsidP="004A477A">
            <w:pPr>
              <w:pStyle w:val="Title"/>
              <w:widowControl/>
              <w:rPr>
                <w:rFonts w:ascii="Eras Medium ITC" w:hAnsi="Eras Medium ITC" w:cs="Arial"/>
                <w:iCs/>
                <w:color w:val="FF0000"/>
                <w:sz w:val="16"/>
                <w:szCs w:val="16"/>
              </w:rPr>
            </w:pPr>
            <w:r w:rsidRPr="00756CB4"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  <w:t>Special General Session (1.5</w:t>
            </w:r>
            <w:r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  <w:t>)</w:t>
            </w:r>
          </w:p>
        </w:tc>
        <w:tc>
          <w:tcPr>
            <w:tcW w:w="1170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254AE022" w14:textId="2515B42A" w:rsidR="004A477A" w:rsidRPr="007640A6" w:rsidRDefault="004A477A" w:rsidP="004A477A">
            <w:pPr>
              <w:jc w:val="center"/>
              <w:rPr>
                <w:rFonts w:ascii="Eras Medium ITC" w:hAnsi="Eras Medium ITC"/>
                <w:b/>
                <w:iCs/>
                <w:sz w:val="16"/>
                <w:szCs w:val="16"/>
              </w:rPr>
            </w:pPr>
          </w:p>
        </w:tc>
        <w:tc>
          <w:tcPr>
            <w:tcW w:w="1000" w:type="dxa"/>
            <w:tcBorders>
              <w:top w:val="nil"/>
              <w:left w:val="single" w:sz="4" w:space="0" w:color="auto"/>
            </w:tcBorders>
            <w:shd w:val="clear" w:color="auto" w:fill="A6A6A6" w:themeFill="background1" w:themeFillShade="A6"/>
          </w:tcPr>
          <w:p w14:paraId="056D5AC3" w14:textId="4D287B79" w:rsidR="004A477A" w:rsidRPr="007640A6" w:rsidRDefault="004A477A" w:rsidP="004A477A">
            <w:pPr>
              <w:jc w:val="center"/>
              <w:rPr>
                <w:rFonts w:ascii="Eras Medium ITC" w:hAnsi="Eras Medium ITC"/>
                <w:b/>
                <w:iCs/>
                <w:sz w:val="16"/>
                <w:szCs w:val="16"/>
              </w:rPr>
            </w:pPr>
          </w:p>
        </w:tc>
        <w:tc>
          <w:tcPr>
            <w:tcW w:w="967" w:type="dxa"/>
            <w:tcBorders>
              <w:top w:val="nil"/>
              <w:bottom w:val="single" w:sz="4" w:space="0" w:color="auto"/>
              <w:right w:val="nil"/>
            </w:tcBorders>
            <w:shd w:val="clear" w:color="auto" w:fill="A6A6A6" w:themeFill="background1" w:themeFillShade="A6"/>
          </w:tcPr>
          <w:p w14:paraId="6EA80DBC" w14:textId="08B2C47C" w:rsidR="004A477A" w:rsidRPr="007640A6" w:rsidRDefault="004A477A" w:rsidP="004A477A">
            <w:pPr>
              <w:jc w:val="center"/>
              <w:rPr>
                <w:rFonts w:ascii="Eras Medium ITC" w:hAnsi="Eras Medium ITC"/>
                <w:b/>
                <w:iCs/>
                <w:sz w:val="16"/>
                <w:szCs w:val="16"/>
              </w:rPr>
            </w:pPr>
          </w:p>
        </w:tc>
        <w:tc>
          <w:tcPr>
            <w:tcW w:w="967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031BBB45" w14:textId="4160E5E0" w:rsidR="004A477A" w:rsidRPr="00A312D3" w:rsidRDefault="004A477A" w:rsidP="004A477A">
            <w:pPr>
              <w:jc w:val="center"/>
              <w:rPr>
                <w:rFonts w:ascii="Eras Medium ITC" w:hAnsi="Eras Medium ITC"/>
                <w:b/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nil"/>
              <w:right w:val="single" w:sz="4" w:space="0" w:color="auto"/>
            </w:tcBorders>
            <w:shd w:val="clear" w:color="auto" w:fill="A6A6A6" w:themeFill="background1" w:themeFillShade="A6"/>
          </w:tcPr>
          <w:p w14:paraId="608D776D" w14:textId="5E428C9B" w:rsidR="004A477A" w:rsidRPr="00786C83" w:rsidRDefault="004A477A" w:rsidP="004A477A">
            <w:pPr>
              <w:jc w:val="center"/>
              <w:rPr>
                <w:rFonts w:ascii="Eras Medium ITC" w:hAnsi="Eras Medium ITC"/>
                <w:b/>
                <w:iCs/>
                <w:sz w:val="16"/>
                <w:szCs w:val="16"/>
              </w:rPr>
            </w:pPr>
          </w:p>
        </w:tc>
        <w:tc>
          <w:tcPr>
            <w:tcW w:w="1149" w:type="dxa"/>
            <w:tcBorders>
              <w:top w:val="nil"/>
              <w:left w:val="single" w:sz="4" w:space="0" w:color="auto"/>
              <w:bottom w:val="nil"/>
            </w:tcBorders>
            <w:shd w:val="clear" w:color="auto" w:fill="002060"/>
          </w:tcPr>
          <w:p w14:paraId="4A83D5AF" w14:textId="3A25FC08" w:rsidR="004A477A" w:rsidRPr="00A312D3" w:rsidRDefault="004A477A" w:rsidP="004A477A">
            <w:pPr>
              <w:jc w:val="center"/>
              <w:rPr>
                <w:rFonts w:ascii="Eras Medium ITC" w:hAnsi="Eras Medium ITC"/>
                <w:b/>
                <w:sz w:val="16"/>
                <w:szCs w:val="16"/>
              </w:rPr>
            </w:pPr>
          </w:p>
        </w:tc>
        <w:tc>
          <w:tcPr>
            <w:tcW w:w="1260" w:type="dxa"/>
            <w:tcBorders>
              <w:top w:val="single" w:sz="4" w:space="0" w:color="auto"/>
              <w:bottom w:val="nil"/>
              <w:right w:val="nil"/>
            </w:tcBorders>
            <w:shd w:val="clear" w:color="auto" w:fill="E789D7"/>
          </w:tcPr>
          <w:p w14:paraId="786E2671" w14:textId="77777777" w:rsidR="004A477A" w:rsidRPr="00813CE4" w:rsidRDefault="00813CE4" w:rsidP="00813CE4">
            <w:pPr>
              <w:pStyle w:val="Title"/>
              <w:widowControl/>
              <w:rPr>
                <w:rFonts w:ascii="Eras Medium ITC" w:hAnsi="Eras Medium ITC" w:cs="Arial"/>
                <w:b w:val="0"/>
                <w:bCs w:val="0"/>
                <w:i/>
                <w:iCs/>
                <w:sz w:val="16"/>
                <w:szCs w:val="16"/>
              </w:rPr>
            </w:pPr>
            <w:r w:rsidRPr="00813CE4">
              <w:rPr>
                <w:rFonts w:ascii="Eras Medium ITC" w:hAnsi="Eras Medium ITC" w:cs="Arial"/>
                <w:b w:val="0"/>
                <w:bCs w:val="0"/>
                <w:i/>
                <w:iCs/>
                <w:sz w:val="16"/>
                <w:szCs w:val="16"/>
              </w:rPr>
              <w:t>“Music is Medicine:</w:t>
            </w:r>
          </w:p>
          <w:p w14:paraId="69E67BF7" w14:textId="587ABF57" w:rsidR="00813CE4" w:rsidRPr="00813CE4" w:rsidRDefault="00813CE4" w:rsidP="00813CE4">
            <w:pPr>
              <w:pStyle w:val="Title"/>
              <w:widowControl/>
              <w:rPr>
                <w:rFonts w:ascii="Eras Medium ITC" w:hAnsi="Eras Medium ITC" w:cs="Arial"/>
                <w:b w:val="0"/>
                <w:bCs w:val="0"/>
                <w:i/>
                <w:iCs/>
                <w:sz w:val="16"/>
                <w:szCs w:val="16"/>
              </w:rPr>
            </w:pPr>
            <w:r w:rsidRPr="00813CE4">
              <w:rPr>
                <w:rFonts w:ascii="Eras Medium ITC" w:hAnsi="Eras Medium ITC" w:cs="Arial"/>
                <w:b w:val="0"/>
                <w:bCs w:val="0"/>
                <w:i/>
                <w:iCs/>
                <w:sz w:val="16"/>
                <w:szCs w:val="16"/>
              </w:rPr>
              <w:t>A Concert”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89D7"/>
          </w:tcPr>
          <w:p w14:paraId="36C24962" w14:textId="77777777" w:rsidR="00813CE4" w:rsidRPr="00813CE4" w:rsidRDefault="00813CE4" w:rsidP="00813CE4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  <w:p w14:paraId="4A2EA91E" w14:textId="7B20DCC4" w:rsidR="004A477A" w:rsidRPr="00813CE4" w:rsidRDefault="00813CE4" w:rsidP="00813CE4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 w:rsidRPr="00813CE4">
              <w:rPr>
                <w:rFonts w:ascii="Eras Medium ITC" w:hAnsi="Eras Medium ITC" w:cs="Arial"/>
                <w:iCs/>
                <w:sz w:val="16"/>
                <w:szCs w:val="16"/>
              </w:rPr>
              <w:t xml:space="preserve">Joseph </w:t>
            </w:r>
            <w:proofErr w:type="spellStart"/>
            <w:r w:rsidRPr="00813CE4">
              <w:rPr>
                <w:rFonts w:ascii="Eras Medium ITC" w:hAnsi="Eras Medium ITC" w:cs="Arial"/>
                <w:iCs/>
                <w:sz w:val="16"/>
                <w:szCs w:val="16"/>
              </w:rPr>
              <w:t>Gorordo</w:t>
            </w:r>
            <w:proofErr w:type="spellEnd"/>
          </w:p>
        </w:tc>
        <w:tc>
          <w:tcPr>
            <w:tcW w:w="1260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4BE24DD9" w14:textId="0A5A948E" w:rsidR="004A477A" w:rsidRPr="00813CE4" w:rsidRDefault="004A477A" w:rsidP="004A477A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auto"/>
            </w:tcBorders>
            <w:shd w:val="clear" w:color="auto" w:fill="A6A6A6" w:themeFill="background1" w:themeFillShade="A6"/>
          </w:tcPr>
          <w:p w14:paraId="538A1739" w14:textId="01C55500" w:rsidR="004A477A" w:rsidRPr="00A312D3" w:rsidRDefault="004A477A" w:rsidP="004A477A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934" w:type="dxa"/>
            <w:tcBorders>
              <w:top w:val="nil"/>
              <w:bottom w:val="nil"/>
              <w:right w:val="nil"/>
            </w:tcBorders>
            <w:shd w:val="clear" w:color="auto" w:fill="BDD6EE" w:themeFill="accent1" w:themeFillTint="66"/>
          </w:tcPr>
          <w:p w14:paraId="50E9FDC2" w14:textId="630CEBF7" w:rsidR="004A477A" w:rsidRPr="00A312D3" w:rsidRDefault="004A477A" w:rsidP="004A477A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EAAAA" w:themeFill="background2" w:themeFillShade="BF"/>
          </w:tcPr>
          <w:p w14:paraId="3BB8CDD3" w14:textId="72AF7281" w:rsidR="004A477A" w:rsidRPr="00A312D3" w:rsidRDefault="004A477A" w:rsidP="004A477A">
            <w:pPr>
              <w:jc w:val="center"/>
              <w:rPr>
                <w:rFonts w:ascii="Eras Medium ITC" w:hAnsi="Eras Medium ITC"/>
                <w:b/>
                <w:color w:val="FFFFFF" w:themeColor="background1"/>
                <w:sz w:val="16"/>
                <w:szCs w:val="16"/>
              </w:rPr>
            </w:pPr>
          </w:p>
        </w:tc>
      </w:tr>
      <w:tr w:rsidR="004A477A" w:rsidRPr="00A312D3" w14:paraId="28B675A2" w14:textId="77777777" w:rsidTr="004A477A">
        <w:trPr>
          <w:trHeight w:val="197"/>
        </w:trPr>
        <w:tc>
          <w:tcPr>
            <w:tcW w:w="697" w:type="dxa"/>
            <w:tcBorders>
              <w:bottom w:val="single" w:sz="4" w:space="0" w:color="auto"/>
            </w:tcBorders>
            <w:shd w:val="clear" w:color="auto" w:fill="auto"/>
          </w:tcPr>
          <w:p w14:paraId="6FEC73BC" w14:textId="5866C34F" w:rsidR="004A477A" w:rsidRPr="00A312D3" w:rsidRDefault="004A477A" w:rsidP="004A477A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6</w:t>
            </w:r>
            <w:r w:rsidRPr="00A312D3">
              <w:rPr>
                <w:rFonts w:ascii="Eras Medium ITC" w:hAnsi="Eras Medium ITC" w:cs="Arial"/>
                <w:iCs/>
                <w:sz w:val="16"/>
                <w:szCs w:val="16"/>
              </w:rPr>
              <w:t>:00</w:t>
            </w:r>
          </w:p>
        </w:tc>
        <w:tc>
          <w:tcPr>
            <w:tcW w:w="1553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5D20D48D" w14:textId="6772EF61" w:rsidR="004A477A" w:rsidRPr="0039190D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  <w:r w:rsidRPr="0039190D"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  <w:t>Break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6A6A6" w:themeFill="background1" w:themeFillShade="A6"/>
          </w:tcPr>
          <w:p w14:paraId="4841E3E6" w14:textId="77777777" w:rsidR="004A477A" w:rsidRPr="00A312D3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/>
                <w:iCs/>
                <w:sz w:val="16"/>
                <w:szCs w:val="16"/>
              </w:rPr>
            </w:pPr>
          </w:p>
        </w:tc>
        <w:tc>
          <w:tcPr>
            <w:tcW w:w="1000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6A6A6" w:themeFill="background1" w:themeFillShade="A6"/>
          </w:tcPr>
          <w:p w14:paraId="55676995" w14:textId="77777777" w:rsidR="004A477A" w:rsidRPr="00A312D3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/>
                <w:iCs/>
                <w:sz w:val="16"/>
                <w:szCs w:val="16"/>
              </w:rPr>
            </w:pPr>
          </w:p>
        </w:tc>
        <w:tc>
          <w:tcPr>
            <w:tcW w:w="967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3C28313F" w14:textId="4F3F95EC" w:rsidR="004A477A" w:rsidRPr="00A312D3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/>
                <w:iCs/>
                <w:sz w:val="16"/>
                <w:szCs w:val="16"/>
              </w:rPr>
            </w:pPr>
          </w:p>
        </w:tc>
        <w:tc>
          <w:tcPr>
            <w:tcW w:w="967" w:type="dxa"/>
            <w:tcBorders>
              <w:bottom w:val="single" w:sz="4" w:space="0" w:color="auto"/>
            </w:tcBorders>
            <w:shd w:val="clear" w:color="auto" w:fill="000000" w:themeFill="text1"/>
          </w:tcPr>
          <w:p w14:paraId="4F871CBC" w14:textId="4023E580" w:rsidR="004A477A" w:rsidRPr="00A312D3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/>
                <w:iCs/>
                <w:sz w:val="16"/>
                <w:szCs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55FA95B1" w14:textId="77777777" w:rsidR="004A477A" w:rsidRPr="00A312D3" w:rsidRDefault="004A477A" w:rsidP="004A477A">
            <w:pPr>
              <w:widowControl/>
              <w:jc w:val="center"/>
              <w:rPr>
                <w:rFonts w:ascii="Eras Medium ITC" w:hAnsi="Eras Medium ITC"/>
                <w:i/>
                <w:sz w:val="16"/>
                <w:szCs w:val="16"/>
              </w:rPr>
            </w:pPr>
          </w:p>
        </w:tc>
        <w:tc>
          <w:tcPr>
            <w:tcW w:w="1149" w:type="dxa"/>
            <w:tcBorders>
              <w:top w:val="nil"/>
              <w:bottom w:val="nil"/>
            </w:tcBorders>
            <w:shd w:val="clear" w:color="auto" w:fill="002060"/>
          </w:tcPr>
          <w:p w14:paraId="0D662746" w14:textId="2E2B80D7" w:rsidR="004A477A" w:rsidRPr="00A312D3" w:rsidRDefault="004A477A" w:rsidP="004A477A">
            <w:pPr>
              <w:widowControl/>
              <w:jc w:val="center"/>
              <w:rPr>
                <w:rFonts w:ascii="Eras Medium ITC" w:hAnsi="Eras Medium ITC"/>
                <w:i/>
                <w:sz w:val="16"/>
                <w:szCs w:val="16"/>
              </w:rPr>
            </w:pP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EAAAA" w:themeFill="background2" w:themeFillShade="BF"/>
          </w:tcPr>
          <w:p w14:paraId="22FD6D24" w14:textId="5B6E3E23" w:rsidR="004A477A" w:rsidRPr="00A312D3" w:rsidRDefault="004A477A" w:rsidP="004A477A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17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6F50C735" w14:textId="77777777" w:rsidR="004A477A" w:rsidRPr="00A312D3" w:rsidRDefault="004A477A" w:rsidP="004A477A">
            <w:pPr>
              <w:pStyle w:val="Title"/>
              <w:widowControl/>
              <w:rPr>
                <w:rFonts w:ascii="Eras Medium ITC" w:hAnsi="Eras Medium ITC" w:cs="Arial"/>
                <w:i/>
                <w:iCs/>
                <w:sz w:val="16"/>
                <w:szCs w:val="16"/>
              </w:rPr>
            </w:pPr>
          </w:p>
        </w:tc>
        <w:tc>
          <w:tcPr>
            <w:tcW w:w="126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EAAAA" w:themeFill="background2" w:themeFillShade="BF"/>
          </w:tcPr>
          <w:p w14:paraId="08F720E3" w14:textId="77777777" w:rsidR="004A477A" w:rsidRPr="00A312D3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0BB555D9" w14:textId="77777777" w:rsidR="004A477A" w:rsidRPr="00A312D3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/>
                <w:iCs/>
                <w:sz w:val="16"/>
                <w:szCs w:val="16"/>
              </w:rPr>
            </w:pPr>
          </w:p>
        </w:tc>
        <w:tc>
          <w:tcPr>
            <w:tcW w:w="934" w:type="dxa"/>
            <w:tcBorders>
              <w:top w:val="nil"/>
              <w:bottom w:val="nil"/>
            </w:tcBorders>
            <w:shd w:val="clear" w:color="auto" w:fill="BDD6EE" w:themeFill="accent1" w:themeFillTint="66"/>
          </w:tcPr>
          <w:p w14:paraId="46AB0DD8" w14:textId="594FBEE2" w:rsidR="004A477A" w:rsidRPr="00A312D3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1247" w:type="dxa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2B3EF129" w14:textId="34BCF47A" w:rsidR="004A477A" w:rsidRPr="00A312D3" w:rsidRDefault="004A477A" w:rsidP="004A477A">
            <w:pPr>
              <w:jc w:val="center"/>
              <w:rPr>
                <w:rFonts w:ascii="Eras Medium ITC" w:hAnsi="Eras Medium ITC"/>
                <w:b/>
                <w:color w:val="FFFFFF" w:themeColor="background1"/>
                <w:sz w:val="16"/>
                <w:szCs w:val="16"/>
              </w:rPr>
            </w:pPr>
          </w:p>
        </w:tc>
      </w:tr>
      <w:tr w:rsidR="004A477A" w:rsidRPr="00A312D3" w14:paraId="060CC52D" w14:textId="77777777" w:rsidTr="004A477A">
        <w:trPr>
          <w:trHeight w:val="1043"/>
        </w:trPr>
        <w:tc>
          <w:tcPr>
            <w:tcW w:w="697" w:type="dxa"/>
            <w:tcBorders>
              <w:bottom w:val="single" w:sz="4" w:space="0" w:color="auto"/>
            </w:tcBorders>
            <w:shd w:val="clear" w:color="auto" w:fill="auto"/>
          </w:tcPr>
          <w:p w14:paraId="11D88BA9" w14:textId="77777777" w:rsidR="004A477A" w:rsidRDefault="004A477A" w:rsidP="004A477A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6:15</w:t>
            </w:r>
          </w:p>
          <w:p w14:paraId="36524D7B" w14:textId="77777777" w:rsidR="00813CE4" w:rsidRDefault="00813CE4" w:rsidP="004A477A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  <w:p w14:paraId="78071371" w14:textId="77777777" w:rsidR="00813CE4" w:rsidRDefault="00813CE4" w:rsidP="004A477A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  <w:p w14:paraId="08BABC29" w14:textId="77777777" w:rsidR="00813CE4" w:rsidRDefault="00813CE4" w:rsidP="004A477A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  <w:p w14:paraId="147AF32F" w14:textId="77777777" w:rsidR="00813CE4" w:rsidRDefault="00813CE4" w:rsidP="00813CE4">
            <w:pPr>
              <w:pStyle w:val="Title"/>
              <w:widowControl/>
              <w:jc w:val="left"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  <w:p w14:paraId="585E7967" w14:textId="5541C67C" w:rsidR="00813CE4" w:rsidRPr="00A312D3" w:rsidRDefault="00813CE4" w:rsidP="00813CE4">
            <w:pPr>
              <w:pStyle w:val="Title"/>
              <w:widowControl/>
              <w:jc w:val="left"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7:45</w:t>
            </w:r>
          </w:p>
        </w:tc>
        <w:tc>
          <w:tcPr>
            <w:tcW w:w="1553" w:type="dxa"/>
            <w:tcBorders>
              <w:bottom w:val="single" w:sz="4" w:space="0" w:color="auto"/>
            </w:tcBorders>
            <w:shd w:val="clear" w:color="auto" w:fill="auto"/>
          </w:tcPr>
          <w:p w14:paraId="79B0E749" w14:textId="77777777" w:rsidR="004A477A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  <w:t>Individual Sessions</w:t>
            </w:r>
            <w:r w:rsidRPr="00A312D3"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  <w:t xml:space="preserve"> (1.5)</w:t>
            </w:r>
          </w:p>
          <w:p w14:paraId="0197669D" w14:textId="77777777" w:rsidR="00A87E51" w:rsidRDefault="00A87E51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  <w:p w14:paraId="77F8BC6C" w14:textId="77777777" w:rsidR="00A87E51" w:rsidRDefault="00A87E51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  <w:p w14:paraId="64406885" w14:textId="77777777" w:rsidR="00A87E51" w:rsidRDefault="00A87E51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  <w:p w14:paraId="13D9EBEE" w14:textId="69B1E9AE" w:rsidR="00A87E51" w:rsidRPr="00E80A44" w:rsidRDefault="00A87E51" w:rsidP="004A477A">
            <w:pPr>
              <w:pStyle w:val="Title"/>
              <w:widowControl/>
              <w:rPr>
                <w:rFonts w:ascii="Eras Medium ITC" w:hAnsi="Eras Medium ITC" w:cs="Arial"/>
                <w:i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  <w:t>End of Day</w:t>
            </w:r>
          </w:p>
        </w:tc>
        <w:tc>
          <w:tcPr>
            <w:tcW w:w="117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B2C152" w14:textId="6106A42D" w:rsidR="004A477A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  <w:r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>“</w:t>
            </w:r>
            <w:r w:rsidRPr="007F3E0F"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>Resistance versus Non-Compliance in Treatment</w:t>
            </w:r>
            <w:r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>”</w:t>
            </w:r>
          </w:p>
          <w:p w14:paraId="45AF4C18" w14:textId="77777777" w:rsidR="004A477A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</w:p>
          <w:p w14:paraId="666635C4" w14:textId="77777777" w:rsidR="004A477A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</w:p>
          <w:p w14:paraId="6AE963D7" w14:textId="77777777" w:rsidR="004A477A" w:rsidRDefault="004A477A" w:rsidP="004A477A">
            <w:pPr>
              <w:pStyle w:val="Title"/>
              <w:widowControl/>
              <w:rPr>
                <w:rFonts w:ascii="Eras Medium ITC" w:hAnsi="Eras Medium ITC" w:cs="Arial"/>
                <w:iCs/>
                <w:sz w:val="12"/>
                <w:szCs w:val="12"/>
              </w:rPr>
            </w:pPr>
          </w:p>
          <w:p w14:paraId="16A82E43" w14:textId="77777777" w:rsidR="004A477A" w:rsidRDefault="004A477A" w:rsidP="004A477A">
            <w:pPr>
              <w:pStyle w:val="Title"/>
              <w:widowControl/>
              <w:rPr>
                <w:rFonts w:ascii="Eras Medium ITC" w:hAnsi="Eras Medium ITC" w:cs="Arial"/>
                <w:iCs/>
                <w:sz w:val="12"/>
                <w:szCs w:val="12"/>
              </w:rPr>
            </w:pPr>
          </w:p>
          <w:p w14:paraId="3C8554CE" w14:textId="002560FE" w:rsidR="004A477A" w:rsidRPr="007F3E0F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  <w:r w:rsidRPr="007F3E0F">
              <w:rPr>
                <w:rFonts w:ascii="Eras Medium ITC" w:hAnsi="Eras Medium ITC" w:cs="Arial"/>
                <w:iCs/>
                <w:sz w:val="12"/>
                <w:szCs w:val="12"/>
              </w:rPr>
              <w:t xml:space="preserve">Brandy </w:t>
            </w:r>
            <w:proofErr w:type="spellStart"/>
            <w:r w:rsidRPr="007F3E0F">
              <w:rPr>
                <w:rFonts w:ascii="Eras Medium ITC" w:hAnsi="Eras Medium ITC" w:cs="Arial"/>
                <w:iCs/>
                <w:sz w:val="12"/>
                <w:szCs w:val="12"/>
              </w:rPr>
              <w:t>Klingman</w:t>
            </w:r>
            <w:proofErr w:type="spellEnd"/>
          </w:p>
        </w:tc>
        <w:tc>
          <w:tcPr>
            <w:tcW w:w="1000" w:type="dxa"/>
            <w:tcBorders>
              <w:left w:val="single" w:sz="4" w:space="0" w:color="auto"/>
            </w:tcBorders>
            <w:shd w:val="clear" w:color="auto" w:fill="auto"/>
          </w:tcPr>
          <w:p w14:paraId="3CFCBE55" w14:textId="2AF2319D" w:rsidR="004A477A" w:rsidRPr="007F3E0F" w:rsidRDefault="004A477A" w:rsidP="004A477A">
            <w:pPr>
              <w:jc w:val="center"/>
              <w:rPr>
                <w:rFonts w:ascii="Eras Medium ITC" w:hAnsi="Eras Medium ITC"/>
                <w:iCs/>
                <w:sz w:val="12"/>
                <w:szCs w:val="12"/>
              </w:rPr>
            </w:pPr>
            <w:r>
              <w:rPr>
                <w:rFonts w:ascii="Eras Medium ITC" w:hAnsi="Eras Medium ITC"/>
                <w:iCs/>
                <w:sz w:val="12"/>
                <w:szCs w:val="12"/>
              </w:rPr>
              <w:t>“</w:t>
            </w:r>
            <w:r w:rsidRPr="007F3E0F">
              <w:rPr>
                <w:rFonts w:ascii="Eras Medium ITC" w:hAnsi="Eras Medium ITC"/>
                <w:iCs/>
                <w:sz w:val="12"/>
                <w:szCs w:val="12"/>
              </w:rPr>
              <w:t>Starting at the Beginning:  Case Conceptualization of the Whole Person</w:t>
            </w:r>
            <w:r>
              <w:rPr>
                <w:rFonts w:ascii="Eras Medium ITC" w:hAnsi="Eras Medium ITC"/>
                <w:iCs/>
                <w:sz w:val="12"/>
                <w:szCs w:val="12"/>
              </w:rPr>
              <w:t>”</w:t>
            </w:r>
          </w:p>
          <w:p w14:paraId="6D7A8478" w14:textId="78D639C0" w:rsidR="004A477A" w:rsidRPr="00066862" w:rsidRDefault="004A477A" w:rsidP="004A477A">
            <w:pPr>
              <w:jc w:val="center"/>
              <w:rPr>
                <w:rFonts w:ascii="Eras Medium ITC" w:hAnsi="Eras Medium ITC"/>
                <w:iCs/>
                <w:sz w:val="16"/>
                <w:szCs w:val="16"/>
              </w:rPr>
            </w:pPr>
            <w:proofErr w:type="spellStart"/>
            <w:r w:rsidRPr="007F3E0F">
              <w:rPr>
                <w:rFonts w:ascii="Eras Medium ITC" w:hAnsi="Eras Medium ITC"/>
                <w:b/>
                <w:iCs/>
                <w:sz w:val="12"/>
                <w:szCs w:val="12"/>
              </w:rPr>
              <w:t>Lolly</w:t>
            </w:r>
            <w:proofErr w:type="spellEnd"/>
            <w:r w:rsidRPr="007F3E0F">
              <w:rPr>
                <w:rFonts w:ascii="Eras Medium ITC" w:hAnsi="Eras Medium ITC"/>
                <w:b/>
                <w:iCs/>
                <w:sz w:val="12"/>
                <w:szCs w:val="12"/>
              </w:rPr>
              <w:t xml:space="preserve"> Wool</w:t>
            </w:r>
          </w:p>
        </w:tc>
        <w:tc>
          <w:tcPr>
            <w:tcW w:w="967" w:type="dxa"/>
            <w:tcBorders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72FEAF31" w14:textId="777E515B" w:rsidR="004A477A" w:rsidRPr="007F3E0F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  <w:r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>“</w:t>
            </w:r>
            <w:r w:rsidRPr="007F3E0F"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>Navigating Through the Pain: Working with Addiction Clients that Self-Injure</w:t>
            </w:r>
            <w:r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>”</w:t>
            </w:r>
          </w:p>
          <w:p w14:paraId="38F320FE" w14:textId="68CC1889" w:rsidR="004A477A" w:rsidRPr="00FC5CC0" w:rsidRDefault="004A477A" w:rsidP="004A477A">
            <w:pPr>
              <w:pStyle w:val="Title"/>
              <w:widowControl/>
              <w:rPr>
                <w:rFonts w:ascii="Eras Medium ITC" w:hAnsi="Eras Medium ITC" w:cs="Arial"/>
                <w:i/>
                <w:iCs/>
                <w:sz w:val="16"/>
                <w:szCs w:val="16"/>
              </w:rPr>
            </w:pPr>
            <w:r w:rsidRPr="007F3E0F">
              <w:rPr>
                <w:rFonts w:ascii="Eras Medium ITC" w:hAnsi="Eras Medium ITC" w:cs="Arial"/>
                <w:iCs/>
                <w:sz w:val="12"/>
                <w:szCs w:val="12"/>
              </w:rPr>
              <w:t>Jennifer See</w:t>
            </w:r>
          </w:p>
        </w:tc>
        <w:tc>
          <w:tcPr>
            <w:tcW w:w="967" w:type="dxa"/>
            <w:tcBorders>
              <w:bottom w:val="single" w:sz="4" w:space="0" w:color="auto"/>
            </w:tcBorders>
            <w:shd w:val="clear" w:color="auto" w:fill="000000" w:themeFill="text1"/>
          </w:tcPr>
          <w:p w14:paraId="2A3CCA5A" w14:textId="6CF61E3E" w:rsidR="004A477A" w:rsidRPr="00A312D3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/>
                <w:iCs/>
                <w:sz w:val="16"/>
                <w:szCs w:val="16"/>
              </w:rPr>
            </w:pP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23C1EDDD" w14:textId="09FA290D" w:rsidR="004A477A" w:rsidRPr="007F3E0F" w:rsidRDefault="004A477A" w:rsidP="004A477A">
            <w:pPr>
              <w:widowControl/>
              <w:jc w:val="center"/>
              <w:rPr>
                <w:rFonts w:ascii="Eras Medium ITC" w:hAnsi="Eras Medium ITC"/>
                <w:iCs/>
                <w:sz w:val="12"/>
                <w:szCs w:val="12"/>
              </w:rPr>
            </w:pPr>
            <w:proofErr w:type="gramStart"/>
            <w:r>
              <w:rPr>
                <w:rFonts w:ascii="Eras Medium ITC" w:hAnsi="Eras Medium ITC"/>
                <w:iCs/>
                <w:sz w:val="12"/>
                <w:szCs w:val="12"/>
              </w:rPr>
              <w:t>”</w:t>
            </w:r>
            <w:r w:rsidRPr="007F3E0F">
              <w:rPr>
                <w:rFonts w:ascii="Eras Medium ITC" w:hAnsi="Eras Medium ITC"/>
                <w:iCs/>
                <w:sz w:val="12"/>
                <w:szCs w:val="12"/>
              </w:rPr>
              <w:t>Stress</w:t>
            </w:r>
            <w:proofErr w:type="gramEnd"/>
            <w:r w:rsidRPr="007F3E0F">
              <w:rPr>
                <w:rFonts w:ascii="Eras Medium ITC" w:hAnsi="Eras Medium ITC"/>
                <w:iCs/>
                <w:sz w:val="12"/>
                <w:szCs w:val="12"/>
              </w:rPr>
              <w:t xml:space="preserve"> Management</w:t>
            </w:r>
            <w:r>
              <w:rPr>
                <w:rFonts w:ascii="Eras Medium ITC" w:hAnsi="Eras Medium ITC"/>
                <w:iCs/>
                <w:sz w:val="12"/>
                <w:szCs w:val="12"/>
              </w:rPr>
              <w:t>”</w:t>
            </w:r>
          </w:p>
          <w:p w14:paraId="61CF091B" w14:textId="77777777" w:rsidR="004A477A" w:rsidRDefault="004A477A" w:rsidP="004A477A">
            <w:pPr>
              <w:pStyle w:val="Title"/>
              <w:widowControl/>
              <w:rPr>
                <w:rFonts w:ascii="Eras Medium ITC" w:hAnsi="Eras Medium ITC" w:cs="Arial"/>
                <w:iCs/>
                <w:sz w:val="12"/>
                <w:szCs w:val="12"/>
              </w:rPr>
            </w:pPr>
          </w:p>
          <w:p w14:paraId="5E9D3822" w14:textId="77777777" w:rsidR="004A477A" w:rsidRDefault="004A477A" w:rsidP="004A477A">
            <w:pPr>
              <w:pStyle w:val="Title"/>
              <w:widowControl/>
              <w:rPr>
                <w:rFonts w:ascii="Eras Medium ITC" w:hAnsi="Eras Medium ITC" w:cs="Arial"/>
                <w:iCs/>
                <w:sz w:val="12"/>
                <w:szCs w:val="12"/>
              </w:rPr>
            </w:pPr>
          </w:p>
          <w:p w14:paraId="507F5CB2" w14:textId="77777777" w:rsidR="004A477A" w:rsidRDefault="004A477A" w:rsidP="004A477A">
            <w:pPr>
              <w:pStyle w:val="Title"/>
              <w:widowControl/>
              <w:rPr>
                <w:rFonts w:ascii="Eras Medium ITC" w:hAnsi="Eras Medium ITC" w:cs="Arial"/>
                <w:iCs/>
                <w:sz w:val="12"/>
                <w:szCs w:val="12"/>
              </w:rPr>
            </w:pPr>
          </w:p>
          <w:p w14:paraId="390B2557" w14:textId="77777777" w:rsidR="004A477A" w:rsidRDefault="004A477A" w:rsidP="004A477A">
            <w:pPr>
              <w:pStyle w:val="Title"/>
              <w:widowControl/>
              <w:rPr>
                <w:rFonts w:ascii="Eras Medium ITC" w:hAnsi="Eras Medium ITC" w:cs="Arial"/>
                <w:iCs/>
                <w:sz w:val="12"/>
                <w:szCs w:val="12"/>
              </w:rPr>
            </w:pPr>
          </w:p>
          <w:p w14:paraId="7C9F7C69" w14:textId="5D05849A" w:rsidR="004A477A" w:rsidRPr="00590ED1" w:rsidRDefault="004A477A" w:rsidP="004A477A">
            <w:pPr>
              <w:pStyle w:val="Title"/>
              <w:widowControl/>
              <w:rPr>
                <w:rFonts w:ascii="Eras Medium ITC" w:hAnsi="Eras Medium ITC"/>
                <w:b w:val="0"/>
                <w:sz w:val="16"/>
                <w:szCs w:val="16"/>
              </w:rPr>
            </w:pPr>
            <w:r w:rsidRPr="007F3E0F">
              <w:rPr>
                <w:rFonts w:ascii="Eras Medium ITC" w:hAnsi="Eras Medium ITC" w:cs="Arial"/>
                <w:iCs/>
                <w:sz w:val="12"/>
                <w:szCs w:val="12"/>
              </w:rPr>
              <w:t xml:space="preserve">Scott </w:t>
            </w:r>
            <w:proofErr w:type="spellStart"/>
            <w:r w:rsidRPr="007F3E0F">
              <w:rPr>
                <w:rFonts w:ascii="Eras Medium ITC" w:hAnsi="Eras Medium ITC" w:cs="Arial"/>
                <w:iCs/>
                <w:sz w:val="12"/>
                <w:szCs w:val="12"/>
              </w:rPr>
              <w:t>Rheinschmidt</w:t>
            </w:r>
            <w:proofErr w:type="spellEnd"/>
            <w:r w:rsidRPr="007F3E0F">
              <w:rPr>
                <w:rFonts w:ascii="Eras Medium ITC" w:hAnsi="Eras Medium ITC" w:cs="Arial"/>
                <w:iCs/>
                <w:sz w:val="12"/>
                <w:szCs w:val="12"/>
              </w:rPr>
              <w:t>-</w:t>
            </w:r>
          </w:p>
        </w:tc>
        <w:tc>
          <w:tcPr>
            <w:tcW w:w="1149" w:type="dxa"/>
            <w:tcBorders>
              <w:top w:val="nil"/>
              <w:left w:val="single" w:sz="4" w:space="0" w:color="auto"/>
              <w:bottom w:val="nil"/>
            </w:tcBorders>
            <w:shd w:val="clear" w:color="auto" w:fill="002060"/>
          </w:tcPr>
          <w:p w14:paraId="792B9DB5" w14:textId="2CFAC2CD" w:rsidR="004A477A" w:rsidRPr="00A312D3" w:rsidRDefault="004A477A" w:rsidP="004A477A">
            <w:pPr>
              <w:widowControl/>
              <w:jc w:val="center"/>
              <w:rPr>
                <w:rFonts w:ascii="Eras Medium ITC" w:hAnsi="Eras Medium ITC"/>
                <w:i/>
                <w:sz w:val="16"/>
                <w:szCs w:val="16"/>
              </w:rPr>
            </w:pP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6A6A6" w:themeFill="background1" w:themeFillShade="A6"/>
          </w:tcPr>
          <w:p w14:paraId="0D658F26" w14:textId="77777777" w:rsidR="004A477A" w:rsidRDefault="004A477A" w:rsidP="004A477A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  <w:p w14:paraId="194E1FBE" w14:textId="06E6743D" w:rsidR="004A477A" w:rsidRPr="00A312D3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/>
                <w:iCs/>
                <w:sz w:val="16"/>
                <w:szCs w:val="16"/>
                <w:highlight w:val="yellow"/>
              </w:rPr>
            </w:pPr>
          </w:p>
        </w:tc>
        <w:tc>
          <w:tcPr>
            <w:tcW w:w="1170" w:type="dxa"/>
            <w:tcBorders>
              <w:left w:val="nil"/>
              <w:bottom w:val="single" w:sz="4" w:space="0" w:color="auto"/>
              <w:right w:val="nil"/>
            </w:tcBorders>
            <w:shd w:val="clear" w:color="auto" w:fill="A6A6A6" w:themeFill="background1" w:themeFillShade="A6"/>
          </w:tcPr>
          <w:p w14:paraId="65248095" w14:textId="2FF5E1DC" w:rsidR="004A477A" w:rsidRPr="00A312D3" w:rsidRDefault="004A477A" w:rsidP="004A477A">
            <w:pPr>
              <w:pStyle w:val="Title"/>
              <w:widowControl/>
              <w:rPr>
                <w:rFonts w:ascii="Eras Medium ITC" w:hAnsi="Eras Medium ITC" w:cs="Arial"/>
                <w:i/>
                <w:iCs/>
                <w:sz w:val="16"/>
                <w:szCs w:val="16"/>
                <w:highlight w:val="yellow"/>
              </w:rPr>
            </w:pPr>
          </w:p>
        </w:tc>
        <w:tc>
          <w:tcPr>
            <w:tcW w:w="126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DAB7BB5" w14:textId="398EB7A1" w:rsidR="004A477A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  <w:r w:rsidRPr="00666AFE"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>“Community Coalitions: Members Taking it to the Next Level Creating Long Term Change</w:t>
            </w:r>
            <w:r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>”</w:t>
            </w:r>
          </w:p>
          <w:p w14:paraId="332762AC" w14:textId="77777777" w:rsidR="004A477A" w:rsidRPr="00666AFE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</w:p>
          <w:p w14:paraId="4465B5B0" w14:textId="580AF967" w:rsidR="004A477A" w:rsidRPr="00666AFE" w:rsidRDefault="004A477A" w:rsidP="004A477A">
            <w:pPr>
              <w:pStyle w:val="Title"/>
              <w:widowControl/>
              <w:rPr>
                <w:rFonts w:ascii="Eras Medium ITC" w:hAnsi="Eras Medium ITC" w:cs="Arial"/>
                <w:bCs w:val="0"/>
                <w:iCs/>
                <w:sz w:val="12"/>
                <w:szCs w:val="12"/>
              </w:rPr>
            </w:pPr>
            <w:r w:rsidRPr="00666AFE">
              <w:rPr>
                <w:rFonts w:ascii="Eras Medium ITC" w:hAnsi="Eras Medium ITC" w:cs="Arial"/>
                <w:bCs w:val="0"/>
                <w:iCs/>
                <w:sz w:val="12"/>
                <w:szCs w:val="12"/>
              </w:rPr>
              <w:t>Boyd Baxter</w:t>
            </w:r>
          </w:p>
        </w:tc>
        <w:tc>
          <w:tcPr>
            <w:tcW w:w="1260" w:type="dxa"/>
            <w:tcBorders>
              <w:left w:val="single" w:sz="4" w:space="0" w:color="auto"/>
            </w:tcBorders>
            <w:shd w:val="clear" w:color="auto" w:fill="FFE599" w:themeFill="accent4" w:themeFillTint="66"/>
          </w:tcPr>
          <w:p w14:paraId="057B7D5F" w14:textId="2F5597DE" w:rsidR="004A477A" w:rsidRPr="007F3E0F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  <w:r w:rsidRPr="007F3E0F"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 xml:space="preserve"> “Managing ‘Resistance’ in Criminal Justice Populations”</w:t>
            </w:r>
          </w:p>
          <w:p w14:paraId="6D855DC8" w14:textId="77777777" w:rsidR="004A477A" w:rsidRDefault="004A477A" w:rsidP="004A477A">
            <w:pPr>
              <w:pStyle w:val="Title"/>
              <w:widowControl/>
              <w:rPr>
                <w:rFonts w:ascii="Eras Medium ITC" w:hAnsi="Eras Medium ITC" w:cs="Arial"/>
                <w:iCs/>
                <w:sz w:val="12"/>
                <w:szCs w:val="12"/>
              </w:rPr>
            </w:pPr>
          </w:p>
          <w:p w14:paraId="01AFDD3E" w14:textId="77777777" w:rsidR="004A477A" w:rsidRDefault="004A477A" w:rsidP="004A477A">
            <w:pPr>
              <w:pStyle w:val="Title"/>
              <w:widowControl/>
              <w:rPr>
                <w:rFonts w:ascii="Eras Medium ITC" w:hAnsi="Eras Medium ITC" w:cs="Arial"/>
                <w:iCs/>
                <w:sz w:val="12"/>
                <w:szCs w:val="12"/>
              </w:rPr>
            </w:pPr>
          </w:p>
          <w:p w14:paraId="52C752D6" w14:textId="77777777" w:rsidR="004A477A" w:rsidRDefault="004A477A" w:rsidP="004A477A">
            <w:pPr>
              <w:pStyle w:val="Title"/>
              <w:widowControl/>
              <w:rPr>
                <w:rFonts w:ascii="Eras Medium ITC" w:hAnsi="Eras Medium ITC" w:cs="Arial"/>
                <w:iCs/>
                <w:sz w:val="12"/>
                <w:szCs w:val="12"/>
              </w:rPr>
            </w:pPr>
          </w:p>
          <w:p w14:paraId="0CF7E773" w14:textId="2EE8AD85" w:rsidR="004A477A" w:rsidRPr="007F3E0F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/>
                <w:iCs/>
                <w:sz w:val="12"/>
                <w:szCs w:val="12"/>
              </w:rPr>
            </w:pPr>
            <w:r w:rsidRPr="007F3E0F">
              <w:rPr>
                <w:rFonts w:ascii="Eras Medium ITC" w:hAnsi="Eras Medium ITC" w:cs="Arial"/>
                <w:iCs/>
                <w:sz w:val="12"/>
                <w:szCs w:val="12"/>
              </w:rPr>
              <w:t>Brittany Proctor</w:t>
            </w:r>
          </w:p>
        </w:tc>
        <w:tc>
          <w:tcPr>
            <w:tcW w:w="934" w:type="dxa"/>
            <w:tcBorders>
              <w:top w:val="nil"/>
              <w:bottom w:val="single" w:sz="4" w:space="0" w:color="auto"/>
              <w:right w:val="nil"/>
            </w:tcBorders>
            <w:shd w:val="clear" w:color="auto" w:fill="BDD6EE" w:themeFill="accent1" w:themeFillTint="66"/>
          </w:tcPr>
          <w:p w14:paraId="1D76D755" w14:textId="6D28D29D" w:rsidR="004A477A" w:rsidRPr="00A312D3" w:rsidRDefault="004A477A" w:rsidP="004A47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1247" w:type="dxa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732FA653" w14:textId="2C67CB62" w:rsidR="004A477A" w:rsidRPr="00A312D3" w:rsidRDefault="004A477A" w:rsidP="004A477A">
            <w:pPr>
              <w:jc w:val="center"/>
              <w:rPr>
                <w:rFonts w:ascii="Eras Medium ITC" w:hAnsi="Eras Medium ITC"/>
                <w:b/>
                <w:color w:val="FFFFFF" w:themeColor="background1"/>
                <w:sz w:val="16"/>
                <w:szCs w:val="16"/>
              </w:rPr>
            </w:pPr>
          </w:p>
        </w:tc>
      </w:tr>
    </w:tbl>
    <w:p w14:paraId="28B281A7" w14:textId="77777777" w:rsidR="006B3C3C" w:rsidRDefault="006B3C3C" w:rsidP="006B3C3C">
      <w:pPr>
        <w:pStyle w:val="Caption"/>
        <w:widowControl/>
        <w:jc w:val="center"/>
        <w:rPr>
          <w:rFonts w:ascii="Eras Medium ITC" w:hAnsi="Eras Medium ITC"/>
          <w:b w:val="0"/>
          <w:sz w:val="18"/>
          <w:szCs w:val="18"/>
        </w:rPr>
      </w:pPr>
      <w:r w:rsidRPr="00FC2861">
        <w:rPr>
          <w:rFonts w:ascii="Eras Medium ITC" w:hAnsi="Eras Medium ITC"/>
          <w:color w:val="993300"/>
          <w:sz w:val="18"/>
          <w:szCs w:val="18"/>
        </w:rPr>
        <w:t>Sponsors &amp; Exhibitor Booths</w:t>
      </w:r>
      <w:r>
        <w:rPr>
          <w:rFonts w:ascii="Eras Medium ITC" w:hAnsi="Eras Medium ITC"/>
          <w:sz w:val="18"/>
          <w:szCs w:val="18"/>
        </w:rPr>
        <w:t xml:space="preserve">: </w:t>
      </w:r>
      <w:r w:rsidRPr="00FC2861">
        <w:rPr>
          <w:rFonts w:ascii="Eras Medium ITC" w:hAnsi="Eras Medium ITC"/>
          <w:b w:val="0"/>
          <w:sz w:val="18"/>
          <w:szCs w:val="18"/>
        </w:rPr>
        <w:t>Hill Country East Lobby, Independence Lobby</w:t>
      </w:r>
      <w:r>
        <w:rPr>
          <w:rFonts w:ascii="Eras Medium ITC" w:hAnsi="Eras Medium ITC"/>
          <w:b w:val="0"/>
          <w:sz w:val="18"/>
          <w:szCs w:val="18"/>
        </w:rPr>
        <w:t xml:space="preserve"> &amp;</w:t>
      </w:r>
      <w:r w:rsidRPr="00FC2861">
        <w:rPr>
          <w:rFonts w:ascii="Eras Medium ITC" w:hAnsi="Eras Medium ITC"/>
          <w:b w:val="0"/>
          <w:sz w:val="18"/>
          <w:szCs w:val="18"/>
        </w:rPr>
        <w:t xml:space="preserve"> Windmill Foyer</w:t>
      </w:r>
      <w:r>
        <w:rPr>
          <w:rFonts w:ascii="Eras Medium ITC" w:hAnsi="Eras Medium ITC"/>
          <w:b w:val="0"/>
          <w:sz w:val="18"/>
          <w:szCs w:val="18"/>
        </w:rPr>
        <w:t xml:space="preserve"> </w:t>
      </w:r>
      <w:r w:rsidRPr="00FC2861">
        <w:rPr>
          <w:rFonts w:ascii="Eras Medium ITC" w:hAnsi="Eras Medium ITC"/>
          <w:color w:val="993300"/>
          <w:sz w:val="18"/>
          <w:szCs w:val="18"/>
        </w:rPr>
        <w:t>Registration/Information</w:t>
      </w:r>
      <w:r>
        <w:rPr>
          <w:rFonts w:ascii="Eras Medium ITC" w:hAnsi="Eras Medium ITC"/>
          <w:b w:val="0"/>
          <w:sz w:val="18"/>
          <w:szCs w:val="18"/>
        </w:rPr>
        <w:t>: Independence Lobby</w:t>
      </w:r>
      <w:r w:rsidRPr="00FC2861">
        <w:rPr>
          <w:rFonts w:ascii="Eras Medium ITC" w:hAnsi="Eras Medium ITC"/>
          <w:b w:val="0"/>
          <w:sz w:val="18"/>
          <w:szCs w:val="18"/>
        </w:rPr>
        <w:t xml:space="preserve"> </w:t>
      </w:r>
      <w:r w:rsidRPr="00FC2861">
        <w:rPr>
          <w:rFonts w:ascii="Eras Medium ITC" w:hAnsi="Eras Medium ITC"/>
          <w:color w:val="993300"/>
          <w:sz w:val="18"/>
          <w:szCs w:val="18"/>
        </w:rPr>
        <w:t>AA Meeting</w:t>
      </w:r>
      <w:r w:rsidRPr="00FC2861">
        <w:rPr>
          <w:rFonts w:ascii="Eras Medium ITC" w:hAnsi="Eras Medium ITC"/>
          <w:b w:val="0"/>
          <w:sz w:val="18"/>
          <w:szCs w:val="18"/>
        </w:rPr>
        <w:t>:  9-10</w:t>
      </w:r>
      <w:proofErr w:type="gramStart"/>
      <w:r w:rsidRPr="00FC2861">
        <w:rPr>
          <w:rFonts w:ascii="Eras Medium ITC" w:hAnsi="Eras Medium ITC"/>
          <w:b w:val="0"/>
          <w:sz w:val="18"/>
          <w:szCs w:val="18"/>
        </w:rPr>
        <w:t>PM  Brady</w:t>
      </w:r>
      <w:proofErr w:type="gramEnd"/>
      <w:r w:rsidRPr="00FC2861">
        <w:rPr>
          <w:rFonts w:ascii="Eras Medium ITC" w:hAnsi="Eras Medium ITC"/>
          <w:b w:val="0"/>
          <w:sz w:val="18"/>
          <w:szCs w:val="18"/>
        </w:rPr>
        <w:t xml:space="preserve"> </w:t>
      </w:r>
      <w:r>
        <w:rPr>
          <w:rFonts w:ascii="Eras Medium ITC" w:hAnsi="Eras Medium ITC"/>
          <w:b w:val="0"/>
          <w:sz w:val="18"/>
          <w:szCs w:val="18"/>
        </w:rPr>
        <w:t xml:space="preserve">Meeting </w:t>
      </w:r>
      <w:r w:rsidRPr="00FC2861">
        <w:rPr>
          <w:rFonts w:ascii="Eras Medium ITC" w:hAnsi="Eras Medium ITC"/>
          <w:b w:val="0"/>
          <w:sz w:val="18"/>
          <w:szCs w:val="18"/>
        </w:rPr>
        <w:t>Room</w:t>
      </w:r>
      <w:r>
        <w:rPr>
          <w:i/>
          <w:color w:val="000000"/>
        </w:rPr>
        <w:t xml:space="preserve">  </w:t>
      </w:r>
    </w:p>
    <w:p w14:paraId="73E019AE" w14:textId="7D96EF59" w:rsidR="0094112A" w:rsidRDefault="006B3C3C" w:rsidP="0062172C">
      <w:pPr>
        <w:pStyle w:val="Caption"/>
        <w:widowControl/>
        <w:jc w:val="center"/>
        <w:rPr>
          <w:b w:val="0"/>
          <w:color w:val="1CA49E"/>
          <w:sz w:val="18"/>
          <w:szCs w:val="18"/>
        </w:rPr>
      </w:pPr>
      <w:r w:rsidRPr="00FC2861">
        <w:rPr>
          <w:rFonts w:ascii="Eras Medium ITC" w:hAnsi="Eras Medium ITC"/>
          <w:b w:val="0"/>
          <w:i/>
          <w:color w:val="1CA49E"/>
          <w:sz w:val="18"/>
          <w:szCs w:val="18"/>
        </w:rPr>
        <w:t xml:space="preserve">    </w:t>
      </w:r>
      <w:r w:rsidRPr="00FC2861">
        <w:rPr>
          <w:color w:val="1CA49E"/>
          <w:sz w:val="18"/>
          <w:szCs w:val="18"/>
        </w:rPr>
        <w:t xml:space="preserve">TOTAL CEUS: </w:t>
      </w:r>
      <w:r>
        <w:rPr>
          <w:color w:val="1CA49E"/>
          <w:sz w:val="18"/>
          <w:szCs w:val="18"/>
        </w:rPr>
        <w:t>9</w:t>
      </w:r>
      <w:r w:rsidRPr="00FC2861">
        <w:rPr>
          <w:color w:val="1CA49E"/>
          <w:sz w:val="18"/>
          <w:szCs w:val="18"/>
        </w:rPr>
        <w:t xml:space="preserve">    TOTAL WORKSHOPS:  2</w:t>
      </w:r>
      <w:r>
        <w:rPr>
          <w:color w:val="1CA49E"/>
          <w:sz w:val="18"/>
          <w:szCs w:val="18"/>
        </w:rPr>
        <w:t>1</w:t>
      </w:r>
      <w:r w:rsidRPr="00FC2861">
        <w:rPr>
          <w:b w:val="0"/>
          <w:color w:val="1CA49E"/>
          <w:sz w:val="18"/>
          <w:szCs w:val="18"/>
        </w:rPr>
        <w:t xml:space="preserve">   </w:t>
      </w:r>
    </w:p>
    <w:p w14:paraId="4F844EFB" w14:textId="2F123363" w:rsidR="000A1F2E" w:rsidRDefault="000A1F2E" w:rsidP="0062172C">
      <w:pPr>
        <w:pStyle w:val="Caption"/>
        <w:widowControl/>
        <w:jc w:val="center"/>
        <w:rPr>
          <w:i/>
          <w:color w:val="000000"/>
        </w:rPr>
      </w:pPr>
      <w:r>
        <w:rPr>
          <w:i/>
          <w:color w:val="000000"/>
        </w:rPr>
        <w:lastRenderedPageBreak/>
        <w:t xml:space="preserve">                                                                 </w:t>
      </w:r>
    </w:p>
    <w:p w14:paraId="4D925A0A" w14:textId="684A3A8C" w:rsidR="00DF49D2" w:rsidRDefault="003D1B01" w:rsidP="000A1F2E">
      <w:pPr>
        <w:pStyle w:val="Title"/>
        <w:widowControl/>
        <w:shd w:val="clear" w:color="auto" w:fill="FFFFFF" w:themeFill="background1"/>
        <w:ind w:left="4320"/>
        <w:rPr>
          <w:noProof/>
          <w:sz w:val="15"/>
          <w:szCs w:val="15"/>
        </w:rPr>
      </w:pPr>
      <w:r>
        <w:rPr>
          <w:noProof/>
          <w:sz w:val="15"/>
          <w:szCs w:val="15"/>
        </w:rPr>
        <w:drawing>
          <wp:anchor distT="0" distB="0" distL="114300" distR="114300" simplePos="0" relativeHeight="251695104" behindDoc="0" locked="0" layoutInCell="1" allowOverlap="1" wp14:anchorId="40FBECEB" wp14:editId="7239D008">
            <wp:simplePos x="0" y="0"/>
            <wp:positionH relativeFrom="column">
              <wp:posOffset>3914140</wp:posOffset>
            </wp:positionH>
            <wp:positionV relativeFrom="paragraph">
              <wp:posOffset>-187325</wp:posOffset>
            </wp:positionV>
            <wp:extent cx="944880" cy="937260"/>
            <wp:effectExtent l="0" t="0" r="7620" b="0"/>
            <wp:wrapNone/>
            <wp:docPr id="1" name="comp-jeg608tpimgimage" descr="RC007-TAAP_2019_Logo-scree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-jeg608tpimgimage" descr="RC007-TAAP_2019_Logo-screen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4880" cy="937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D6CCBA" w14:textId="377A9A73" w:rsidR="000A1F2E" w:rsidRPr="00E41C53" w:rsidRDefault="000A1F2E" w:rsidP="000A1F2E">
      <w:pPr>
        <w:pStyle w:val="Title"/>
        <w:widowControl/>
        <w:shd w:val="clear" w:color="auto" w:fill="FFFFFF" w:themeFill="background1"/>
        <w:ind w:left="4320"/>
        <w:rPr>
          <w:rFonts w:ascii="Arial" w:hAnsi="Arial" w:cs="Arial"/>
          <w:i/>
          <w:color w:val="000000"/>
          <w:sz w:val="16"/>
          <w:szCs w:val="16"/>
        </w:rPr>
      </w:pPr>
      <w:r>
        <w:rPr>
          <w:rFonts w:ascii="Arial" w:hAnsi="Arial" w:cs="Arial"/>
          <w:i/>
          <w:color w:val="000000"/>
          <w:sz w:val="20"/>
        </w:rPr>
        <w:t xml:space="preserve">                                                 </w:t>
      </w:r>
    </w:p>
    <w:p w14:paraId="4878B15E" w14:textId="56B93F08" w:rsidR="000A1F2E" w:rsidRPr="00513F33" w:rsidRDefault="000A1F2E" w:rsidP="000A1F2E">
      <w:pPr>
        <w:pStyle w:val="Subtitle"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009999"/>
        <w:jc w:val="left"/>
        <w:rPr>
          <w:rFonts w:ascii="Ravie" w:hAnsi="Ravie" w:cs="Arial"/>
          <w:b w:val="0"/>
          <w:color w:val="7030A0"/>
          <w:sz w:val="28"/>
          <w:szCs w:val="28"/>
        </w:rPr>
      </w:pPr>
      <w:r>
        <w:rPr>
          <w:rFonts w:ascii="Ravie" w:hAnsi="Ravie" w:cs="Arial"/>
          <w:i w:val="0"/>
          <w:color w:val="000000"/>
          <w:sz w:val="28"/>
          <w:szCs w:val="28"/>
        </w:rPr>
        <w:t xml:space="preserve">Conference Day </w:t>
      </w:r>
      <w:r w:rsidR="00DF49D2">
        <w:rPr>
          <w:rFonts w:ascii="Ravie" w:hAnsi="Ravie" w:cs="Arial"/>
          <w:i w:val="0"/>
          <w:color w:val="000000"/>
          <w:sz w:val="28"/>
          <w:szCs w:val="28"/>
        </w:rPr>
        <w:t>Two</w:t>
      </w:r>
      <w:r>
        <w:rPr>
          <w:rFonts w:ascii="Ravie" w:hAnsi="Ravie" w:cs="Arial"/>
          <w:i w:val="0"/>
          <w:color w:val="000000"/>
          <w:sz w:val="28"/>
          <w:szCs w:val="28"/>
        </w:rPr>
        <w:t xml:space="preserve">                                              </w:t>
      </w:r>
      <w:r w:rsidR="00E80A44">
        <w:rPr>
          <w:rFonts w:ascii="Ravie" w:hAnsi="Ravie" w:cs="Arial"/>
          <w:i w:val="0"/>
          <w:color w:val="000000"/>
          <w:sz w:val="28"/>
          <w:szCs w:val="28"/>
        </w:rPr>
        <w:t>Friday,</w:t>
      </w:r>
      <w:r w:rsidRPr="00513F33">
        <w:rPr>
          <w:rFonts w:ascii="Ravie" w:hAnsi="Ravie" w:cs="Arial"/>
          <w:b w:val="0"/>
          <w:i w:val="0"/>
          <w:color w:val="000000"/>
          <w:sz w:val="28"/>
          <w:szCs w:val="28"/>
        </w:rPr>
        <w:t xml:space="preserve"> </w:t>
      </w:r>
      <w:r>
        <w:rPr>
          <w:rFonts w:ascii="Ravie" w:hAnsi="Ravie" w:cs="Arial"/>
          <w:b w:val="0"/>
          <w:i w:val="0"/>
          <w:color w:val="000000"/>
          <w:sz w:val="28"/>
          <w:szCs w:val="28"/>
        </w:rPr>
        <w:t xml:space="preserve">September </w:t>
      </w:r>
      <w:r w:rsidR="00DF49D2">
        <w:rPr>
          <w:rFonts w:ascii="Ravie" w:hAnsi="Ravie" w:cs="Arial"/>
          <w:b w:val="0"/>
          <w:i w:val="0"/>
          <w:color w:val="000000"/>
          <w:sz w:val="28"/>
          <w:szCs w:val="28"/>
        </w:rPr>
        <w:t>6</w:t>
      </w:r>
      <w:r w:rsidRPr="00513F33">
        <w:rPr>
          <w:rFonts w:ascii="Ravie" w:hAnsi="Ravie" w:cs="Arial"/>
          <w:b w:val="0"/>
          <w:i w:val="0"/>
          <w:color w:val="000000"/>
          <w:sz w:val="28"/>
          <w:szCs w:val="28"/>
        </w:rPr>
        <w:t>, 201</w:t>
      </w:r>
      <w:r>
        <w:rPr>
          <w:rFonts w:ascii="Ravie" w:hAnsi="Ravie" w:cs="Arial"/>
          <w:b w:val="0"/>
          <w:i w:val="0"/>
          <w:color w:val="000000"/>
          <w:sz w:val="28"/>
          <w:szCs w:val="28"/>
        </w:rPr>
        <w:t>9</w:t>
      </w:r>
    </w:p>
    <w:p w14:paraId="6E557BC5" w14:textId="77777777" w:rsidR="00DF49D2" w:rsidRDefault="00DF49D2" w:rsidP="000A1F2E">
      <w:pPr>
        <w:pStyle w:val="Title"/>
        <w:widowControl/>
        <w:shd w:val="clear" w:color="auto" w:fill="FFFFFF" w:themeFill="background1"/>
        <w:jc w:val="left"/>
        <w:rPr>
          <w:rFonts w:ascii="Arial" w:hAnsi="Arial" w:cs="Arial"/>
          <w:color w:val="FF0000"/>
          <w:sz w:val="16"/>
          <w:szCs w:val="16"/>
        </w:rPr>
      </w:pPr>
    </w:p>
    <w:p w14:paraId="05356B5A" w14:textId="77777777" w:rsidR="003063C7" w:rsidRDefault="003063C7" w:rsidP="000A1F2E">
      <w:pPr>
        <w:pStyle w:val="Title"/>
        <w:widowControl/>
        <w:shd w:val="clear" w:color="auto" w:fill="FFFFFF" w:themeFill="background1"/>
        <w:jc w:val="left"/>
        <w:rPr>
          <w:rFonts w:ascii="Arial" w:hAnsi="Arial" w:cs="Arial"/>
          <w:color w:val="FF0000"/>
          <w:sz w:val="16"/>
          <w:szCs w:val="16"/>
        </w:rPr>
      </w:pPr>
    </w:p>
    <w:p w14:paraId="6D640EDE" w14:textId="77777777" w:rsidR="003063C7" w:rsidRDefault="003063C7" w:rsidP="000A1F2E">
      <w:pPr>
        <w:pStyle w:val="Title"/>
        <w:widowControl/>
        <w:shd w:val="clear" w:color="auto" w:fill="FFFFFF" w:themeFill="background1"/>
        <w:jc w:val="left"/>
        <w:rPr>
          <w:rFonts w:ascii="Arial" w:hAnsi="Arial" w:cs="Arial"/>
          <w:color w:val="FF0000"/>
          <w:sz w:val="16"/>
          <w:szCs w:val="16"/>
        </w:rPr>
      </w:pPr>
    </w:p>
    <w:tbl>
      <w:tblPr>
        <w:tblW w:w="15388" w:type="dxa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"/>
        <w:gridCol w:w="1553"/>
        <w:gridCol w:w="967"/>
        <w:gridCol w:w="990"/>
        <w:gridCol w:w="990"/>
        <w:gridCol w:w="990"/>
        <w:gridCol w:w="990"/>
        <w:gridCol w:w="1080"/>
        <w:gridCol w:w="1170"/>
        <w:gridCol w:w="90"/>
        <w:gridCol w:w="1170"/>
        <w:gridCol w:w="1260"/>
        <w:gridCol w:w="1260"/>
        <w:gridCol w:w="1170"/>
        <w:gridCol w:w="1011"/>
      </w:tblGrid>
      <w:tr w:rsidR="00FC5CC0" w:rsidRPr="00A312D3" w14:paraId="6C4E1C8F" w14:textId="77777777" w:rsidTr="00590ED1">
        <w:tc>
          <w:tcPr>
            <w:tcW w:w="697" w:type="dxa"/>
            <w:shd w:val="clear" w:color="auto" w:fill="C45911" w:themeFill="accent2" w:themeFillShade="BF"/>
          </w:tcPr>
          <w:p w14:paraId="5403DD6B" w14:textId="1D9B7D5C" w:rsidR="00FC5CC0" w:rsidRPr="00A312D3" w:rsidRDefault="00833888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20"/>
                <w:szCs w:val="20"/>
              </w:rPr>
            </w:pPr>
            <w:r>
              <w:rPr>
                <w:rFonts w:ascii="Eras Medium ITC" w:hAnsi="Eras Medium ITC" w:cs="Arial"/>
                <w:iCs/>
                <w:sz w:val="20"/>
                <w:szCs w:val="20"/>
              </w:rPr>
              <w:t>Ti</w:t>
            </w:r>
            <w:r w:rsidR="00FC5CC0" w:rsidRPr="00A312D3">
              <w:rPr>
                <w:rFonts w:ascii="Eras Medium ITC" w:hAnsi="Eras Medium ITC" w:cs="Arial"/>
                <w:iCs/>
                <w:sz w:val="20"/>
                <w:szCs w:val="20"/>
              </w:rPr>
              <w:t>me</w:t>
            </w:r>
          </w:p>
        </w:tc>
        <w:tc>
          <w:tcPr>
            <w:tcW w:w="1553" w:type="dxa"/>
            <w:shd w:val="clear" w:color="auto" w:fill="C45911" w:themeFill="accent2" w:themeFillShade="BF"/>
          </w:tcPr>
          <w:p w14:paraId="33522185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20"/>
                <w:szCs w:val="20"/>
              </w:rPr>
            </w:pPr>
            <w:r w:rsidRPr="00A312D3">
              <w:rPr>
                <w:rFonts w:ascii="Eras Medium ITC" w:hAnsi="Eras Medium ITC" w:cs="Arial"/>
                <w:iCs/>
                <w:sz w:val="20"/>
                <w:szCs w:val="20"/>
              </w:rPr>
              <w:t>Sessions</w:t>
            </w:r>
          </w:p>
          <w:p w14:paraId="70DCC860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20"/>
                <w:szCs w:val="20"/>
              </w:rPr>
            </w:pPr>
            <w:r w:rsidRPr="00A312D3">
              <w:rPr>
                <w:rFonts w:ascii="Eras Medium ITC" w:hAnsi="Eras Medium ITC" w:cs="Arial"/>
                <w:iCs/>
                <w:sz w:val="20"/>
                <w:szCs w:val="20"/>
              </w:rPr>
              <w:t>&amp; CEUs</w:t>
            </w:r>
          </w:p>
        </w:tc>
        <w:tc>
          <w:tcPr>
            <w:tcW w:w="967" w:type="dxa"/>
            <w:shd w:val="clear" w:color="auto" w:fill="C45911" w:themeFill="accent2" w:themeFillShade="BF"/>
          </w:tcPr>
          <w:p w14:paraId="60FFFBA4" w14:textId="10F74AAB" w:rsidR="00FC5CC0" w:rsidRPr="004D514C" w:rsidRDefault="00FC5CC0" w:rsidP="00BF785B">
            <w:pPr>
              <w:jc w:val="center"/>
              <w:rPr>
                <w:rFonts w:ascii="Eras Medium ITC" w:hAnsi="Eras Medium ITC"/>
                <w:b/>
                <w:iCs/>
                <w:sz w:val="18"/>
                <w:szCs w:val="18"/>
              </w:rPr>
            </w:pPr>
            <w:r>
              <w:rPr>
                <w:rFonts w:ascii="Eras Medium ITC" w:hAnsi="Eras Medium ITC"/>
                <w:b/>
                <w:iCs/>
              </w:rPr>
              <w:t>Hill</w:t>
            </w:r>
            <w:r w:rsidR="00BF785B">
              <w:rPr>
                <w:rFonts w:ascii="Eras Medium ITC" w:hAnsi="Eras Medium ITC"/>
                <w:b/>
                <w:iCs/>
              </w:rPr>
              <w:t xml:space="preserve"> </w:t>
            </w:r>
            <w:r>
              <w:rPr>
                <w:rFonts w:ascii="Eras Medium ITC" w:hAnsi="Eras Medium ITC"/>
                <w:b/>
                <w:iCs/>
              </w:rPr>
              <w:t>E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C45911" w:themeFill="accent2" w:themeFillShade="BF"/>
          </w:tcPr>
          <w:p w14:paraId="5765AAA7" w14:textId="07308849" w:rsidR="00FC5CC0" w:rsidRPr="004D514C" w:rsidRDefault="00FC5CC0" w:rsidP="00BF785B">
            <w:pPr>
              <w:jc w:val="center"/>
              <w:rPr>
                <w:rFonts w:ascii="Eras Medium ITC" w:hAnsi="Eras Medium ITC"/>
                <w:b/>
                <w:iCs/>
                <w:sz w:val="18"/>
                <w:szCs w:val="18"/>
              </w:rPr>
            </w:pPr>
            <w:r>
              <w:rPr>
                <w:rFonts w:ascii="Eras Medium ITC" w:hAnsi="Eras Medium ITC"/>
                <w:b/>
                <w:iCs/>
              </w:rPr>
              <w:t>Hill  F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C45911" w:themeFill="accent2" w:themeFillShade="BF"/>
          </w:tcPr>
          <w:p w14:paraId="7250ADF8" w14:textId="3037CD42" w:rsidR="00FC5CC0" w:rsidRPr="004D514C" w:rsidRDefault="00FC5CC0" w:rsidP="00BF785B">
            <w:pPr>
              <w:jc w:val="center"/>
              <w:rPr>
                <w:rFonts w:ascii="Eras Medium ITC" w:hAnsi="Eras Medium ITC"/>
                <w:b/>
                <w:iCs/>
                <w:sz w:val="18"/>
                <w:szCs w:val="18"/>
              </w:rPr>
            </w:pPr>
            <w:r>
              <w:rPr>
                <w:rFonts w:ascii="Eras Medium ITC" w:hAnsi="Eras Medium ITC"/>
                <w:b/>
                <w:iCs/>
              </w:rPr>
              <w:t>Hill  G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C45911" w:themeFill="accent2" w:themeFillShade="BF"/>
          </w:tcPr>
          <w:p w14:paraId="5031684A" w14:textId="4420F071" w:rsidR="00FC5CC0" w:rsidRPr="00A312D3" w:rsidRDefault="00FC5CC0" w:rsidP="00FC5CC0">
            <w:pPr>
              <w:jc w:val="center"/>
              <w:rPr>
                <w:rFonts w:ascii="Eras Medium ITC" w:hAnsi="Eras Medium ITC"/>
                <w:b/>
                <w:iCs/>
              </w:rPr>
            </w:pPr>
            <w:r>
              <w:rPr>
                <w:rFonts w:ascii="Eras Medium ITC" w:hAnsi="Eras Medium ITC"/>
                <w:b/>
                <w:iCs/>
              </w:rPr>
              <w:t>Indy 1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C45911" w:themeFill="accent2" w:themeFillShade="BF"/>
          </w:tcPr>
          <w:p w14:paraId="127AC709" w14:textId="41246456" w:rsidR="00FC5CC0" w:rsidRPr="00A312D3" w:rsidRDefault="00FC5CC0" w:rsidP="00FC5CC0">
            <w:pPr>
              <w:jc w:val="center"/>
              <w:rPr>
                <w:rFonts w:ascii="Eras Medium ITC" w:hAnsi="Eras Medium ITC"/>
                <w:b/>
                <w:iCs/>
              </w:rPr>
            </w:pPr>
            <w:r>
              <w:rPr>
                <w:rFonts w:ascii="Eras Medium ITC" w:hAnsi="Eras Medium ITC"/>
                <w:b/>
                <w:iCs/>
              </w:rPr>
              <w:t>Indy 2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C45911" w:themeFill="accent2" w:themeFillShade="BF"/>
          </w:tcPr>
          <w:p w14:paraId="0B326A2E" w14:textId="62576166" w:rsidR="00FC5CC0" w:rsidRPr="00A312D3" w:rsidRDefault="00FC5CC0" w:rsidP="00FC5CC0">
            <w:pPr>
              <w:jc w:val="center"/>
              <w:rPr>
                <w:rFonts w:ascii="Eras Medium ITC" w:hAnsi="Eras Medium ITC"/>
                <w:b/>
              </w:rPr>
            </w:pPr>
            <w:r>
              <w:rPr>
                <w:rFonts w:ascii="Eras Medium ITC" w:hAnsi="Eras Medium ITC"/>
                <w:b/>
              </w:rPr>
              <w:t>Indy 3</w:t>
            </w:r>
          </w:p>
        </w:tc>
        <w:tc>
          <w:tcPr>
            <w:tcW w:w="1170" w:type="dxa"/>
            <w:tcBorders>
              <w:bottom w:val="single" w:sz="4" w:space="0" w:color="auto"/>
              <w:right w:val="nil"/>
            </w:tcBorders>
            <w:shd w:val="clear" w:color="auto" w:fill="C45911" w:themeFill="accent2" w:themeFillShade="BF"/>
          </w:tcPr>
          <w:p w14:paraId="28202C3F" w14:textId="3A947B63" w:rsidR="00FC5CC0" w:rsidRPr="00A312D3" w:rsidRDefault="00FC5CC0" w:rsidP="00FC5CC0">
            <w:pPr>
              <w:jc w:val="center"/>
              <w:rPr>
                <w:rFonts w:ascii="Eras Medium ITC" w:hAnsi="Eras Medium ITC"/>
                <w:b/>
              </w:rPr>
            </w:pPr>
            <w:r>
              <w:rPr>
                <w:rFonts w:ascii="Eras Medium ITC" w:hAnsi="Eras Medium ITC"/>
                <w:b/>
              </w:rPr>
              <w:t>Indy 4</w:t>
            </w:r>
          </w:p>
        </w:tc>
        <w:tc>
          <w:tcPr>
            <w:tcW w:w="1260" w:type="dxa"/>
            <w:gridSpan w:val="2"/>
            <w:tcBorders>
              <w:left w:val="nil"/>
              <w:bottom w:val="single" w:sz="4" w:space="0" w:color="auto"/>
            </w:tcBorders>
            <w:shd w:val="clear" w:color="auto" w:fill="C45911" w:themeFill="accent2" w:themeFillShade="BF"/>
          </w:tcPr>
          <w:p w14:paraId="754E35F0" w14:textId="743E637E" w:rsidR="00FC5CC0" w:rsidRPr="00A312D3" w:rsidRDefault="00FC5CC0" w:rsidP="00FC5CC0">
            <w:pPr>
              <w:jc w:val="center"/>
              <w:rPr>
                <w:rFonts w:ascii="Eras Medium ITC" w:hAnsi="Eras Medium ITC"/>
                <w:b/>
              </w:rPr>
            </w:pPr>
            <w:r>
              <w:rPr>
                <w:rFonts w:ascii="Eras Medium ITC" w:hAnsi="Eras Medium ITC"/>
                <w:b/>
              </w:rPr>
              <w:t>Indy 5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C45911" w:themeFill="accent2" w:themeFillShade="BF"/>
          </w:tcPr>
          <w:p w14:paraId="54783C36" w14:textId="6364F360" w:rsidR="00FC5CC0" w:rsidRPr="00A312D3" w:rsidRDefault="00FC5CC0" w:rsidP="00FC5CC0">
            <w:pPr>
              <w:jc w:val="center"/>
              <w:rPr>
                <w:rFonts w:ascii="Eras Medium ITC" w:hAnsi="Eras Medium ITC"/>
                <w:b/>
              </w:rPr>
            </w:pPr>
            <w:r>
              <w:rPr>
                <w:rFonts w:ascii="Eras Medium ITC" w:hAnsi="Eras Medium ITC"/>
                <w:b/>
              </w:rPr>
              <w:t>Indy 6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C45911" w:themeFill="accent2" w:themeFillShade="BF"/>
          </w:tcPr>
          <w:p w14:paraId="23AABF8E" w14:textId="5ED8270E" w:rsidR="00FC5CC0" w:rsidRPr="00A312D3" w:rsidRDefault="00FC5CC0" w:rsidP="00FC5CC0">
            <w:pPr>
              <w:jc w:val="center"/>
              <w:rPr>
                <w:rFonts w:ascii="Eras Medium ITC" w:hAnsi="Eras Medium ITC"/>
                <w:b/>
              </w:rPr>
            </w:pPr>
            <w:r>
              <w:rPr>
                <w:rFonts w:ascii="Eras Medium ITC" w:hAnsi="Eras Medium ITC"/>
                <w:b/>
              </w:rPr>
              <w:t>Indy 7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C45911" w:themeFill="accent2" w:themeFillShade="BF"/>
          </w:tcPr>
          <w:p w14:paraId="68837F8D" w14:textId="4EA6EC46" w:rsidR="00FC5CC0" w:rsidRPr="00A312D3" w:rsidRDefault="00FC5CC0" w:rsidP="00FC5CC0">
            <w:pPr>
              <w:jc w:val="center"/>
              <w:rPr>
                <w:rFonts w:ascii="Eras Medium ITC" w:hAnsi="Eras Medium ITC"/>
                <w:b/>
                <w:iCs/>
              </w:rPr>
            </w:pPr>
            <w:r>
              <w:rPr>
                <w:rFonts w:ascii="Eras Medium ITC" w:hAnsi="Eras Medium ITC"/>
                <w:b/>
                <w:iCs/>
              </w:rPr>
              <w:t>Indy 8</w:t>
            </w:r>
          </w:p>
        </w:tc>
        <w:tc>
          <w:tcPr>
            <w:tcW w:w="1011" w:type="dxa"/>
            <w:tcBorders>
              <w:bottom w:val="single" w:sz="4" w:space="0" w:color="auto"/>
            </w:tcBorders>
            <w:shd w:val="clear" w:color="auto" w:fill="C45911" w:themeFill="accent2" w:themeFillShade="BF"/>
          </w:tcPr>
          <w:p w14:paraId="17C143AE" w14:textId="7E61C639" w:rsidR="00FC5CC0" w:rsidRPr="00A312D3" w:rsidRDefault="00FC5CC0" w:rsidP="00FC5CC0">
            <w:pPr>
              <w:jc w:val="center"/>
              <w:rPr>
                <w:rFonts w:ascii="Eras Medium ITC" w:hAnsi="Eras Medium ITC"/>
                <w:b/>
              </w:rPr>
            </w:pPr>
            <w:r w:rsidRPr="00A312D3">
              <w:rPr>
                <w:rFonts w:ascii="Eras Medium ITC" w:hAnsi="Eras Medium ITC"/>
                <w:b/>
                <w:iCs/>
              </w:rPr>
              <w:t>NOTES</w:t>
            </w:r>
          </w:p>
        </w:tc>
      </w:tr>
      <w:tr w:rsidR="00FC5CC0" w:rsidRPr="00A312D3" w14:paraId="20B7879C" w14:textId="77777777" w:rsidTr="00902251">
        <w:tc>
          <w:tcPr>
            <w:tcW w:w="697" w:type="dxa"/>
            <w:shd w:val="clear" w:color="auto" w:fill="auto"/>
          </w:tcPr>
          <w:p w14:paraId="0BAA9C8E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Set Up</w:t>
            </w:r>
          </w:p>
        </w:tc>
        <w:tc>
          <w:tcPr>
            <w:tcW w:w="1553" w:type="dxa"/>
            <w:shd w:val="clear" w:color="auto" w:fill="auto"/>
          </w:tcPr>
          <w:p w14:paraId="2B4497C7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4"/>
                <w:szCs w:val="14"/>
              </w:rPr>
            </w:pPr>
          </w:p>
        </w:tc>
        <w:tc>
          <w:tcPr>
            <w:tcW w:w="967" w:type="dxa"/>
            <w:tcBorders>
              <w:bottom w:val="single" w:sz="4" w:space="0" w:color="auto"/>
            </w:tcBorders>
          </w:tcPr>
          <w:p w14:paraId="088FB1F1" w14:textId="77777777" w:rsidR="00FC5CC0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Rounds</w:t>
            </w:r>
          </w:p>
          <w:p w14:paraId="017F7CDF" w14:textId="0BAA16B0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120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9D5C215" w14:textId="77777777" w:rsidR="00FC5CC0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 xml:space="preserve">Rounds </w:t>
            </w:r>
          </w:p>
          <w:p w14:paraId="12E626BE" w14:textId="488395DE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120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08348A8" w14:textId="77777777" w:rsidR="00FC5CC0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Rounds</w:t>
            </w:r>
          </w:p>
          <w:p w14:paraId="2269158D" w14:textId="178717CC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120</w:t>
            </w:r>
          </w:p>
        </w:tc>
        <w:tc>
          <w:tcPr>
            <w:tcW w:w="990" w:type="dxa"/>
            <w:tcBorders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346C8EFD" w14:textId="194B268D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 w:rsidRPr="005F1893">
              <w:rPr>
                <w:rFonts w:ascii="Eras Medium ITC" w:hAnsi="Eras Medium ITC" w:cs="Arial"/>
                <w:iCs/>
                <w:sz w:val="16"/>
                <w:szCs w:val="16"/>
              </w:rPr>
              <w:t xml:space="preserve">See </w:t>
            </w:r>
            <w:r w:rsidR="00590ED1">
              <w:rPr>
                <w:rFonts w:ascii="Eras Medium ITC" w:hAnsi="Eras Medium ITC" w:cs="Arial"/>
                <w:iCs/>
                <w:sz w:val="16"/>
                <w:szCs w:val="16"/>
              </w:rPr>
              <w:t>Schematic</w:t>
            </w:r>
          </w:p>
        </w:tc>
        <w:tc>
          <w:tcPr>
            <w:tcW w:w="990" w:type="dxa"/>
            <w:tcBorders>
              <w:left w:val="nil"/>
              <w:bottom w:val="single" w:sz="4" w:space="0" w:color="auto"/>
            </w:tcBorders>
            <w:shd w:val="clear" w:color="auto" w:fill="FFFFFF" w:themeFill="background1"/>
          </w:tcPr>
          <w:p w14:paraId="7312A039" w14:textId="77777777" w:rsidR="00590ED1" w:rsidRDefault="00590ED1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Rounds</w:t>
            </w:r>
          </w:p>
          <w:p w14:paraId="43B64A0D" w14:textId="76D6814D" w:rsidR="00FC5CC0" w:rsidRPr="00A312D3" w:rsidRDefault="00590ED1" w:rsidP="00590ED1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90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343B784" w14:textId="46FF9C9A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See Schematic</w:t>
            </w:r>
          </w:p>
        </w:tc>
        <w:tc>
          <w:tcPr>
            <w:tcW w:w="1170" w:type="dxa"/>
            <w:tcBorders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22EAC0B9" w14:textId="77777777" w:rsidR="00FC5CC0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 w:rsidRPr="005F1893">
              <w:rPr>
                <w:rFonts w:ascii="Eras Medium ITC" w:hAnsi="Eras Medium ITC" w:cs="Arial"/>
                <w:iCs/>
                <w:sz w:val="16"/>
                <w:szCs w:val="16"/>
              </w:rPr>
              <w:t>Rounds</w:t>
            </w:r>
          </w:p>
          <w:p w14:paraId="17E41C92" w14:textId="57278A20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1260" w:type="dxa"/>
            <w:gridSpan w:val="2"/>
            <w:tcBorders>
              <w:left w:val="nil"/>
              <w:bottom w:val="single" w:sz="4" w:space="0" w:color="auto"/>
            </w:tcBorders>
            <w:shd w:val="clear" w:color="auto" w:fill="FFFFFF" w:themeFill="background1"/>
          </w:tcPr>
          <w:p w14:paraId="2528C9CF" w14:textId="58A97F11" w:rsidR="00FC5CC0" w:rsidRPr="00A312D3" w:rsidRDefault="00E8197A" w:rsidP="00E819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880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61650CB" w14:textId="77777777" w:rsidR="00FC5CC0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 w:rsidRPr="005F1893">
              <w:rPr>
                <w:rFonts w:ascii="Eras Medium ITC" w:hAnsi="Eras Medium ITC" w:cs="Arial"/>
                <w:iCs/>
                <w:sz w:val="16"/>
                <w:szCs w:val="16"/>
              </w:rPr>
              <w:t>Rounds</w:t>
            </w:r>
          </w:p>
          <w:p w14:paraId="28D2C997" w14:textId="71263C55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90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8561892" w14:textId="77777777" w:rsidR="00FC5CC0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 w:rsidRPr="005F1893">
              <w:rPr>
                <w:rFonts w:ascii="Eras Medium ITC" w:hAnsi="Eras Medium ITC" w:cs="Arial"/>
                <w:iCs/>
                <w:sz w:val="16"/>
                <w:szCs w:val="16"/>
              </w:rPr>
              <w:t>Rounds</w:t>
            </w:r>
          </w:p>
          <w:p w14:paraId="398C72F5" w14:textId="39F96312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90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B55959B" w14:textId="77777777" w:rsidR="00FC5CC0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 w:rsidRPr="005F1893">
              <w:rPr>
                <w:rFonts w:ascii="Eras Medium ITC" w:hAnsi="Eras Medium ITC" w:cs="Arial"/>
                <w:iCs/>
                <w:sz w:val="16"/>
                <w:szCs w:val="16"/>
              </w:rPr>
              <w:t>Rounds</w:t>
            </w:r>
          </w:p>
          <w:p w14:paraId="5C22F752" w14:textId="5D592736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90</w:t>
            </w:r>
          </w:p>
        </w:tc>
        <w:tc>
          <w:tcPr>
            <w:tcW w:w="1011" w:type="dxa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4476E838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</w:tr>
      <w:tr w:rsidR="00590ED1" w:rsidRPr="00A312D3" w14:paraId="6B49C93B" w14:textId="77777777" w:rsidTr="00902251">
        <w:tc>
          <w:tcPr>
            <w:tcW w:w="697" w:type="dxa"/>
            <w:shd w:val="clear" w:color="auto" w:fill="auto"/>
          </w:tcPr>
          <w:p w14:paraId="3BDA284A" w14:textId="2C99A2F8" w:rsidR="00833888" w:rsidRPr="00A312D3" w:rsidRDefault="00833888" w:rsidP="00833888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 w:rsidRPr="00A312D3">
              <w:rPr>
                <w:rFonts w:ascii="Eras Medium ITC" w:hAnsi="Eras Medium ITC" w:cs="Arial"/>
                <w:iCs/>
                <w:sz w:val="16"/>
                <w:szCs w:val="16"/>
              </w:rPr>
              <w:t>8:00</w:t>
            </w:r>
          </w:p>
        </w:tc>
        <w:tc>
          <w:tcPr>
            <w:tcW w:w="1553" w:type="dxa"/>
            <w:shd w:val="clear" w:color="auto" w:fill="auto"/>
          </w:tcPr>
          <w:p w14:paraId="3B4876B3" w14:textId="77777777" w:rsidR="00833888" w:rsidRPr="00E86804" w:rsidRDefault="00833888" w:rsidP="00833888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  <w:r w:rsidRPr="00E86804"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  <w:t>Registration Opens</w:t>
            </w:r>
          </w:p>
          <w:p w14:paraId="65FE865E" w14:textId="77777777" w:rsidR="00833888" w:rsidRPr="00A312D3" w:rsidRDefault="00833888" w:rsidP="00833888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  <w:r w:rsidRPr="00A312D3"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  <w:t>Exhibits Open</w:t>
            </w:r>
          </w:p>
        </w:tc>
        <w:tc>
          <w:tcPr>
            <w:tcW w:w="96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7075C014" w14:textId="330959F5" w:rsidR="00833888" w:rsidRPr="00A312D3" w:rsidRDefault="00833888" w:rsidP="00833888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6A6A6" w:themeFill="background1" w:themeFillShade="A6"/>
          </w:tcPr>
          <w:p w14:paraId="7056A9BC" w14:textId="44F98252" w:rsidR="00833888" w:rsidRPr="00A312D3" w:rsidRDefault="00833888" w:rsidP="00833888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</w:tcBorders>
            <w:shd w:val="clear" w:color="auto" w:fill="A6A6A6" w:themeFill="background1" w:themeFillShade="A6"/>
          </w:tcPr>
          <w:p w14:paraId="47BA95D8" w14:textId="1FDEE4BA" w:rsidR="00833888" w:rsidRPr="00A312D3" w:rsidRDefault="00833888" w:rsidP="00833888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000000" w:themeFill="text1"/>
          </w:tcPr>
          <w:p w14:paraId="4BFF5A1F" w14:textId="77777777" w:rsidR="00833888" w:rsidRDefault="00833888" w:rsidP="00833888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 w:rsidRPr="00833888">
              <w:rPr>
                <w:rFonts w:ascii="Eras Medium ITC" w:hAnsi="Eras Medium ITC" w:cs="Arial"/>
                <w:iCs/>
                <w:sz w:val="15"/>
                <w:szCs w:val="15"/>
              </w:rPr>
              <w:t>Bookstor</w:t>
            </w:r>
            <w:r>
              <w:rPr>
                <w:rFonts w:ascii="Eras Medium ITC" w:hAnsi="Eras Medium ITC" w:cs="Arial"/>
                <w:iCs/>
                <w:sz w:val="16"/>
                <w:szCs w:val="16"/>
              </w:rPr>
              <w:t>e</w:t>
            </w:r>
          </w:p>
          <w:p w14:paraId="057654DF" w14:textId="77777777" w:rsidR="00833888" w:rsidRDefault="00833888" w:rsidP="00833888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&amp;</w:t>
            </w:r>
          </w:p>
          <w:p w14:paraId="5C1365BF" w14:textId="27A29CA5" w:rsidR="00590ED1" w:rsidRPr="00A312D3" w:rsidRDefault="00590ED1" w:rsidP="00833888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Cyber Cafe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6A6A6" w:themeFill="background1" w:themeFillShade="A6"/>
          </w:tcPr>
          <w:p w14:paraId="188EA8C1" w14:textId="2460312C" w:rsidR="00833888" w:rsidRPr="00A312D3" w:rsidRDefault="00833888" w:rsidP="00833888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auto"/>
              <w:bottom w:val="nil"/>
            </w:tcBorders>
            <w:shd w:val="clear" w:color="auto" w:fill="002060"/>
          </w:tcPr>
          <w:p w14:paraId="1ABD8852" w14:textId="77221CC1" w:rsidR="00833888" w:rsidRPr="00A312D3" w:rsidRDefault="00833888" w:rsidP="00833888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Conference Office &amp; AV Storage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EAAAA" w:themeFill="background2" w:themeFillShade="BF"/>
          </w:tcPr>
          <w:p w14:paraId="74237380" w14:textId="77777777" w:rsidR="00833888" w:rsidRPr="00A312D3" w:rsidRDefault="00833888" w:rsidP="00833888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EAAAA" w:themeFill="background2" w:themeFillShade="BF"/>
          </w:tcPr>
          <w:p w14:paraId="0F12DACE" w14:textId="77777777" w:rsidR="00833888" w:rsidRPr="00A312D3" w:rsidRDefault="00833888" w:rsidP="00833888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72B61697" w14:textId="77777777" w:rsidR="00833888" w:rsidRPr="00A312D3" w:rsidRDefault="00833888" w:rsidP="00833888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 w:rsidRPr="00A312D3">
              <w:rPr>
                <w:rFonts w:ascii="Eras Medium ITC" w:hAnsi="Eras Medium ITC" w:cs="Arial"/>
                <w:iCs/>
                <w:sz w:val="16"/>
                <w:szCs w:val="16"/>
              </w:rPr>
              <w:t>PREVENTION</w:t>
            </w:r>
          </w:p>
          <w:p w14:paraId="6160DA7D" w14:textId="4E8D9012" w:rsidR="00833888" w:rsidRPr="00A312D3" w:rsidRDefault="00833888" w:rsidP="00833888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  <w:r w:rsidRPr="00A312D3">
              <w:rPr>
                <w:rFonts w:ascii="Eras Medium ITC" w:hAnsi="Eras Medium ITC" w:cs="Arial"/>
                <w:iCs/>
                <w:sz w:val="16"/>
                <w:szCs w:val="16"/>
              </w:rPr>
              <w:t>FOCUS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 w:themeFill="accent4" w:themeFillTint="66"/>
          </w:tcPr>
          <w:p w14:paraId="27DCEE10" w14:textId="77777777" w:rsidR="00833888" w:rsidRPr="00A312D3" w:rsidRDefault="00833888" w:rsidP="00833888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 w:rsidRPr="00A312D3">
              <w:rPr>
                <w:rFonts w:ascii="Eras Medium ITC" w:hAnsi="Eras Medium ITC" w:cs="Arial"/>
                <w:iCs/>
                <w:sz w:val="16"/>
                <w:szCs w:val="16"/>
              </w:rPr>
              <w:t xml:space="preserve">CRIM </w:t>
            </w:r>
            <w:r>
              <w:rPr>
                <w:rFonts w:ascii="Eras Medium ITC" w:hAnsi="Eras Medium ITC" w:cs="Arial"/>
                <w:iCs/>
                <w:sz w:val="16"/>
                <w:szCs w:val="16"/>
              </w:rPr>
              <w:t>JUSTICE</w:t>
            </w:r>
          </w:p>
          <w:p w14:paraId="5BAADC74" w14:textId="61A5A863" w:rsidR="00833888" w:rsidRPr="00A312D3" w:rsidRDefault="00833888" w:rsidP="00833888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  <w:r w:rsidRPr="00A312D3">
              <w:rPr>
                <w:rFonts w:ascii="Eras Medium ITC" w:hAnsi="Eras Medium ITC" w:cs="Arial"/>
                <w:iCs/>
                <w:sz w:val="16"/>
                <w:szCs w:val="16"/>
              </w:rPr>
              <w:t>FOCUS</w:t>
            </w:r>
          </w:p>
        </w:tc>
        <w:tc>
          <w:tcPr>
            <w:tcW w:w="1170" w:type="dxa"/>
            <w:tcBorders>
              <w:top w:val="single" w:sz="4" w:space="0" w:color="auto"/>
              <w:bottom w:val="nil"/>
            </w:tcBorders>
            <w:shd w:val="clear" w:color="auto" w:fill="BDD6EE" w:themeFill="accent1" w:themeFillTint="66"/>
          </w:tcPr>
          <w:p w14:paraId="44D82F53" w14:textId="2882B097" w:rsidR="00833888" w:rsidRPr="00A312D3" w:rsidRDefault="00902251" w:rsidP="00902251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The Heart Room</w:t>
            </w:r>
          </w:p>
        </w:tc>
        <w:tc>
          <w:tcPr>
            <w:tcW w:w="1011" w:type="dxa"/>
            <w:tcBorders>
              <w:top w:val="single" w:sz="4" w:space="0" w:color="auto"/>
              <w:bottom w:val="single" w:sz="4" w:space="0" w:color="auto"/>
            </w:tcBorders>
            <w:shd w:val="clear" w:color="auto" w:fill="AEAAAA" w:themeFill="background2" w:themeFillShade="BF"/>
          </w:tcPr>
          <w:p w14:paraId="349C4D2F" w14:textId="77777777" w:rsidR="00833888" w:rsidRPr="00A312D3" w:rsidRDefault="00833888" w:rsidP="00833888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</w:tr>
      <w:tr w:rsidR="00590ED1" w:rsidRPr="00A312D3" w14:paraId="474EB7D5" w14:textId="77777777" w:rsidTr="004034AB">
        <w:trPr>
          <w:trHeight w:val="467"/>
        </w:trPr>
        <w:tc>
          <w:tcPr>
            <w:tcW w:w="697" w:type="dxa"/>
            <w:shd w:val="clear" w:color="auto" w:fill="FFFFFF" w:themeFill="background1"/>
          </w:tcPr>
          <w:p w14:paraId="08B9CF61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8:00</w:t>
            </w:r>
          </w:p>
        </w:tc>
        <w:tc>
          <w:tcPr>
            <w:tcW w:w="1553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B5561ED" w14:textId="77777777" w:rsidR="00FC5CC0" w:rsidRPr="00E86804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color w:val="002060"/>
                <w:sz w:val="16"/>
                <w:szCs w:val="16"/>
              </w:rPr>
            </w:pPr>
            <w:r w:rsidRPr="00E86804">
              <w:rPr>
                <w:rFonts w:ascii="Eras Medium ITC" w:hAnsi="Eras Medium ITC" w:cs="Arial"/>
                <w:iCs/>
                <w:color w:val="002060"/>
                <w:sz w:val="16"/>
                <w:szCs w:val="16"/>
              </w:rPr>
              <w:t xml:space="preserve">Continental </w:t>
            </w:r>
            <w:proofErr w:type="spellStart"/>
            <w:r w:rsidRPr="00E86804">
              <w:rPr>
                <w:rFonts w:ascii="Eras Medium ITC" w:hAnsi="Eras Medium ITC" w:cs="Arial"/>
                <w:iCs/>
                <w:color w:val="002060"/>
                <w:sz w:val="16"/>
                <w:szCs w:val="16"/>
              </w:rPr>
              <w:t>Bkfst</w:t>
            </w:r>
            <w:proofErr w:type="spellEnd"/>
            <w:r w:rsidRPr="00E86804">
              <w:rPr>
                <w:rFonts w:ascii="Eras Medium ITC" w:hAnsi="Eras Medium ITC" w:cs="Arial"/>
                <w:iCs/>
                <w:color w:val="002060"/>
                <w:sz w:val="16"/>
                <w:szCs w:val="16"/>
              </w:rPr>
              <w:t>.</w:t>
            </w:r>
          </w:p>
          <w:p w14:paraId="1D3D9BA1" w14:textId="35DEB976" w:rsidR="00FC5CC0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color w:val="FF0000"/>
                <w:sz w:val="16"/>
                <w:szCs w:val="16"/>
              </w:rPr>
            </w:pPr>
            <w:r w:rsidRPr="00BF785B">
              <w:rPr>
                <w:rFonts w:ascii="Eras Medium ITC" w:hAnsi="Eras Medium ITC" w:cs="Arial"/>
                <w:iCs/>
                <w:color w:val="FF0000"/>
                <w:sz w:val="16"/>
                <w:szCs w:val="16"/>
              </w:rPr>
              <w:t>Sponsored by:</w:t>
            </w:r>
          </w:p>
          <w:p w14:paraId="759AA8F2" w14:textId="1DBF60ED" w:rsidR="00BF785B" w:rsidRPr="00A312D3" w:rsidRDefault="0062172C" w:rsidP="0062172C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color w:val="002060"/>
                <w:sz w:val="16"/>
                <w:szCs w:val="16"/>
              </w:rPr>
              <w:t>The Lovett Center</w:t>
            </w:r>
          </w:p>
        </w:tc>
        <w:tc>
          <w:tcPr>
            <w:tcW w:w="96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495042AD" w14:textId="77777777" w:rsidR="00FC5CC0" w:rsidRPr="00A312D3" w:rsidRDefault="00FC5CC0" w:rsidP="00FC5CC0">
            <w:pPr>
              <w:jc w:val="center"/>
              <w:rPr>
                <w:rFonts w:ascii="Eras Medium ITC" w:hAnsi="Eras Medium ITC"/>
                <w:b/>
                <w:i/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6A6A6" w:themeFill="background1" w:themeFillShade="A6"/>
          </w:tcPr>
          <w:p w14:paraId="271ABCF1" w14:textId="77777777" w:rsidR="00FC5CC0" w:rsidRPr="00A312D3" w:rsidRDefault="00FC5CC0" w:rsidP="00FC5CC0">
            <w:pPr>
              <w:jc w:val="center"/>
              <w:rPr>
                <w:rFonts w:ascii="Eras Medium ITC" w:hAnsi="Eras Medium ITC"/>
                <w:b/>
                <w:i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A6A6A6" w:themeFill="background1" w:themeFillShade="A6"/>
          </w:tcPr>
          <w:p w14:paraId="47CF3813" w14:textId="77777777" w:rsidR="00FC5CC0" w:rsidRPr="00A312D3" w:rsidRDefault="00FC5CC0" w:rsidP="00FC5CC0">
            <w:pPr>
              <w:jc w:val="center"/>
              <w:rPr>
                <w:rFonts w:ascii="Eras Medium ITC" w:hAnsi="Eras Medium ITC"/>
                <w:b/>
                <w:i/>
                <w:sz w:val="16"/>
                <w:szCs w:val="16"/>
              </w:rPr>
            </w:pP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000000" w:themeFill="text1"/>
          </w:tcPr>
          <w:p w14:paraId="73A71886" w14:textId="77777777" w:rsidR="00FC5CC0" w:rsidRPr="00A312D3" w:rsidRDefault="00FC5CC0" w:rsidP="00FC5CC0">
            <w:pPr>
              <w:jc w:val="center"/>
              <w:rPr>
                <w:rFonts w:ascii="Eras Medium ITC" w:hAnsi="Eras Medium ITC"/>
                <w:b/>
                <w:i/>
                <w:sz w:val="16"/>
                <w:szCs w:val="16"/>
              </w:rPr>
            </w:pP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A6A6A6" w:themeFill="background1" w:themeFillShade="A6"/>
          </w:tcPr>
          <w:p w14:paraId="6C64D4E6" w14:textId="77777777" w:rsidR="00FC5CC0" w:rsidRPr="00A312D3" w:rsidRDefault="00FC5CC0" w:rsidP="00FC5CC0">
            <w:pPr>
              <w:jc w:val="center"/>
              <w:rPr>
                <w:rFonts w:ascii="Eras Medium ITC" w:hAnsi="Eras Medium ITC"/>
                <w:b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002060"/>
          </w:tcPr>
          <w:p w14:paraId="73485E15" w14:textId="77777777" w:rsidR="00FC5CC0" w:rsidRPr="00A312D3" w:rsidRDefault="00FC5CC0" w:rsidP="00FC5CC0">
            <w:pPr>
              <w:jc w:val="center"/>
              <w:rPr>
                <w:rFonts w:ascii="Eras Medium ITC" w:hAnsi="Eras Medium ITC"/>
                <w:b/>
                <w:sz w:val="16"/>
                <w:szCs w:val="16"/>
              </w:rPr>
            </w:pPr>
          </w:p>
        </w:tc>
        <w:tc>
          <w:tcPr>
            <w:tcW w:w="1170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EAAAA" w:themeFill="background2" w:themeFillShade="BF"/>
          </w:tcPr>
          <w:p w14:paraId="3A4E4670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260" w:type="dxa"/>
            <w:gridSpan w:val="2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67F1056F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/>
                <w:iCs/>
                <w:sz w:val="16"/>
                <w:szCs w:val="16"/>
              </w:rPr>
            </w:pP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246A6FDB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2251FA0E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BDD6EE" w:themeFill="accent1" w:themeFillTint="66"/>
          </w:tcPr>
          <w:p w14:paraId="3DF2A83A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011" w:type="dxa"/>
            <w:tcBorders>
              <w:left w:val="single" w:sz="4" w:space="0" w:color="auto"/>
            </w:tcBorders>
            <w:shd w:val="clear" w:color="auto" w:fill="AEAAAA" w:themeFill="background2" w:themeFillShade="BF"/>
          </w:tcPr>
          <w:p w14:paraId="212C9B4E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</w:tr>
      <w:tr w:rsidR="00FC5CC0" w:rsidRPr="00A312D3" w14:paraId="048FA9CD" w14:textId="77777777" w:rsidTr="004034AB">
        <w:trPr>
          <w:trHeight w:val="233"/>
        </w:trPr>
        <w:tc>
          <w:tcPr>
            <w:tcW w:w="697" w:type="dxa"/>
            <w:shd w:val="clear" w:color="auto" w:fill="auto"/>
          </w:tcPr>
          <w:p w14:paraId="31EF3E92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8:45</w:t>
            </w:r>
          </w:p>
        </w:tc>
        <w:tc>
          <w:tcPr>
            <w:tcW w:w="1553" w:type="dxa"/>
            <w:tcBorders>
              <w:bottom w:val="nil"/>
            </w:tcBorders>
            <w:shd w:val="clear" w:color="auto" w:fill="1CA49E"/>
          </w:tcPr>
          <w:p w14:paraId="424038DC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96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34D23740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99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6A6A6" w:themeFill="background1" w:themeFillShade="A6"/>
          </w:tcPr>
          <w:p w14:paraId="7F9E583B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A6A6A6" w:themeFill="background1" w:themeFillShade="A6"/>
          </w:tcPr>
          <w:p w14:paraId="78ABC24C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000000" w:themeFill="text1"/>
          </w:tcPr>
          <w:p w14:paraId="7049C8FB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59B02A43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nil"/>
              <w:bottom w:val="nil"/>
            </w:tcBorders>
            <w:shd w:val="clear" w:color="auto" w:fill="002060"/>
          </w:tcPr>
          <w:p w14:paraId="56522787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1170" w:type="dxa"/>
            <w:tcBorders>
              <w:bottom w:val="nil"/>
              <w:right w:val="nil"/>
            </w:tcBorders>
            <w:shd w:val="clear" w:color="auto" w:fill="1CA49E"/>
          </w:tcPr>
          <w:p w14:paraId="28C3420F" w14:textId="1098F4F8" w:rsidR="00FC5CC0" w:rsidRPr="004D514C" w:rsidRDefault="00FC5CC0" w:rsidP="00FC5CC0">
            <w:pPr>
              <w:pStyle w:val="Title"/>
              <w:widowControl/>
              <w:jc w:val="right"/>
              <w:rPr>
                <w:rFonts w:ascii="Eras Medium ITC" w:hAnsi="Eras Medium ITC" w:cs="Arial"/>
                <w:iCs/>
                <w:sz w:val="14"/>
                <w:szCs w:val="14"/>
              </w:rPr>
            </w:pPr>
            <w:r w:rsidRPr="004D514C">
              <w:rPr>
                <w:rFonts w:ascii="Eras Medium ITC" w:hAnsi="Eras Medium ITC" w:cs="Arial"/>
                <w:iCs/>
                <w:sz w:val="14"/>
                <w:szCs w:val="14"/>
              </w:rPr>
              <w:t>Housekeeping</w:t>
            </w:r>
          </w:p>
        </w:tc>
        <w:tc>
          <w:tcPr>
            <w:tcW w:w="1260" w:type="dxa"/>
            <w:gridSpan w:val="2"/>
            <w:tcBorders>
              <w:left w:val="nil"/>
              <w:bottom w:val="nil"/>
              <w:right w:val="single" w:sz="4" w:space="0" w:color="auto"/>
            </w:tcBorders>
            <w:shd w:val="clear" w:color="auto" w:fill="1CA49E"/>
          </w:tcPr>
          <w:p w14:paraId="65C9EF05" w14:textId="7C00D0A5" w:rsidR="00FC5CC0" w:rsidRPr="004D514C" w:rsidRDefault="00FC5CC0" w:rsidP="00FC5CC0">
            <w:pPr>
              <w:pStyle w:val="Title"/>
              <w:widowControl/>
              <w:jc w:val="left"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2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0EE38E27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26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6A6A6" w:themeFill="background1" w:themeFillShade="A6"/>
          </w:tcPr>
          <w:p w14:paraId="4AD120E5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170" w:type="dxa"/>
            <w:tcBorders>
              <w:top w:val="nil"/>
              <w:bottom w:val="nil"/>
            </w:tcBorders>
            <w:shd w:val="clear" w:color="auto" w:fill="BDD6EE" w:themeFill="accent1" w:themeFillTint="66"/>
          </w:tcPr>
          <w:p w14:paraId="53E7C9E8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011" w:type="dxa"/>
            <w:shd w:val="clear" w:color="auto" w:fill="AEAAAA" w:themeFill="background2" w:themeFillShade="BF"/>
          </w:tcPr>
          <w:p w14:paraId="7E39A584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</w:tr>
      <w:tr w:rsidR="00590ED1" w:rsidRPr="00A312D3" w14:paraId="5099C184" w14:textId="77777777" w:rsidTr="004034AB">
        <w:trPr>
          <w:trHeight w:val="737"/>
        </w:trPr>
        <w:tc>
          <w:tcPr>
            <w:tcW w:w="697" w:type="dxa"/>
            <w:shd w:val="clear" w:color="auto" w:fill="auto"/>
          </w:tcPr>
          <w:p w14:paraId="1671BFDE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9:00</w:t>
            </w:r>
          </w:p>
        </w:tc>
        <w:tc>
          <w:tcPr>
            <w:tcW w:w="1553" w:type="dxa"/>
            <w:tcBorders>
              <w:top w:val="nil"/>
            </w:tcBorders>
            <w:shd w:val="clear" w:color="auto" w:fill="1CA49E"/>
          </w:tcPr>
          <w:p w14:paraId="24DA6970" w14:textId="77777777" w:rsidR="00FC5CC0" w:rsidRPr="0039190D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8"/>
                <w:szCs w:val="18"/>
              </w:rPr>
            </w:pPr>
            <w:r w:rsidRPr="0039190D">
              <w:rPr>
                <w:rFonts w:ascii="Eras Medium ITC" w:hAnsi="Eras Medium ITC" w:cs="Arial"/>
                <w:b w:val="0"/>
                <w:iCs/>
                <w:sz w:val="18"/>
                <w:szCs w:val="18"/>
              </w:rPr>
              <w:t>Featured Keynote (1.5)</w:t>
            </w:r>
          </w:p>
          <w:p w14:paraId="6A0BB398" w14:textId="43CE375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/>
                <w:iCs/>
                <w:sz w:val="16"/>
                <w:szCs w:val="16"/>
              </w:rPr>
            </w:pPr>
          </w:p>
        </w:tc>
        <w:tc>
          <w:tcPr>
            <w:tcW w:w="96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5DF5BA1D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6A6A6" w:themeFill="background1" w:themeFillShade="A6"/>
          </w:tcPr>
          <w:p w14:paraId="36F1D9F4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A6A6A6" w:themeFill="background1" w:themeFillShade="A6"/>
          </w:tcPr>
          <w:p w14:paraId="7743434C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000000" w:themeFill="text1"/>
          </w:tcPr>
          <w:p w14:paraId="6A79BCC2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5B4B4BF2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nil"/>
              <w:bottom w:val="nil"/>
            </w:tcBorders>
            <w:shd w:val="clear" w:color="auto" w:fill="002060"/>
          </w:tcPr>
          <w:p w14:paraId="72AD6B36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1170" w:type="dxa"/>
            <w:tcBorders>
              <w:top w:val="nil"/>
              <w:bottom w:val="single" w:sz="4" w:space="0" w:color="auto"/>
              <w:right w:val="nil"/>
            </w:tcBorders>
            <w:shd w:val="clear" w:color="auto" w:fill="1CA49E"/>
          </w:tcPr>
          <w:p w14:paraId="3E91A227" w14:textId="37E0154D" w:rsidR="00BF785B" w:rsidRPr="00BF785B" w:rsidRDefault="00BF785B" w:rsidP="00BF785B">
            <w:pPr>
              <w:pStyle w:val="Title"/>
              <w:widowControl/>
              <w:rPr>
                <w:rFonts w:ascii="Arial" w:hAnsi="Arial" w:cs="Arial"/>
                <w:iCs/>
                <w:sz w:val="18"/>
                <w:szCs w:val="18"/>
              </w:rPr>
            </w:pPr>
            <w:r w:rsidRPr="00BF785B">
              <w:rPr>
                <w:rFonts w:ascii="Arial" w:hAnsi="Arial" w:cs="Arial"/>
                <w:iCs/>
                <w:sz w:val="18"/>
                <w:szCs w:val="18"/>
              </w:rPr>
              <w:t>KEYNOTE</w:t>
            </w:r>
          </w:p>
          <w:p w14:paraId="2A9DEB56" w14:textId="77777777" w:rsidR="00BF785B" w:rsidRDefault="00BF785B" w:rsidP="00BF785B">
            <w:pPr>
              <w:pStyle w:val="Title"/>
              <w:widowControl/>
              <w:rPr>
                <w:rFonts w:ascii="Arial" w:hAnsi="Arial" w:cs="Arial"/>
                <w:i/>
                <w:iCs/>
                <w:sz w:val="16"/>
                <w:szCs w:val="16"/>
              </w:rPr>
            </w:pPr>
          </w:p>
          <w:p w14:paraId="01F6F0D4" w14:textId="04189826" w:rsidR="00FC5CC0" w:rsidRPr="004D514C" w:rsidRDefault="00FC5CC0" w:rsidP="00BF785B">
            <w:pPr>
              <w:pStyle w:val="Title"/>
              <w:widowControl/>
              <w:rPr>
                <w:rFonts w:ascii="Arial" w:hAnsi="Arial" w:cs="Arial"/>
                <w:iCs/>
                <w:sz w:val="16"/>
                <w:szCs w:val="16"/>
              </w:rPr>
            </w:pPr>
            <w:r w:rsidRPr="004D514C">
              <w:rPr>
                <w:rFonts w:ascii="Arial" w:hAnsi="Arial" w:cs="Arial"/>
                <w:i/>
                <w:iCs/>
                <w:sz w:val="16"/>
                <w:szCs w:val="16"/>
              </w:rPr>
              <w:t>“Battling the Opioid Crisis”</w:t>
            </w: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1CA49E"/>
          </w:tcPr>
          <w:p w14:paraId="592DD84D" w14:textId="77777777" w:rsidR="00FC5CC0" w:rsidRPr="00E86804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 w:rsidRPr="00E86804">
              <w:rPr>
                <w:rFonts w:ascii="Eras Medium ITC" w:hAnsi="Eras Medium ITC" w:cs="Arial"/>
                <w:iCs/>
                <w:sz w:val="16"/>
                <w:szCs w:val="16"/>
              </w:rPr>
              <w:t>UT HEROES Program</w:t>
            </w:r>
          </w:p>
          <w:p w14:paraId="4ECFD7B1" w14:textId="77777777" w:rsidR="00FC5CC0" w:rsidRPr="00BF785B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color w:val="FF0000"/>
                <w:sz w:val="16"/>
                <w:szCs w:val="16"/>
              </w:rPr>
            </w:pPr>
            <w:r w:rsidRPr="00BF785B">
              <w:rPr>
                <w:rFonts w:ascii="Eras Medium ITC" w:hAnsi="Eras Medium ITC" w:cs="Arial"/>
                <w:iCs/>
                <w:color w:val="FF0000"/>
                <w:sz w:val="16"/>
                <w:szCs w:val="16"/>
              </w:rPr>
              <w:t>Sponsored by:</w:t>
            </w:r>
          </w:p>
          <w:p w14:paraId="7981B261" w14:textId="086418CB" w:rsidR="00FC5CC0" w:rsidRPr="004D25D0" w:rsidRDefault="00FC5CC0" w:rsidP="004D25D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  <w:r w:rsidRPr="004D25D0">
              <w:rPr>
                <w:rFonts w:ascii="Eras Medium ITC" w:hAnsi="Eras Medium ITC" w:cs="Arial"/>
                <w:iCs/>
                <w:color w:val="002060"/>
                <w:sz w:val="16"/>
                <w:szCs w:val="16"/>
              </w:rPr>
              <w:t>UT Health Scien</w:t>
            </w:r>
            <w:r w:rsidR="004D25D0" w:rsidRPr="004D25D0">
              <w:rPr>
                <w:rFonts w:ascii="Eras Medium ITC" w:hAnsi="Eras Medium ITC" w:cs="Arial"/>
                <w:iCs/>
                <w:color w:val="002060"/>
                <w:sz w:val="16"/>
                <w:szCs w:val="16"/>
              </w:rPr>
              <w:t xml:space="preserve">ce Ctr. </w:t>
            </w:r>
            <w:r w:rsidRPr="004D25D0">
              <w:rPr>
                <w:rFonts w:ascii="Eras Medium ITC" w:hAnsi="Eras Medium ITC" w:cs="Arial"/>
                <w:iCs/>
                <w:color w:val="002060"/>
                <w:sz w:val="16"/>
                <w:szCs w:val="16"/>
              </w:rPr>
              <w:t>of Houston</w:t>
            </w:r>
          </w:p>
        </w:tc>
        <w:tc>
          <w:tcPr>
            <w:tcW w:w="12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7FA52A60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26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6A6A6" w:themeFill="background1" w:themeFillShade="A6"/>
          </w:tcPr>
          <w:p w14:paraId="7E578E72" w14:textId="6BCE44B3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170" w:type="dxa"/>
            <w:tcBorders>
              <w:top w:val="nil"/>
              <w:bottom w:val="nil"/>
            </w:tcBorders>
            <w:shd w:val="clear" w:color="auto" w:fill="BDD6EE" w:themeFill="accent1" w:themeFillTint="66"/>
          </w:tcPr>
          <w:p w14:paraId="0000A913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011" w:type="dxa"/>
            <w:shd w:val="clear" w:color="auto" w:fill="AEAAAA" w:themeFill="background2" w:themeFillShade="BF"/>
          </w:tcPr>
          <w:p w14:paraId="3462E28B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</w:tr>
      <w:tr w:rsidR="00590ED1" w:rsidRPr="00A312D3" w14:paraId="020C26B2" w14:textId="77777777" w:rsidTr="00902251">
        <w:trPr>
          <w:trHeight w:val="521"/>
        </w:trPr>
        <w:tc>
          <w:tcPr>
            <w:tcW w:w="697" w:type="dxa"/>
            <w:shd w:val="clear" w:color="auto" w:fill="auto"/>
          </w:tcPr>
          <w:p w14:paraId="35A1D678" w14:textId="74067C6B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10:30</w:t>
            </w:r>
          </w:p>
        </w:tc>
        <w:tc>
          <w:tcPr>
            <w:tcW w:w="1553" w:type="dxa"/>
            <w:shd w:val="clear" w:color="auto" w:fill="auto"/>
          </w:tcPr>
          <w:p w14:paraId="4B0EEEB6" w14:textId="39AC90E1" w:rsidR="00FC5CC0" w:rsidRPr="00E86804" w:rsidRDefault="00CB3E89" w:rsidP="00FC5CC0">
            <w:pPr>
              <w:pStyle w:val="Title"/>
              <w:widowControl/>
              <w:rPr>
                <w:rFonts w:ascii="Eras Medium ITC" w:hAnsi="Eras Medium ITC" w:cs="Arial"/>
                <w:iCs/>
                <w:color w:val="002060"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color w:val="002060"/>
                <w:sz w:val="16"/>
                <w:szCs w:val="16"/>
              </w:rPr>
              <w:t>Al</w:t>
            </w:r>
            <w:r w:rsidR="00FC5CC0" w:rsidRPr="00E86804">
              <w:rPr>
                <w:rFonts w:ascii="Eras Medium ITC" w:hAnsi="Eras Medium ITC" w:cs="Arial"/>
                <w:iCs/>
                <w:color w:val="002060"/>
                <w:sz w:val="16"/>
                <w:szCs w:val="16"/>
              </w:rPr>
              <w:t>l Day Coffee</w:t>
            </w:r>
            <w:r>
              <w:rPr>
                <w:rFonts w:ascii="Eras Medium ITC" w:hAnsi="Eras Medium ITC" w:cs="Arial"/>
                <w:iCs/>
                <w:color w:val="002060"/>
                <w:sz w:val="16"/>
                <w:szCs w:val="16"/>
              </w:rPr>
              <w:t xml:space="preserve"> Break</w:t>
            </w:r>
          </w:p>
          <w:p w14:paraId="5A0B1EA6" w14:textId="77777777" w:rsidR="00FC5CC0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color w:val="FF0000"/>
                <w:sz w:val="16"/>
                <w:szCs w:val="16"/>
              </w:rPr>
            </w:pPr>
            <w:r w:rsidRPr="00BF785B">
              <w:rPr>
                <w:rFonts w:ascii="Eras Medium ITC" w:hAnsi="Eras Medium ITC" w:cs="Arial"/>
                <w:iCs/>
                <w:color w:val="FF0000"/>
                <w:sz w:val="16"/>
                <w:szCs w:val="16"/>
              </w:rPr>
              <w:t>Sponsored by:</w:t>
            </w:r>
          </w:p>
          <w:p w14:paraId="16E88DA4" w14:textId="5A308366" w:rsidR="00BF785B" w:rsidRPr="00077ECB" w:rsidRDefault="00077ECB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 w:rsidRPr="00077ECB">
              <w:rPr>
                <w:rFonts w:ascii="Eras Medium ITC" w:hAnsi="Eras Medium ITC" w:cs="Arial"/>
                <w:iCs/>
                <w:color w:val="002060"/>
                <w:sz w:val="16"/>
                <w:szCs w:val="16"/>
              </w:rPr>
              <w:t>BRC Recovery</w:t>
            </w:r>
          </w:p>
        </w:tc>
        <w:tc>
          <w:tcPr>
            <w:tcW w:w="96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728E9807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99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6A6A6" w:themeFill="background1" w:themeFillShade="A6"/>
          </w:tcPr>
          <w:p w14:paraId="636B415F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A6A6A6" w:themeFill="background1" w:themeFillShade="A6"/>
          </w:tcPr>
          <w:p w14:paraId="24B7CB08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39F4AC80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A6A6A6" w:themeFill="background1" w:themeFillShade="A6"/>
          </w:tcPr>
          <w:p w14:paraId="7A8A85FC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/>
                <w:iCs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</w:tcBorders>
            <w:shd w:val="clear" w:color="auto" w:fill="002060"/>
          </w:tcPr>
          <w:p w14:paraId="2F430C6F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/>
                <w:iCs/>
                <w:sz w:val="16"/>
                <w:szCs w:val="16"/>
              </w:rPr>
            </w:pPr>
          </w:p>
        </w:tc>
        <w:tc>
          <w:tcPr>
            <w:tcW w:w="1170" w:type="dxa"/>
            <w:tcBorders>
              <w:bottom w:val="single" w:sz="4" w:space="0" w:color="auto"/>
              <w:right w:val="nil"/>
            </w:tcBorders>
            <w:shd w:val="clear" w:color="auto" w:fill="AEAAAA" w:themeFill="background2" w:themeFillShade="BF"/>
          </w:tcPr>
          <w:p w14:paraId="3A40C9C7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260" w:type="dxa"/>
            <w:gridSpan w:val="2"/>
            <w:tcBorders>
              <w:left w:val="nil"/>
              <w:right w:val="single" w:sz="4" w:space="0" w:color="auto"/>
            </w:tcBorders>
            <w:shd w:val="clear" w:color="auto" w:fill="AEAAAA" w:themeFill="background2" w:themeFillShade="BF"/>
          </w:tcPr>
          <w:p w14:paraId="6289ADC2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/>
                <w:iCs/>
                <w:sz w:val="16"/>
                <w:szCs w:val="16"/>
              </w:rPr>
            </w:pPr>
          </w:p>
        </w:tc>
        <w:tc>
          <w:tcPr>
            <w:tcW w:w="126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56DBDCD8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4BB41D7D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/>
                <w:iCs/>
                <w:sz w:val="16"/>
                <w:szCs w:val="16"/>
              </w:rPr>
            </w:pP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nil"/>
            </w:tcBorders>
            <w:shd w:val="clear" w:color="auto" w:fill="BDD6EE" w:themeFill="accent1" w:themeFillTint="66"/>
          </w:tcPr>
          <w:p w14:paraId="57DC2823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  <w:highlight w:val="green"/>
              </w:rPr>
            </w:pPr>
          </w:p>
        </w:tc>
        <w:tc>
          <w:tcPr>
            <w:tcW w:w="1011" w:type="dxa"/>
            <w:shd w:val="clear" w:color="auto" w:fill="A6A6A6" w:themeFill="background1" w:themeFillShade="A6"/>
          </w:tcPr>
          <w:p w14:paraId="33FCBDDA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  <w:highlight w:val="green"/>
              </w:rPr>
            </w:pPr>
          </w:p>
        </w:tc>
      </w:tr>
      <w:tr w:rsidR="00833888" w:rsidRPr="00A312D3" w14:paraId="4C56EF9A" w14:textId="77777777" w:rsidTr="00813CE4">
        <w:trPr>
          <w:trHeight w:val="998"/>
        </w:trPr>
        <w:tc>
          <w:tcPr>
            <w:tcW w:w="697" w:type="dxa"/>
            <w:shd w:val="clear" w:color="auto" w:fill="auto"/>
          </w:tcPr>
          <w:p w14:paraId="27352D9E" w14:textId="77777777" w:rsidR="00833888" w:rsidRPr="00A312D3" w:rsidRDefault="00833888" w:rsidP="00833888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11:00</w:t>
            </w:r>
          </w:p>
        </w:tc>
        <w:tc>
          <w:tcPr>
            <w:tcW w:w="1553" w:type="dxa"/>
            <w:shd w:val="clear" w:color="auto" w:fill="auto"/>
          </w:tcPr>
          <w:p w14:paraId="3E23CDA8" w14:textId="7FF0403B" w:rsidR="00833888" w:rsidRPr="00A312D3" w:rsidRDefault="00833888" w:rsidP="0094112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4"/>
                <w:szCs w:val="14"/>
              </w:rPr>
            </w:pPr>
            <w:r w:rsidRPr="00E86804"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  <w:t>Individual Sessions (1.5)</w:t>
            </w:r>
          </w:p>
        </w:tc>
        <w:tc>
          <w:tcPr>
            <w:tcW w:w="96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A7CB92" w14:textId="5608649A" w:rsidR="007F3E0F" w:rsidRDefault="007F3E0F" w:rsidP="00833888">
            <w:pPr>
              <w:pStyle w:val="Title"/>
              <w:widowControl/>
              <w:rPr>
                <w:rFonts w:ascii="Eras Medium ITC" w:hAnsi="Eras Medium ITC" w:cs="Arial"/>
                <w:iCs/>
                <w:sz w:val="12"/>
                <w:szCs w:val="12"/>
              </w:rPr>
            </w:pPr>
            <w:r w:rsidRPr="007F3E0F"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>“</w:t>
            </w:r>
            <w:r w:rsidR="002B6ECF" w:rsidRPr="007F3E0F"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>Creating Community and Connection in a Web World</w:t>
            </w:r>
            <w:r w:rsidRPr="007F3E0F"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>”</w:t>
            </w:r>
          </w:p>
          <w:p w14:paraId="49396CC4" w14:textId="77777777" w:rsidR="007F3E0F" w:rsidRDefault="007F3E0F" w:rsidP="00833888">
            <w:pPr>
              <w:pStyle w:val="Title"/>
              <w:widowControl/>
              <w:rPr>
                <w:rFonts w:ascii="Eras Medium ITC" w:hAnsi="Eras Medium ITC" w:cs="Arial"/>
                <w:iCs/>
                <w:sz w:val="12"/>
                <w:szCs w:val="12"/>
              </w:rPr>
            </w:pPr>
          </w:p>
          <w:p w14:paraId="7E958CE8" w14:textId="34ACF8AB" w:rsidR="007F3E0F" w:rsidRPr="007F3E0F" w:rsidRDefault="007F3E0F" w:rsidP="00833888">
            <w:pPr>
              <w:pStyle w:val="Title"/>
              <w:widowControl/>
              <w:rPr>
                <w:rFonts w:ascii="Eras Medium ITC" w:hAnsi="Eras Medium ITC" w:cs="Arial"/>
                <w:iCs/>
                <w:sz w:val="12"/>
                <w:szCs w:val="12"/>
              </w:rPr>
            </w:pPr>
            <w:r w:rsidRPr="007F3E0F">
              <w:rPr>
                <w:rFonts w:ascii="Eras Medium ITC" w:hAnsi="Eras Medium ITC" w:cs="Arial"/>
                <w:iCs/>
                <w:sz w:val="12"/>
                <w:szCs w:val="12"/>
              </w:rPr>
              <w:t>Joni Ogle</w:t>
            </w:r>
          </w:p>
        </w:tc>
        <w:tc>
          <w:tcPr>
            <w:tcW w:w="990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5F196FC3" w14:textId="77777777" w:rsidR="0048781A" w:rsidRPr="007F3E0F" w:rsidRDefault="007F3E0F" w:rsidP="00833888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  <w:r w:rsidRPr="007F3E0F"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>“</w:t>
            </w:r>
            <w:r w:rsidR="0048781A" w:rsidRPr="007F3E0F"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>The Neuroscience and Genetics of Addiction</w:t>
            </w:r>
            <w:r w:rsidRPr="007F3E0F"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>”</w:t>
            </w:r>
          </w:p>
          <w:p w14:paraId="7BEF6B67" w14:textId="77777777" w:rsidR="007F3E0F" w:rsidRDefault="007F3E0F" w:rsidP="007F3E0F">
            <w:pPr>
              <w:pStyle w:val="Title"/>
              <w:widowControl/>
              <w:rPr>
                <w:rFonts w:ascii="Eras Medium ITC" w:hAnsi="Eras Medium ITC" w:cs="Arial"/>
                <w:iCs/>
                <w:sz w:val="12"/>
                <w:szCs w:val="12"/>
              </w:rPr>
            </w:pPr>
          </w:p>
          <w:p w14:paraId="692EC266" w14:textId="77777777" w:rsidR="007F3E0F" w:rsidRDefault="007F3E0F" w:rsidP="007F3E0F">
            <w:pPr>
              <w:pStyle w:val="Title"/>
              <w:widowControl/>
              <w:rPr>
                <w:rFonts w:ascii="Eras Medium ITC" w:hAnsi="Eras Medium ITC" w:cs="Arial"/>
                <w:iCs/>
                <w:sz w:val="12"/>
                <w:szCs w:val="12"/>
              </w:rPr>
            </w:pPr>
          </w:p>
          <w:p w14:paraId="4A4B892E" w14:textId="3EDD17B6" w:rsidR="007F3E0F" w:rsidRDefault="007F3E0F" w:rsidP="0094112A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 w:rsidRPr="007F3E0F">
              <w:rPr>
                <w:rFonts w:ascii="Eras Medium ITC" w:hAnsi="Eras Medium ITC" w:cs="Arial"/>
                <w:iCs/>
                <w:sz w:val="12"/>
                <w:szCs w:val="12"/>
              </w:rPr>
              <w:t>Crystal Collier</w:t>
            </w:r>
          </w:p>
        </w:tc>
        <w:tc>
          <w:tcPr>
            <w:tcW w:w="990" w:type="dxa"/>
            <w:tcBorders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69D82769" w14:textId="5D94EEA6" w:rsidR="007604AC" w:rsidRPr="00863EFF" w:rsidRDefault="00863EFF" w:rsidP="0094112A">
            <w:pPr>
              <w:pStyle w:val="Title"/>
              <w:widowControl/>
              <w:rPr>
                <w:rFonts w:ascii="Eras Medium ITC" w:hAnsi="Eras Medium ITC" w:cs="Arial"/>
                <w:b w:val="0"/>
                <w:bCs w:val="0"/>
                <w:iCs/>
                <w:sz w:val="12"/>
                <w:szCs w:val="12"/>
              </w:rPr>
            </w:pPr>
            <w:r w:rsidRPr="00863EFF">
              <w:rPr>
                <w:rFonts w:ascii="Eras Medium ITC" w:hAnsi="Eras Medium ITC" w:cs="Arial"/>
                <w:b w:val="0"/>
                <w:bCs w:val="0"/>
                <w:iCs/>
                <w:sz w:val="12"/>
                <w:szCs w:val="12"/>
              </w:rPr>
              <w:t>“Protecting Our Youth from Marijuana”</w:t>
            </w:r>
          </w:p>
          <w:p w14:paraId="7FCC0052" w14:textId="77777777" w:rsidR="007604AC" w:rsidRPr="00863EFF" w:rsidRDefault="007604AC" w:rsidP="0094112A">
            <w:pPr>
              <w:pStyle w:val="Title"/>
              <w:widowControl/>
              <w:rPr>
                <w:rFonts w:ascii="Eras Medium ITC" w:hAnsi="Eras Medium ITC" w:cs="Arial"/>
                <w:b w:val="0"/>
                <w:bCs w:val="0"/>
                <w:iCs/>
                <w:sz w:val="12"/>
                <w:szCs w:val="12"/>
              </w:rPr>
            </w:pPr>
          </w:p>
          <w:p w14:paraId="27B2039B" w14:textId="77777777" w:rsidR="007604AC" w:rsidRPr="00863EFF" w:rsidRDefault="007604AC" w:rsidP="0094112A">
            <w:pPr>
              <w:pStyle w:val="Title"/>
              <w:widowControl/>
              <w:rPr>
                <w:rFonts w:ascii="Eras Medium ITC" w:hAnsi="Eras Medium ITC" w:cs="Arial"/>
                <w:b w:val="0"/>
                <w:bCs w:val="0"/>
                <w:iCs/>
                <w:sz w:val="12"/>
                <w:szCs w:val="12"/>
              </w:rPr>
            </w:pPr>
          </w:p>
          <w:p w14:paraId="4EDA8EF0" w14:textId="3CAE5DA1" w:rsidR="007604AC" w:rsidRPr="00863EFF" w:rsidRDefault="007604AC" w:rsidP="0094112A">
            <w:pPr>
              <w:pStyle w:val="Title"/>
              <w:widowControl/>
              <w:rPr>
                <w:rFonts w:ascii="Eras Medium ITC" w:hAnsi="Eras Medium ITC" w:cs="Arial"/>
                <w:iCs/>
                <w:sz w:val="12"/>
                <w:szCs w:val="12"/>
              </w:rPr>
            </w:pPr>
            <w:r w:rsidRPr="00863EFF">
              <w:rPr>
                <w:rFonts w:ascii="Eras Medium ITC" w:hAnsi="Eras Medium ITC" w:cs="Arial"/>
                <w:iCs/>
                <w:sz w:val="12"/>
                <w:szCs w:val="12"/>
              </w:rPr>
              <w:t>Nichole Holt</w:t>
            </w:r>
          </w:p>
        </w:tc>
        <w:tc>
          <w:tcPr>
            <w:tcW w:w="99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31AA763D" w14:textId="77777777" w:rsidR="00833888" w:rsidRPr="00A312D3" w:rsidRDefault="00833888" w:rsidP="00833888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10A757CF" w14:textId="7ED260CC" w:rsidR="00863EFF" w:rsidRDefault="00863EFF" w:rsidP="00833888">
            <w:pPr>
              <w:pStyle w:val="Title"/>
              <w:widowControl/>
              <w:rPr>
                <w:rFonts w:ascii="Eras Medium ITC" w:hAnsi="Eras Medium ITC" w:cs="Arial"/>
                <w:b w:val="0"/>
                <w:bCs w:val="0"/>
                <w:iCs/>
                <w:sz w:val="12"/>
                <w:szCs w:val="12"/>
              </w:rPr>
            </w:pPr>
            <w:r w:rsidRPr="00863EFF">
              <w:rPr>
                <w:rFonts w:ascii="Eras Medium ITC" w:hAnsi="Eras Medium ITC" w:cs="Arial"/>
                <w:b w:val="0"/>
                <w:bCs w:val="0"/>
                <w:iCs/>
                <w:sz w:val="12"/>
                <w:szCs w:val="12"/>
              </w:rPr>
              <w:t>“Romancing the Brain</w:t>
            </w:r>
            <w:r>
              <w:rPr>
                <w:rFonts w:ascii="Eras Medium ITC" w:hAnsi="Eras Medium ITC" w:cs="Arial"/>
                <w:b w:val="0"/>
                <w:bCs w:val="0"/>
                <w:iCs/>
                <w:sz w:val="12"/>
                <w:szCs w:val="12"/>
              </w:rPr>
              <w:t>-</w:t>
            </w:r>
          </w:p>
          <w:p w14:paraId="67D8693E" w14:textId="101D4C1F" w:rsidR="00863EFF" w:rsidRDefault="00863EFF" w:rsidP="00833888">
            <w:pPr>
              <w:pStyle w:val="Title"/>
              <w:widowControl/>
              <w:rPr>
                <w:rFonts w:ascii="Eras Medium ITC" w:hAnsi="Eras Medium ITC" w:cs="Arial"/>
                <w:b w:val="0"/>
                <w:bCs w:val="0"/>
                <w:iCs/>
                <w:sz w:val="12"/>
                <w:szCs w:val="12"/>
              </w:rPr>
            </w:pPr>
            <w:r>
              <w:rPr>
                <w:rFonts w:ascii="Eras Medium ITC" w:hAnsi="Eras Medium ITC" w:cs="Arial"/>
                <w:b w:val="0"/>
                <w:bCs w:val="0"/>
                <w:iCs/>
                <w:sz w:val="12"/>
                <w:szCs w:val="12"/>
              </w:rPr>
              <w:t>Pari I”</w:t>
            </w:r>
          </w:p>
          <w:p w14:paraId="000AD91C" w14:textId="77777777" w:rsidR="00863EFF" w:rsidRPr="00863EFF" w:rsidRDefault="00863EFF" w:rsidP="00833888">
            <w:pPr>
              <w:pStyle w:val="Title"/>
              <w:widowControl/>
              <w:rPr>
                <w:rFonts w:ascii="Eras Medium ITC" w:hAnsi="Eras Medium ITC" w:cs="Arial"/>
                <w:iCs/>
                <w:sz w:val="12"/>
                <w:szCs w:val="12"/>
              </w:rPr>
            </w:pPr>
          </w:p>
          <w:p w14:paraId="7386CEF5" w14:textId="069313C0" w:rsidR="00066862" w:rsidRPr="00863EFF" w:rsidRDefault="00863EFF" w:rsidP="00833888">
            <w:pPr>
              <w:pStyle w:val="Title"/>
              <w:widowControl/>
              <w:rPr>
                <w:rFonts w:ascii="Eras Medium ITC" w:hAnsi="Eras Medium ITC" w:cs="Arial"/>
                <w:b w:val="0"/>
                <w:bCs w:val="0"/>
                <w:iCs/>
                <w:sz w:val="12"/>
                <w:szCs w:val="12"/>
              </w:rPr>
            </w:pPr>
            <w:r w:rsidRPr="00863EFF">
              <w:rPr>
                <w:rFonts w:ascii="Eras Medium ITC" w:hAnsi="Eras Medium ITC" w:cs="Arial"/>
                <w:iCs/>
                <w:sz w:val="12"/>
                <w:szCs w:val="12"/>
              </w:rPr>
              <w:t>Cynthia Moreno Touhy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</w:tcBorders>
            <w:shd w:val="clear" w:color="auto" w:fill="002060"/>
          </w:tcPr>
          <w:p w14:paraId="15BE942D" w14:textId="29197162" w:rsidR="00833888" w:rsidRPr="00786C83" w:rsidRDefault="00833888" w:rsidP="00833888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170" w:type="dxa"/>
            <w:tcBorders>
              <w:bottom w:val="single" w:sz="4" w:space="0" w:color="auto"/>
              <w:right w:val="nil"/>
            </w:tcBorders>
            <w:shd w:val="clear" w:color="auto" w:fill="A6A6A6" w:themeFill="background1" w:themeFillShade="A6"/>
          </w:tcPr>
          <w:p w14:paraId="4B474FE6" w14:textId="3067DA65" w:rsidR="00833888" w:rsidRPr="00E8197A" w:rsidRDefault="00E8197A" w:rsidP="00833888">
            <w:pPr>
              <w:pStyle w:val="Title"/>
              <w:widowControl/>
              <w:jc w:val="right"/>
              <w:rPr>
                <w:rFonts w:ascii="Eras Medium ITC" w:hAnsi="Eras Medium ITC" w:cs="Arial"/>
                <w:i/>
                <w:iCs/>
                <w:sz w:val="16"/>
                <w:szCs w:val="16"/>
              </w:rPr>
            </w:pPr>
            <w:r w:rsidRPr="00E8197A">
              <w:rPr>
                <w:rFonts w:ascii="Eras Medium ITC" w:hAnsi="Eras Medium ITC" w:cs="Arial"/>
                <w:i/>
                <w:iCs/>
                <w:sz w:val="16"/>
                <w:szCs w:val="16"/>
              </w:rPr>
              <w:t>Luncheon</w:t>
            </w:r>
          </w:p>
        </w:tc>
        <w:tc>
          <w:tcPr>
            <w:tcW w:w="1260" w:type="dxa"/>
            <w:gridSpan w:val="2"/>
            <w:tcBorders>
              <w:left w:val="nil"/>
              <w:right w:val="single" w:sz="4" w:space="0" w:color="auto"/>
            </w:tcBorders>
            <w:shd w:val="clear" w:color="auto" w:fill="A6A6A6" w:themeFill="background1" w:themeFillShade="A6"/>
          </w:tcPr>
          <w:p w14:paraId="09D10453" w14:textId="6C10CD07" w:rsidR="00833888" w:rsidRPr="00E8197A" w:rsidRDefault="00E8197A" w:rsidP="00833888">
            <w:pPr>
              <w:pStyle w:val="Title"/>
              <w:widowControl/>
              <w:jc w:val="left"/>
              <w:rPr>
                <w:rFonts w:ascii="Eras Medium ITC" w:hAnsi="Eras Medium ITC" w:cs="Arial"/>
                <w:i/>
                <w:iCs/>
                <w:sz w:val="16"/>
                <w:szCs w:val="16"/>
              </w:rPr>
            </w:pPr>
            <w:r w:rsidRPr="00E8197A">
              <w:rPr>
                <w:rFonts w:ascii="Eras Medium ITC" w:hAnsi="Eras Medium ITC" w:cs="Arial"/>
                <w:i/>
                <w:iCs/>
                <w:sz w:val="16"/>
                <w:szCs w:val="16"/>
              </w:rPr>
              <w:t>Set Up</w:t>
            </w:r>
          </w:p>
        </w:tc>
        <w:tc>
          <w:tcPr>
            <w:tcW w:w="126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936FC47" w14:textId="77777777" w:rsidR="00FF63C5" w:rsidRPr="007F3E0F" w:rsidRDefault="007F3E0F" w:rsidP="00833888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  <w:r w:rsidRPr="007F3E0F"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>“</w:t>
            </w:r>
            <w:r w:rsidR="00FF63C5" w:rsidRPr="007F3E0F"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>It All Starts Here:  Prevention and Team Building</w:t>
            </w:r>
            <w:r w:rsidRPr="007F3E0F"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>”</w:t>
            </w:r>
          </w:p>
          <w:p w14:paraId="7D792700" w14:textId="77777777" w:rsidR="007F3E0F" w:rsidRDefault="007F3E0F" w:rsidP="00833888">
            <w:pPr>
              <w:pStyle w:val="Title"/>
              <w:widowControl/>
              <w:rPr>
                <w:rFonts w:ascii="Eras Medium ITC" w:hAnsi="Eras Medium ITC" w:cs="Arial"/>
                <w:iCs/>
                <w:sz w:val="12"/>
                <w:szCs w:val="12"/>
              </w:rPr>
            </w:pPr>
          </w:p>
          <w:p w14:paraId="201E2972" w14:textId="4AAA3234" w:rsidR="007F3E0F" w:rsidRDefault="007F3E0F" w:rsidP="00833888">
            <w:pPr>
              <w:pStyle w:val="Title"/>
              <w:widowControl/>
              <w:rPr>
                <w:rFonts w:ascii="Eras Medium ITC" w:hAnsi="Eras Medium ITC" w:cs="Arial"/>
                <w:iCs/>
                <w:sz w:val="12"/>
                <w:szCs w:val="12"/>
              </w:rPr>
            </w:pPr>
          </w:p>
          <w:p w14:paraId="7E54D3E5" w14:textId="77777777" w:rsidR="0094112A" w:rsidRPr="007F3E0F" w:rsidRDefault="0094112A" w:rsidP="00833888">
            <w:pPr>
              <w:pStyle w:val="Title"/>
              <w:widowControl/>
              <w:rPr>
                <w:rFonts w:ascii="Eras Medium ITC" w:hAnsi="Eras Medium ITC" w:cs="Arial"/>
                <w:iCs/>
                <w:sz w:val="12"/>
                <w:szCs w:val="12"/>
              </w:rPr>
            </w:pPr>
          </w:p>
          <w:p w14:paraId="329F887E" w14:textId="6D9B59FC" w:rsidR="007F3E0F" w:rsidRPr="00A312D3" w:rsidRDefault="007F3E0F" w:rsidP="0094112A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 w:rsidRPr="007F3E0F">
              <w:rPr>
                <w:rFonts w:ascii="Eras Medium ITC" w:hAnsi="Eras Medium ITC" w:cs="Arial"/>
                <w:iCs/>
                <w:sz w:val="12"/>
                <w:szCs w:val="12"/>
              </w:rPr>
              <w:t xml:space="preserve">Lisa </w:t>
            </w:r>
            <w:proofErr w:type="spellStart"/>
            <w:r w:rsidRPr="007F3E0F">
              <w:rPr>
                <w:rFonts w:ascii="Eras Medium ITC" w:hAnsi="Eras Medium ITC" w:cs="Arial"/>
                <w:iCs/>
                <w:sz w:val="12"/>
                <w:szCs w:val="12"/>
              </w:rPr>
              <w:t>Reiling</w:t>
            </w:r>
            <w:proofErr w:type="spellEnd"/>
          </w:p>
        </w:tc>
        <w:tc>
          <w:tcPr>
            <w:tcW w:w="1260" w:type="dxa"/>
            <w:tcBorders>
              <w:left w:val="single" w:sz="4" w:space="0" w:color="auto"/>
            </w:tcBorders>
            <w:shd w:val="clear" w:color="auto" w:fill="00B050"/>
          </w:tcPr>
          <w:p w14:paraId="1E4614AD" w14:textId="74A8BE4C" w:rsidR="006C7F09" w:rsidRPr="00813CE4" w:rsidRDefault="00813CE4" w:rsidP="00833888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 w:rsidRPr="00813CE4">
              <w:rPr>
                <w:rFonts w:ascii="Eras Medium ITC" w:hAnsi="Eras Medium ITC" w:cs="Arial"/>
                <w:b w:val="0"/>
                <w:bCs w:val="0"/>
                <w:iCs/>
                <w:sz w:val="16"/>
                <w:szCs w:val="16"/>
              </w:rPr>
              <w:t>“</w:t>
            </w:r>
            <w:r w:rsidR="005F64B5">
              <w:rPr>
                <w:rFonts w:ascii="Eras Medium ITC" w:hAnsi="Eras Medium ITC" w:cs="Arial"/>
                <w:b w:val="0"/>
                <w:bCs w:val="0"/>
                <w:iCs/>
                <w:sz w:val="16"/>
                <w:szCs w:val="16"/>
              </w:rPr>
              <w:t xml:space="preserve">Marketing Tips and Tricks for </w:t>
            </w:r>
            <w:r w:rsidRPr="00813CE4">
              <w:rPr>
                <w:rFonts w:ascii="Eras Medium ITC" w:hAnsi="Eras Medium ITC" w:cs="Arial"/>
                <w:b w:val="0"/>
                <w:bCs w:val="0"/>
                <w:iCs/>
                <w:sz w:val="16"/>
                <w:szCs w:val="16"/>
              </w:rPr>
              <w:t xml:space="preserve">Building Your </w:t>
            </w:r>
            <w:r w:rsidR="00550D91">
              <w:rPr>
                <w:rFonts w:ascii="Eras Medium ITC" w:hAnsi="Eras Medium ITC" w:cs="Arial"/>
                <w:b w:val="0"/>
                <w:bCs w:val="0"/>
                <w:iCs/>
                <w:sz w:val="16"/>
                <w:szCs w:val="16"/>
              </w:rPr>
              <w:t>Business</w:t>
            </w:r>
            <w:r w:rsidRPr="00813CE4">
              <w:rPr>
                <w:rFonts w:ascii="Eras Medium ITC" w:hAnsi="Eras Medium ITC" w:cs="Arial"/>
                <w:b w:val="0"/>
                <w:bCs w:val="0"/>
                <w:iCs/>
                <w:sz w:val="16"/>
                <w:szCs w:val="16"/>
              </w:rPr>
              <w:t>”</w:t>
            </w:r>
          </w:p>
          <w:p w14:paraId="2D442749" w14:textId="5ACFF22F" w:rsidR="006C7F09" w:rsidRPr="00550D91" w:rsidRDefault="005F64B5" w:rsidP="00833888">
            <w:pPr>
              <w:pStyle w:val="Title"/>
              <w:widowControl/>
              <w:rPr>
                <w:rFonts w:ascii="Eras Medium ITC" w:hAnsi="Eras Medium ITC" w:cs="Arial"/>
                <w:iCs/>
                <w:sz w:val="12"/>
                <w:szCs w:val="12"/>
              </w:rPr>
            </w:pPr>
            <w:r w:rsidRPr="00550D91">
              <w:rPr>
                <w:rFonts w:ascii="Eras Medium ITC" w:hAnsi="Eras Medium ITC" w:cs="Arial"/>
                <w:iCs/>
                <w:sz w:val="12"/>
                <w:szCs w:val="12"/>
              </w:rPr>
              <w:t xml:space="preserve">Adrien </w:t>
            </w:r>
            <w:proofErr w:type="spellStart"/>
            <w:r w:rsidRPr="00550D91">
              <w:rPr>
                <w:rFonts w:ascii="Eras Medium ITC" w:hAnsi="Eras Medium ITC" w:cs="Arial"/>
                <w:iCs/>
                <w:sz w:val="12"/>
                <w:szCs w:val="12"/>
              </w:rPr>
              <w:t>Paczosa</w:t>
            </w:r>
            <w:proofErr w:type="spellEnd"/>
          </w:p>
        </w:tc>
        <w:tc>
          <w:tcPr>
            <w:tcW w:w="1170" w:type="dxa"/>
            <w:tcBorders>
              <w:top w:val="nil"/>
              <w:bottom w:val="nil"/>
              <w:right w:val="nil"/>
            </w:tcBorders>
            <w:shd w:val="clear" w:color="auto" w:fill="BDD6EE" w:themeFill="accent1" w:themeFillTint="66"/>
          </w:tcPr>
          <w:p w14:paraId="2AA3E95F" w14:textId="6CC8CDA7" w:rsidR="00833888" w:rsidRPr="00A312D3" w:rsidRDefault="00833888" w:rsidP="00902251">
            <w:pPr>
              <w:pStyle w:val="Title"/>
              <w:widowControl/>
              <w:jc w:val="left"/>
              <w:rPr>
                <w:rFonts w:ascii="Eras Medium ITC" w:hAnsi="Eras Medium ITC" w:cs="Arial"/>
                <w:iCs/>
                <w:sz w:val="16"/>
                <w:szCs w:val="16"/>
                <w:highlight w:val="green"/>
              </w:rPr>
            </w:pPr>
          </w:p>
        </w:tc>
        <w:tc>
          <w:tcPr>
            <w:tcW w:w="1011" w:type="dxa"/>
            <w:shd w:val="clear" w:color="auto" w:fill="A6A6A6" w:themeFill="background1" w:themeFillShade="A6"/>
          </w:tcPr>
          <w:p w14:paraId="6D3CB0C9" w14:textId="77777777" w:rsidR="00833888" w:rsidRPr="00A312D3" w:rsidRDefault="00833888" w:rsidP="00833888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  <w:highlight w:val="green"/>
              </w:rPr>
            </w:pPr>
          </w:p>
        </w:tc>
      </w:tr>
      <w:tr w:rsidR="00590ED1" w:rsidRPr="00A312D3" w14:paraId="5944A74A" w14:textId="77777777" w:rsidTr="00902251">
        <w:trPr>
          <w:trHeight w:val="179"/>
        </w:trPr>
        <w:tc>
          <w:tcPr>
            <w:tcW w:w="697" w:type="dxa"/>
            <w:tcBorders>
              <w:bottom w:val="single" w:sz="4" w:space="0" w:color="auto"/>
            </w:tcBorders>
            <w:shd w:val="clear" w:color="auto" w:fill="auto"/>
          </w:tcPr>
          <w:p w14:paraId="3E32C608" w14:textId="22D8A423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12:30</w:t>
            </w:r>
          </w:p>
        </w:tc>
        <w:tc>
          <w:tcPr>
            <w:tcW w:w="1553" w:type="dxa"/>
            <w:tcBorders>
              <w:bottom w:val="single" w:sz="4" w:space="0" w:color="auto"/>
            </w:tcBorders>
            <w:shd w:val="clear" w:color="auto" w:fill="auto"/>
          </w:tcPr>
          <w:p w14:paraId="1580569E" w14:textId="135A12C5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  <w:r w:rsidRPr="005631CE"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  <w:t>Break</w:t>
            </w:r>
          </w:p>
        </w:tc>
        <w:tc>
          <w:tcPr>
            <w:tcW w:w="96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778796A1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6A6A6" w:themeFill="background1" w:themeFillShade="A6"/>
          </w:tcPr>
          <w:p w14:paraId="27AA9746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A6A6A6" w:themeFill="background1" w:themeFillShade="A6"/>
          </w:tcPr>
          <w:p w14:paraId="567A2AC6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27C7DFAC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A6A6A6" w:themeFill="background1" w:themeFillShade="A6"/>
          </w:tcPr>
          <w:p w14:paraId="39DC98FC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</w:tcBorders>
            <w:shd w:val="clear" w:color="auto" w:fill="002060"/>
          </w:tcPr>
          <w:p w14:paraId="5EE5CAAB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170" w:type="dxa"/>
            <w:tcBorders>
              <w:bottom w:val="single" w:sz="4" w:space="0" w:color="auto"/>
              <w:right w:val="nil"/>
            </w:tcBorders>
            <w:shd w:val="clear" w:color="auto" w:fill="A6A6A6" w:themeFill="background1" w:themeFillShade="A6"/>
          </w:tcPr>
          <w:p w14:paraId="6C57F189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260" w:type="dxa"/>
            <w:gridSpan w:val="2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2D7CF8D4" w14:textId="6CD5A9EE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/>
                <w:iCs/>
                <w:sz w:val="16"/>
                <w:szCs w:val="16"/>
              </w:rPr>
            </w:pPr>
          </w:p>
        </w:tc>
        <w:tc>
          <w:tcPr>
            <w:tcW w:w="126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2E62A386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2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19282299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/>
                <w:iCs/>
                <w:sz w:val="16"/>
                <w:szCs w:val="16"/>
              </w:rPr>
            </w:pP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nil"/>
            </w:tcBorders>
            <w:shd w:val="clear" w:color="auto" w:fill="BDD6EE" w:themeFill="accent1" w:themeFillTint="66"/>
          </w:tcPr>
          <w:p w14:paraId="33C41608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  <w:highlight w:val="green"/>
              </w:rPr>
            </w:pPr>
          </w:p>
        </w:tc>
        <w:tc>
          <w:tcPr>
            <w:tcW w:w="1011" w:type="dxa"/>
            <w:shd w:val="clear" w:color="auto" w:fill="A6A6A6" w:themeFill="background1" w:themeFillShade="A6"/>
          </w:tcPr>
          <w:p w14:paraId="048E1191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</w:tr>
      <w:tr w:rsidR="00E8197A" w:rsidRPr="00A312D3" w14:paraId="7EBAECCF" w14:textId="77777777" w:rsidTr="00902251">
        <w:trPr>
          <w:trHeight w:val="161"/>
        </w:trPr>
        <w:tc>
          <w:tcPr>
            <w:tcW w:w="697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15DA2C04" w14:textId="2B5C897A" w:rsidR="00FC5CC0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12:45</w:t>
            </w:r>
          </w:p>
        </w:tc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 w:themeFill="accent4"/>
          </w:tcPr>
          <w:p w14:paraId="50E450B5" w14:textId="77777777" w:rsidR="00FC5CC0" w:rsidRPr="00E86804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color w:val="002060"/>
                <w:sz w:val="16"/>
                <w:szCs w:val="16"/>
              </w:rPr>
            </w:pPr>
            <w:r w:rsidRPr="00E86804">
              <w:rPr>
                <w:rFonts w:ascii="Eras Medium ITC" w:hAnsi="Eras Medium ITC" w:cs="Arial"/>
                <w:iCs/>
                <w:color w:val="002060"/>
                <w:sz w:val="16"/>
                <w:szCs w:val="16"/>
              </w:rPr>
              <w:t>Awards Luncheon</w:t>
            </w:r>
          </w:p>
          <w:p w14:paraId="0BE4ED22" w14:textId="77777777" w:rsidR="00FC5CC0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  <w:t>(2.0)</w:t>
            </w:r>
          </w:p>
          <w:p w14:paraId="5CD7AD4A" w14:textId="7FB704EB" w:rsidR="00E8197A" w:rsidRPr="004D25D0" w:rsidRDefault="00E8197A" w:rsidP="00E8197A">
            <w:pPr>
              <w:pStyle w:val="Title"/>
              <w:widowControl/>
              <w:rPr>
                <w:rFonts w:ascii="Eras Medium ITC" w:hAnsi="Eras Medium ITC" w:cs="Arial"/>
                <w:iCs/>
                <w:color w:val="FF0000"/>
                <w:sz w:val="16"/>
                <w:szCs w:val="16"/>
              </w:rPr>
            </w:pPr>
            <w:r w:rsidRPr="004D25D0">
              <w:rPr>
                <w:rFonts w:ascii="Eras Medium ITC" w:hAnsi="Eras Medium ITC" w:cs="Arial"/>
                <w:iCs/>
                <w:color w:val="FF0000"/>
                <w:sz w:val="16"/>
                <w:szCs w:val="16"/>
              </w:rPr>
              <w:t>Emcee Sponsor;</w:t>
            </w:r>
          </w:p>
          <w:p w14:paraId="34CB9B4D" w14:textId="7FB89585" w:rsidR="00E8197A" w:rsidRPr="00BF785B" w:rsidRDefault="00E8197A" w:rsidP="00E819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color w:val="002060"/>
                <w:sz w:val="16"/>
                <w:szCs w:val="16"/>
              </w:rPr>
            </w:pPr>
            <w:r w:rsidRPr="00BF785B">
              <w:rPr>
                <w:rFonts w:ascii="Eras Medium ITC" w:hAnsi="Eras Medium ITC" w:cs="Arial"/>
                <w:iCs/>
                <w:color w:val="002060"/>
                <w:sz w:val="16"/>
                <w:szCs w:val="16"/>
              </w:rPr>
              <w:t>Summer S</w:t>
            </w:r>
            <w:r w:rsidR="004D25D0" w:rsidRPr="00BF785B">
              <w:rPr>
                <w:rFonts w:ascii="Eras Medium ITC" w:hAnsi="Eras Medium ITC" w:cs="Arial"/>
                <w:iCs/>
                <w:color w:val="002060"/>
                <w:sz w:val="16"/>
                <w:szCs w:val="16"/>
              </w:rPr>
              <w:t>ky</w:t>
            </w:r>
          </w:p>
          <w:p w14:paraId="415AF971" w14:textId="77777777" w:rsidR="00E8197A" w:rsidRPr="004D25D0" w:rsidRDefault="00E8197A" w:rsidP="00E8197A">
            <w:pPr>
              <w:pStyle w:val="Title"/>
              <w:widowControl/>
              <w:rPr>
                <w:rFonts w:ascii="Eras Medium ITC" w:hAnsi="Eras Medium ITC" w:cs="Arial"/>
                <w:iCs/>
                <w:color w:val="FF0000"/>
                <w:sz w:val="16"/>
                <w:szCs w:val="16"/>
              </w:rPr>
            </w:pPr>
            <w:r w:rsidRPr="004D25D0">
              <w:rPr>
                <w:rFonts w:ascii="Eras Medium ITC" w:hAnsi="Eras Medium ITC" w:cs="Arial"/>
                <w:iCs/>
                <w:color w:val="FF0000"/>
                <w:sz w:val="16"/>
                <w:szCs w:val="16"/>
              </w:rPr>
              <w:t>Speaker Sponsor:</w:t>
            </w:r>
          </w:p>
          <w:p w14:paraId="6DD762DA" w14:textId="5A202C0E" w:rsidR="00FC5CC0" w:rsidRPr="00A312D3" w:rsidRDefault="00E8197A" w:rsidP="00E8197A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  <w:r w:rsidRPr="00BF785B">
              <w:rPr>
                <w:rFonts w:ascii="Eras Medium ITC" w:hAnsi="Eras Medium ITC" w:cs="Arial"/>
                <w:iCs/>
                <w:color w:val="002060"/>
                <w:sz w:val="14"/>
                <w:szCs w:val="14"/>
              </w:rPr>
              <w:t>Transformations</w:t>
            </w:r>
          </w:p>
        </w:tc>
        <w:tc>
          <w:tcPr>
            <w:tcW w:w="9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7AF83762" w14:textId="77777777" w:rsidR="00FC5CC0" w:rsidRPr="00A312D3" w:rsidRDefault="00FC5CC0" w:rsidP="00FC5CC0">
            <w:pPr>
              <w:jc w:val="center"/>
              <w:rPr>
                <w:rFonts w:ascii="Eras Medium ITC" w:hAnsi="Eras Medium ITC"/>
                <w:b/>
                <w:sz w:val="16"/>
                <w:szCs w:val="16"/>
              </w:rPr>
            </w:pPr>
          </w:p>
        </w:tc>
        <w:tc>
          <w:tcPr>
            <w:tcW w:w="99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6A6A6" w:themeFill="background1" w:themeFillShade="A6"/>
          </w:tcPr>
          <w:p w14:paraId="1F71A3EA" w14:textId="77777777" w:rsidR="00FC5CC0" w:rsidRPr="00A312D3" w:rsidRDefault="00FC5CC0" w:rsidP="00FC5CC0">
            <w:pPr>
              <w:jc w:val="center"/>
              <w:rPr>
                <w:rFonts w:ascii="Eras Medium ITC" w:hAnsi="Eras Medium ITC"/>
                <w:b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A6A6A6" w:themeFill="background1" w:themeFillShade="A6"/>
          </w:tcPr>
          <w:p w14:paraId="65A9FE7B" w14:textId="76B1E4A4" w:rsidR="00FC5CC0" w:rsidRPr="00A312D3" w:rsidRDefault="00FC5CC0" w:rsidP="006C7F09">
            <w:pPr>
              <w:jc w:val="center"/>
              <w:rPr>
                <w:rFonts w:ascii="Eras Medium ITC" w:hAnsi="Eras Medium ITC"/>
                <w:b/>
                <w:sz w:val="16"/>
                <w:szCs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000000" w:themeFill="text1"/>
          </w:tcPr>
          <w:p w14:paraId="4594908C" w14:textId="77777777" w:rsidR="00FC5CC0" w:rsidRPr="00A312D3" w:rsidRDefault="00FC5CC0" w:rsidP="00FC5CC0">
            <w:pPr>
              <w:jc w:val="center"/>
              <w:rPr>
                <w:rFonts w:ascii="Eras Medium ITC" w:hAnsi="Eras Medium ITC"/>
                <w:b/>
                <w:sz w:val="16"/>
                <w:szCs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6F7A18DB" w14:textId="77777777" w:rsidR="00FC5CC0" w:rsidRPr="00A312D3" w:rsidRDefault="00FC5CC0" w:rsidP="00FC5CC0">
            <w:pPr>
              <w:jc w:val="center"/>
              <w:rPr>
                <w:rFonts w:ascii="Eras Medium ITC" w:hAnsi="Eras Medium ITC"/>
                <w:b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nil"/>
              <w:bottom w:val="nil"/>
            </w:tcBorders>
            <w:shd w:val="clear" w:color="auto" w:fill="002060"/>
          </w:tcPr>
          <w:p w14:paraId="3A188D22" w14:textId="77777777" w:rsidR="00FC5CC0" w:rsidRPr="00A312D3" w:rsidRDefault="00FC5CC0" w:rsidP="00FC5CC0">
            <w:pPr>
              <w:jc w:val="center"/>
              <w:rPr>
                <w:rFonts w:ascii="Eras Medium ITC" w:hAnsi="Eras Medium ITC"/>
                <w:b/>
                <w:sz w:val="16"/>
                <w:szCs w:val="16"/>
              </w:rPr>
            </w:pPr>
          </w:p>
        </w:tc>
        <w:tc>
          <w:tcPr>
            <w:tcW w:w="1170" w:type="dxa"/>
            <w:tcBorders>
              <w:bottom w:val="single" w:sz="4" w:space="0" w:color="auto"/>
              <w:right w:val="nil"/>
            </w:tcBorders>
            <w:shd w:val="clear" w:color="auto" w:fill="FFC000"/>
          </w:tcPr>
          <w:p w14:paraId="517FCAFE" w14:textId="2E9B4572" w:rsidR="00833888" w:rsidRDefault="00833888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Awards</w:t>
            </w:r>
          </w:p>
          <w:p w14:paraId="3A972B2C" w14:textId="590D8A1C" w:rsidR="00FC5CC0" w:rsidRDefault="00833888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Luncheon</w:t>
            </w:r>
          </w:p>
          <w:p w14:paraId="1B7AAAEC" w14:textId="77777777" w:rsidR="009160B7" w:rsidRPr="009160B7" w:rsidRDefault="009160B7" w:rsidP="00FC5CC0">
            <w:pPr>
              <w:pStyle w:val="Title"/>
              <w:widowControl/>
              <w:rPr>
                <w:rFonts w:ascii="Eras Medium ITC" w:hAnsi="Eras Medium ITC" w:cs="Arial"/>
                <w:iCs/>
                <w:color w:val="FF0000"/>
                <w:sz w:val="16"/>
                <w:szCs w:val="16"/>
              </w:rPr>
            </w:pPr>
            <w:r w:rsidRPr="009160B7">
              <w:rPr>
                <w:rFonts w:ascii="Eras Medium ITC" w:hAnsi="Eras Medium ITC" w:cs="Arial"/>
                <w:iCs/>
                <w:color w:val="FF0000"/>
                <w:sz w:val="16"/>
                <w:szCs w:val="16"/>
              </w:rPr>
              <w:t>Sponsored by:</w:t>
            </w:r>
          </w:p>
          <w:p w14:paraId="5AEB29B1" w14:textId="55367135" w:rsidR="00FC5CC0" w:rsidRPr="003063C7" w:rsidRDefault="009160B7" w:rsidP="001878D5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 w:rsidRPr="009160B7">
              <w:rPr>
                <w:rFonts w:ascii="Eras Medium ITC" w:hAnsi="Eras Medium ITC" w:cs="Arial"/>
                <w:iCs/>
                <w:color w:val="002060"/>
                <w:sz w:val="16"/>
                <w:szCs w:val="16"/>
              </w:rPr>
              <w:t>Taylor Recovery</w:t>
            </w:r>
          </w:p>
        </w:tc>
        <w:tc>
          <w:tcPr>
            <w:tcW w:w="1260" w:type="dxa"/>
            <w:gridSpan w:val="2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03677AF9" w14:textId="77777777" w:rsidR="00E86804" w:rsidRDefault="00E86804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  <w:p w14:paraId="540D9F70" w14:textId="77777777" w:rsidR="009160B7" w:rsidRPr="006B3C3C" w:rsidRDefault="009160B7" w:rsidP="009160B7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  <w:r w:rsidRPr="006B3C3C"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  <w:t>Emcee:</w:t>
            </w:r>
          </w:p>
          <w:p w14:paraId="29AA65E7" w14:textId="77777777" w:rsidR="009160B7" w:rsidRDefault="009160B7" w:rsidP="009160B7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 xml:space="preserve"> Neil Scott</w:t>
            </w:r>
          </w:p>
          <w:p w14:paraId="7EDF71D9" w14:textId="77777777" w:rsidR="00E86804" w:rsidRDefault="00E86804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  <w:p w14:paraId="0AAB4B10" w14:textId="23E0AE22" w:rsidR="00E8197A" w:rsidRPr="00A312D3" w:rsidRDefault="00E8197A" w:rsidP="00A87E51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 w:rsidRPr="00E8197A"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  <w:t>Guest Speaker</w:t>
            </w:r>
          </w:p>
        </w:tc>
        <w:tc>
          <w:tcPr>
            <w:tcW w:w="12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686B5D88" w14:textId="1D8CD5D9" w:rsidR="00FC5CC0" w:rsidRPr="003063C7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2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79F01780" w14:textId="18DE270D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BDD6EE" w:themeFill="accent1" w:themeFillTint="66"/>
          </w:tcPr>
          <w:p w14:paraId="0AC27553" w14:textId="1643C7F7" w:rsidR="00FC5CC0" w:rsidRPr="004D514C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4"/>
                <w:szCs w:val="14"/>
              </w:rPr>
            </w:pPr>
          </w:p>
        </w:tc>
        <w:tc>
          <w:tcPr>
            <w:tcW w:w="1011" w:type="dxa"/>
            <w:tcBorders>
              <w:left w:val="single" w:sz="4" w:space="0" w:color="auto"/>
              <w:bottom w:val="single" w:sz="4" w:space="0" w:color="auto"/>
            </w:tcBorders>
            <w:shd w:val="clear" w:color="auto" w:fill="AEAAAA" w:themeFill="background2" w:themeFillShade="BF"/>
          </w:tcPr>
          <w:p w14:paraId="611BB350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</w:tr>
      <w:tr w:rsidR="00E86804" w:rsidRPr="00A312D3" w14:paraId="20D0F617" w14:textId="77777777" w:rsidTr="00902251">
        <w:trPr>
          <w:trHeight w:val="161"/>
        </w:trPr>
        <w:tc>
          <w:tcPr>
            <w:tcW w:w="697" w:type="dxa"/>
            <w:shd w:val="clear" w:color="auto" w:fill="FFFFFF" w:themeFill="background1"/>
          </w:tcPr>
          <w:p w14:paraId="39D2A3E4" w14:textId="1AAE2494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2:45</w:t>
            </w:r>
          </w:p>
        </w:tc>
        <w:tc>
          <w:tcPr>
            <w:tcW w:w="1553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60E62BC8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  <w:r w:rsidRPr="00A312D3"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  <w:t>Break</w:t>
            </w:r>
          </w:p>
        </w:tc>
        <w:tc>
          <w:tcPr>
            <w:tcW w:w="96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792A7C35" w14:textId="77777777" w:rsidR="00FC5CC0" w:rsidRPr="00A312D3" w:rsidRDefault="00FC5CC0" w:rsidP="00FC5CC0">
            <w:pPr>
              <w:jc w:val="center"/>
              <w:rPr>
                <w:rFonts w:ascii="Eras Medium ITC" w:hAnsi="Eras Medium ITC"/>
                <w:b/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6A6A6" w:themeFill="background1" w:themeFillShade="A6"/>
          </w:tcPr>
          <w:p w14:paraId="6DEBF450" w14:textId="77777777" w:rsidR="00FC5CC0" w:rsidRPr="00A312D3" w:rsidRDefault="00FC5CC0" w:rsidP="00FC5CC0">
            <w:pPr>
              <w:jc w:val="center"/>
              <w:rPr>
                <w:rFonts w:ascii="Eras Medium ITC" w:hAnsi="Eras Medium ITC"/>
                <w:b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A6A6A6" w:themeFill="background1" w:themeFillShade="A6"/>
          </w:tcPr>
          <w:p w14:paraId="10089308" w14:textId="77777777" w:rsidR="00FC5CC0" w:rsidRPr="00A312D3" w:rsidRDefault="00FC5CC0" w:rsidP="00FC5CC0">
            <w:pPr>
              <w:jc w:val="center"/>
              <w:rPr>
                <w:rFonts w:ascii="Eras Medium ITC" w:hAnsi="Eras Medium ITC"/>
                <w:b/>
                <w:sz w:val="16"/>
                <w:szCs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000000" w:themeFill="text1"/>
          </w:tcPr>
          <w:p w14:paraId="33FD5806" w14:textId="77777777" w:rsidR="00FC5CC0" w:rsidRPr="00A312D3" w:rsidRDefault="00FC5CC0" w:rsidP="00FC5CC0">
            <w:pPr>
              <w:jc w:val="center"/>
              <w:rPr>
                <w:rFonts w:ascii="Eras Medium ITC" w:hAnsi="Eras Medium ITC"/>
                <w:b/>
                <w:sz w:val="16"/>
                <w:szCs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1926A7E9" w14:textId="77777777" w:rsidR="00FC5CC0" w:rsidRPr="00A312D3" w:rsidRDefault="00FC5CC0" w:rsidP="00FC5CC0">
            <w:pPr>
              <w:jc w:val="center"/>
              <w:rPr>
                <w:rFonts w:ascii="Eras Medium ITC" w:hAnsi="Eras Medium ITC"/>
                <w:b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nil"/>
              <w:bottom w:val="nil"/>
            </w:tcBorders>
            <w:shd w:val="clear" w:color="auto" w:fill="002060"/>
          </w:tcPr>
          <w:p w14:paraId="7B04654A" w14:textId="77777777" w:rsidR="00FC5CC0" w:rsidRPr="00A312D3" w:rsidRDefault="00FC5CC0" w:rsidP="00FC5CC0">
            <w:pPr>
              <w:jc w:val="center"/>
              <w:rPr>
                <w:rFonts w:ascii="Eras Medium ITC" w:hAnsi="Eras Medium ITC"/>
                <w:b/>
                <w:sz w:val="16"/>
                <w:szCs w:val="16"/>
              </w:rPr>
            </w:pPr>
          </w:p>
        </w:tc>
        <w:tc>
          <w:tcPr>
            <w:tcW w:w="1170" w:type="dxa"/>
            <w:tcBorders>
              <w:bottom w:val="single" w:sz="4" w:space="0" w:color="auto"/>
              <w:right w:val="nil"/>
            </w:tcBorders>
            <w:shd w:val="clear" w:color="auto" w:fill="AEAAAA" w:themeFill="background2" w:themeFillShade="BF"/>
          </w:tcPr>
          <w:p w14:paraId="72AECB4E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1260" w:type="dxa"/>
            <w:gridSpan w:val="2"/>
            <w:tcBorders>
              <w:left w:val="nil"/>
              <w:bottom w:val="single" w:sz="4" w:space="0" w:color="auto"/>
            </w:tcBorders>
            <w:shd w:val="clear" w:color="auto" w:fill="BFBFBF" w:themeFill="background1" w:themeFillShade="BF"/>
          </w:tcPr>
          <w:p w14:paraId="36BA6041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26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270B6D44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/>
                <w:iCs/>
                <w:sz w:val="16"/>
                <w:szCs w:val="16"/>
              </w:rPr>
            </w:pPr>
          </w:p>
        </w:tc>
        <w:tc>
          <w:tcPr>
            <w:tcW w:w="12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7C6B8066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nil"/>
            </w:tcBorders>
            <w:shd w:val="clear" w:color="auto" w:fill="BDD6EE" w:themeFill="accent1" w:themeFillTint="66"/>
          </w:tcPr>
          <w:p w14:paraId="4329B9D2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011" w:type="dxa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32CA955E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</w:tr>
      <w:tr w:rsidR="00833888" w:rsidRPr="00A312D3" w14:paraId="24571558" w14:textId="77777777" w:rsidTr="00902251">
        <w:trPr>
          <w:trHeight w:val="1115"/>
        </w:trPr>
        <w:tc>
          <w:tcPr>
            <w:tcW w:w="697" w:type="dxa"/>
            <w:shd w:val="clear" w:color="auto" w:fill="FFFFFF" w:themeFill="background1"/>
          </w:tcPr>
          <w:p w14:paraId="0B7D9A03" w14:textId="42ABCEF5" w:rsidR="00833888" w:rsidRPr="00A312D3" w:rsidRDefault="00833888" w:rsidP="00833888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3:00</w:t>
            </w:r>
          </w:p>
        </w:tc>
        <w:tc>
          <w:tcPr>
            <w:tcW w:w="1553" w:type="dxa"/>
            <w:shd w:val="clear" w:color="auto" w:fill="FFFFFF" w:themeFill="background1"/>
          </w:tcPr>
          <w:p w14:paraId="6C8A2DC5" w14:textId="77777777" w:rsidR="00833888" w:rsidRDefault="00833888" w:rsidP="00833888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  <w:r w:rsidRPr="00A312D3"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  <w:t>Individual Sessions (1.5)</w:t>
            </w:r>
          </w:p>
          <w:p w14:paraId="1D0075F1" w14:textId="77777777" w:rsidR="00833888" w:rsidRDefault="00833888" w:rsidP="00833888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  <w:p w14:paraId="35B9661C" w14:textId="77777777" w:rsidR="00833888" w:rsidRDefault="00833888" w:rsidP="00833888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  <w:p w14:paraId="248F058F" w14:textId="77777777" w:rsidR="00833888" w:rsidRDefault="00833888" w:rsidP="00833888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  <w:p w14:paraId="0C0ABFC0" w14:textId="77777777" w:rsidR="00833888" w:rsidRPr="00A312D3" w:rsidRDefault="00833888" w:rsidP="00833888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96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960972" w14:textId="32E9A119" w:rsidR="007F3E0F" w:rsidRDefault="007F3E0F" w:rsidP="001878D5">
            <w:pPr>
              <w:rPr>
                <w:rFonts w:ascii="Eras Medium ITC" w:hAnsi="Eras Medium ITC"/>
                <w:iCs/>
                <w:sz w:val="12"/>
                <w:szCs w:val="12"/>
              </w:rPr>
            </w:pPr>
            <w:r w:rsidRPr="007F3E0F">
              <w:rPr>
                <w:rFonts w:ascii="Eras Medium ITC" w:hAnsi="Eras Medium ITC"/>
                <w:iCs/>
                <w:sz w:val="12"/>
                <w:szCs w:val="12"/>
              </w:rPr>
              <w:t>“</w:t>
            </w:r>
            <w:r w:rsidR="0048781A" w:rsidRPr="007F3E0F">
              <w:rPr>
                <w:rFonts w:ascii="Eras Medium ITC" w:hAnsi="Eras Medium ITC"/>
                <w:iCs/>
                <w:sz w:val="12"/>
                <w:szCs w:val="12"/>
              </w:rPr>
              <w:t>ACEs: The Implications for Addiction…So What Now?</w:t>
            </w:r>
            <w:r w:rsidRPr="007F3E0F">
              <w:rPr>
                <w:rFonts w:ascii="Eras Medium ITC" w:hAnsi="Eras Medium ITC"/>
                <w:iCs/>
                <w:sz w:val="12"/>
                <w:szCs w:val="12"/>
              </w:rPr>
              <w:t>”</w:t>
            </w:r>
          </w:p>
          <w:p w14:paraId="47D6025D" w14:textId="77777777" w:rsidR="001878D5" w:rsidRDefault="001878D5" w:rsidP="001878D5">
            <w:pPr>
              <w:rPr>
                <w:rFonts w:ascii="Eras Medium ITC" w:hAnsi="Eras Medium ITC"/>
                <w:b/>
                <w:iCs/>
                <w:sz w:val="12"/>
                <w:szCs w:val="12"/>
              </w:rPr>
            </w:pPr>
          </w:p>
          <w:p w14:paraId="136AF2DB" w14:textId="1B9AB600" w:rsidR="007F3E0F" w:rsidRPr="00833888" w:rsidRDefault="007F3E0F" w:rsidP="001878D5">
            <w:pPr>
              <w:jc w:val="center"/>
              <w:rPr>
                <w:rFonts w:ascii="Eras Medium ITC" w:hAnsi="Eras Medium ITC"/>
                <w:b/>
                <w:iCs/>
                <w:sz w:val="16"/>
                <w:szCs w:val="16"/>
              </w:rPr>
            </w:pPr>
            <w:r w:rsidRPr="007F3E0F">
              <w:rPr>
                <w:rFonts w:ascii="Eras Medium ITC" w:hAnsi="Eras Medium ITC"/>
                <w:b/>
                <w:iCs/>
                <w:sz w:val="12"/>
                <w:szCs w:val="12"/>
              </w:rPr>
              <w:t>Clara Contreras</w:t>
            </w:r>
          </w:p>
        </w:tc>
        <w:tc>
          <w:tcPr>
            <w:tcW w:w="990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409EDB90" w14:textId="78259228" w:rsidR="00321034" w:rsidRDefault="007F3E0F" w:rsidP="00066862">
            <w:pPr>
              <w:jc w:val="center"/>
              <w:rPr>
                <w:rFonts w:ascii="Eras Medium ITC" w:hAnsi="Eras Medium ITC"/>
                <w:b/>
                <w:iCs/>
                <w:sz w:val="12"/>
                <w:szCs w:val="12"/>
              </w:rPr>
            </w:pPr>
            <w:r w:rsidRPr="00321034">
              <w:rPr>
                <w:rFonts w:ascii="Eras Medium ITC" w:hAnsi="Eras Medium ITC"/>
                <w:iCs/>
                <w:sz w:val="12"/>
                <w:szCs w:val="12"/>
              </w:rPr>
              <w:t>“</w:t>
            </w:r>
            <w:r w:rsidR="0048781A" w:rsidRPr="00321034">
              <w:rPr>
                <w:rFonts w:ascii="Eras Medium ITC" w:hAnsi="Eras Medium ITC"/>
                <w:iCs/>
                <w:sz w:val="12"/>
                <w:szCs w:val="12"/>
              </w:rPr>
              <w:t>Food and Mood: When Food and Eating is a Problem in Life</w:t>
            </w:r>
            <w:r w:rsidRPr="00321034">
              <w:rPr>
                <w:rFonts w:ascii="Eras Medium ITC" w:hAnsi="Eras Medium ITC"/>
                <w:iCs/>
                <w:sz w:val="12"/>
                <w:szCs w:val="12"/>
              </w:rPr>
              <w:t>”</w:t>
            </w:r>
          </w:p>
          <w:p w14:paraId="2959E853" w14:textId="77777777" w:rsidR="00321034" w:rsidRPr="00321034" w:rsidRDefault="00321034" w:rsidP="00066862">
            <w:pPr>
              <w:jc w:val="center"/>
              <w:rPr>
                <w:rFonts w:ascii="Eras Medium ITC" w:hAnsi="Eras Medium ITC"/>
                <w:b/>
                <w:iCs/>
                <w:sz w:val="12"/>
                <w:szCs w:val="12"/>
              </w:rPr>
            </w:pPr>
          </w:p>
          <w:p w14:paraId="08F387B0" w14:textId="0C4DB162" w:rsidR="007F3E0F" w:rsidRPr="00066862" w:rsidRDefault="007F3E0F" w:rsidP="001878D5">
            <w:pPr>
              <w:jc w:val="center"/>
              <w:rPr>
                <w:rFonts w:ascii="Eras Medium ITC" w:hAnsi="Eras Medium ITC"/>
                <w:b/>
                <w:iCs/>
                <w:sz w:val="16"/>
                <w:szCs w:val="16"/>
              </w:rPr>
            </w:pPr>
            <w:r w:rsidRPr="00321034">
              <w:rPr>
                <w:rFonts w:ascii="Eras Medium ITC" w:hAnsi="Eras Medium ITC"/>
                <w:b/>
                <w:iCs/>
                <w:sz w:val="12"/>
                <w:szCs w:val="12"/>
              </w:rPr>
              <w:t>Ralph Carson</w:t>
            </w:r>
          </w:p>
        </w:tc>
        <w:tc>
          <w:tcPr>
            <w:tcW w:w="990" w:type="dxa"/>
            <w:tcBorders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58FB8D11" w14:textId="65BE267B" w:rsidR="0048781A" w:rsidRPr="00321034" w:rsidRDefault="00321034" w:rsidP="00833888">
            <w:pPr>
              <w:jc w:val="center"/>
              <w:rPr>
                <w:rFonts w:ascii="Eras Medium ITC" w:hAnsi="Eras Medium ITC"/>
                <w:iCs/>
                <w:sz w:val="12"/>
                <w:szCs w:val="12"/>
              </w:rPr>
            </w:pPr>
            <w:r w:rsidRPr="00321034">
              <w:rPr>
                <w:rFonts w:ascii="Eras Medium ITC" w:hAnsi="Eras Medium ITC"/>
                <w:iCs/>
                <w:sz w:val="12"/>
                <w:szCs w:val="12"/>
              </w:rPr>
              <w:t>“</w:t>
            </w:r>
            <w:r w:rsidR="0048781A" w:rsidRPr="00321034">
              <w:rPr>
                <w:rFonts w:ascii="Eras Medium ITC" w:hAnsi="Eras Medium ITC"/>
                <w:iCs/>
                <w:sz w:val="12"/>
                <w:szCs w:val="12"/>
              </w:rPr>
              <w:t>Working with Hope and Despair in Addiction Treatment</w:t>
            </w:r>
            <w:r w:rsidRPr="00321034">
              <w:rPr>
                <w:rFonts w:ascii="Eras Medium ITC" w:hAnsi="Eras Medium ITC"/>
                <w:iCs/>
                <w:sz w:val="12"/>
                <w:szCs w:val="12"/>
              </w:rPr>
              <w:t>”</w:t>
            </w:r>
          </w:p>
          <w:p w14:paraId="3AACEBA7" w14:textId="77777777" w:rsidR="00321034" w:rsidRDefault="00321034" w:rsidP="00321034">
            <w:pPr>
              <w:jc w:val="center"/>
              <w:rPr>
                <w:rFonts w:ascii="Eras Medium ITC" w:hAnsi="Eras Medium ITC"/>
                <w:b/>
                <w:iCs/>
                <w:sz w:val="12"/>
                <w:szCs w:val="12"/>
              </w:rPr>
            </w:pPr>
          </w:p>
          <w:p w14:paraId="16D92B34" w14:textId="77777777" w:rsidR="00321034" w:rsidRDefault="00321034" w:rsidP="00321034">
            <w:pPr>
              <w:jc w:val="center"/>
              <w:rPr>
                <w:rFonts w:ascii="Eras Medium ITC" w:hAnsi="Eras Medium ITC"/>
                <w:b/>
                <w:iCs/>
                <w:sz w:val="12"/>
                <w:szCs w:val="12"/>
              </w:rPr>
            </w:pPr>
          </w:p>
          <w:p w14:paraId="01A93366" w14:textId="3C48499E" w:rsidR="00321034" w:rsidRPr="00833888" w:rsidRDefault="00321034" w:rsidP="001878D5">
            <w:pPr>
              <w:jc w:val="center"/>
              <w:rPr>
                <w:rFonts w:ascii="Eras Medium ITC" w:hAnsi="Eras Medium ITC"/>
                <w:b/>
                <w:iCs/>
                <w:sz w:val="16"/>
                <w:szCs w:val="16"/>
              </w:rPr>
            </w:pPr>
            <w:r w:rsidRPr="00321034">
              <w:rPr>
                <w:rFonts w:ascii="Eras Medium ITC" w:hAnsi="Eras Medium ITC"/>
                <w:b/>
                <w:iCs/>
                <w:sz w:val="12"/>
                <w:szCs w:val="12"/>
              </w:rPr>
              <w:t>Robert H</w:t>
            </w:r>
            <w:r w:rsidR="001878D5">
              <w:rPr>
                <w:rFonts w:ascii="Eras Medium ITC" w:hAnsi="Eras Medium ITC"/>
                <w:b/>
                <w:iCs/>
                <w:sz w:val="12"/>
                <w:szCs w:val="12"/>
              </w:rPr>
              <w:t>illiker</w:t>
            </w:r>
          </w:p>
        </w:tc>
        <w:tc>
          <w:tcPr>
            <w:tcW w:w="99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532575F8" w14:textId="77777777" w:rsidR="00833888" w:rsidRPr="00786C83" w:rsidRDefault="00833888" w:rsidP="00833888">
            <w:pPr>
              <w:jc w:val="center"/>
              <w:rPr>
                <w:rFonts w:ascii="Eras Medium ITC" w:hAnsi="Eras Medium ITC"/>
                <w:b/>
                <w:sz w:val="16"/>
                <w:szCs w:val="16"/>
              </w:rPr>
            </w:pP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509C5CBF" w14:textId="77777777" w:rsidR="00863EFF" w:rsidRDefault="00863EFF" w:rsidP="00863EFF">
            <w:pPr>
              <w:pStyle w:val="Title"/>
              <w:widowControl/>
              <w:rPr>
                <w:rFonts w:ascii="Eras Medium ITC" w:hAnsi="Eras Medium ITC" w:cs="Arial"/>
                <w:b w:val="0"/>
                <w:bCs w:val="0"/>
                <w:iCs/>
                <w:sz w:val="12"/>
                <w:szCs w:val="12"/>
              </w:rPr>
            </w:pPr>
            <w:r w:rsidRPr="00863EFF">
              <w:rPr>
                <w:rFonts w:ascii="Eras Medium ITC" w:hAnsi="Eras Medium ITC" w:cs="Arial"/>
                <w:b w:val="0"/>
                <w:bCs w:val="0"/>
                <w:iCs/>
                <w:sz w:val="12"/>
                <w:szCs w:val="12"/>
              </w:rPr>
              <w:t>“Romancing the Brain</w:t>
            </w:r>
            <w:r>
              <w:rPr>
                <w:rFonts w:ascii="Eras Medium ITC" w:hAnsi="Eras Medium ITC" w:cs="Arial"/>
                <w:b w:val="0"/>
                <w:bCs w:val="0"/>
                <w:iCs/>
                <w:sz w:val="12"/>
                <w:szCs w:val="12"/>
              </w:rPr>
              <w:t>-</w:t>
            </w:r>
          </w:p>
          <w:p w14:paraId="199EE681" w14:textId="25B06CFD" w:rsidR="00863EFF" w:rsidRDefault="00863EFF" w:rsidP="00863EFF">
            <w:pPr>
              <w:pStyle w:val="Title"/>
              <w:widowControl/>
              <w:rPr>
                <w:rFonts w:ascii="Eras Medium ITC" w:hAnsi="Eras Medium ITC" w:cs="Arial"/>
                <w:b w:val="0"/>
                <w:bCs w:val="0"/>
                <w:iCs/>
                <w:sz w:val="12"/>
                <w:szCs w:val="12"/>
              </w:rPr>
            </w:pPr>
            <w:r>
              <w:rPr>
                <w:rFonts w:ascii="Eras Medium ITC" w:hAnsi="Eras Medium ITC" w:cs="Arial"/>
                <w:b w:val="0"/>
                <w:bCs w:val="0"/>
                <w:iCs/>
                <w:sz w:val="12"/>
                <w:szCs w:val="12"/>
              </w:rPr>
              <w:t>Pari II”</w:t>
            </w:r>
          </w:p>
          <w:p w14:paraId="7FFD918A" w14:textId="77777777" w:rsidR="00863EFF" w:rsidRPr="00863EFF" w:rsidRDefault="00863EFF" w:rsidP="00863EFF">
            <w:pPr>
              <w:pStyle w:val="Title"/>
              <w:widowControl/>
              <w:rPr>
                <w:rFonts w:ascii="Eras Medium ITC" w:hAnsi="Eras Medium ITC" w:cs="Arial"/>
                <w:iCs/>
                <w:sz w:val="12"/>
                <w:szCs w:val="12"/>
              </w:rPr>
            </w:pPr>
          </w:p>
          <w:p w14:paraId="5F2B817C" w14:textId="53697282" w:rsidR="00066862" w:rsidRPr="00863EFF" w:rsidRDefault="00863EFF" w:rsidP="00863EFF">
            <w:pPr>
              <w:jc w:val="center"/>
              <w:rPr>
                <w:rFonts w:ascii="Eras Medium ITC" w:hAnsi="Eras Medium ITC"/>
                <w:b/>
                <w:bCs/>
                <w:iCs/>
                <w:sz w:val="16"/>
                <w:szCs w:val="16"/>
              </w:rPr>
            </w:pPr>
            <w:r w:rsidRPr="00863EFF">
              <w:rPr>
                <w:rFonts w:ascii="Eras Medium ITC" w:hAnsi="Eras Medium ITC"/>
                <w:b/>
                <w:bCs/>
                <w:iCs/>
                <w:sz w:val="12"/>
                <w:szCs w:val="12"/>
              </w:rPr>
              <w:t>Cynthia Moreno Touhy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</w:tcBorders>
            <w:shd w:val="clear" w:color="auto" w:fill="002060"/>
          </w:tcPr>
          <w:p w14:paraId="231367E9" w14:textId="63E180FE" w:rsidR="00833888" w:rsidRPr="00786C83" w:rsidRDefault="00833888" w:rsidP="00833888">
            <w:pPr>
              <w:jc w:val="center"/>
              <w:rPr>
                <w:rFonts w:ascii="Eras Medium ITC" w:hAnsi="Eras Medium ITC"/>
                <w:b/>
                <w:sz w:val="16"/>
                <w:szCs w:val="16"/>
              </w:rPr>
            </w:pPr>
          </w:p>
        </w:tc>
        <w:tc>
          <w:tcPr>
            <w:tcW w:w="1260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0E62B93" w14:textId="2B7CC0D7" w:rsidR="005E3091" w:rsidRDefault="006C7F09" w:rsidP="0039190D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  <w:r w:rsidRPr="006C7F09"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>“Ethics and Compliance: Me, You and Us”</w:t>
            </w:r>
          </w:p>
          <w:p w14:paraId="6BFEB3E5" w14:textId="25485673" w:rsidR="006C7F09" w:rsidRDefault="006C7F09" w:rsidP="0039190D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</w:p>
          <w:p w14:paraId="63292FCC" w14:textId="3E1BA3E3" w:rsidR="006C7F09" w:rsidRDefault="006C7F09" w:rsidP="0039190D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</w:p>
          <w:p w14:paraId="456B2231" w14:textId="77777777" w:rsidR="006C7F09" w:rsidRPr="006C7F09" w:rsidRDefault="006C7F09" w:rsidP="0039190D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</w:p>
          <w:p w14:paraId="7C1F1EED" w14:textId="77777777" w:rsidR="005E3091" w:rsidRPr="006C7F09" w:rsidRDefault="005E3091" w:rsidP="00081CAD">
            <w:pPr>
              <w:pStyle w:val="Title"/>
              <w:widowControl/>
              <w:jc w:val="left"/>
              <w:rPr>
                <w:rFonts w:ascii="Eras Medium ITC" w:hAnsi="Eras Medium ITC" w:cs="Arial"/>
                <w:iCs/>
                <w:sz w:val="12"/>
                <w:szCs w:val="12"/>
              </w:rPr>
            </w:pPr>
          </w:p>
          <w:p w14:paraId="3A8624C5" w14:textId="174022E6" w:rsidR="005E3091" w:rsidRPr="00A312D3" w:rsidRDefault="005E3091" w:rsidP="006C7F09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 w:rsidRPr="006C7F09">
              <w:rPr>
                <w:rFonts w:ascii="Eras Medium ITC" w:hAnsi="Eras Medium ITC" w:cs="Arial"/>
                <w:iCs/>
                <w:sz w:val="12"/>
                <w:szCs w:val="12"/>
              </w:rPr>
              <w:t>Maeve O’Neil</w:t>
            </w: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9A67425" w14:textId="2A4C5704" w:rsidR="00833888" w:rsidRDefault="00833888" w:rsidP="00833888">
            <w:pPr>
              <w:pStyle w:val="Title"/>
              <w:widowControl/>
              <w:jc w:val="left"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  <w:p w14:paraId="473D6C36" w14:textId="5F646A3C" w:rsidR="00833888" w:rsidRPr="00A312D3" w:rsidRDefault="00833888" w:rsidP="00833888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26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9BE4B93" w14:textId="123AF890" w:rsidR="00707063" w:rsidRPr="00321034" w:rsidRDefault="00707063" w:rsidP="00833888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  <w:r w:rsidRPr="00321034"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 xml:space="preserve">Social </w:t>
            </w:r>
            <w:r w:rsidR="00321034" w:rsidRPr="00321034"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>“</w:t>
            </w:r>
            <w:r w:rsidRPr="00321034"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>Determinants of Mental Health</w:t>
            </w:r>
            <w:r w:rsidR="00321034" w:rsidRPr="00321034"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>”</w:t>
            </w:r>
          </w:p>
          <w:p w14:paraId="74662230" w14:textId="77777777" w:rsidR="00321034" w:rsidRDefault="00321034" w:rsidP="00833888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</w:p>
          <w:p w14:paraId="717EB82B" w14:textId="00EE3DF2" w:rsidR="00321034" w:rsidRDefault="00321034" w:rsidP="00833888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</w:p>
          <w:p w14:paraId="4ECB0C02" w14:textId="77777777" w:rsidR="001878D5" w:rsidRDefault="001878D5" w:rsidP="00833888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</w:p>
          <w:p w14:paraId="4572FFBF" w14:textId="77777777" w:rsidR="00321034" w:rsidRPr="00321034" w:rsidRDefault="00321034" w:rsidP="00321034">
            <w:pPr>
              <w:pStyle w:val="Title"/>
              <w:widowControl/>
              <w:jc w:val="left"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</w:p>
          <w:p w14:paraId="1A6D3ADF" w14:textId="4332444A" w:rsidR="00321034" w:rsidRPr="00A312D3" w:rsidRDefault="00321034" w:rsidP="001878D5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  <w:r w:rsidRPr="00321034">
              <w:rPr>
                <w:rFonts w:ascii="Eras Medium ITC" w:hAnsi="Eras Medium ITC" w:cs="Arial"/>
                <w:iCs/>
                <w:sz w:val="12"/>
                <w:szCs w:val="12"/>
              </w:rPr>
              <w:t>Julie Stevens</w:t>
            </w:r>
          </w:p>
        </w:tc>
        <w:tc>
          <w:tcPr>
            <w:tcW w:w="1260" w:type="dxa"/>
            <w:tcBorders>
              <w:left w:val="single" w:sz="4" w:space="0" w:color="auto"/>
            </w:tcBorders>
            <w:shd w:val="clear" w:color="auto" w:fill="FFE599" w:themeFill="accent4" w:themeFillTint="66"/>
          </w:tcPr>
          <w:p w14:paraId="600E9794" w14:textId="77777777" w:rsidR="006C7F09" w:rsidRDefault="006C7F09" w:rsidP="006C7F09">
            <w:pPr>
              <w:pStyle w:val="Title"/>
              <w:widowControl/>
              <w:rPr>
                <w:rFonts w:ascii="Eras Medium ITC" w:hAnsi="Eras Medium ITC" w:cs="Arial"/>
                <w:iCs/>
                <w:sz w:val="12"/>
                <w:szCs w:val="12"/>
              </w:rPr>
            </w:pPr>
            <w:r w:rsidRPr="00321034"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>“Anger Management Reimagined with Incarcerated Clients”</w:t>
            </w:r>
          </w:p>
          <w:p w14:paraId="2AD9ED52" w14:textId="092E0DF1" w:rsidR="006C7F09" w:rsidRDefault="006C7F09" w:rsidP="006C7F09">
            <w:pPr>
              <w:pStyle w:val="Title"/>
              <w:widowControl/>
              <w:rPr>
                <w:rFonts w:ascii="Eras Medium ITC" w:hAnsi="Eras Medium ITC" w:cs="Arial"/>
                <w:iCs/>
                <w:sz w:val="12"/>
                <w:szCs w:val="12"/>
              </w:rPr>
            </w:pPr>
          </w:p>
          <w:p w14:paraId="46D98D9F" w14:textId="77777777" w:rsidR="006C7F09" w:rsidRPr="00321034" w:rsidRDefault="006C7F09" w:rsidP="006C7F09">
            <w:pPr>
              <w:pStyle w:val="Title"/>
              <w:widowControl/>
              <w:rPr>
                <w:rFonts w:ascii="Eras Medium ITC" w:hAnsi="Eras Medium ITC" w:cs="Arial"/>
                <w:iCs/>
                <w:sz w:val="12"/>
                <w:szCs w:val="12"/>
              </w:rPr>
            </w:pPr>
          </w:p>
          <w:p w14:paraId="6B783C06" w14:textId="0572337E" w:rsidR="00885C4F" w:rsidRPr="00A312D3" w:rsidRDefault="006C7F09" w:rsidP="006C7F09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 w:rsidRPr="00321034">
              <w:rPr>
                <w:rFonts w:ascii="Eras Medium ITC" w:hAnsi="Eras Medium ITC" w:cs="Arial"/>
                <w:iCs/>
                <w:sz w:val="12"/>
                <w:szCs w:val="12"/>
              </w:rPr>
              <w:t xml:space="preserve">Tina </w:t>
            </w:r>
            <w:proofErr w:type="spellStart"/>
            <w:r w:rsidRPr="00321034">
              <w:rPr>
                <w:rFonts w:ascii="Eras Medium ITC" w:hAnsi="Eras Medium ITC" w:cs="Arial"/>
                <w:iCs/>
                <w:sz w:val="12"/>
                <w:szCs w:val="12"/>
              </w:rPr>
              <w:t>Huseth</w:t>
            </w:r>
            <w:proofErr w:type="spellEnd"/>
          </w:p>
        </w:tc>
        <w:tc>
          <w:tcPr>
            <w:tcW w:w="1170" w:type="dxa"/>
            <w:tcBorders>
              <w:top w:val="nil"/>
              <w:bottom w:val="nil"/>
              <w:right w:val="nil"/>
            </w:tcBorders>
            <w:shd w:val="clear" w:color="auto" w:fill="BDD6EE" w:themeFill="accent1" w:themeFillTint="66"/>
          </w:tcPr>
          <w:p w14:paraId="7EA3A92A" w14:textId="221C21F9" w:rsidR="00833888" w:rsidRPr="00A312D3" w:rsidRDefault="00833888" w:rsidP="00833888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1011" w:type="dxa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679D9B2E" w14:textId="77777777" w:rsidR="00833888" w:rsidRPr="00A312D3" w:rsidRDefault="00833888" w:rsidP="00833888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</w:tr>
      <w:tr w:rsidR="00FC5CC0" w:rsidRPr="00A312D3" w14:paraId="3870BD12" w14:textId="77777777" w:rsidTr="00E3469A">
        <w:trPr>
          <w:trHeight w:val="638"/>
        </w:trPr>
        <w:tc>
          <w:tcPr>
            <w:tcW w:w="697" w:type="dxa"/>
            <w:tcBorders>
              <w:bottom w:val="nil"/>
            </w:tcBorders>
            <w:shd w:val="clear" w:color="auto" w:fill="auto"/>
          </w:tcPr>
          <w:p w14:paraId="3BDA9E72" w14:textId="4E9DA739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4</w:t>
            </w:r>
            <w:r w:rsidRPr="00A312D3">
              <w:rPr>
                <w:rFonts w:ascii="Eras Medium ITC" w:hAnsi="Eras Medium ITC" w:cs="Arial"/>
                <w:iCs/>
                <w:sz w:val="16"/>
                <w:szCs w:val="16"/>
              </w:rPr>
              <w:t>:</w:t>
            </w:r>
            <w:r>
              <w:rPr>
                <w:rFonts w:ascii="Eras Medium ITC" w:hAnsi="Eras Medium ITC" w:cs="Arial"/>
                <w:iCs/>
                <w:sz w:val="16"/>
                <w:szCs w:val="16"/>
              </w:rPr>
              <w:t>3</w:t>
            </w:r>
            <w:r w:rsidRPr="00A312D3">
              <w:rPr>
                <w:rFonts w:ascii="Eras Medium ITC" w:hAnsi="Eras Medium ITC" w:cs="Arial"/>
                <w:iCs/>
                <w:sz w:val="16"/>
                <w:szCs w:val="16"/>
              </w:rPr>
              <w:t>0</w:t>
            </w:r>
          </w:p>
        </w:tc>
        <w:tc>
          <w:tcPr>
            <w:tcW w:w="1553" w:type="dxa"/>
            <w:tcBorders>
              <w:bottom w:val="nil"/>
            </w:tcBorders>
            <w:shd w:val="clear" w:color="auto" w:fill="auto"/>
          </w:tcPr>
          <w:p w14:paraId="4CFD4E36" w14:textId="11251AB7" w:rsidR="00FC5CC0" w:rsidRPr="00E86804" w:rsidRDefault="00FC5CC0" w:rsidP="00FC5CC0">
            <w:pPr>
              <w:pStyle w:val="Title"/>
              <w:widowControl/>
              <w:rPr>
                <w:rFonts w:ascii="Eras Medium ITC" w:hAnsi="Eras Medium ITC" w:cs="Arial"/>
                <w:i/>
                <w:iCs/>
                <w:color w:val="002060"/>
                <w:sz w:val="16"/>
                <w:szCs w:val="16"/>
              </w:rPr>
            </w:pPr>
            <w:r w:rsidRPr="00E86804">
              <w:rPr>
                <w:rFonts w:ascii="Eras Medium ITC" w:hAnsi="Eras Medium ITC" w:cs="Arial"/>
                <w:iCs/>
                <w:color w:val="002060"/>
                <w:sz w:val="16"/>
                <w:szCs w:val="16"/>
              </w:rPr>
              <w:t>Door Prize Refreshment Bk</w:t>
            </w:r>
          </w:p>
          <w:p w14:paraId="2CAE3C71" w14:textId="067BFCC0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  <w:r w:rsidRPr="00A312D3">
              <w:rPr>
                <w:rFonts w:ascii="Eras Medium ITC" w:hAnsi="Eras Medium ITC" w:cs="Arial"/>
                <w:iCs/>
                <w:color w:val="FF0000"/>
                <w:sz w:val="16"/>
                <w:szCs w:val="16"/>
              </w:rPr>
              <w:t>Sponsored by:</w:t>
            </w:r>
            <w:r w:rsidRPr="00A312D3">
              <w:rPr>
                <w:rFonts w:ascii="Eras Medium ITC" w:hAnsi="Eras Medium ITC" w:cs="Arial"/>
                <w:iCs/>
                <w:color w:val="FF0000"/>
                <w:sz w:val="16"/>
                <w:szCs w:val="16"/>
              </w:rPr>
              <w:br/>
            </w:r>
            <w:r w:rsidRPr="00BF785B">
              <w:rPr>
                <w:rFonts w:ascii="Eras Medium ITC" w:hAnsi="Eras Medium ITC" w:cs="Arial"/>
                <w:iCs/>
                <w:color w:val="002060"/>
                <w:sz w:val="16"/>
                <w:szCs w:val="16"/>
                <w:shd w:val="clear" w:color="auto" w:fill="FFFFFF" w:themeFill="background1"/>
              </w:rPr>
              <w:t>Laurel Ridge</w:t>
            </w:r>
          </w:p>
        </w:tc>
        <w:tc>
          <w:tcPr>
            <w:tcW w:w="96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33519830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6A6A6" w:themeFill="background1" w:themeFillShade="A6"/>
          </w:tcPr>
          <w:p w14:paraId="5C483ACF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5A04FB14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0C210CFA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6AFB9D12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002060"/>
          </w:tcPr>
          <w:p w14:paraId="51C5BBF7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EAAAA" w:themeFill="background2" w:themeFillShade="BF"/>
          </w:tcPr>
          <w:p w14:paraId="29C8D975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color w:val="FF0000"/>
                <w:sz w:val="16"/>
                <w:szCs w:val="16"/>
              </w:rPr>
            </w:pPr>
          </w:p>
        </w:tc>
        <w:tc>
          <w:tcPr>
            <w:tcW w:w="1260" w:type="dxa"/>
            <w:gridSpan w:val="2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194B3878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/>
                <w:iCs/>
                <w:sz w:val="16"/>
                <w:szCs w:val="16"/>
              </w:rPr>
            </w:pPr>
          </w:p>
        </w:tc>
        <w:tc>
          <w:tcPr>
            <w:tcW w:w="12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75C21AB3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12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32872D54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BDD6EE" w:themeFill="accent1" w:themeFillTint="66"/>
          </w:tcPr>
          <w:p w14:paraId="06E2C35D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1011" w:type="dxa"/>
            <w:tcBorders>
              <w:left w:val="single" w:sz="4" w:space="0" w:color="auto"/>
              <w:bottom w:val="single" w:sz="4" w:space="0" w:color="auto"/>
            </w:tcBorders>
            <w:shd w:val="clear" w:color="auto" w:fill="AEAAAA" w:themeFill="background2" w:themeFillShade="BF"/>
          </w:tcPr>
          <w:p w14:paraId="446D8414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</w:tr>
      <w:tr w:rsidR="00833888" w:rsidRPr="00A312D3" w14:paraId="071DC2BA" w14:textId="77777777" w:rsidTr="004034AB">
        <w:trPr>
          <w:trHeight w:val="728"/>
        </w:trPr>
        <w:tc>
          <w:tcPr>
            <w:tcW w:w="697" w:type="dxa"/>
            <w:tcBorders>
              <w:bottom w:val="single" w:sz="4" w:space="0" w:color="auto"/>
            </w:tcBorders>
            <w:shd w:val="clear" w:color="auto" w:fill="auto"/>
          </w:tcPr>
          <w:p w14:paraId="58123228" w14:textId="13E64D70" w:rsidR="00833888" w:rsidRPr="00A312D3" w:rsidRDefault="00833888" w:rsidP="00833888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5:00</w:t>
            </w:r>
          </w:p>
        </w:tc>
        <w:tc>
          <w:tcPr>
            <w:tcW w:w="1553" w:type="dxa"/>
            <w:tcBorders>
              <w:bottom w:val="single" w:sz="4" w:space="0" w:color="auto"/>
            </w:tcBorders>
            <w:shd w:val="clear" w:color="auto" w:fill="auto"/>
          </w:tcPr>
          <w:p w14:paraId="4D1B0178" w14:textId="77777777" w:rsidR="00833888" w:rsidRPr="00A312D3" w:rsidRDefault="00833888" w:rsidP="00833888">
            <w:pPr>
              <w:pStyle w:val="Title"/>
              <w:widowControl/>
              <w:rPr>
                <w:rFonts w:ascii="Eras Medium ITC" w:hAnsi="Eras Medium ITC" w:cs="Arial"/>
                <w:iCs/>
                <w:color w:val="FF0000"/>
                <w:sz w:val="16"/>
                <w:szCs w:val="16"/>
              </w:rPr>
            </w:pPr>
            <w:r w:rsidRPr="00A312D3"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  <w:t>Individual Sessions (1.5)</w:t>
            </w:r>
          </w:p>
        </w:tc>
        <w:tc>
          <w:tcPr>
            <w:tcW w:w="96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597BA5" w14:textId="52549A81" w:rsidR="0048781A" w:rsidRDefault="00321034" w:rsidP="00DA64E4">
            <w:pPr>
              <w:jc w:val="center"/>
              <w:rPr>
                <w:rFonts w:ascii="Eras Medium ITC" w:hAnsi="Eras Medium ITC"/>
                <w:iCs/>
                <w:sz w:val="12"/>
                <w:szCs w:val="12"/>
              </w:rPr>
            </w:pPr>
            <w:r w:rsidRPr="00321034">
              <w:rPr>
                <w:rFonts w:ascii="Eras Medium ITC" w:hAnsi="Eras Medium ITC"/>
                <w:iCs/>
                <w:sz w:val="12"/>
                <w:szCs w:val="12"/>
              </w:rPr>
              <w:t>“</w:t>
            </w:r>
            <w:r w:rsidR="00DA64E4" w:rsidRPr="00321034">
              <w:rPr>
                <w:rFonts w:ascii="Eras Medium ITC" w:hAnsi="Eras Medium ITC"/>
                <w:iCs/>
                <w:sz w:val="12"/>
                <w:szCs w:val="12"/>
              </w:rPr>
              <w:t>Play is Important Work</w:t>
            </w:r>
            <w:r w:rsidRPr="00321034">
              <w:rPr>
                <w:rFonts w:ascii="Eras Medium ITC" w:hAnsi="Eras Medium ITC"/>
                <w:iCs/>
                <w:sz w:val="12"/>
                <w:szCs w:val="12"/>
              </w:rPr>
              <w:t>”</w:t>
            </w:r>
          </w:p>
          <w:p w14:paraId="3EAB7577" w14:textId="77777777" w:rsidR="00321034" w:rsidRDefault="00321034" w:rsidP="00DA64E4">
            <w:pPr>
              <w:jc w:val="center"/>
              <w:rPr>
                <w:rFonts w:ascii="Eras Medium ITC" w:hAnsi="Eras Medium ITC"/>
                <w:iCs/>
                <w:sz w:val="12"/>
                <w:szCs w:val="12"/>
              </w:rPr>
            </w:pPr>
          </w:p>
          <w:p w14:paraId="12E41106" w14:textId="77777777" w:rsidR="00321034" w:rsidRPr="00321034" w:rsidRDefault="00321034" w:rsidP="00DA64E4">
            <w:pPr>
              <w:jc w:val="center"/>
              <w:rPr>
                <w:rFonts w:ascii="Eras Medium ITC" w:hAnsi="Eras Medium ITC"/>
                <w:iCs/>
                <w:sz w:val="12"/>
                <w:szCs w:val="12"/>
              </w:rPr>
            </w:pPr>
          </w:p>
          <w:p w14:paraId="201449BD" w14:textId="3AD21739" w:rsidR="00321034" w:rsidRPr="00321034" w:rsidRDefault="00321034" w:rsidP="00DA64E4">
            <w:pPr>
              <w:jc w:val="center"/>
              <w:rPr>
                <w:rFonts w:ascii="Eras Medium ITC" w:hAnsi="Eras Medium ITC"/>
                <w:b/>
                <w:iCs/>
                <w:sz w:val="16"/>
                <w:szCs w:val="16"/>
              </w:rPr>
            </w:pPr>
            <w:r w:rsidRPr="00321034">
              <w:rPr>
                <w:rFonts w:ascii="Eras Medium ITC" w:hAnsi="Eras Medium ITC"/>
                <w:b/>
                <w:iCs/>
                <w:sz w:val="12"/>
                <w:szCs w:val="12"/>
              </w:rPr>
              <w:t>Elizabeth Devine</w:t>
            </w:r>
          </w:p>
        </w:tc>
        <w:tc>
          <w:tcPr>
            <w:tcW w:w="990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49B9933B" w14:textId="77777777" w:rsidR="00321034" w:rsidRPr="00321034" w:rsidRDefault="00321034" w:rsidP="00833888">
            <w:pPr>
              <w:jc w:val="center"/>
              <w:rPr>
                <w:rFonts w:ascii="Eras Medium ITC" w:hAnsi="Eras Medium ITC"/>
                <w:iCs/>
                <w:sz w:val="12"/>
                <w:szCs w:val="12"/>
              </w:rPr>
            </w:pPr>
            <w:r w:rsidRPr="00321034">
              <w:rPr>
                <w:rFonts w:ascii="Eras Medium ITC" w:hAnsi="Eras Medium ITC"/>
                <w:iCs/>
                <w:sz w:val="12"/>
                <w:szCs w:val="12"/>
              </w:rPr>
              <w:t>“</w:t>
            </w:r>
            <w:r w:rsidR="0048781A" w:rsidRPr="00321034">
              <w:rPr>
                <w:rFonts w:ascii="Eras Medium ITC" w:hAnsi="Eras Medium ITC"/>
                <w:iCs/>
                <w:sz w:val="12"/>
                <w:szCs w:val="12"/>
              </w:rPr>
              <w:t>Recognizing Triggers and Changing Narratives</w:t>
            </w:r>
            <w:r w:rsidRPr="00321034">
              <w:rPr>
                <w:rFonts w:ascii="Eras Medium ITC" w:hAnsi="Eras Medium ITC"/>
                <w:iCs/>
                <w:sz w:val="12"/>
                <w:szCs w:val="12"/>
              </w:rPr>
              <w:t>”</w:t>
            </w:r>
          </w:p>
          <w:p w14:paraId="439C97DD" w14:textId="77777777" w:rsidR="00321034" w:rsidRDefault="00321034" w:rsidP="00321034">
            <w:pPr>
              <w:jc w:val="center"/>
              <w:rPr>
                <w:rFonts w:ascii="Eras Medium ITC" w:hAnsi="Eras Medium ITC"/>
                <w:iCs/>
                <w:sz w:val="12"/>
                <w:szCs w:val="12"/>
              </w:rPr>
            </w:pPr>
          </w:p>
          <w:p w14:paraId="738EE42A" w14:textId="77777777" w:rsidR="00321034" w:rsidRDefault="00321034" w:rsidP="00321034">
            <w:pPr>
              <w:jc w:val="center"/>
              <w:rPr>
                <w:rFonts w:ascii="Eras Medium ITC" w:hAnsi="Eras Medium ITC"/>
                <w:iCs/>
                <w:sz w:val="12"/>
                <w:szCs w:val="12"/>
              </w:rPr>
            </w:pPr>
          </w:p>
          <w:p w14:paraId="455D95C7" w14:textId="29E2713F" w:rsidR="0048781A" w:rsidRPr="00833888" w:rsidRDefault="00321034" w:rsidP="001878D5">
            <w:pPr>
              <w:jc w:val="center"/>
              <w:rPr>
                <w:rFonts w:ascii="Eras Medium ITC" w:hAnsi="Eras Medium ITC"/>
                <w:b/>
                <w:iCs/>
                <w:sz w:val="16"/>
                <w:szCs w:val="16"/>
              </w:rPr>
            </w:pPr>
            <w:r w:rsidRPr="00321034">
              <w:rPr>
                <w:rFonts w:ascii="Eras Medium ITC" w:hAnsi="Eras Medium ITC"/>
                <w:b/>
                <w:iCs/>
                <w:sz w:val="12"/>
                <w:szCs w:val="12"/>
              </w:rPr>
              <w:t>Noreen Graf</w:t>
            </w:r>
          </w:p>
        </w:tc>
        <w:tc>
          <w:tcPr>
            <w:tcW w:w="990" w:type="dxa"/>
            <w:tcBorders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1F90D5F3" w14:textId="27FED9BD" w:rsidR="0048781A" w:rsidRPr="00381106" w:rsidRDefault="00321034" w:rsidP="00833888">
            <w:pPr>
              <w:jc w:val="center"/>
              <w:rPr>
                <w:rFonts w:ascii="Eras Medium ITC" w:hAnsi="Eras Medium ITC"/>
                <w:iCs/>
                <w:sz w:val="12"/>
                <w:szCs w:val="12"/>
              </w:rPr>
            </w:pPr>
            <w:r w:rsidRPr="00381106">
              <w:rPr>
                <w:rFonts w:ascii="Eras Medium ITC" w:hAnsi="Eras Medium ITC"/>
                <w:iCs/>
                <w:sz w:val="10"/>
                <w:szCs w:val="10"/>
              </w:rPr>
              <w:t>“</w:t>
            </w:r>
            <w:r w:rsidR="0048781A" w:rsidRPr="00381106">
              <w:rPr>
                <w:rFonts w:ascii="Eras Medium ITC" w:hAnsi="Eras Medium ITC"/>
                <w:iCs/>
                <w:sz w:val="10"/>
                <w:szCs w:val="10"/>
              </w:rPr>
              <w:t>Understandin</w:t>
            </w:r>
            <w:r w:rsidR="00381106" w:rsidRPr="00381106">
              <w:rPr>
                <w:rFonts w:ascii="Eras Medium ITC" w:hAnsi="Eras Medium ITC"/>
                <w:iCs/>
                <w:sz w:val="10"/>
                <w:szCs w:val="10"/>
              </w:rPr>
              <w:t>g</w:t>
            </w:r>
            <w:r w:rsidR="0048781A" w:rsidRPr="00381106">
              <w:rPr>
                <w:rFonts w:ascii="Eras Medium ITC" w:hAnsi="Eras Medium ITC"/>
                <w:iCs/>
                <w:sz w:val="10"/>
                <w:szCs w:val="10"/>
              </w:rPr>
              <w:t xml:space="preserve"> </w:t>
            </w:r>
            <w:r w:rsidR="0048781A" w:rsidRPr="00381106">
              <w:rPr>
                <w:rFonts w:ascii="Eras Medium ITC" w:hAnsi="Eras Medium ITC"/>
                <w:iCs/>
                <w:sz w:val="12"/>
                <w:szCs w:val="12"/>
              </w:rPr>
              <w:t>Sex Addiction and Compulsion</w:t>
            </w:r>
            <w:r w:rsidRPr="00381106">
              <w:rPr>
                <w:rFonts w:ascii="Eras Medium ITC" w:hAnsi="Eras Medium ITC"/>
                <w:iCs/>
                <w:sz w:val="12"/>
                <w:szCs w:val="12"/>
              </w:rPr>
              <w:t>”</w:t>
            </w:r>
          </w:p>
          <w:p w14:paraId="126C9862" w14:textId="77777777" w:rsidR="00321034" w:rsidRPr="00381106" w:rsidRDefault="00321034" w:rsidP="00833888">
            <w:pPr>
              <w:jc w:val="center"/>
              <w:rPr>
                <w:rFonts w:ascii="Eras Medium ITC" w:hAnsi="Eras Medium ITC"/>
                <w:iCs/>
                <w:sz w:val="10"/>
                <w:szCs w:val="10"/>
              </w:rPr>
            </w:pPr>
          </w:p>
          <w:p w14:paraId="7DBC865A" w14:textId="77777777" w:rsidR="00321034" w:rsidRPr="00381106" w:rsidRDefault="00321034" w:rsidP="00321034">
            <w:pPr>
              <w:jc w:val="center"/>
              <w:rPr>
                <w:rFonts w:ascii="Eras Medium ITC" w:hAnsi="Eras Medium ITC"/>
                <w:b/>
                <w:iCs/>
                <w:sz w:val="10"/>
                <w:szCs w:val="10"/>
              </w:rPr>
            </w:pPr>
          </w:p>
          <w:p w14:paraId="3247BD06" w14:textId="6F1F3A0D" w:rsidR="00321034" w:rsidRPr="00381106" w:rsidRDefault="00321034" w:rsidP="001878D5">
            <w:pPr>
              <w:jc w:val="center"/>
              <w:rPr>
                <w:rFonts w:ascii="Eras Medium ITC" w:hAnsi="Eras Medium ITC"/>
                <w:iCs/>
                <w:sz w:val="12"/>
                <w:szCs w:val="12"/>
              </w:rPr>
            </w:pPr>
            <w:r w:rsidRPr="00381106">
              <w:rPr>
                <w:rFonts w:ascii="Eras Medium ITC" w:hAnsi="Eras Medium ITC"/>
                <w:b/>
                <w:iCs/>
                <w:sz w:val="12"/>
                <w:szCs w:val="12"/>
              </w:rPr>
              <w:t>Dennis Hall</w:t>
            </w:r>
          </w:p>
        </w:tc>
        <w:tc>
          <w:tcPr>
            <w:tcW w:w="99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052B5ED5" w14:textId="77777777" w:rsidR="00833888" w:rsidRPr="00A312D3" w:rsidRDefault="00833888" w:rsidP="00833888">
            <w:pPr>
              <w:jc w:val="center"/>
              <w:rPr>
                <w:rFonts w:ascii="Eras Medium ITC" w:hAnsi="Eras Medium ITC"/>
                <w:b/>
                <w:sz w:val="16"/>
                <w:szCs w:val="16"/>
              </w:rPr>
            </w:pP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447B3829" w14:textId="3A0EF35C" w:rsidR="00321034" w:rsidRDefault="00321034" w:rsidP="001878D5">
            <w:pPr>
              <w:jc w:val="center"/>
              <w:rPr>
                <w:rFonts w:ascii="Eras Medium ITC" w:hAnsi="Eras Medium ITC"/>
                <w:b/>
                <w:iCs/>
                <w:sz w:val="12"/>
                <w:szCs w:val="12"/>
              </w:rPr>
            </w:pPr>
            <w:r w:rsidRPr="00321034">
              <w:rPr>
                <w:rFonts w:ascii="Eras Medium ITC" w:hAnsi="Eras Medium ITC"/>
                <w:iCs/>
                <w:sz w:val="12"/>
                <w:szCs w:val="12"/>
              </w:rPr>
              <w:t>“</w:t>
            </w:r>
            <w:r w:rsidR="0048781A" w:rsidRPr="00321034">
              <w:rPr>
                <w:rFonts w:ascii="Eras Medium ITC" w:hAnsi="Eras Medium ITC"/>
                <w:iCs/>
                <w:sz w:val="12"/>
                <w:szCs w:val="12"/>
              </w:rPr>
              <w:t>Treatment with Medication Assisted:  A Winning Combination</w:t>
            </w:r>
            <w:r w:rsidRPr="00321034">
              <w:rPr>
                <w:rFonts w:ascii="Eras Medium ITC" w:hAnsi="Eras Medium ITC"/>
                <w:iCs/>
                <w:sz w:val="12"/>
                <w:szCs w:val="12"/>
              </w:rPr>
              <w:t>”</w:t>
            </w:r>
          </w:p>
          <w:p w14:paraId="6BE1C813" w14:textId="1C02FF75" w:rsidR="00321034" w:rsidRPr="00786C83" w:rsidRDefault="00321034" w:rsidP="001878D5">
            <w:pPr>
              <w:jc w:val="center"/>
              <w:rPr>
                <w:rFonts w:ascii="Eras Medium ITC" w:hAnsi="Eras Medium ITC"/>
                <w:b/>
                <w:iCs/>
                <w:sz w:val="16"/>
                <w:szCs w:val="16"/>
              </w:rPr>
            </w:pPr>
            <w:r w:rsidRPr="00321034">
              <w:rPr>
                <w:rFonts w:ascii="Eras Medium ITC" w:hAnsi="Eras Medium ITC"/>
                <w:b/>
                <w:iCs/>
                <w:sz w:val="12"/>
                <w:szCs w:val="12"/>
              </w:rPr>
              <w:t>Peter Mott-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</w:tcBorders>
            <w:shd w:val="clear" w:color="auto" w:fill="002060"/>
          </w:tcPr>
          <w:p w14:paraId="4FC571AB" w14:textId="75776E12" w:rsidR="00833888" w:rsidRPr="00A312D3" w:rsidRDefault="00833888" w:rsidP="00833888">
            <w:pPr>
              <w:jc w:val="center"/>
              <w:rPr>
                <w:rFonts w:ascii="Eras Medium ITC" w:hAnsi="Eras Medium ITC"/>
                <w:b/>
                <w:sz w:val="16"/>
                <w:szCs w:val="16"/>
              </w:rPr>
            </w:pPr>
          </w:p>
        </w:tc>
        <w:tc>
          <w:tcPr>
            <w:tcW w:w="117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D2C910" w14:textId="59B29767" w:rsidR="004034AB" w:rsidRPr="004034AB" w:rsidRDefault="004034AB" w:rsidP="004034AB">
            <w:pPr>
              <w:widowControl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4034AB">
              <w:rPr>
                <w:rFonts w:ascii="Tahoma" w:hAnsi="Tahoma" w:cs="Tahoma"/>
                <w:color w:val="000000"/>
                <w:sz w:val="12"/>
                <w:szCs w:val="12"/>
              </w:rPr>
              <w:t>"Action Methods for Resolving Past Loss and Unresolved Hurts"</w:t>
            </w:r>
          </w:p>
          <w:p w14:paraId="2604B940" w14:textId="3CBEFCDD" w:rsidR="007604AC" w:rsidRPr="004034AB" w:rsidRDefault="004034AB" w:rsidP="004034AB">
            <w:pPr>
              <w:pStyle w:val="Title"/>
              <w:widowControl/>
              <w:rPr>
                <w:rFonts w:ascii="Eras Medium ITC" w:hAnsi="Eras Medium ITC" w:cs="Arial"/>
                <w:sz w:val="12"/>
                <w:szCs w:val="12"/>
              </w:rPr>
            </w:pPr>
            <w:r>
              <w:rPr>
                <w:rFonts w:ascii="Eras Medium ITC" w:hAnsi="Eras Medium ITC" w:cs="Arial"/>
                <w:i/>
                <w:iCs/>
                <w:sz w:val="16"/>
                <w:szCs w:val="16"/>
              </w:rPr>
              <w:t xml:space="preserve"> </w:t>
            </w:r>
            <w:r w:rsidRPr="004034AB">
              <w:rPr>
                <w:rFonts w:ascii="Eras Medium ITC" w:hAnsi="Eras Medium ITC" w:cs="Arial"/>
                <w:i/>
                <w:iCs/>
                <w:sz w:val="12"/>
                <w:szCs w:val="12"/>
              </w:rPr>
              <w:t>Gary Butler</w:t>
            </w:r>
          </w:p>
        </w:tc>
        <w:tc>
          <w:tcPr>
            <w:tcW w:w="126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E4394EF" w14:textId="2609B519" w:rsidR="00833888" w:rsidRPr="00A312D3" w:rsidRDefault="00833888" w:rsidP="00833888">
            <w:pPr>
              <w:pStyle w:val="Title"/>
              <w:widowControl/>
              <w:rPr>
                <w:rFonts w:ascii="Eras Medium ITC" w:hAnsi="Eras Medium ITC" w:cs="Arial"/>
                <w:i/>
                <w:iCs/>
                <w:sz w:val="16"/>
                <w:szCs w:val="16"/>
              </w:rPr>
            </w:pPr>
          </w:p>
        </w:tc>
        <w:tc>
          <w:tcPr>
            <w:tcW w:w="126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9811F9D" w14:textId="1F29D7AB" w:rsidR="00A75FB2" w:rsidRDefault="006C7F09" w:rsidP="00A75FB2">
            <w:pPr>
              <w:jc w:val="center"/>
              <w:rPr>
                <w:rFonts w:ascii="Eras Medium ITC" w:hAnsi="Eras Medium ITC"/>
                <w:b/>
                <w:iCs/>
                <w:sz w:val="12"/>
                <w:szCs w:val="12"/>
              </w:rPr>
            </w:pPr>
            <w:r w:rsidRPr="006C7F09">
              <w:rPr>
                <w:rFonts w:ascii="Eras Medium ITC" w:hAnsi="Eras Medium ITC"/>
                <w:b/>
                <w:iCs/>
                <w:sz w:val="12"/>
                <w:szCs w:val="12"/>
              </w:rPr>
              <w:t>“Powdered Alcohol”</w:t>
            </w:r>
            <w:r w:rsidRPr="006C7F09">
              <w:rPr>
                <w:rFonts w:ascii="Eras Medium ITC" w:hAnsi="Eras Medium ITC"/>
                <w:b/>
                <w:iCs/>
                <w:sz w:val="12"/>
                <w:szCs w:val="12"/>
              </w:rPr>
              <w:br/>
            </w:r>
          </w:p>
          <w:p w14:paraId="23438E4B" w14:textId="71B69E8C" w:rsidR="006C7F09" w:rsidRDefault="006C7F09" w:rsidP="00A75FB2">
            <w:pPr>
              <w:jc w:val="center"/>
              <w:rPr>
                <w:rFonts w:ascii="Eras Medium ITC" w:hAnsi="Eras Medium ITC"/>
                <w:b/>
                <w:iCs/>
                <w:sz w:val="12"/>
                <w:szCs w:val="12"/>
              </w:rPr>
            </w:pPr>
          </w:p>
          <w:p w14:paraId="05ED4FC2" w14:textId="77777777" w:rsidR="006C7F09" w:rsidRPr="006C7F09" w:rsidRDefault="006C7F09" w:rsidP="00A75FB2">
            <w:pPr>
              <w:jc w:val="center"/>
              <w:rPr>
                <w:rFonts w:ascii="Eras Medium ITC" w:hAnsi="Eras Medium ITC"/>
                <w:b/>
                <w:iCs/>
                <w:sz w:val="12"/>
                <w:szCs w:val="12"/>
              </w:rPr>
            </w:pPr>
          </w:p>
          <w:p w14:paraId="2E6CFA8D" w14:textId="77777777" w:rsidR="006C7F09" w:rsidRPr="006C7F09" w:rsidRDefault="006C7F09" w:rsidP="00A75FB2">
            <w:pPr>
              <w:jc w:val="center"/>
              <w:rPr>
                <w:rFonts w:ascii="Eras Medium ITC" w:hAnsi="Eras Medium ITC"/>
                <w:b/>
                <w:iCs/>
                <w:sz w:val="12"/>
                <w:szCs w:val="12"/>
              </w:rPr>
            </w:pPr>
          </w:p>
          <w:p w14:paraId="21B54FA5" w14:textId="2738DE87" w:rsidR="006C7F09" w:rsidRPr="006C7F09" w:rsidRDefault="006C7F09" w:rsidP="00A75FB2">
            <w:pPr>
              <w:jc w:val="center"/>
              <w:rPr>
                <w:rFonts w:ascii="Eras Medium ITC" w:hAnsi="Eras Medium ITC"/>
                <w:b/>
                <w:iCs/>
                <w:sz w:val="12"/>
                <w:szCs w:val="12"/>
              </w:rPr>
            </w:pPr>
            <w:r w:rsidRPr="006C7F09">
              <w:rPr>
                <w:rFonts w:ascii="Eras Medium ITC" w:hAnsi="Eras Medium ITC"/>
                <w:b/>
                <w:iCs/>
                <w:sz w:val="12"/>
                <w:szCs w:val="12"/>
              </w:rPr>
              <w:t>Nichole Holt</w:t>
            </w:r>
          </w:p>
        </w:tc>
        <w:tc>
          <w:tcPr>
            <w:tcW w:w="1260" w:type="dxa"/>
            <w:tcBorders>
              <w:left w:val="single" w:sz="4" w:space="0" w:color="auto"/>
            </w:tcBorders>
            <w:shd w:val="clear" w:color="auto" w:fill="FFE599" w:themeFill="accent4" w:themeFillTint="66"/>
          </w:tcPr>
          <w:p w14:paraId="3154296D" w14:textId="4C87F721" w:rsidR="006C7F09" w:rsidRDefault="00E3469A" w:rsidP="00833888">
            <w:pPr>
              <w:pStyle w:val="Title"/>
              <w:widowControl/>
              <w:rPr>
                <w:rFonts w:ascii="Eras Medium ITC" w:hAnsi="Eras Medium ITC" w:cs="Arial"/>
                <w:iCs/>
                <w:sz w:val="12"/>
                <w:szCs w:val="12"/>
              </w:rPr>
            </w:pPr>
            <w:r>
              <w:rPr>
                <w:rFonts w:ascii="Eras Medium ITC" w:hAnsi="Eras Medium ITC" w:cs="Arial"/>
                <w:iCs/>
                <w:sz w:val="12"/>
                <w:szCs w:val="12"/>
              </w:rPr>
              <w:t>“</w:t>
            </w:r>
            <w:r w:rsidRPr="00E3469A">
              <w:rPr>
                <w:rFonts w:ascii="Eras Medium ITC" w:hAnsi="Eras Medium ITC" w:cs="Arial"/>
                <w:b w:val="0"/>
                <w:bCs w:val="0"/>
                <w:iCs/>
                <w:sz w:val="12"/>
                <w:szCs w:val="12"/>
              </w:rPr>
              <w:t>Successful Reintegration</w:t>
            </w:r>
            <w:r>
              <w:rPr>
                <w:rFonts w:ascii="Eras Medium ITC" w:hAnsi="Eras Medium ITC" w:cs="Arial"/>
                <w:b w:val="0"/>
                <w:bCs w:val="0"/>
                <w:iCs/>
                <w:sz w:val="12"/>
                <w:szCs w:val="12"/>
              </w:rPr>
              <w:t>:</w:t>
            </w:r>
            <w:r w:rsidRPr="00E3469A">
              <w:rPr>
                <w:rFonts w:ascii="Eras Medium ITC" w:hAnsi="Eras Medium ITC" w:cs="Arial"/>
                <w:b w:val="0"/>
                <w:bCs w:val="0"/>
                <w:iCs/>
                <w:sz w:val="12"/>
                <w:szCs w:val="12"/>
              </w:rPr>
              <w:t xml:space="preserve"> Create a Re-Entry Program in Your County Jail”</w:t>
            </w:r>
          </w:p>
          <w:p w14:paraId="3C64515F" w14:textId="77777777" w:rsidR="006C7F09" w:rsidRPr="006C7F09" w:rsidRDefault="006C7F09" w:rsidP="00833888">
            <w:pPr>
              <w:pStyle w:val="Title"/>
              <w:widowControl/>
              <w:rPr>
                <w:rFonts w:ascii="Eras Medium ITC" w:hAnsi="Eras Medium ITC" w:cs="Arial"/>
                <w:iCs/>
                <w:sz w:val="12"/>
                <w:szCs w:val="12"/>
              </w:rPr>
            </w:pPr>
          </w:p>
          <w:p w14:paraId="43BD36F8" w14:textId="0753AD9B" w:rsidR="006C7F09" w:rsidRPr="006C7F09" w:rsidRDefault="006C7F09" w:rsidP="00833888">
            <w:pPr>
              <w:pStyle w:val="Title"/>
              <w:widowControl/>
              <w:rPr>
                <w:rFonts w:ascii="Eras Medium ITC" w:hAnsi="Eras Medium ITC" w:cs="Arial"/>
                <w:iCs/>
                <w:sz w:val="12"/>
                <w:szCs w:val="12"/>
              </w:rPr>
            </w:pPr>
            <w:r w:rsidRPr="006C7F09">
              <w:rPr>
                <w:rFonts w:ascii="Eras Medium ITC" w:hAnsi="Eras Medium ITC" w:cs="Arial"/>
                <w:iCs/>
                <w:sz w:val="12"/>
                <w:szCs w:val="12"/>
              </w:rPr>
              <w:t>Jamie Schmitt</w:t>
            </w:r>
          </w:p>
        </w:tc>
        <w:tc>
          <w:tcPr>
            <w:tcW w:w="1170" w:type="dxa"/>
            <w:tcBorders>
              <w:top w:val="nil"/>
              <w:bottom w:val="nil"/>
              <w:right w:val="nil"/>
            </w:tcBorders>
            <w:shd w:val="clear" w:color="auto" w:fill="BDD6EE" w:themeFill="accent1" w:themeFillTint="66"/>
          </w:tcPr>
          <w:p w14:paraId="4CF2B39E" w14:textId="6E867860" w:rsidR="00833888" w:rsidRPr="00A312D3" w:rsidRDefault="00833888" w:rsidP="00833888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011" w:type="dxa"/>
            <w:tcBorders>
              <w:top w:val="single" w:sz="4" w:space="0" w:color="auto"/>
              <w:bottom w:val="single" w:sz="4" w:space="0" w:color="auto"/>
            </w:tcBorders>
            <w:shd w:val="clear" w:color="auto" w:fill="AEAAAA" w:themeFill="background2" w:themeFillShade="BF"/>
          </w:tcPr>
          <w:p w14:paraId="15E180FA" w14:textId="77777777" w:rsidR="00833888" w:rsidRPr="00A312D3" w:rsidRDefault="00833888" w:rsidP="00833888">
            <w:pPr>
              <w:jc w:val="center"/>
              <w:rPr>
                <w:rFonts w:ascii="Eras Medium ITC" w:hAnsi="Eras Medium ITC"/>
                <w:b/>
                <w:color w:val="FFFFFF" w:themeColor="background1"/>
                <w:sz w:val="16"/>
                <w:szCs w:val="16"/>
              </w:rPr>
            </w:pPr>
          </w:p>
        </w:tc>
      </w:tr>
      <w:tr w:rsidR="00FC5CC0" w:rsidRPr="00A312D3" w14:paraId="7EC92D9F" w14:textId="77777777" w:rsidTr="00902251">
        <w:trPr>
          <w:trHeight w:val="188"/>
        </w:trPr>
        <w:tc>
          <w:tcPr>
            <w:tcW w:w="697" w:type="dxa"/>
            <w:tcBorders>
              <w:bottom w:val="single" w:sz="4" w:space="0" w:color="auto"/>
            </w:tcBorders>
            <w:shd w:val="clear" w:color="auto" w:fill="auto"/>
          </w:tcPr>
          <w:p w14:paraId="496AE1CD" w14:textId="7E75B22A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6:30</w:t>
            </w:r>
          </w:p>
        </w:tc>
        <w:tc>
          <w:tcPr>
            <w:tcW w:w="1553" w:type="dxa"/>
            <w:tcBorders>
              <w:bottom w:val="single" w:sz="4" w:space="0" w:color="auto"/>
            </w:tcBorders>
            <w:shd w:val="clear" w:color="auto" w:fill="auto"/>
          </w:tcPr>
          <w:p w14:paraId="246544E6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  <w:r w:rsidRPr="00A312D3"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  <w:t>End of Day</w:t>
            </w:r>
          </w:p>
        </w:tc>
        <w:tc>
          <w:tcPr>
            <w:tcW w:w="967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5C10F3B6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/>
                <w:iCs/>
                <w:sz w:val="16"/>
                <w:szCs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116263E3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/>
                <w:iCs/>
                <w:sz w:val="16"/>
                <w:szCs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069EBBFB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/>
                <w:iCs/>
                <w:sz w:val="16"/>
                <w:szCs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000000" w:themeFill="text1"/>
          </w:tcPr>
          <w:p w14:paraId="129E4EB9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/>
                <w:iCs/>
                <w:sz w:val="16"/>
                <w:szCs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5E3ECE12" w14:textId="77777777" w:rsidR="00FC5CC0" w:rsidRPr="00A312D3" w:rsidRDefault="00FC5CC0" w:rsidP="00FC5CC0">
            <w:pPr>
              <w:widowControl/>
              <w:jc w:val="center"/>
              <w:rPr>
                <w:rFonts w:ascii="Eras Medium ITC" w:hAnsi="Eras Medium ITC"/>
                <w:i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nil"/>
              <w:bottom w:val="single" w:sz="4" w:space="0" w:color="auto"/>
            </w:tcBorders>
            <w:shd w:val="clear" w:color="auto" w:fill="002060"/>
          </w:tcPr>
          <w:p w14:paraId="2A747197" w14:textId="77777777" w:rsidR="00FC5CC0" w:rsidRPr="00A312D3" w:rsidRDefault="00FC5CC0" w:rsidP="00FC5CC0">
            <w:pPr>
              <w:widowControl/>
              <w:jc w:val="center"/>
              <w:rPr>
                <w:rFonts w:ascii="Eras Medium ITC" w:hAnsi="Eras Medium ITC"/>
                <w:i/>
                <w:sz w:val="16"/>
                <w:szCs w:val="16"/>
              </w:rPr>
            </w:pP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50367AA8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126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550C5FD6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/>
                <w:iCs/>
                <w:sz w:val="16"/>
                <w:szCs w:val="16"/>
              </w:rPr>
            </w:pPr>
          </w:p>
        </w:tc>
        <w:tc>
          <w:tcPr>
            <w:tcW w:w="126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EAAAA" w:themeFill="background2" w:themeFillShade="BF"/>
          </w:tcPr>
          <w:p w14:paraId="56C588A8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73186ECB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/>
                <w:iCs/>
                <w:sz w:val="16"/>
                <w:szCs w:val="16"/>
              </w:rPr>
            </w:pPr>
          </w:p>
        </w:tc>
        <w:tc>
          <w:tcPr>
            <w:tcW w:w="1170" w:type="dxa"/>
            <w:tcBorders>
              <w:top w:val="nil"/>
              <w:bottom w:val="single" w:sz="4" w:space="0" w:color="auto"/>
            </w:tcBorders>
            <w:shd w:val="clear" w:color="auto" w:fill="BDD6EE" w:themeFill="accent1" w:themeFillTint="66"/>
          </w:tcPr>
          <w:p w14:paraId="0B5F52D1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1011" w:type="dxa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62F8D325" w14:textId="77777777" w:rsidR="00FC5CC0" w:rsidRPr="00A312D3" w:rsidRDefault="00FC5CC0" w:rsidP="00FC5CC0">
            <w:pPr>
              <w:jc w:val="center"/>
              <w:rPr>
                <w:rFonts w:ascii="Eras Medium ITC" w:hAnsi="Eras Medium ITC"/>
                <w:b/>
                <w:color w:val="FFFFFF" w:themeColor="background1"/>
                <w:sz w:val="16"/>
                <w:szCs w:val="16"/>
              </w:rPr>
            </w:pPr>
          </w:p>
        </w:tc>
      </w:tr>
    </w:tbl>
    <w:p w14:paraId="1199AF39" w14:textId="4CED4AFD" w:rsidR="00FC2861" w:rsidRDefault="00FC2861" w:rsidP="00B80369">
      <w:pPr>
        <w:pStyle w:val="Caption"/>
        <w:widowControl/>
        <w:jc w:val="center"/>
        <w:rPr>
          <w:rFonts w:ascii="Eras Medium ITC" w:hAnsi="Eras Medium ITC"/>
          <w:b w:val="0"/>
          <w:sz w:val="18"/>
          <w:szCs w:val="18"/>
        </w:rPr>
      </w:pPr>
      <w:r w:rsidRPr="00FC2861">
        <w:rPr>
          <w:rFonts w:ascii="Eras Medium ITC" w:hAnsi="Eras Medium ITC"/>
          <w:color w:val="993300"/>
          <w:sz w:val="18"/>
          <w:szCs w:val="18"/>
        </w:rPr>
        <w:t>Sponsors &amp; Exhibitor Booths</w:t>
      </w:r>
      <w:r>
        <w:rPr>
          <w:rFonts w:ascii="Eras Medium ITC" w:hAnsi="Eras Medium ITC"/>
          <w:sz w:val="18"/>
          <w:szCs w:val="18"/>
        </w:rPr>
        <w:t xml:space="preserve">: </w:t>
      </w:r>
      <w:r w:rsidR="00B80369" w:rsidRPr="00FC2861">
        <w:rPr>
          <w:rFonts w:ascii="Eras Medium ITC" w:hAnsi="Eras Medium ITC"/>
          <w:b w:val="0"/>
          <w:sz w:val="18"/>
          <w:szCs w:val="18"/>
        </w:rPr>
        <w:t>Hill Country East Lobby, Independence Lobby</w:t>
      </w:r>
      <w:r>
        <w:rPr>
          <w:rFonts w:ascii="Eras Medium ITC" w:hAnsi="Eras Medium ITC"/>
          <w:b w:val="0"/>
          <w:sz w:val="18"/>
          <w:szCs w:val="18"/>
        </w:rPr>
        <w:t xml:space="preserve"> &amp;</w:t>
      </w:r>
      <w:r w:rsidR="00B80369" w:rsidRPr="00FC2861">
        <w:rPr>
          <w:rFonts w:ascii="Eras Medium ITC" w:hAnsi="Eras Medium ITC"/>
          <w:b w:val="0"/>
          <w:sz w:val="18"/>
          <w:szCs w:val="18"/>
        </w:rPr>
        <w:t xml:space="preserve"> Windmill Foyer</w:t>
      </w:r>
      <w:r>
        <w:rPr>
          <w:rFonts w:ascii="Eras Medium ITC" w:hAnsi="Eras Medium ITC"/>
          <w:b w:val="0"/>
          <w:sz w:val="18"/>
          <w:szCs w:val="18"/>
        </w:rPr>
        <w:t xml:space="preserve"> </w:t>
      </w:r>
      <w:r w:rsidRPr="00FC2861">
        <w:rPr>
          <w:rFonts w:ascii="Eras Medium ITC" w:hAnsi="Eras Medium ITC"/>
          <w:color w:val="993300"/>
          <w:sz w:val="18"/>
          <w:szCs w:val="18"/>
        </w:rPr>
        <w:t>Registration/Information</w:t>
      </w:r>
      <w:r>
        <w:rPr>
          <w:rFonts w:ascii="Eras Medium ITC" w:hAnsi="Eras Medium ITC"/>
          <w:b w:val="0"/>
          <w:sz w:val="18"/>
          <w:szCs w:val="18"/>
        </w:rPr>
        <w:t>: Independence Lobby</w:t>
      </w:r>
      <w:r w:rsidRPr="00FC2861">
        <w:rPr>
          <w:rFonts w:ascii="Eras Medium ITC" w:hAnsi="Eras Medium ITC"/>
          <w:b w:val="0"/>
          <w:sz w:val="18"/>
          <w:szCs w:val="18"/>
        </w:rPr>
        <w:t xml:space="preserve"> </w:t>
      </w:r>
      <w:r w:rsidRPr="00FC2861">
        <w:rPr>
          <w:rFonts w:ascii="Eras Medium ITC" w:hAnsi="Eras Medium ITC"/>
          <w:color w:val="993300"/>
          <w:sz w:val="18"/>
          <w:szCs w:val="18"/>
        </w:rPr>
        <w:t>AA Meeting</w:t>
      </w:r>
      <w:r w:rsidRPr="00FC2861">
        <w:rPr>
          <w:rFonts w:ascii="Eras Medium ITC" w:hAnsi="Eras Medium ITC"/>
          <w:b w:val="0"/>
          <w:sz w:val="18"/>
          <w:szCs w:val="18"/>
        </w:rPr>
        <w:t>:  9-10</w:t>
      </w:r>
      <w:proofErr w:type="gramStart"/>
      <w:r w:rsidRPr="00FC2861">
        <w:rPr>
          <w:rFonts w:ascii="Eras Medium ITC" w:hAnsi="Eras Medium ITC"/>
          <w:b w:val="0"/>
          <w:sz w:val="18"/>
          <w:szCs w:val="18"/>
        </w:rPr>
        <w:t>PM  Brady</w:t>
      </w:r>
      <w:proofErr w:type="gramEnd"/>
      <w:r w:rsidRPr="00FC2861">
        <w:rPr>
          <w:rFonts w:ascii="Eras Medium ITC" w:hAnsi="Eras Medium ITC"/>
          <w:b w:val="0"/>
          <w:sz w:val="18"/>
          <w:szCs w:val="18"/>
        </w:rPr>
        <w:t xml:space="preserve"> </w:t>
      </w:r>
      <w:r>
        <w:rPr>
          <w:rFonts w:ascii="Eras Medium ITC" w:hAnsi="Eras Medium ITC"/>
          <w:b w:val="0"/>
          <w:sz w:val="18"/>
          <w:szCs w:val="18"/>
        </w:rPr>
        <w:t xml:space="preserve">Meeting </w:t>
      </w:r>
      <w:r w:rsidRPr="00FC2861">
        <w:rPr>
          <w:rFonts w:ascii="Eras Medium ITC" w:hAnsi="Eras Medium ITC"/>
          <w:b w:val="0"/>
          <w:sz w:val="18"/>
          <w:szCs w:val="18"/>
        </w:rPr>
        <w:t>Room</w:t>
      </w:r>
      <w:r>
        <w:rPr>
          <w:i/>
          <w:color w:val="000000"/>
        </w:rPr>
        <w:t xml:space="preserve">  </w:t>
      </w:r>
    </w:p>
    <w:p w14:paraId="0503FF88" w14:textId="0AA5E72A" w:rsidR="001878D5" w:rsidRDefault="00B80369" w:rsidP="00321034">
      <w:pPr>
        <w:pStyle w:val="Caption"/>
        <w:widowControl/>
        <w:jc w:val="center"/>
        <w:rPr>
          <w:b w:val="0"/>
          <w:color w:val="1CA49E"/>
          <w:sz w:val="18"/>
          <w:szCs w:val="18"/>
        </w:rPr>
      </w:pPr>
      <w:r w:rsidRPr="00FC2861">
        <w:rPr>
          <w:rFonts w:ascii="Eras Medium ITC" w:hAnsi="Eras Medium ITC"/>
          <w:b w:val="0"/>
          <w:i/>
          <w:color w:val="1CA49E"/>
          <w:sz w:val="18"/>
          <w:szCs w:val="18"/>
        </w:rPr>
        <w:t xml:space="preserve">    </w:t>
      </w:r>
      <w:r w:rsidRPr="00FC2861">
        <w:rPr>
          <w:color w:val="1CA49E"/>
          <w:sz w:val="18"/>
          <w:szCs w:val="18"/>
        </w:rPr>
        <w:t xml:space="preserve">TOTAL CEUS: </w:t>
      </w:r>
      <w:r w:rsidR="00FC2861" w:rsidRPr="00FC2861">
        <w:rPr>
          <w:color w:val="1CA49E"/>
          <w:sz w:val="18"/>
          <w:szCs w:val="18"/>
        </w:rPr>
        <w:t>8</w:t>
      </w:r>
      <w:r w:rsidRPr="00FC2861">
        <w:rPr>
          <w:color w:val="1CA49E"/>
          <w:sz w:val="18"/>
          <w:szCs w:val="18"/>
        </w:rPr>
        <w:t xml:space="preserve">    TOTAL WORKSHOPS:  20</w:t>
      </w:r>
      <w:r w:rsidRPr="00FC2861">
        <w:rPr>
          <w:b w:val="0"/>
          <w:color w:val="1CA49E"/>
          <w:sz w:val="18"/>
          <w:szCs w:val="18"/>
        </w:rPr>
        <w:t xml:space="preserve">  </w:t>
      </w:r>
    </w:p>
    <w:p w14:paraId="19A1EA30" w14:textId="77777777" w:rsidR="003404E2" w:rsidRPr="003404E2" w:rsidRDefault="003404E2" w:rsidP="003404E2"/>
    <w:p w14:paraId="27C9DA46" w14:textId="707E3E33" w:rsidR="003063C7" w:rsidRPr="00321034" w:rsidRDefault="001878D5" w:rsidP="00321034">
      <w:pPr>
        <w:pStyle w:val="Caption"/>
        <w:widowControl/>
        <w:jc w:val="center"/>
        <w:rPr>
          <w:b w:val="0"/>
        </w:rPr>
      </w:pPr>
      <w:r>
        <w:rPr>
          <w:noProof/>
          <w:sz w:val="15"/>
          <w:szCs w:val="15"/>
        </w:rPr>
        <w:drawing>
          <wp:anchor distT="0" distB="0" distL="114300" distR="114300" simplePos="0" relativeHeight="251701248" behindDoc="0" locked="0" layoutInCell="1" allowOverlap="1" wp14:anchorId="678A734A" wp14:editId="38A85B58">
            <wp:simplePos x="0" y="0"/>
            <wp:positionH relativeFrom="column">
              <wp:posOffset>3688398</wp:posOffset>
            </wp:positionH>
            <wp:positionV relativeFrom="paragraph">
              <wp:posOffset>1588</wp:posOffset>
            </wp:positionV>
            <wp:extent cx="944880" cy="937260"/>
            <wp:effectExtent l="0" t="0" r="7620" b="0"/>
            <wp:wrapNone/>
            <wp:docPr id="4" name="comp-jeg608tpimgimage" descr="RC007-TAAP_2019_Logo-scree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-jeg608tpimgimage" descr="RC007-TAAP_2019_Logo-screen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4880" cy="937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063C7">
        <w:rPr>
          <w:i/>
          <w:color w:val="000000"/>
        </w:rPr>
        <w:t xml:space="preserve">    </w:t>
      </w:r>
    </w:p>
    <w:p w14:paraId="46D918F0" w14:textId="18402954" w:rsidR="003063C7" w:rsidRPr="00E41C53" w:rsidRDefault="003063C7" w:rsidP="003063C7">
      <w:pPr>
        <w:pStyle w:val="Title"/>
        <w:widowControl/>
        <w:shd w:val="clear" w:color="auto" w:fill="FFFFFF" w:themeFill="background1"/>
        <w:ind w:left="4320"/>
        <w:rPr>
          <w:rFonts w:ascii="Arial" w:hAnsi="Arial" w:cs="Arial"/>
          <w:i/>
          <w:color w:val="000000"/>
          <w:sz w:val="16"/>
          <w:szCs w:val="16"/>
        </w:rPr>
      </w:pPr>
      <w:r>
        <w:rPr>
          <w:rFonts w:ascii="Arial" w:hAnsi="Arial" w:cs="Arial"/>
          <w:i/>
          <w:color w:val="000000"/>
          <w:sz w:val="20"/>
        </w:rPr>
        <w:t xml:space="preserve">                                     </w:t>
      </w:r>
    </w:p>
    <w:p w14:paraId="119E9924" w14:textId="4A13C5C8" w:rsidR="003063C7" w:rsidRPr="00513F33" w:rsidRDefault="003063C7" w:rsidP="003063C7">
      <w:pPr>
        <w:pStyle w:val="Subtitle"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009999"/>
        <w:jc w:val="left"/>
        <w:rPr>
          <w:rFonts w:ascii="Ravie" w:hAnsi="Ravie" w:cs="Arial"/>
          <w:b w:val="0"/>
          <w:color w:val="7030A0"/>
          <w:sz w:val="28"/>
          <w:szCs w:val="28"/>
        </w:rPr>
      </w:pPr>
      <w:r>
        <w:rPr>
          <w:rFonts w:ascii="Ravie" w:hAnsi="Ravie" w:cs="Arial"/>
          <w:i w:val="0"/>
          <w:color w:val="000000"/>
          <w:sz w:val="28"/>
          <w:szCs w:val="28"/>
        </w:rPr>
        <w:t>Conference Day T</w:t>
      </w:r>
      <w:r w:rsidR="005D5713">
        <w:rPr>
          <w:rFonts w:ascii="Ravie" w:hAnsi="Ravie" w:cs="Arial"/>
          <w:i w:val="0"/>
          <w:color w:val="000000"/>
          <w:sz w:val="28"/>
          <w:szCs w:val="28"/>
        </w:rPr>
        <w:t>hree</w:t>
      </w:r>
      <w:r>
        <w:rPr>
          <w:rFonts w:ascii="Ravie" w:hAnsi="Ravie" w:cs="Arial"/>
          <w:i w:val="0"/>
          <w:color w:val="000000"/>
          <w:sz w:val="28"/>
          <w:szCs w:val="28"/>
        </w:rPr>
        <w:t xml:space="preserve">                                            </w:t>
      </w:r>
      <w:r w:rsidR="00571B6A">
        <w:rPr>
          <w:rFonts w:ascii="Ravie" w:hAnsi="Ravie" w:cs="Arial"/>
          <w:i w:val="0"/>
          <w:color w:val="000000"/>
          <w:sz w:val="28"/>
          <w:szCs w:val="28"/>
        </w:rPr>
        <w:t>Saturday</w:t>
      </w:r>
      <w:r>
        <w:rPr>
          <w:rFonts w:ascii="Ravie" w:hAnsi="Ravie" w:cs="Arial"/>
          <w:i w:val="0"/>
          <w:color w:val="000000"/>
          <w:sz w:val="28"/>
          <w:szCs w:val="28"/>
        </w:rPr>
        <w:t>,</w:t>
      </w:r>
      <w:r w:rsidRPr="00513F33">
        <w:rPr>
          <w:rFonts w:ascii="Ravie" w:hAnsi="Ravie" w:cs="Arial"/>
          <w:b w:val="0"/>
          <w:i w:val="0"/>
          <w:color w:val="000000"/>
          <w:sz w:val="28"/>
          <w:szCs w:val="28"/>
        </w:rPr>
        <w:t xml:space="preserve"> </w:t>
      </w:r>
      <w:r>
        <w:rPr>
          <w:rFonts w:ascii="Ravie" w:hAnsi="Ravie" w:cs="Arial"/>
          <w:b w:val="0"/>
          <w:i w:val="0"/>
          <w:color w:val="000000"/>
          <w:sz w:val="28"/>
          <w:szCs w:val="28"/>
        </w:rPr>
        <w:t xml:space="preserve">September </w:t>
      </w:r>
      <w:r w:rsidR="00571B6A">
        <w:rPr>
          <w:rFonts w:ascii="Ravie" w:hAnsi="Ravie" w:cs="Arial"/>
          <w:b w:val="0"/>
          <w:i w:val="0"/>
          <w:color w:val="000000"/>
          <w:sz w:val="28"/>
          <w:szCs w:val="28"/>
        </w:rPr>
        <w:t>7</w:t>
      </w:r>
      <w:r w:rsidRPr="00513F33">
        <w:rPr>
          <w:rFonts w:ascii="Ravie" w:hAnsi="Ravie" w:cs="Arial"/>
          <w:b w:val="0"/>
          <w:i w:val="0"/>
          <w:color w:val="000000"/>
          <w:sz w:val="28"/>
          <w:szCs w:val="28"/>
        </w:rPr>
        <w:t>, 201</w:t>
      </w:r>
      <w:r>
        <w:rPr>
          <w:rFonts w:ascii="Ravie" w:hAnsi="Ravie" w:cs="Arial"/>
          <w:b w:val="0"/>
          <w:i w:val="0"/>
          <w:color w:val="000000"/>
          <w:sz w:val="28"/>
          <w:szCs w:val="28"/>
        </w:rPr>
        <w:t>9</w:t>
      </w:r>
    </w:p>
    <w:p w14:paraId="0C65A76A" w14:textId="77777777" w:rsidR="003063C7" w:rsidRDefault="003063C7" w:rsidP="003063C7">
      <w:pPr>
        <w:pStyle w:val="Title"/>
        <w:widowControl/>
        <w:shd w:val="clear" w:color="auto" w:fill="FFFFFF" w:themeFill="background1"/>
        <w:jc w:val="left"/>
        <w:rPr>
          <w:rFonts w:ascii="Arial" w:hAnsi="Arial" w:cs="Arial"/>
          <w:color w:val="FF0000"/>
          <w:sz w:val="16"/>
          <w:szCs w:val="16"/>
        </w:rPr>
      </w:pPr>
    </w:p>
    <w:p w14:paraId="32D43CDD" w14:textId="77777777" w:rsidR="003063C7" w:rsidRDefault="003063C7" w:rsidP="003063C7">
      <w:pPr>
        <w:pStyle w:val="Title"/>
        <w:widowControl/>
        <w:shd w:val="clear" w:color="auto" w:fill="FFFFFF" w:themeFill="background1"/>
        <w:jc w:val="left"/>
        <w:rPr>
          <w:rFonts w:ascii="Arial" w:hAnsi="Arial" w:cs="Arial"/>
          <w:color w:val="FF0000"/>
          <w:sz w:val="16"/>
          <w:szCs w:val="16"/>
        </w:rPr>
      </w:pPr>
    </w:p>
    <w:p w14:paraId="6A998438" w14:textId="77777777" w:rsidR="004D25D0" w:rsidRDefault="004D25D0" w:rsidP="003063C7">
      <w:pPr>
        <w:pStyle w:val="Title"/>
        <w:widowControl/>
        <w:shd w:val="clear" w:color="auto" w:fill="FFFFFF" w:themeFill="background1"/>
        <w:jc w:val="left"/>
        <w:rPr>
          <w:rFonts w:ascii="Arial" w:hAnsi="Arial" w:cs="Arial"/>
          <w:color w:val="FF0000"/>
          <w:sz w:val="16"/>
          <w:szCs w:val="16"/>
        </w:rPr>
      </w:pPr>
    </w:p>
    <w:p w14:paraId="111BD30E" w14:textId="77777777" w:rsidR="004D25D0" w:rsidRDefault="004D25D0" w:rsidP="003063C7">
      <w:pPr>
        <w:pStyle w:val="Title"/>
        <w:widowControl/>
        <w:shd w:val="clear" w:color="auto" w:fill="FFFFFF" w:themeFill="background1"/>
        <w:jc w:val="left"/>
        <w:rPr>
          <w:rFonts w:ascii="Arial" w:hAnsi="Arial" w:cs="Arial"/>
          <w:color w:val="FF0000"/>
          <w:sz w:val="16"/>
          <w:szCs w:val="16"/>
        </w:rPr>
      </w:pPr>
    </w:p>
    <w:p w14:paraId="132FBC56" w14:textId="77777777" w:rsidR="003063C7" w:rsidRDefault="003063C7" w:rsidP="003063C7">
      <w:pPr>
        <w:pStyle w:val="Title"/>
        <w:widowControl/>
        <w:shd w:val="clear" w:color="auto" w:fill="FFFFFF" w:themeFill="background1"/>
        <w:jc w:val="left"/>
        <w:rPr>
          <w:rFonts w:ascii="Arial" w:hAnsi="Arial" w:cs="Arial"/>
          <w:color w:val="FF0000"/>
          <w:sz w:val="16"/>
          <w:szCs w:val="16"/>
        </w:rPr>
      </w:pPr>
    </w:p>
    <w:tbl>
      <w:tblPr>
        <w:tblW w:w="15388" w:type="dxa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"/>
        <w:gridCol w:w="1553"/>
        <w:gridCol w:w="990"/>
        <w:gridCol w:w="1080"/>
        <w:gridCol w:w="990"/>
        <w:gridCol w:w="877"/>
        <w:gridCol w:w="990"/>
        <w:gridCol w:w="1080"/>
        <w:gridCol w:w="1350"/>
        <w:gridCol w:w="1080"/>
        <w:gridCol w:w="1260"/>
        <w:gridCol w:w="1170"/>
        <w:gridCol w:w="1080"/>
        <w:gridCol w:w="1191"/>
      </w:tblGrid>
      <w:tr w:rsidR="00FC5CC0" w:rsidRPr="00A312D3" w14:paraId="3C53DAD6" w14:textId="77777777" w:rsidTr="00DA64E4">
        <w:tc>
          <w:tcPr>
            <w:tcW w:w="697" w:type="dxa"/>
            <w:shd w:val="clear" w:color="auto" w:fill="C45911" w:themeFill="accent2" w:themeFillShade="BF"/>
          </w:tcPr>
          <w:p w14:paraId="2958DEC0" w14:textId="5C344FBA" w:rsidR="00FC5CC0" w:rsidRPr="00A312D3" w:rsidRDefault="00FC5CC0" w:rsidP="00FC4A3E">
            <w:pPr>
              <w:pStyle w:val="Title"/>
              <w:widowControl/>
              <w:rPr>
                <w:rFonts w:ascii="Eras Medium ITC" w:hAnsi="Eras Medium ITC" w:cs="Arial"/>
                <w:iCs/>
                <w:sz w:val="20"/>
                <w:szCs w:val="20"/>
              </w:rPr>
            </w:pPr>
            <w:r w:rsidRPr="00A312D3">
              <w:rPr>
                <w:rFonts w:ascii="Eras Medium ITC" w:hAnsi="Eras Medium ITC" w:cs="Arial"/>
                <w:iCs/>
                <w:sz w:val="20"/>
                <w:szCs w:val="20"/>
              </w:rPr>
              <w:t>Time</w:t>
            </w:r>
          </w:p>
        </w:tc>
        <w:tc>
          <w:tcPr>
            <w:tcW w:w="1553" w:type="dxa"/>
            <w:shd w:val="clear" w:color="auto" w:fill="C45911" w:themeFill="accent2" w:themeFillShade="BF"/>
          </w:tcPr>
          <w:p w14:paraId="5166255E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20"/>
                <w:szCs w:val="20"/>
              </w:rPr>
            </w:pPr>
            <w:r w:rsidRPr="00A312D3">
              <w:rPr>
                <w:rFonts w:ascii="Eras Medium ITC" w:hAnsi="Eras Medium ITC" w:cs="Arial"/>
                <w:iCs/>
                <w:sz w:val="20"/>
                <w:szCs w:val="20"/>
              </w:rPr>
              <w:t>Sessions</w:t>
            </w:r>
          </w:p>
          <w:p w14:paraId="56B47B23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20"/>
                <w:szCs w:val="20"/>
              </w:rPr>
            </w:pPr>
            <w:r w:rsidRPr="00A312D3">
              <w:rPr>
                <w:rFonts w:ascii="Eras Medium ITC" w:hAnsi="Eras Medium ITC" w:cs="Arial"/>
                <w:iCs/>
                <w:sz w:val="20"/>
                <w:szCs w:val="20"/>
              </w:rPr>
              <w:t>&amp; CEUs</w:t>
            </w:r>
          </w:p>
        </w:tc>
        <w:tc>
          <w:tcPr>
            <w:tcW w:w="990" w:type="dxa"/>
            <w:shd w:val="clear" w:color="auto" w:fill="C45911" w:themeFill="accent2" w:themeFillShade="BF"/>
          </w:tcPr>
          <w:p w14:paraId="3E11FBA8" w14:textId="77777777" w:rsidR="00FC5CC0" w:rsidRDefault="00FC5CC0" w:rsidP="00FC5CC0">
            <w:pPr>
              <w:jc w:val="center"/>
              <w:rPr>
                <w:rFonts w:ascii="Eras Medium ITC" w:hAnsi="Eras Medium ITC"/>
                <w:b/>
                <w:iCs/>
              </w:rPr>
            </w:pPr>
            <w:r>
              <w:rPr>
                <w:rFonts w:ascii="Eras Medium ITC" w:hAnsi="Eras Medium ITC"/>
                <w:b/>
                <w:iCs/>
              </w:rPr>
              <w:t xml:space="preserve">Hill </w:t>
            </w:r>
            <w:proofErr w:type="spellStart"/>
            <w:r>
              <w:rPr>
                <w:rFonts w:ascii="Eras Medium ITC" w:hAnsi="Eras Medium ITC"/>
                <w:b/>
                <w:iCs/>
              </w:rPr>
              <w:t>Cty</w:t>
            </w:r>
            <w:proofErr w:type="spellEnd"/>
          </w:p>
          <w:p w14:paraId="64E4CE72" w14:textId="52F0430F" w:rsidR="00FC5CC0" w:rsidRPr="00A312D3" w:rsidRDefault="00FC5CC0" w:rsidP="00FC5CC0">
            <w:pPr>
              <w:jc w:val="center"/>
              <w:rPr>
                <w:rFonts w:ascii="Eras Medium ITC" w:hAnsi="Eras Medium ITC"/>
                <w:b/>
                <w:iCs/>
              </w:rPr>
            </w:pPr>
            <w:r>
              <w:rPr>
                <w:rFonts w:ascii="Eras Medium ITC" w:hAnsi="Eras Medium ITC"/>
                <w:b/>
                <w:iCs/>
              </w:rPr>
              <w:t>E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C45911" w:themeFill="accent2" w:themeFillShade="BF"/>
          </w:tcPr>
          <w:p w14:paraId="38D0D85C" w14:textId="28FE48B9" w:rsidR="00FC5CC0" w:rsidRPr="00A312D3" w:rsidRDefault="00FC5CC0" w:rsidP="00FC5CC0">
            <w:pPr>
              <w:jc w:val="center"/>
              <w:rPr>
                <w:rFonts w:ascii="Eras Medium ITC" w:hAnsi="Eras Medium ITC"/>
                <w:b/>
                <w:iCs/>
              </w:rPr>
            </w:pPr>
            <w:r>
              <w:rPr>
                <w:rFonts w:ascii="Eras Medium ITC" w:hAnsi="Eras Medium ITC"/>
                <w:b/>
                <w:iCs/>
              </w:rPr>
              <w:t xml:space="preserve">Hill  </w:t>
            </w:r>
            <w:proofErr w:type="spellStart"/>
            <w:r>
              <w:rPr>
                <w:rFonts w:ascii="Eras Medium ITC" w:hAnsi="Eras Medium ITC"/>
                <w:b/>
                <w:iCs/>
              </w:rPr>
              <w:t>Cty</w:t>
            </w:r>
            <w:proofErr w:type="spellEnd"/>
            <w:r>
              <w:rPr>
                <w:rFonts w:ascii="Eras Medium ITC" w:hAnsi="Eras Medium ITC"/>
                <w:b/>
                <w:iCs/>
              </w:rPr>
              <w:t xml:space="preserve"> F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C45911" w:themeFill="accent2" w:themeFillShade="BF"/>
          </w:tcPr>
          <w:p w14:paraId="1E1113B4" w14:textId="77777777" w:rsidR="00FC5CC0" w:rsidRDefault="00FC5CC0" w:rsidP="00FC5CC0">
            <w:pPr>
              <w:jc w:val="center"/>
              <w:rPr>
                <w:rFonts w:ascii="Eras Medium ITC" w:hAnsi="Eras Medium ITC"/>
                <w:b/>
                <w:iCs/>
              </w:rPr>
            </w:pPr>
            <w:r>
              <w:rPr>
                <w:rFonts w:ascii="Eras Medium ITC" w:hAnsi="Eras Medium ITC"/>
                <w:b/>
                <w:iCs/>
              </w:rPr>
              <w:t xml:space="preserve">Hill  </w:t>
            </w:r>
            <w:proofErr w:type="spellStart"/>
            <w:r>
              <w:rPr>
                <w:rFonts w:ascii="Eras Medium ITC" w:hAnsi="Eras Medium ITC"/>
                <w:b/>
                <w:iCs/>
              </w:rPr>
              <w:t>Cty</w:t>
            </w:r>
            <w:proofErr w:type="spellEnd"/>
          </w:p>
          <w:p w14:paraId="3F091F4F" w14:textId="102D97FE" w:rsidR="00FC5CC0" w:rsidRPr="00A312D3" w:rsidRDefault="00FC5CC0" w:rsidP="00FC5CC0">
            <w:pPr>
              <w:jc w:val="center"/>
              <w:rPr>
                <w:rFonts w:ascii="Eras Medium ITC" w:hAnsi="Eras Medium ITC"/>
                <w:b/>
                <w:iCs/>
              </w:rPr>
            </w:pPr>
            <w:r>
              <w:rPr>
                <w:rFonts w:ascii="Eras Medium ITC" w:hAnsi="Eras Medium ITC"/>
                <w:b/>
                <w:iCs/>
              </w:rPr>
              <w:t>G</w:t>
            </w:r>
          </w:p>
        </w:tc>
        <w:tc>
          <w:tcPr>
            <w:tcW w:w="877" w:type="dxa"/>
            <w:tcBorders>
              <w:bottom w:val="single" w:sz="4" w:space="0" w:color="auto"/>
            </w:tcBorders>
            <w:shd w:val="clear" w:color="auto" w:fill="C45911" w:themeFill="accent2" w:themeFillShade="BF"/>
          </w:tcPr>
          <w:p w14:paraId="75F2C192" w14:textId="098B4C2B" w:rsidR="00FC5CC0" w:rsidRPr="00A312D3" w:rsidRDefault="00FC5CC0" w:rsidP="00FC5CC0">
            <w:pPr>
              <w:jc w:val="center"/>
              <w:rPr>
                <w:rFonts w:ascii="Eras Medium ITC" w:hAnsi="Eras Medium ITC"/>
                <w:b/>
                <w:iCs/>
              </w:rPr>
            </w:pPr>
            <w:r>
              <w:rPr>
                <w:rFonts w:ascii="Eras Medium ITC" w:hAnsi="Eras Medium ITC"/>
                <w:b/>
                <w:iCs/>
              </w:rPr>
              <w:t>Indy 1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C45911" w:themeFill="accent2" w:themeFillShade="BF"/>
          </w:tcPr>
          <w:p w14:paraId="7CF906DB" w14:textId="53569E3C" w:rsidR="00FC5CC0" w:rsidRPr="00A312D3" w:rsidRDefault="00FC5CC0" w:rsidP="00FC5CC0">
            <w:pPr>
              <w:jc w:val="center"/>
              <w:rPr>
                <w:rFonts w:ascii="Eras Medium ITC" w:hAnsi="Eras Medium ITC"/>
                <w:b/>
                <w:iCs/>
              </w:rPr>
            </w:pPr>
            <w:r>
              <w:rPr>
                <w:rFonts w:ascii="Eras Medium ITC" w:hAnsi="Eras Medium ITC"/>
                <w:b/>
                <w:iCs/>
              </w:rPr>
              <w:t>Indy 2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C45911" w:themeFill="accent2" w:themeFillShade="BF"/>
          </w:tcPr>
          <w:p w14:paraId="7888F378" w14:textId="7436216B" w:rsidR="00FC5CC0" w:rsidRPr="00A312D3" w:rsidRDefault="00FC5CC0" w:rsidP="00FC5CC0">
            <w:pPr>
              <w:jc w:val="center"/>
              <w:rPr>
                <w:rFonts w:ascii="Eras Medium ITC" w:hAnsi="Eras Medium ITC"/>
                <w:b/>
              </w:rPr>
            </w:pPr>
            <w:r>
              <w:rPr>
                <w:rFonts w:ascii="Eras Medium ITC" w:hAnsi="Eras Medium ITC"/>
                <w:b/>
              </w:rPr>
              <w:t>Indy 3</w:t>
            </w:r>
          </w:p>
        </w:tc>
        <w:tc>
          <w:tcPr>
            <w:tcW w:w="1350" w:type="dxa"/>
            <w:tcBorders>
              <w:bottom w:val="single" w:sz="4" w:space="0" w:color="auto"/>
              <w:right w:val="nil"/>
            </w:tcBorders>
            <w:shd w:val="clear" w:color="auto" w:fill="C45911" w:themeFill="accent2" w:themeFillShade="BF"/>
          </w:tcPr>
          <w:p w14:paraId="38F142CC" w14:textId="159B7200" w:rsidR="00FC5CC0" w:rsidRPr="00A312D3" w:rsidRDefault="00FC5CC0" w:rsidP="00FC5CC0">
            <w:pPr>
              <w:jc w:val="center"/>
              <w:rPr>
                <w:rFonts w:ascii="Eras Medium ITC" w:hAnsi="Eras Medium ITC"/>
                <w:b/>
              </w:rPr>
            </w:pPr>
            <w:r>
              <w:rPr>
                <w:rFonts w:ascii="Eras Medium ITC" w:hAnsi="Eras Medium ITC"/>
                <w:b/>
              </w:rPr>
              <w:t>Indy 4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</w:tcBorders>
            <w:shd w:val="clear" w:color="auto" w:fill="C45911" w:themeFill="accent2" w:themeFillShade="BF"/>
          </w:tcPr>
          <w:p w14:paraId="1A9C5DDC" w14:textId="1ACF341F" w:rsidR="00FC5CC0" w:rsidRPr="00A312D3" w:rsidRDefault="00FC5CC0" w:rsidP="00FC5CC0">
            <w:pPr>
              <w:jc w:val="center"/>
              <w:rPr>
                <w:rFonts w:ascii="Eras Medium ITC" w:hAnsi="Eras Medium ITC"/>
                <w:b/>
              </w:rPr>
            </w:pPr>
            <w:r>
              <w:rPr>
                <w:rFonts w:ascii="Eras Medium ITC" w:hAnsi="Eras Medium ITC"/>
                <w:b/>
              </w:rPr>
              <w:t>Indy 5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C45911" w:themeFill="accent2" w:themeFillShade="BF"/>
          </w:tcPr>
          <w:p w14:paraId="7BC97AEA" w14:textId="5940264D" w:rsidR="00FC5CC0" w:rsidRPr="00A312D3" w:rsidRDefault="00FC5CC0" w:rsidP="00FC5CC0">
            <w:pPr>
              <w:jc w:val="center"/>
              <w:rPr>
                <w:rFonts w:ascii="Eras Medium ITC" w:hAnsi="Eras Medium ITC"/>
                <w:b/>
              </w:rPr>
            </w:pPr>
            <w:r>
              <w:rPr>
                <w:rFonts w:ascii="Eras Medium ITC" w:hAnsi="Eras Medium ITC"/>
                <w:b/>
              </w:rPr>
              <w:t>Indy 6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C45911" w:themeFill="accent2" w:themeFillShade="BF"/>
          </w:tcPr>
          <w:p w14:paraId="7B7D5379" w14:textId="5B95E530" w:rsidR="00FC5CC0" w:rsidRPr="00A312D3" w:rsidRDefault="00FC5CC0" w:rsidP="00FC5CC0">
            <w:pPr>
              <w:jc w:val="center"/>
              <w:rPr>
                <w:rFonts w:ascii="Eras Medium ITC" w:hAnsi="Eras Medium ITC"/>
                <w:b/>
              </w:rPr>
            </w:pPr>
            <w:r>
              <w:rPr>
                <w:rFonts w:ascii="Eras Medium ITC" w:hAnsi="Eras Medium ITC"/>
                <w:b/>
              </w:rPr>
              <w:t>Indy 7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C45911" w:themeFill="accent2" w:themeFillShade="BF"/>
          </w:tcPr>
          <w:p w14:paraId="11F83B87" w14:textId="5D5AEC92" w:rsidR="00FC5CC0" w:rsidRPr="00A312D3" w:rsidRDefault="00FC5CC0" w:rsidP="00FC5CC0">
            <w:pPr>
              <w:jc w:val="center"/>
              <w:rPr>
                <w:rFonts w:ascii="Eras Medium ITC" w:hAnsi="Eras Medium ITC"/>
                <w:b/>
                <w:iCs/>
              </w:rPr>
            </w:pPr>
            <w:r>
              <w:rPr>
                <w:rFonts w:ascii="Eras Medium ITC" w:hAnsi="Eras Medium ITC"/>
                <w:b/>
                <w:iCs/>
              </w:rPr>
              <w:t>Indy 8</w:t>
            </w:r>
          </w:p>
        </w:tc>
        <w:tc>
          <w:tcPr>
            <w:tcW w:w="1191" w:type="dxa"/>
            <w:tcBorders>
              <w:bottom w:val="single" w:sz="4" w:space="0" w:color="auto"/>
            </w:tcBorders>
            <w:shd w:val="clear" w:color="auto" w:fill="C45911" w:themeFill="accent2" w:themeFillShade="BF"/>
          </w:tcPr>
          <w:p w14:paraId="7B10532D" w14:textId="1F5503EC" w:rsidR="00FC5CC0" w:rsidRPr="00A312D3" w:rsidRDefault="00FC5CC0" w:rsidP="00FC5CC0">
            <w:pPr>
              <w:jc w:val="center"/>
              <w:rPr>
                <w:rFonts w:ascii="Eras Medium ITC" w:hAnsi="Eras Medium ITC"/>
                <w:b/>
              </w:rPr>
            </w:pPr>
            <w:r w:rsidRPr="00A312D3">
              <w:rPr>
                <w:rFonts w:ascii="Eras Medium ITC" w:hAnsi="Eras Medium ITC"/>
                <w:b/>
                <w:iCs/>
              </w:rPr>
              <w:t>NOTES</w:t>
            </w:r>
          </w:p>
        </w:tc>
      </w:tr>
      <w:tr w:rsidR="00FC5CC0" w:rsidRPr="00A312D3" w14:paraId="5DBE49B3" w14:textId="77777777" w:rsidTr="00902251">
        <w:tc>
          <w:tcPr>
            <w:tcW w:w="697" w:type="dxa"/>
            <w:shd w:val="clear" w:color="auto" w:fill="auto"/>
          </w:tcPr>
          <w:p w14:paraId="77FF1663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Set Up</w:t>
            </w:r>
          </w:p>
        </w:tc>
        <w:tc>
          <w:tcPr>
            <w:tcW w:w="1553" w:type="dxa"/>
            <w:shd w:val="clear" w:color="auto" w:fill="auto"/>
          </w:tcPr>
          <w:p w14:paraId="100ABB38" w14:textId="77777777" w:rsidR="00FC5CC0" w:rsidRPr="005F189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4"/>
                <w:szCs w:val="14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48B72ACC" w14:textId="77777777" w:rsidR="00FC5CC0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Rounds</w:t>
            </w:r>
          </w:p>
          <w:p w14:paraId="06BD1283" w14:textId="35F1B1B2" w:rsidR="00FC5CC0" w:rsidRPr="005F189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120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F103634" w14:textId="77777777" w:rsidR="00FC5CC0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 xml:space="preserve">Rounds </w:t>
            </w:r>
          </w:p>
          <w:p w14:paraId="1E7BE3CA" w14:textId="1BFC237D" w:rsidR="00FC5CC0" w:rsidRPr="005F189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120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BFB844A" w14:textId="77777777" w:rsidR="00FC5CC0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Rounds</w:t>
            </w:r>
          </w:p>
          <w:p w14:paraId="11DE78B4" w14:textId="5B0EFCB3" w:rsidR="00FC5CC0" w:rsidRPr="005F189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120</w:t>
            </w:r>
          </w:p>
        </w:tc>
        <w:tc>
          <w:tcPr>
            <w:tcW w:w="87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CB1533D" w14:textId="77777777" w:rsidR="00FC5CC0" w:rsidRDefault="00FC4A3E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See</w:t>
            </w:r>
          </w:p>
          <w:p w14:paraId="1EC94D56" w14:textId="43BDE87E" w:rsidR="00FC4A3E" w:rsidRPr="005F1893" w:rsidRDefault="00FC4A3E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Schematic</w:t>
            </w:r>
          </w:p>
        </w:tc>
        <w:tc>
          <w:tcPr>
            <w:tcW w:w="990" w:type="dxa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100FFBE" w14:textId="77777777" w:rsidR="00FC5CC0" w:rsidRDefault="00FC4A3E" w:rsidP="00FC4A3E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 xml:space="preserve">Rounds </w:t>
            </w:r>
          </w:p>
          <w:p w14:paraId="2BA89BB5" w14:textId="221D3452" w:rsidR="00FC4A3E" w:rsidRPr="005F1893" w:rsidRDefault="00FC4A3E" w:rsidP="00FC4A3E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90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E6A42D2" w14:textId="442ADFBD" w:rsidR="00FC5CC0" w:rsidRPr="005F189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See Schematic</w:t>
            </w:r>
          </w:p>
        </w:tc>
        <w:tc>
          <w:tcPr>
            <w:tcW w:w="1350" w:type="dxa"/>
            <w:tcBorders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22D4F414" w14:textId="77777777" w:rsidR="00FC5CC0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 w:rsidRPr="005F1893">
              <w:rPr>
                <w:rFonts w:ascii="Eras Medium ITC" w:hAnsi="Eras Medium ITC" w:cs="Arial"/>
                <w:iCs/>
                <w:sz w:val="16"/>
                <w:szCs w:val="16"/>
              </w:rPr>
              <w:t>Rounds</w:t>
            </w:r>
          </w:p>
          <w:p w14:paraId="4D926AD9" w14:textId="3BD62EFA" w:rsidR="00FC5CC0" w:rsidRPr="005F189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nil"/>
              <w:bottom w:val="single" w:sz="4" w:space="0" w:color="auto"/>
            </w:tcBorders>
            <w:shd w:val="clear" w:color="auto" w:fill="FFFFFF" w:themeFill="background1"/>
          </w:tcPr>
          <w:p w14:paraId="0519EAB7" w14:textId="65E1F7AE" w:rsidR="00FC5CC0" w:rsidRPr="005F189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 w:rsidRPr="005F1893">
              <w:rPr>
                <w:rFonts w:ascii="Eras Medium ITC" w:hAnsi="Eras Medium ITC" w:cs="Arial"/>
                <w:iCs/>
                <w:sz w:val="16"/>
                <w:szCs w:val="16"/>
              </w:rPr>
              <w:t>Rounds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BBC1A28" w14:textId="77777777" w:rsidR="00FC5CC0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 w:rsidRPr="005F1893">
              <w:rPr>
                <w:rFonts w:ascii="Eras Medium ITC" w:hAnsi="Eras Medium ITC" w:cs="Arial"/>
                <w:iCs/>
                <w:sz w:val="16"/>
                <w:szCs w:val="16"/>
              </w:rPr>
              <w:t>Rounds</w:t>
            </w:r>
          </w:p>
          <w:p w14:paraId="4E4E26D3" w14:textId="5A446AAA" w:rsidR="00FC5CC0" w:rsidRPr="005F189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90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0C85B57" w14:textId="77777777" w:rsidR="00FC5CC0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 w:rsidRPr="005F1893">
              <w:rPr>
                <w:rFonts w:ascii="Eras Medium ITC" w:hAnsi="Eras Medium ITC" w:cs="Arial"/>
                <w:iCs/>
                <w:sz w:val="16"/>
                <w:szCs w:val="16"/>
              </w:rPr>
              <w:t>Rounds</w:t>
            </w:r>
          </w:p>
          <w:p w14:paraId="27345D45" w14:textId="4164EED9" w:rsidR="00FC5CC0" w:rsidRPr="005F189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90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4EF37A2" w14:textId="77777777" w:rsidR="00FC5CC0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 w:rsidRPr="005F1893">
              <w:rPr>
                <w:rFonts w:ascii="Eras Medium ITC" w:hAnsi="Eras Medium ITC" w:cs="Arial"/>
                <w:iCs/>
                <w:sz w:val="16"/>
                <w:szCs w:val="16"/>
              </w:rPr>
              <w:t>Rounds</w:t>
            </w:r>
          </w:p>
          <w:p w14:paraId="1EEAFA22" w14:textId="0835FE19" w:rsidR="00FC5CC0" w:rsidRPr="005F189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90</w:t>
            </w:r>
          </w:p>
        </w:tc>
        <w:tc>
          <w:tcPr>
            <w:tcW w:w="1191" w:type="dxa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378AAA91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</w:tr>
      <w:tr w:rsidR="00FC5CC0" w:rsidRPr="00A312D3" w14:paraId="151B8747" w14:textId="77777777" w:rsidTr="00902251">
        <w:tc>
          <w:tcPr>
            <w:tcW w:w="697" w:type="dxa"/>
            <w:shd w:val="clear" w:color="auto" w:fill="auto"/>
          </w:tcPr>
          <w:p w14:paraId="681E4DBD" w14:textId="5E5FF3EA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 w:rsidRPr="00A312D3">
              <w:rPr>
                <w:rFonts w:ascii="Eras Medium ITC" w:hAnsi="Eras Medium ITC" w:cs="Arial"/>
                <w:iCs/>
                <w:sz w:val="16"/>
                <w:szCs w:val="16"/>
              </w:rPr>
              <w:t>8:00</w:t>
            </w:r>
          </w:p>
        </w:tc>
        <w:tc>
          <w:tcPr>
            <w:tcW w:w="1553" w:type="dxa"/>
            <w:shd w:val="clear" w:color="auto" w:fill="auto"/>
          </w:tcPr>
          <w:p w14:paraId="6D993335" w14:textId="77777777" w:rsidR="00FC5CC0" w:rsidRPr="00CB3E89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  <w:r w:rsidRPr="00CB3E89"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  <w:t>Registration Opens</w:t>
            </w:r>
          </w:p>
          <w:p w14:paraId="294E7982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  <w:r w:rsidRPr="00A312D3"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  <w:t>Exhibits Open</w:t>
            </w:r>
          </w:p>
        </w:tc>
        <w:tc>
          <w:tcPr>
            <w:tcW w:w="99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42983071" w14:textId="7D4655D3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6A6A6" w:themeFill="background1" w:themeFillShade="A6"/>
          </w:tcPr>
          <w:p w14:paraId="63872C13" w14:textId="5DE38A8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</w:tcBorders>
            <w:shd w:val="clear" w:color="auto" w:fill="A6A6A6" w:themeFill="background1" w:themeFillShade="A6"/>
          </w:tcPr>
          <w:p w14:paraId="53B2CA9D" w14:textId="5FCEB50F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877" w:type="dxa"/>
            <w:tcBorders>
              <w:top w:val="single" w:sz="4" w:space="0" w:color="auto"/>
              <w:bottom w:val="single" w:sz="4" w:space="0" w:color="auto"/>
            </w:tcBorders>
            <w:shd w:val="clear" w:color="auto" w:fill="000000" w:themeFill="text1"/>
          </w:tcPr>
          <w:p w14:paraId="5059655E" w14:textId="77777777" w:rsidR="00FC4A3E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Bookstore</w:t>
            </w:r>
            <w:r w:rsidR="00FC4A3E">
              <w:rPr>
                <w:rFonts w:ascii="Eras Medium ITC" w:hAnsi="Eras Medium ITC" w:cs="Arial"/>
                <w:iCs/>
                <w:sz w:val="16"/>
                <w:szCs w:val="16"/>
              </w:rPr>
              <w:t xml:space="preserve"> &amp; </w:t>
            </w:r>
          </w:p>
          <w:p w14:paraId="0D13D097" w14:textId="52DFB335" w:rsidR="00FC5CC0" w:rsidRPr="00A312D3" w:rsidRDefault="00FC4A3E" w:rsidP="00FC4A3E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Cyber Cafe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D2B1ED"/>
          </w:tcPr>
          <w:p w14:paraId="4AADA0BD" w14:textId="25615F25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Recovery Support Specialist Focus</w:t>
            </w:r>
          </w:p>
        </w:tc>
        <w:tc>
          <w:tcPr>
            <w:tcW w:w="1080" w:type="dxa"/>
            <w:tcBorders>
              <w:top w:val="single" w:sz="4" w:space="0" w:color="auto"/>
              <w:bottom w:val="nil"/>
            </w:tcBorders>
            <w:shd w:val="clear" w:color="auto" w:fill="002060"/>
          </w:tcPr>
          <w:p w14:paraId="49D87C19" w14:textId="51888BA5" w:rsidR="00FC5CC0" w:rsidRPr="00A312D3" w:rsidRDefault="00FC4A3E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Conference Office &amp; AV Storage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6A6A6" w:themeFill="background1" w:themeFillShade="A6"/>
          </w:tcPr>
          <w:p w14:paraId="111DB244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EAAAA" w:themeFill="background2" w:themeFillShade="BF"/>
          </w:tcPr>
          <w:p w14:paraId="3B4C8364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EAAAA" w:themeFill="background2" w:themeFillShade="BF"/>
          </w:tcPr>
          <w:p w14:paraId="01595F03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EAAAA" w:themeFill="background2" w:themeFillShade="BF"/>
          </w:tcPr>
          <w:p w14:paraId="5C9E94BC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EAAAA" w:themeFill="background2" w:themeFillShade="BF"/>
          </w:tcPr>
          <w:p w14:paraId="4ABCD54D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1191" w:type="dxa"/>
            <w:tcBorders>
              <w:top w:val="single" w:sz="4" w:space="0" w:color="auto"/>
              <w:bottom w:val="single" w:sz="4" w:space="0" w:color="auto"/>
            </w:tcBorders>
            <w:shd w:val="clear" w:color="auto" w:fill="AEAAAA" w:themeFill="background2" w:themeFillShade="BF"/>
          </w:tcPr>
          <w:p w14:paraId="494FCA95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</w:tr>
      <w:tr w:rsidR="00FC5CC0" w:rsidRPr="00A312D3" w14:paraId="435DDCC6" w14:textId="77777777" w:rsidTr="00902251">
        <w:trPr>
          <w:trHeight w:val="467"/>
        </w:trPr>
        <w:tc>
          <w:tcPr>
            <w:tcW w:w="697" w:type="dxa"/>
            <w:shd w:val="clear" w:color="auto" w:fill="FFFFFF" w:themeFill="background1"/>
          </w:tcPr>
          <w:p w14:paraId="5C217DC4" w14:textId="33EA7B10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8:15</w:t>
            </w:r>
          </w:p>
        </w:tc>
        <w:tc>
          <w:tcPr>
            <w:tcW w:w="1553" w:type="dxa"/>
            <w:shd w:val="clear" w:color="auto" w:fill="FFFFFF" w:themeFill="background1"/>
          </w:tcPr>
          <w:p w14:paraId="0BE2B347" w14:textId="77777777" w:rsidR="00FC5CC0" w:rsidRPr="0077637B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color w:val="002060"/>
                <w:sz w:val="16"/>
                <w:szCs w:val="16"/>
              </w:rPr>
            </w:pPr>
            <w:r w:rsidRPr="0077637B">
              <w:rPr>
                <w:rFonts w:ascii="Eras Medium ITC" w:hAnsi="Eras Medium ITC" w:cs="Arial"/>
                <w:iCs/>
                <w:color w:val="002060"/>
                <w:sz w:val="16"/>
                <w:szCs w:val="16"/>
              </w:rPr>
              <w:t xml:space="preserve">Continental </w:t>
            </w:r>
            <w:proofErr w:type="spellStart"/>
            <w:r w:rsidRPr="0077637B">
              <w:rPr>
                <w:rFonts w:ascii="Eras Medium ITC" w:hAnsi="Eras Medium ITC" w:cs="Arial"/>
                <w:iCs/>
                <w:color w:val="002060"/>
                <w:sz w:val="16"/>
                <w:szCs w:val="16"/>
              </w:rPr>
              <w:t>Bkfst</w:t>
            </w:r>
            <w:proofErr w:type="spellEnd"/>
            <w:r w:rsidRPr="0077637B">
              <w:rPr>
                <w:rFonts w:ascii="Eras Medium ITC" w:hAnsi="Eras Medium ITC" w:cs="Arial"/>
                <w:iCs/>
                <w:color w:val="002060"/>
                <w:sz w:val="16"/>
                <w:szCs w:val="16"/>
              </w:rPr>
              <w:t>.</w:t>
            </w:r>
          </w:p>
          <w:p w14:paraId="6F2E4AF5" w14:textId="77777777" w:rsidR="00FC5CC0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color w:val="FF0000"/>
                <w:sz w:val="16"/>
                <w:szCs w:val="16"/>
              </w:rPr>
            </w:pPr>
            <w:r w:rsidRPr="0077637B">
              <w:rPr>
                <w:rFonts w:ascii="Eras Medium ITC" w:hAnsi="Eras Medium ITC" w:cs="Arial"/>
                <w:iCs/>
                <w:color w:val="FF0000"/>
                <w:sz w:val="16"/>
                <w:szCs w:val="16"/>
              </w:rPr>
              <w:t>Sponsored by:</w:t>
            </w:r>
          </w:p>
          <w:p w14:paraId="130473ED" w14:textId="7BA8B880" w:rsidR="00756CAD" w:rsidRPr="0077637B" w:rsidRDefault="00756CAD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2CE0095D" w14:textId="77777777" w:rsidR="00FC5CC0" w:rsidRPr="00A312D3" w:rsidRDefault="00FC5CC0" w:rsidP="00FC5CC0">
            <w:pPr>
              <w:jc w:val="center"/>
              <w:rPr>
                <w:rFonts w:ascii="Eras Medium ITC" w:hAnsi="Eras Medium ITC"/>
                <w:b/>
                <w:i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6A6A6" w:themeFill="background1" w:themeFillShade="A6"/>
          </w:tcPr>
          <w:p w14:paraId="29D40C74" w14:textId="77777777" w:rsidR="00FC5CC0" w:rsidRPr="00A312D3" w:rsidRDefault="00FC5CC0" w:rsidP="00FC5CC0">
            <w:pPr>
              <w:jc w:val="center"/>
              <w:rPr>
                <w:rFonts w:ascii="Eras Medium ITC" w:hAnsi="Eras Medium ITC"/>
                <w:b/>
                <w:i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A6A6A6" w:themeFill="background1" w:themeFillShade="A6"/>
          </w:tcPr>
          <w:p w14:paraId="46EE858C" w14:textId="77777777" w:rsidR="00FC5CC0" w:rsidRPr="00A312D3" w:rsidRDefault="00FC5CC0" w:rsidP="00FC5CC0">
            <w:pPr>
              <w:jc w:val="center"/>
              <w:rPr>
                <w:rFonts w:ascii="Eras Medium ITC" w:hAnsi="Eras Medium ITC"/>
                <w:b/>
                <w:i/>
                <w:sz w:val="16"/>
                <w:szCs w:val="16"/>
              </w:rPr>
            </w:pPr>
          </w:p>
        </w:tc>
        <w:tc>
          <w:tcPr>
            <w:tcW w:w="877" w:type="dxa"/>
            <w:tcBorders>
              <w:right w:val="single" w:sz="4" w:space="0" w:color="auto"/>
            </w:tcBorders>
            <w:shd w:val="clear" w:color="auto" w:fill="000000" w:themeFill="text1"/>
          </w:tcPr>
          <w:p w14:paraId="478629AB" w14:textId="77777777" w:rsidR="00FC5CC0" w:rsidRPr="00A312D3" w:rsidRDefault="00FC5CC0" w:rsidP="00FC5CC0">
            <w:pPr>
              <w:jc w:val="center"/>
              <w:rPr>
                <w:rFonts w:ascii="Eras Medium ITC" w:hAnsi="Eras Medium ITC"/>
                <w:b/>
                <w:i/>
                <w:sz w:val="16"/>
                <w:szCs w:val="16"/>
              </w:rPr>
            </w:pP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AEAAAA" w:themeFill="background2" w:themeFillShade="BF"/>
          </w:tcPr>
          <w:p w14:paraId="00F96ED9" w14:textId="77777777" w:rsidR="00FC5CC0" w:rsidRPr="00A312D3" w:rsidRDefault="00FC5CC0" w:rsidP="00FC5CC0">
            <w:pPr>
              <w:jc w:val="center"/>
              <w:rPr>
                <w:rFonts w:ascii="Eras Medium ITC" w:hAnsi="Eras Medium ITC"/>
                <w:b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002060"/>
          </w:tcPr>
          <w:p w14:paraId="7C1E399E" w14:textId="77777777" w:rsidR="00FC5CC0" w:rsidRPr="00A312D3" w:rsidRDefault="00FC5CC0" w:rsidP="00FC5CC0">
            <w:pPr>
              <w:jc w:val="center"/>
              <w:rPr>
                <w:rFonts w:ascii="Eras Medium ITC" w:hAnsi="Eras Medium ITC"/>
                <w:b/>
                <w:sz w:val="16"/>
                <w:szCs w:val="16"/>
              </w:rPr>
            </w:pPr>
          </w:p>
        </w:tc>
        <w:tc>
          <w:tcPr>
            <w:tcW w:w="13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2E956AD8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3530BD02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/>
                <w:iCs/>
                <w:sz w:val="16"/>
                <w:szCs w:val="16"/>
              </w:rPr>
            </w:pP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29CFB5B8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207B0BF8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2B86DE72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191" w:type="dxa"/>
            <w:tcBorders>
              <w:left w:val="single" w:sz="4" w:space="0" w:color="auto"/>
            </w:tcBorders>
            <w:shd w:val="clear" w:color="auto" w:fill="AEAAAA" w:themeFill="background2" w:themeFillShade="BF"/>
          </w:tcPr>
          <w:p w14:paraId="70107B7A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</w:tr>
      <w:tr w:rsidR="00FC5CC0" w:rsidRPr="00A312D3" w14:paraId="4D6D6F2E" w14:textId="77777777" w:rsidTr="00902251">
        <w:trPr>
          <w:trHeight w:val="737"/>
        </w:trPr>
        <w:tc>
          <w:tcPr>
            <w:tcW w:w="697" w:type="dxa"/>
            <w:shd w:val="clear" w:color="auto" w:fill="auto"/>
          </w:tcPr>
          <w:p w14:paraId="3B6FE071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9:00</w:t>
            </w:r>
          </w:p>
        </w:tc>
        <w:tc>
          <w:tcPr>
            <w:tcW w:w="1553" w:type="dxa"/>
            <w:shd w:val="clear" w:color="auto" w:fill="0FCCD5"/>
          </w:tcPr>
          <w:p w14:paraId="4E022F42" w14:textId="77777777" w:rsidR="00FC5CC0" w:rsidRPr="001E5B7C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  <w:r w:rsidRPr="001E5B7C"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  <w:t>Featured Keynote (1.5)</w:t>
            </w:r>
          </w:p>
          <w:p w14:paraId="44DBD982" w14:textId="1FFF7400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/>
                <w:iCs/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41342499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6A6A6" w:themeFill="background1" w:themeFillShade="A6"/>
          </w:tcPr>
          <w:p w14:paraId="086CC94B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A6A6A6" w:themeFill="background1" w:themeFillShade="A6"/>
          </w:tcPr>
          <w:p w14:paraId="5072EF34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877" w:type="dxa"/>
            <w:tcBorders>
              <w:bottom w:val="single" w:sz="4" w:space="0" w:color="auto"/>
            </w:tcBorders>
            <w:shd w:val="clear" w:color="auto" w:fill="000000" w:themeFill="text1"/>
          </w:tcPr>
          <w:p w14:paraId="644F7721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579A13A4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nil"/>
              <w:bottom w:val="nil"/>
            </w:tcBorders>
            <w:shd w:val="clear" w:color="auto" w:fill="002060"/>
          </w:tcPr>
          <w:p w14:paraId="4CF04E93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nil"/>
              <w:bottom w:val="single" w:sz="4" w:space="0" w:color="auto"/>
              <w:right w:val="nil"/>
            </w:tcBorders>
            <w:shd w:val="clear" w:color="auto" w:fill="0FCCD5"/>
          </w:tcPr>
          <w:p w14:paraId="7E220153" w14:textId="1EB0DAEA" w:rsidR="00FC5CC0" w:rsidRPr="00E86804" w:rsidRDefault="00E86804" w:rsidP="00E86804">
            <w:pPr>
              <w:pStyle w:val="Title"/>
              <w:widowControl/>
              <w:rPr>
                <w:rFonts w:ascii="Arial" w:hAnsi="Arial" w:cs="Arial"/>
                <w:iCs/>
                <w:sz w:val="18"/>
                <w:szCs w:val="18"/>
              </w:rPr>
            </w:pPr>
            <w:r w:rsidRPr="00E86804">
              <w:rPr>
                <w:rFonts w:ascii="Arial" w:hAnsi="Arial" w:cs="Arial"/>
                <w:iCs/>
                <w:sz w:val="18"/>
                <w:szCs w:val="18"/>
              </w:rPr>
              <w:t>KEYNOTE</w:t>
            </w:r>
          </w:p>
          <w:p w14:paraId="54CEEBD9" w14:textId="77777777" w:rsidR="00E86804" w:rsidRDefault="00E86804" w:rsidP="00FC5CC0">
            <w:pPr>
              <w:pStyle w:val="Title"/>
              <w:widowControl/>
              <w:rPr>
                <w:rFonts w:ascii="Arial" w:hAnsi="Arial" w:cs="Arial"/>
                <w:i/>
                <w:iCs/>
                <w:sz w:val="16"/>
                <w:szCs w:val="16"/>
              </w:rPr>
            </w:pPr>
          </w:p>
          <w:p w14:paraId="7DE1C3D8" w14:textId="718A345A" w:rsidR="00FC5CC0" w:rsidRDefault="00FC5CC0" w:rsidP="00FC5CC0">
            <w:pPr>
              <w:pStyle w:val="Title"/>
              <w:widowControl/>
              <w:rPr>
                <w:rFonts w:ascii="Arial" w:hAnsi="Arial" w:cs="Arial"/>
                <w:iCs/>
                <w:sz w:val="16"/>
                <w:szCs w:val="16"/>
              </w:rPr>
            </w:pPr>
            <w:r w:rsidRPr="001E5B7C">
              <w:rPr>
                <w:rFonts w:ascii="Arial" w:hAnsi="Arial" w:cs="Arial"/>
                <w:i/>
                <w:iCs/>
                <w:sz w:val="16"/>
                <w:szCs w:val="16"/>
              </w:rPr>
              <w:t>“Opiates, the Future and NSSI”</w:t>
            </w:r>
          </w:p>
          <w:p w14:paraId="592335F8" w14:textId="77777777" w:rsidR="00FC5CC0" w:rsidRPr="001E5B7C" w:rsidRDefault="00FC5CC0" w:rsidP="00FC5CC0">
            <w:pPr>
              <w:pStyle w:val="Title"/>
              <w:widowControl/>
              <w:jc w:val="right"/>
              <w:rPr>
                <w:rFonts w:ascii="Arial" w:hAnsi="Arial" w:cs="Arial"/>
                <w:iCs/>
                <w:sz w:val="16"/>
                <w:szCs w:val="16"/>
              </w:rPr>
            </w:pPr>
          </w:p>
          <w:p w14:paraId="3A0328A2" w14:textId="5F141B5A" w:rsidR="00FC5CC0" w:rsidRPr="001E5B7C" w:rsidRDefault="00FC5CC0" w:rsidP="00E86804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 w:rsidRPr="001E5B7C">
              <w:rPr>
                <w:rFonts w:ascii="Arial" w:hAnsi="Arial" w:cs="Arial"/>
                <w:iCs/>
                <w:sz w:val="16"/>
                <w:szCs w:val="16"/>
              </w:rPr>
              <w:t>Lori Vann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FCCD5"/>
          </w:tcPr>
          <w:p w14:paraId="4A762BBE" w14:textId="1ECB93FD" w:rsidR="00FC5CC0" w:rsidRDefault="00FC5CC0" w:rsidP="00FC5CC0">
            <w:pPr>
              <w:pStyle w:val="Title"/>
              <w:widowControl/>
              <w:rPr>
                <w:rFonts w:ascii="Arial" w:hAnsi="Arial" w:cs="Arial"/>
                <w:i/>
                <w:iCs/>
                <w:sz w:val="16"/>
                <w:szCs w:val="16"/>
              </w:rPr>
            </w:pPr>
          </w:p>
          <w:p w14:paraId="32790040" w14:textId="77777777" w:rsidR="00FC5CC0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color w:val="FF0000"/>
                <w:sz w:val="12"/>
                <w:szCs w:val="12"/>
              </w:rPr>
            </w:pPr>
            <w:r w:rsidRPr="001E5B7C">
              <w:rPr>
                <w:rFonts w:ascii="Eras Medium ITC" w:hAnsi="Eras Medium ITC" w:cs="Arial"/>
                <w:iCs/>
                <w:color w:val="FF0000"/>
                <w:sz w:val="16"/>
                <w:szCs w:val="16"/>
              </w:rPr>
              <w:t>Sponsored by</w:t>
            </w:r>
            <w:r w:rsidRPr="00B80369">
              <w:rPr>
                <w:rFonts w:ascii="Eras Medium ITC" w:hAnsi="Eras Medium ITC" w:cs="Arial"/>
                <w:iCs/>
                <w:color w:val="FF0000"/>
                <w:sz w:val="12"/>
                <w:szCs w:val="12"/>
              </w:rPr>
              <w:t>:</w:t>
            </w:r>
          </w:p>
          <w:p w14:paraId="670B6420" w14:textId="77777777" w:rsidR="00FC5CC0" w:rsidRPr="00E86804" w:rsidRDefault="00FC5CC0" w:rsidP="00FC5CC0">
            <w:pPr>
              <w:pStyle w:val="Title"/>
              <w:widowControl/>
              <w:rPr>
                <w:rFonts w:ascii="Eras Medium ITC" w:hAnsi="Eras Medium ITC" w:cs="Arial"/>
                <w:i/>
                <w:iCs/>
                <w:color w:val="002060"/>
                <w:sz w:val="16"/>
                <w:szCs w:val="16"/>
                <w:bdr w:val="single" w:sz="4" w:space="0" w:color="auto"/>
              </w:rPr>
            </w:pPr>
            <w:r w:rsidRPr="00E86804">
              <w:rPr>
                <w:rFonts w:ascii="Eras Medium ITC" w:hAnsi="Eras Medium ITC" w:cs="Arial"/>
                <w:i/>
                <w:iCs/>
                <w:color w:val="002060"/>
                <w:sz w:val="16"/>
                <w:szCs w:val="16"/>
              </w:rPr>
              <w:t>Paradigm Treatment Centers in Malibu</w:t>
            </w:r>
          </w:p>
          <w:p w14:paraId="263A906A" w14:textId="6BB0F132" w:rsidR="00FC5CC0" w:rsidRPr="001E5B7C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2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2FC309E0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17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EAAAA" w:themeFill="background2" w:themeFillShade="BF"/>
          </w:tcPr>
          <w:p w14:paraId="685EA845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126A4D5D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191" w:type="dxa"/>
            <w:shd w:val="clear" w:color="auto" w:fill="AEAAAA" w:themeFill="background2" w:themeFillShade="BF"/>
          </w:tcPr>
          <w:p w14:paraId="1326AAA6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</w:tr>
      <w:tr w:rsidR="00FC5CC0" w:rsidRPr="00A312D3" w14:paraId="1EE18297" w14:textId="77777777" w:rsidTr="00902251">
        <w:trPr>
          <w:trHeight w:val="521"/>
        </w:trPr>
        <w:tc>
          <w:tcPr>
            <w:tcW w:w="697" w:type="dxa"/>
            <w:shd w:val="clear" w:color="auto" w:fill="auto"/>
          </w:tcPr>
          <w:p w14:paraId="7A4F1F7C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10:30</w:t>
            </w:r>
          </w:p>
        </w:tc>
        <w:tc>
          <w:tcPr>
            <w:tcW w:w="1553" w:type="dxa"/>
            <w:shd w:val="clear" w:color="auto" w:fill="auto"/>
          </w:tcPr>
          <w:p w14:paraId="363A5D3F" w14:textId="33F10659" w:rsidR="00FC5CC0" w:rsidRPr="00CB3E89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color w:val="002060"/>
                <w:sz w:val="16"/>
                <w:szCs w:val="16"/>
              </w:rPr>
            </w:pPr>
            <w:r w:rsidRPr="00CB3E89">
              <w:rPr>
                <w:rFonts w:ascii="Eras Medium ITC" w:hAnsi="Eras Medium ITC" w:cs="Arial"/>
                <w:iCs/>
                <w:color w:val="002060"/>
                <w:sz w:val="16"/>
                <w:szCs w:val="16"/>
              </w:rPr>
              <w:t>All Day Coffee</w:t>
            </w:r>
            <w:r w:rsidR="00E86804" w:rsidRPr="00CB3E89">
              <w:rPr>
                <w:rFonts w:ascii="Eras Medium ITC" w:hAnsi="Eras Medium ITC" w:cs="Arial"/>
                <w:iCs/>
                <w:color w:val="002060"/>
                <w:sz w:val="16"/>
                <w:szCs w:val="16"/>
              </w:rPr>
              <w:t xml:space="preserve"> Break</w:t>
            </w:r>
          </w:p>
          <w:p w14:paraId="0E63F051" w14:textId="77777777" w:rsidR="00FC5CC0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color w:val="FF0000"/>
                <w:sz w:val="16"/>
                <w:szCs w:val="16"/>
              </w:rPr>
            </w:pPr>
            <w:r w:rsidRPr="00CB3E89">
              <w:rPr>
                <w:rFonts w:ascii="Eras Medium ITC" w:hAnsi="Eras Medium ITC" w:cs="Arial"/>
                <w:iCs/>
                <w:color w:val="FF0000"/>
                <w:sz w:val="16"/>
                <w:szCs w:val="16"/>
              </w:rPr>
              <w:t>Sponsored by:</w:t>
            </w:r>
          </w:p>
          <w:p w14:paraId="78180111" w14:textId="5D2BE72B" w:rsidR="00CB3E89" w:rsidRPr="00756CAD" w:rsidRDefault="00756CAD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 w:rsidRPr="00756CAD">
              <w:rPr>
                <w:rFonts w:ascii="Eras Medium ITC" w:hAnsi="Eras Medium ITC" w:cs="Arial"/>
                <w:iCs/>
                <w:color w:val="002060"/>
                <w:sz w:val="16"/>
                <w:szCs w:val="16"/>
              </w:rPr>
              <w:t xml:space="preserve">Kemah Palms &amp; </w:t>
            </w:r>
            <w:r w:rsidR="000E3DE7">
              <w:rPr>
                <w:rFonts w:ascii="Eras Medium ITC" w:hAnsi="Eras Medium ITC" w:cs="Arial"/>
                <w:iCs/>
                <w:color w:val="002060"/>
                <w:sz w:val="16"/>
                <w:szCs w:val="16"/>
              </w:rPr>
              <w:t>Cypress Lakes</w:t>
            </w:r>
            <w:r w:rsidRPr="00756CAD">
              <w:rPr>
                <w:rFonts w:ascii="Eras Medium ITC" w:hAnsi="Eras Medium ITC" w:cs="Arial"/>
                <w:iCs/>
                <w:color w:val="002060"/>
                <w:sz w:val="16"/>
                <w:szCs w:val="16"/>
              </w:rPr>
              <w:t xml:space="preserve"> Lodge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4BEDD872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6A6A6" w:themeFill="background1" w:themeFillShade="A6"/>
          </w:tcPr>
          <w:p w14:paraId="7E955D36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A6A6A6" w:themeFill="background1" w:themeFillShade="A6"/>
          </w:tcPr>
          <w:p w14:paraId="4325CB9D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87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1C012E90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A6A6A6" w:themeFill="background1" w:themeFillShade="A6"/>
          </w:tcPr>
          <w:p w14:paraId="74640CB2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/>
                <w:iCs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</w:tcBorders>
            <w:shd w:val="clear" w:color="auto" w:fill="002060"/>
          </w:tcPr>
          <w:p w14:paraId="3D480652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/>
                <w:iCs/>
                <w:sz w:val="16"/>
                <w:szCs w:val="16"/>
              </w:rPr>
            </w:pPr>
          </w:p>
        </w:tc>
        <w:tc>
          <w:tcPr>
            <w:tcW w:w="135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0F2742CC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703A38C4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/>
                <w:iCs/>
                <w:sz w:val="16"/>
                <w:szCs w:val="16"/>
              </w:rPr>
            </w:pPr>
          </w:p>
        </w:tc>
        <w:tc>
          <w:tcPr>
            <w:tcW w:w="126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04A09AF0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206493AD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/>
                <w:iCs/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A6A6A6" w:themeFill="background1" w:themeFillShade="A6"/>
          </w:tcPr>
          <w:p w14:paraId="4D8206F3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  <w:highlight w:val="green"/>
              </w:rPr>
            </w:pPr>
          </w:p>
        </w:tc>
        <w:tc>
          <w:tcPr>
            <w:tcW w:w="1191" w:type="dxa"/>
            <w:shd w:val="clear" w:color="auto" w:fill="A6A6A6" w:themeFill="background1" w:themeFillShade="A6"/>
          </w:tcPr>
          <w:p w14:paraId="10516D79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  <w:highlight w:val="green"/>
              </w:rPr>
            </w:pPr>
          </w:p>
        </w:tc>
      </w:tr>
      <w:tr w:rsidR="00FC5CC0" w:rsidRPr="00A312D3" w14:paraId="3C942C11" w14:textId="77777777" w:rsidTr="00550D91">
        <w:trPr>
          <w:trHeight w:val="1718"/>
        </w:trPr>
        <w:tc>
          <w:tcPr>
            <w:tcW w:w="697" w:type="dxa"/>
            <w:shd w:val="clear" w:color="auto" w:fill="auto"/>
          </w:tcPr>
          <w:p w14:paraId="4C5BA735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11:00</w:t>
            </w:r>
          </w:p>
        </w:tc>
        <w:tc>
          <w:tcPr>
            <w:tcW w:w="1553" w:type="dxa"/>
            <w:shd w:val="clear" w:color="auto" w:fill="auto"/>
          </w:tcPr>
          <w:p w14:paraId="732A799D" w14:textId="77777777" w:rsidR="00FC5CC0" w:rsidRPr="00CB3E89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  <w:r w:rsidRPr="00CB3E89"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  <w:t>Individual Sessions (1.5)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9956ED" w14:textId="689DC0A8" w:rsidR="00C55FFF" w:rsidRPr="00321034" w:rsidRDefault="00321034" w:rsidP="00C55FFF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  <w:r w:rsidRPr="00321034"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>“</w:t>
            </w:r>
            <w:r w:rsidR="00C55FFF" w:rsidRPr="00321034"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>Understanding and Treating Chronic Pain and Addiction</w:t>
            </w:r>
            <w:r w:rsidRPr="00321034"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>”</w:t>
            </w:r>
          </w:p>
          <w:p w14:paraId="06F4D14A" w14:textId="77777777" w:rsidR="00321034" w:rsidRDefault="00321034" w:rsidP="00321034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</w:p>
          <w:p w14:paraId="790DB8B4" w14:textId="77777777" w:rsidR="00321034" w:rsidRDefault="00321034" w:rsidP="00321034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</w:p>
          <w:p w14:paraId="1E73D3C5" w14:textId="77777777" w:rsidR="00321034" w:rsidRDefault="00321034" w:rsidP="00321034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</w:p>
          <w:p w14:paraId="4FF5324D" w14:textId="77777777" w:rsidR="00321034" w:rsidRPr="00321034" w:rsidRDefault="00321034" w:rsidP="00321034">
            <w:pPr>
              <w:pStyle w:val="Title"/>
              <w:widowControl/>
              <w:rPr>
                <w:rFonts w:ascii="Eras Medium ITC" w:hAnsi="Eras Medium ITC" w:cs="Arial"/>
                <w:iCs/>
                <w:sz w:val="12"/>
                <w:szCs w:val="12"/>
              </w:rPr>
            </w:pPr>
            <w:r w:rsidRPr="00321034">
              <w:rPr>
                <w:rFonts w:ascii="Eras Medium ITC" w:hAnsi="Eras Medium ITC" w:cs="Arial"/>
                <w:iCs/>
                <w:sz w:val="12"/>
                <w:szCs w:val="12"/>
              </w:rPr>
              <w:t>James Flowers-</w:t>
            </w:r>
          </w:p>
          <w:p w14:paraId="3F886250" w14:textId="3BFEE588" w:rsidR="00C55FFF" w:rsidRDefault="00C55FFF" w:rsidP="00C55FFF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6E3540D" w14:textId="28ADDB45" w:rsidR="00081CAD" w:rsidRPr="00321034" w:rsidRDefault="00321034" w:rsidP="00081CAD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  <w:r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>“</w:t>
            </w:r>
            <w:r w:rsidR="00081CAD" w:rsidRPr="00321034"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>The Human Faces of Recovery:  Past, Present, Future</w:t>
            </w:r>
            <w:r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>”</w:t>
            </w:r>
          </w:p>
          <w:p w14:paraId="2A1C2973" w14:textId="77777777" w:rsidR="00321034" w:rsidRDefault="00321034" w:rsidP="00081CAD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</w:p>
          <w:p w14:paraId="3BE4DDA5" w14:textId="77777777" w:rsidR="00321034" w:rsidRDefault="00321034" w:rsidP="00081CAD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</w:p>
          <w:p w14:paraId="5617DD27" w14:textId="77777777" w:rsidR="00321034" w:rsidRDefault="00321034" w:rsidP="00081CAD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</w:p>
          <w:p w14:paraId="6C8C15AE" w14:textId="77777777" w:rsidR="00321034" w:rsidRDefault="00321034" w:rsidP="00081CAD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</w:p>
          <w:p w14:paraId="55289F5C" w14:textId="77777777" w:rsidR="00321034" w:rsidRPr="00321034" w:rsidRDefault="00321034" w:rsidP="00081CAD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</w:p>
          <w:p w14:paraId="156EF97F" w14:textId="34BFC492" w:rsidR="00321034" w:rsidRPr="00321034" w:rsidRDefault="00321034" w:rsidP="00321034">
            <w:pPr>
              <w:pStyle w:val="Title"/>
              <w:widowControl/>
              <w:rPr>
                <w:rFonts w:ascii="Eras Medium ITC" w:hAnsi="Eras Medium ITC" w:cs="Arial"/>
                <w:iCs/>
                <w:sz w:val="12"/>
                <w:szCs w:val="12"/>
              </w:rPr>
            </w:pPr>
            <w:r w:rsidRPr="00321034">
              <w:rPr>
                <w:rFonts w:ascii="Eras Medium ITC" w:hAnsi="Eras Medium ITC" w:cs="Arial"/>
                <w:iCs/>
                <w:sz w:val="12"/>
                <w:szCs w:val="12"/>
              </w:rPr>
              <w:t>Thomas McGovern</w:t>
            </w:r>
          </w:p>
          <w:p w14:paraId="6E306EA7" w14:textId="6DE2B274" w:rsidR="00321034" w:rsidRDefault="00321034" w:rsidP="00081CAD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A6A6A6" w:themeFill="background1" w:themeFillShade="A6"/>
          </w:tcPr>
          <w:p w14:paraId="5311E378" w14:textId="5088DBAD" w:rsidR="00FC5CC0" w:rsidRDefault="004D25D0" w:rsidP="004D25D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Set Up</w:t>
            </w:r>
          </w:p>
        </w:tc>
        <w:tc>
          <w:tcPr>
            <w:tcW w:w="87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70505486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D2B1ED"/>
          </w:tcPr>
          <w:p w14:paraId="3CBC4983" w14:textId="584F4BA5" w:rsidR="00081CAD" w:rsidRPr="00321034" w:rsidRDefault="00321034" w:rsidP="00DA64E4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  <w:r w:rsidRPr="00321034"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>“</w:t>
            </w:r>
            <w:r w:rsidR="002D4528"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>Mental Health and Reentry Peer Support</w:t>
            </w:r>
            <w:r w:rsidRPr="00321034"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>”</w:t>
            </w:r>
          </w:p>
          <w:p w14:paraId="1E5CF93D" w14:textId="77777777" w:rsidR="00321034" w:rsidRDefault="00321034" w:rsidP="00DA64E4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</w:p>
          <w:p w14:paraId="5C601A5B" w14:textId="77777777" w:rsidR="00321034" w:rsidRDefault="00321034" w:rsidP="00DA64E4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</w:p>
          <w:p w14:paraId="6DE00706" w14:textId="77777777" w:rsidR="00321034" w:rsidRDefault="00321034" w:rsidP="00DA64E4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</w:p>
          <w:p w14:paraId="467A5595" w14:textId="77777777" w:rsidR="00321034" w:rsidRPr="00321034" w:rsidRDefault="00321034" w:rsidP="00DA64E4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</w:p>
          <w:p w14:paraId="54C78207" w14:textId="73D563BC" w:rsidR="00321034" w:rsidRPr="00321034" w:rsidRDefault="00321034" w:rsidP="00DA64E4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 w:rsidRPr="00321034">
              <w:rPr>
                <w:rFonts w:ascii="Eras Medium ITC" w:hAnsi="Eras Medium ITC" w:cs="Arial"/>
                <w:iCs/>
                <w:sz w:val="12"/>
                <w:szCs w:val="12"/>
              </w:rPr>
              <w:t>Sandra Smith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</w:tcBorders>
            <w:shd w:val="clear" w:color="auto" w:fill="002060"/>
          </w:tcPr>
          <w:p w14:paraId="04D42F5F" w14:textId="3300CE8F" w:rsidR="00FC5CC0" w:rsidRPr="00786C8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350" w:type="dxa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40213834" w14:textId="0CAFDA72" w:rsidR="00550D91" w:rsidRPr="00550D91" w:rsidRDefault="00550D91" w:rsidP="00550D91">
            <w:pPr>
              <w:widowControl/>
              <w:rPr>
                <w:rFonts w:ascii="Eras Medium ITC" w:hAnsi="Eras Medium ITC" w:cs="Times New Roman"/>
                <w:color w:val="000000"/>
                <w:sz w:val="12"/>
                <w:szCs w:val="12"/>
              </w:rPr>
            </w:pPr>
            <w:r w:rsidRPr="00550D91">
              <w:rPr>
                <w:rFonts w:ascii="Eras Medium ITC" w:hAnsi="Eras Medium ITC" w:cs="Times New Roman"/>
                <w:color w:val="000000"/>
                <w:sz w:val="12"/>
                <w:szCs w:val="12"/>
              </w:rPr>
              <w:t xml:space="preserve">“HIV </w:t>
            </w:r>
            <w:proofErr w:type="gramStart"/>
            <w:r w:rsidRPr="00550D91">
              <w:rPr>
                <w:rFonts w:ascii="Eras Medium ITC" w:hAnsi="Eras Medium ITC" w:cs="Times New Roman"/>
                <w:color w:val="000000"/>
                <w:sz w:val="12"/>
                <w:szCs w:val="12"/>
              </w:rPr>
              <w:t>&amp;  STIs</w:t>
            </w:r>
            <w:proofErr w:type="gramEnd"/>
            <w:r w:rsidRPr="00550D91">
              <w:rPr>
                <w:rFonts w:ascii="Eras Medium ITC" w:hAnsi="Eras Medium ITC" w:cs="Times New Roman"/>
                <w:color w:val="000000"/>
                <w:sz w:val="12"/>
                <w:szCs w:val="12"/>
              </w:rPr>
              <w:t>: New Approaches for Improving Outcomes</w:t>
            </w:r>
            <w:r>
              <w:rPr>
                <w:rFonts w:ascii="Eras Medium ITC" w:hAnsi="Eras Medium ITC" w:cs="Times New Roman"/>
                <w:color w:val="000000"/>
                <w:sz w:val="12"/>
                <w:szCs w:val="12"/>
              </w:rPr>
              <w:t xml:space="preserve"> – Part I”</w:t>
            </w:r>
          </w:p>
          <w:p w14:paraId="08D00B45" w14:textId="77777777" w:rsidR="00FC5CC0" w:rsidRPr="00550D91" w:rsidRDefault="00FC5CC0" w:rsidP="00CB3E89">
            <w:pPr>
              <w:pStyle w:val="Title"/>
              <w:widowControl/>
              <w:rPr>
                <w:rFonts w:ascii="Eras Medium ITC" w:hAnsi="Eras Medium ITC" w:cs="Arial"/>
                <w:iCs/>
                <w:sz w:val="12"/>
                <w:szCs w:val="12"/>
              </w:rPr>
            </w:pPr>
          </w:p>
          <w:p w14:paraId="304D0858" w14:textId="5BD8C2C0" w:rsidR="00FC5CC0" w:rsidRDefault="00FC5CC0" w:rsidP="00CB3E89">
            <w:pPr>
              <w:pStyle w:val="Title"/>
              <w:widowControl/>
              <w:rPr>
                <w:rFonts w:ascii="Eras Medium ITC" w:hAnsi="Eras Medium ITC" w:cs="Arial"/>
                <w:iCs/>
                <w:sz w:val="12"/>
                <w:szCs w:val="12"/>
              </w:rPr>
            </w:pPr>
          </w:p>
          <w:p w14:paraId="25B429DA" w14:textId="0BB64B78" w:rsidR="00550D91" w:rsidRDefault="00550D91" w:rsidP="00CB3E89">
            <w:pPr>
              <w:pStyle w:val="Title"/>
              <w:widowControl/>
              <w:rPr>
                <w:rFonts w:ascii="Eras Medium ITC" w:hAnsi="Eras Medium ITC" w:cs="Arial"/>
                <w:iCs/>
                <w:sz w:val="12"/>
                <w:szCs w:val="12"/>
              </w:rPr>
            </w:pPr>
          </w:p>
          <w:p w14:paraId="6B79E1B4" w14:textId="77777777" w:rsidR="00550D91" w:rsidRPr="00550D91" w:rsidRDefault="00550D91" w:rsidP="00CB3E89">
            <w:pPr>
              <w:pStyle w:val="Title"/>
              <w:widowControl/>
              <w:rPr>
                <w:rFonts w:ascii="Eras Medium ITC" w:hAnsi="Eras Medium ITC" w:cs="Arial"/>
                <w:iCs/>
                <w:sz w:val="12"/>
                <w:szCs w:val="12"/>
              </w:rPr>
            </w:pPr>
          </w:p>
          <w:p w14:paraId="650E6E66" w14:textId="0F52CAB9" w:rsidR="00550D91" w:rsidRPr="00550D91" w:rsidRDefault="00550D91" w:rsidP="00550D91">
            <w:pPr>
              <w:widowControl/>
              <w:rPr>
                <w:rFonts w:ascii="Eras Medium ITC" w:hAnsi="Eras Medium ITC" w:cs="Times New Roman"/>
                <w:b/>
                <w:bCs/>
                <w:color w:val="000000"/>
                <w:sz w:val="12"/>
                <w:szCs w:val="12"/>
              </w:rPr>
            </w:pPr>
            <w:r w:rsidRPr="00550D91">
              <w:rPr>
                <w:rFonts w:ascii="Eras Medium ITC" w:hAnsi="Eras Medium ITC" w:cs="Times New Roman"/>
                <w:b/>
                <w:bCs/>
                <w:color w:val="000000"/>
                <w:sz w:val="12"/>
                <w:szCs w:val="12"/>
              </w:rPr>
              <w:t>Vanessa Favela</w:t>
            </w:r>
          </w:p>
          <w:p w14:paraId="5B2A0768" w14:textId="1620F361" w:rsidR="00902251" w:rsidRPr="00550D91" w:rsidRDefault="00902251" w:rsidP="00CB3E89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766B0DF3" w14:textId="0B376818" w:rsidR="00FC5CC0" w:rsidRPr="00DE230E" w:rsidRDefault="00FC5CC0" w:rsidP="00FC5CC0">
            <w:pPr>
              <w:pStyle w:val="Title"/>
              <w:widowControl/>
              <w:jc w:val="left"/>
              <w:rPr>
                <w:rFonts w:ascii="Eras Medium ITC" w:hAnsi="Eras Medium ITC" w:cs="Arial"/>
                <w:i/>
                <w:iCs/>
                <w:sz w:val="16"/>
                <w:szCs w:val="16"/>
              </w:rPr>
            </w:pPr>
          </w:p>
        </w:tc>
        <w:tc>
          <w:tcPr>
            <w:tcW w:w="126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A855E3" w14:textId="1702F072" w:rsidR="00842278" w:rsidRDefault="00842278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  <w:r w:rsidRPr="00842278"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  <w:t>“</w:t>
            </w:r>
            <w:r w:rsidR="00863EFF"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  <w:t>The Human Trafficking Trifecta: Drugs, Sexual Exploitation and Trauma</w:t>
            </w:r>
            <w:r w:rsidRPr="00842278"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  <w:t>”</w:t>
            </w:r>
          </w:p>
          <w:p w14:paraId="66CF02DA" w14:textId="77777777" w:rsidR="00863EFF" w:rsidRDefault="00863EFF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  <w:p w14:paraId="04031612" w14:textId="3BBF6F89" w:rsidR="00842278" w:rsidRPr="00842278" w:rsidRDefault="00842278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2"/>
                <w:szCs w:val="12"/>
              </w:rPr>
            </w:pPr>
            <w:r w:rsidRPr="00842278">
              <w:rPr>
                <w:rFonts w:ascii="Eras Medium ITC" w:hAnsi="Eras Medium ITC" w:cs="Arial"/>
                <w:iCs/>
                <w:sz w:val="12"/>
                <w:szCs w:val="12"/>
              </w:rPr>
              <w:t xml:space="preserve">Shani </w:t>
            </w:r>
            <w:proofErr w:type="spellStart"/>
            <w:r w:rsidRPr="00842278">
              <w:rPr>
                <w:rFonts w:ascii="Eras Medium ITC" w:hAnsi="Eras Medium ITC" w:cs="Arial"/>
                <w:iCs/>
                <w:sz w:val="12"/>
                <w:szCs w:val="12"/>
              </w:rPr>
              <w:t>Bacy</w:t>
            </w:r>
            <w:proofErr w:type="spellEnd"/>
          </w:p>
        </w:tc>
        <w:tc>
          <w:tcPr>
            <w:tcW w:w="1170" w:type="dxa"/>
            <w:tcBorders>
              <w:left w:val="single" w:sz="4" w:space="0" w:color="auto"/>
            </w:tcBorders>
            <w:shd w:val="clear" w:color="auto" w:fill="auto"/>
          </w:tcPr>
          <w:p w14:paraId="186F2334" w14:textId="6BE3B1EA" w:rsidR="00081CAD" w:rsidRPr="00321034" w:rsidRDefault="00321034" w:rsidP="00081CAD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  <w:r w:rsidRPr="00321034"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>“</w:t>
            </w:r>
            <w:r w:rsidR="00081CAD" w:rsidRPr="00321034"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>Money Talks:  Exploring Financial Health in Recovery</w:t>
            </w:r>
            <w:r w:rsidRPr="00321034"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>”</w:t>
            </w:r>
          </w:p>
          <w:p w14:paraId="2353C74A" w14:textId="77777777" w:rsidR="00E92733" w:rsidRDefault="00313102" w:rsidP="00313102">
            <w:pPr>
              <w:pStyle w:val="Title"/>
              <w:widowControl/>
              <w:rPr>
                <w:rFonts w:asciiTheme="minorHAnsi" w:hAnsiTheme="minorHAnsi" w:cstheme="minorBidi"/>
                <w:b w:val="0"/>
                <w:color w:val="0070C0"/>
                <w:sz w:val="12"/>
                <w:szCs w:val="12"/>
              </w:rPr>
            </w:pPr>
            <w:r w:rsidRPr="00321034">
              <w:rPr>
                <w:rFonts w:asciiTheme="minorHAnsi" w:hAnsiTheme="minorHAnsi" w:cstheme="minorBidi"/>
                <w:b w:val="0"/>
                <w:color w:val="0070C0"/>
                <w:sz w:val="12"/>
                <w:szCs w:val="12"/>
              </w:rPr>
              <w:t xml:space="preserve"> </w:t>
            </w:r>
          </w:p>
          <w:p w14:paraId="7B591CD0" w14:textId="0BCE15DA" w:rsidR="00321034" w:rsidRDefault="00321034" w:rsidP="00E3469A">
            <w:pPr>
              <w:pStyle w:val="Title"/>
              <w:widowControl/>
              <w:jc w:val="left"/>
              <w:rPr>
                <w:rFonts w:asciiTheme="minorHAnsi" w:hAnsiTheme="minorHAnsi" w:cstheme="minorBidi"/>
                <w:b w:val="0"/>
                <w:color w:val="0070C0"/>
                <w:sz w:val="12"/>
                <w:szCs w:val="12"/>
              </w:rPr>
            </w:pPr>
          </w:p>
          <w:p w14:paraId="7C28FE52" w14:textId="4BB17D7C" w:rsidR="00E3469A" w:rsidRDefault="00E3469A" w:rsidP="00E3469A">
            <w:pPr>
              <w:pStyle w:val="Title"/>
              <w:widowControl/>
              <w:jc w:val="left"/>
              <w:rPr>
                <w:rFonts w:asciiTheme="minorHAnsi" w:hAnsiTheme="minorHAnsi" w:cstheme="minorBidi"/>
                <w:b w:val="0"/>
                <w:color w:val="0070C0"/>
                <w:sz w:val="12"/>
                <w:szCs w:val="12"/>
              </w:rPr>
            </w:pPr>
          </w:p>
          <w:p w14:paraId="7327D4E3" w14:textId="77777777" w:rsidR="00E3469A" w:rsidRDefault="00E3469A" w:rsidP="00E3469A">
            <w:pPr>
              <w:pStyle w:val="Title"/>
              <w:widowControl/>
              <w:jc w:val="left"/>
              <w:rPr>
                <w:rFonts w:asciiTheme="minorHAnsi" w:hAnsiTheme="minorHAnsi" w:cstheme="minorBidi"/>
                <w:b w:val="0"/>
                <w:color w:val="0070C0"/>
                <w:sz w:val="12"/>
                <w:szCs w:val="12"/>
              </w:rPr>
            </w:pPr>
          </w:p>
          <w:p w14:paraId="0B721776" w14:textId="77777777" w:rsidR="00321034" w:rsidRPr="00321034" w:rsidRDefault="00321034" w:rsidP="00321034">
            <w:pPr>
              <w:pStyle w:val="Title"/>
              <w:widowControl/>
              <w:jc w:val="left"/>
              <w:rPr>
                <w:rFonts w:asciiTheme="minorHAnsi" w:hAnsiTheme="minorHAnsi" w:cstheme="minorBidi"/>
                <w:b w:val="0"/>
                <w:color w:val="0070C0"/>
                <w:sz w:val="12"/>
                <w:szCs w:val="12"/>
              </w:rPr>
            </w:pPr>
          </w:p>
          <w:p w14:paraId="60112FCE" w14:textId="2ABF4184" w:rsidR="00321034" w:rsidRPr="00321034" w:rsidRDefault="00321034" w:rsidP="00321034">
            <w:pPr>
              <w:pStyle w:val="Title"/>
              <w:widowControl/>
              <w:rPr>
                <w:rFonts w:ascii="Eras Medium ITC" w:hAnsi="Eras Medium ITC" w:cs="Arial"/>
                <w:iCs/>
                <w:sz w:val="12"/>
                <w:szCs w:val="12"/>
              </w:rPr>
            </w:pPr>
            <w:r w:rsidRPr="00321034">
              <w:rPr>
                <w:rFonts w:ascii="Eras Medium ITC" w:hAnsi="Eras Medium ITC" w:cs="Arial"/>
                <w:iCs/>
                <w:sz w:val="12"/>
                <w:szCs w:val="12"/>
              </w:rPr>
              <w:t>Alycia DeGraff</w:t>
            </w:r>
          </w:p>
          <w:p w14:paraId="05726E82" w14:textId="69D9118E" w:rsidR="00321034" w:rsidRPr="00E92733" w:rsidRDefault="00321034" w:rsidP="00313102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080" w:type="dxa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44492B29" w14:textId="77777777" w:rsidR="00313102" w:rsidRPr="00321034" w:rsidRDefault="00321034" w:rsidP="00313102">
            <w:pPr>
              <w:pStyle w:val="Title"/>
              <w:widowControl/>
              <w:jc w:val="left"/>
              <w:rPr>
                <w:rFonts w:ascii="Eras Medium ITC" w:hAnsi="Eras Medium ITC"/>
                <w:b w:val="0"/>
                <w:iCs/>
                <w:sz w:val="12"/>
                <w:szCs w:val="12"/>
              </w:rPr>
            </w:pPr>
            <w:r w:rsidRPr="00321034">
              <w:rPr>
                <w:rFonts w:ascii="Eras Medium ITC" w:hAnsi="Eras Medium ITC" w:cs="Arial"/>
                <w:b w:val="0"/>
                <w:iCs/>
                <w:color w:val="000000" w:themeColor="text1"/>
                <w:sz w:val="12"/>
                <w:szCs w:val="12"/>
              </w:rPr>
              <w:t>“</w:t>
            </w:r>
            <w:r w:rsidR="00DA64E4" w:rsidRPr="00321034">
              <w:rPr>
                <w:rFonts w:ascii="Eras Medium ITC" w:hAnsi="Eras Medium ITC"/>
                <w:b w:val="0"/>
                <w:iCs/>
                <w:sz w:val="12"/>
                <w:szCs w:val="12"/>
              </w:rPr>
              <w:t>Supervision</w:t>
            </w:r>
            <w:r w:rsidRPr="00321034">
              <w:rPr>
                <w:rFonts w:ascii="Eras Medium ITC" w:hAnsi="Eras Medium ITC"/>
                <w:b w:val="0"/>
                <w:iCs/>
                <w:sz w:val="12"/>
                <w:szCs w:val="12"/>
              </w:rPr>
              <w:t>”</w:t>
            </w:r>
          </w:p>
          <w:p w14:paraId="460999C3" w14:textId="77777777" w:rsidR="00321034" w:rsidRPr="00321034" w:rsidRDefault="00321034" w:rsidP="00313102">
            <w:pPr>
              <w:pStyle w:val="Title"/>
              <w:widowControl/>
              <w:jc w:val="left"/>
              <w:rPr>
                <w:rFonts w:ascii="Eras Medium ITC" w:hAnsi="Eras Medium ITC"/>
                <w:b w:val="0"/>
                <w:iCs/>
                <w:sz w:val="12"/>
                <w:szCs w:val="12"/>
              </w:rPr>
            </w:pPr>
          </w:p>
          <w:p w14:paraId="795CADD2" w14:textId="77777777" w:rsidR="00321034" w:rsidRPr="00321034" w:rsidRDefault="00321034" w:rsidP="00313102">
            <w:pPr>
              <w:pStyle w:val="Title"/>
              <w:widowControl/>
              <w:jc w:val="left"/>
              <w:rPr>
                <w:rFonts w:ascii="Eras Medium ITC" w:hAnsi="Eras Medium ITC"/>
                <w:b w:val="0"/>
                <w:iCs/>
                <w:sz w:val="12"/>
                <w:szCs w:val="12"/>
              </w:rPr>
            </w:pPr>
          </w:p>
          <w:p w14:paraId="73854546" w14:textId="77777777" w:rsidR="00321034" w:rsidRPr="00321034" w:rsidRDefault="00321034" w:rsidP="00313102">
            <w:pPr>
              <w:pStyle w:val="Title"/>
              <w:widowControl/>
              <w:jc w:val="left"/>
              <w:rPr>
                <w:rFonts w:ascii="Eras Medium ITC" w:hAnsi="Eras Medium ITC"/>
                <w:b w:val="0"/>
                <w:iCs/>
                <w:sz w:val="12"/>
                <w:szCs w:val="12"/>
              </w:rPr>
            </w:pPr>
          </w:p>
          <w:p w14:paraId="5ABF9586" w14:textId="77777777" w:rsidR="00321034" w:rsidRPr="00321034" w:rsidRDefault="00321034" w:rsidP="00313102">
            <w:pPr>
              <w:pStyle w:val="Title"/>
              <w:widowControl/>
              <w:jc w:val="left"/>
              <w:rPr>
                <w:rFonts w:ascii="Eras Medium ITC" w:hAnsi="Eras Medium ITC"/>
                <w:b w:val="0"/>
                <w:iCs/>
                <w:sz w:val="12"/>
                <w:szCs w:val="12"/>
              </w:rPr>
            </w:pPr>
          </w:p>
          <w:p w14:paraId="38B811E2" w14:textId="5A1EF64F" w:rsidR="00321034" w:rsidRDefault="00321034" w:rsidP="00313102">
            <w:pPr>
              <w:pStyle w:val="Title"/>
              <w:widowControl/>
              <w:jc w:val="left"/>
              <w:rPr>
                <w:rFonts w:ascii="Eras Medium ITC" w:hAnsi="Eras Medium ITC"/>
                <w:b w:val="0"/>
                <w:iCs/>
                <w:sz w:val="12"/>
                <w:szCs w:val="12"/>
              </w:rPr>
            </w:pPr>
          </w:p>
          <w:p w14:paraId="70DC19A0" w14:textId="77777777" w:rsidR="00E3469A" w:rsidRDefault="00E3469A" w:rsidP="00313102">
            <w:pPr>
              <w:pStyle w:val="Title"/>
              <w:widowControl/>
              <w:jc w:val="left"/>
              <w:rPr>
                <w:rFonts w:ascii="Eras Medium ITC" w:hAnsi="Eras Medium ITC"/>
                <w:b w:val="0"/>
                <w:iCs/>
                <w:sz w:val="12"/>
                <w:szCs w:val="12"/>
              </w:rPr>
            </w:pPr>
          </w:p>
          <w:p w14:paraId="0892D151" w14:textId="77777777" w:rsidR="00321034" w:rsidRDefault="00321034" w:rsidP="00313102">
            <w:pPr>
              <w:pStyle w:val="Title"/>
              <w:widowControl/>
              <w:jc w:val="left"/>
              <w:rPr>
                <w:rFonts w:ascii="Eras Medium ITC" w:hAnsi="Eras Medium ITC"/>
                <w:b w:val="0"/>
                <w:iCs/>
                <w:sz w:val="12"/>
                <w:szCs w:val="12"/>
              </w:rPr>
            </w:pPr>
          </w:p>
          <w:p w14:paraId="0374BC1D" w14:textId="77777777" w:rsidR="00321034" w:rsidRDefault="00321034" w:rsidP="00313102">
            <w:pPr>
              <w:pStyle w:val="Title"/>
              <w:widowControl/>
              <w:jc w:val="left"/>
              <w:rPr>
                <w:rFonts w:ascii="Eras Medium ITC" w:hAnsi="Eras Medium ITC"/>
                <w:b w:val="0"/>
                <w:iCs/>
                <w:sz w:val="12"/>
                <w:szCs w:val="12"/>
              </w:rPr>
            </w:pPr>
          </w:p>
          <w:p w14:paraId="12062D06" w14:textId="3061540A" w:rsidR="00321034" w:rsidRPr="00321034" w:rsidRDefault="00321034" w:rsidP="00313102">
            <w:pPr>
              <w:pStyle w:val="Title"/>
              <w:widowControl/>
              <w:jc w:val="left"/>
              <w:rPr>
                <w:rFonts w:ascii="Eras Medium ITC" w:hAnsi="Eras Medium ITC" w:cs="Arial"/>
                <w:iCs/>
                <w:color w:val="000000" w:themeColor="text1"/>
                <w:sz w:val="16"/>
                <w:szCs w:val="16"/>
                <w:highlight w:val="green"/>
              </w:rPr>
            </w:pPr>
            <w:r w:rsidRPr="00321034">
              <w:rPr>
                <w:rFonts w:ascii="Eras Medium ITC" w:hAnsi="Eras Medium ITC"/>
                <w:iCs/>
                <w:sz w:val="12"/>
                <w:szCs w:val="12"/>
              </w:rPr>
              <w:t>Eric Schmidt</w:t>
            </w:r>
          </w:p>
        </w:tc>
        <w:tc>
          <w:tcPr>
            <w:tcW w:w="1191" w:type="dxa"/>
            <w:shd w:val="clear" w:color="auto" w:fill="00B0F0"/>
          </w:tcPr>
          <w:p w14:paraId="3F07CC47" w14:textId="77777777" w:rsidR="00FC5CC0" w:rsidRPr="006C5742" w:rsidRDefault="00FC5CC0" w:rsidP="00FC5CC0">
            <w:pPr>
              <w:pStyle w:val="Title"/>
              <w:widowControl/>
              <w:shd w:val="clear" w:color="auto" w:fill="00B0F0"/>
              <w:rPr>
                <w:rFonts w:ascii="Eras Medium ITC" w:hAnsi="Eras Medium ITC" w:cs="Arial"/>
                <w:iCs/>
                <w:sz w:val="16"/>
                <w:szCs w:val="16"/>
              </w:rPr>
            </w:pPr>
            <w:r w:rsidRPr="006C5742">
              <w:rPr>
                <w:rFonts w:ascii="Eras Medium ITC" w:hAnsi="Eras Medium ITC" w:cs="Arial"/>
                <w:iCs/>
                <w:sz w:val="16"/>
                <w:szCs w:val="16"/>
              </w:rPr>
              <w:t>State TAAP BOD Meeting</w:t>
            </w:r>
          </w:p>
          <w:p w14:paraId="0121E74D" w14:textId="77777777" w:rsidR="00FC5CC0" w:rsidRDefault="00FC5CC0" w:rsidP="00FC5CC0">
            <w:pPr>
              <w:pStyle w:val="Title"/>
              <w:widowControl/>
              <w:shd w:val="clear" w:color="auto" w:fill="00B0F0"/>
              <w:rPr>
                <w:rFonts w:ascii="Eras Medium ITC" w:hAnsi="Eras Medium ITC" w:cs="Arial"/>
                <w:iCs/>
                <w:sz w:val="16"/>
                <w:szCs w:val="16"/>
              </w:rPr>
            </w:pPr>
            <w:r w:rsidRPr="006C5742">
              <w:rPr>
                <w:rFonts w:ascii="Eras Medium ITC" w:hAnsi="Eras Medium ITC" w:cs="Arial"/>
                <w:iCs/>
                <w:sz w:val="16"/>
                <w:szCs w:val="16"/>
              </w:rPr>
              <w:t>Bandera Room</w:t>
            </w:r>
          </w:p>
          <w:p w14:paraId="11F9F0B6" w14:textId="61053863" w:rsidR="00FC5CC0" w:rsidRPr="006C5742" w:rsidRDefault="00FC5CC0" w:rsidP="00FC5CC0">
            <w:pPr>
              <w:pStyle w:val="Title"/>
              <w:widowControl/>
              <w:shd w:val="clear" w:color="auto" w:fill="00B0F0"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</w:tr>
      <w:tr w:rsidR="00FC5CC0" w:rsidRPr="00A312D3" w14:paraId="67365499" w14:textId="77777777" w:rsidTr="00902251">
        <w:trPr>
          <w:trHeight w:val="845"/>
        </w:trPr>
        <w:tc>
          <w:tcPr>
            <w:tcW w:w="697" w:type="dxa"/>
            <w:shd w:val="clear" w:color="auto" w:fill="auto"/>
          </w:tcPr>
          <w:p w14:paraId="1B6B59A0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12:30</w:t>
            </w:r>
          </w:p>
        </w:tc>
        <w:tc>
          <w:tcPr>
            <w:tcW w:w="1553" w:type="dxa"/>
            <w:shd w:val="clear" w:color="auto" w:fill="auto"/>
          </w:tcPr>
          <w:p w14:paraId="1F01C50B" w14:textId="507D9359" w:rsidR="00FC5CC0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  <w:t xml:space="preserve">Lunch on Your Own </w:t>
            </w:r>
          </w:p>
          <w:p w14:paraId="005A139D" w14:textId="7C8AAF4B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1AAF2243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</w:tcBorders>
            <w:shd w:val="clear" w:color="auto" w:fill="A6A6A6" w:themeFill="background1" w:themeFillShade="A6"/>
          </w:tcPr>
          <w:p w14:paraId="4BC22EF8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D2B1ED"/>
          </w:tcPr>
          <w:p w14:paraId="1A68E30C" w14:textId="77777777" w:rsidR="004D25D0" w:rsidRDefault="004D25D0" w:rsidP="004D25D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Peer Recovery/</w:t>
            </w:r>
          </w:p>
          <w:p w14:paraId="44DAF9C2" w14:textId="77777777" w:rsidR="004D25D0" w:rsidRDefault="004D25D0" w:rsidP="004D25D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Recovery</w:t>
            </w:r>
          </w:p>
          <w:p w14:paraId="1FAC5C5F" w14:textId="77777777" w:rsidR="004D25D0" w:rsidRDefault="004D25D0" w:rsidP="004D25D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Coach/</w:t>
            </w:r>
            <w:proofErr w:type="gramStart"/>
            <w:r>
              <w:rPr>
                <w:rFonts w:ascii="Eras Medium ITC" w:hAnsi="Eras Medium ITC" w:cs="Arial"/>
                <w:iCs/>
                <w:sz w:val="16"/>
                <w:szCs w:val="16"/>
              </w:rPr>
              <w:t>CI  Lunch</w:t>
            </w:r>
            <w:proofErr w:type="gramEnd"/>
          </w:p>
          <w:p w14:paraId="7390C500" w14:textId="7B841985" w:rsidR="00FC5CC0" w:rsidRPr="00A312D3" w:rsidRDefault="004D25D0" w:rsidP="004D25D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1.5 CEU</w:t>
            </w:r>
          </w:p>
        </w:tc>
        <w:tc>
          <w:tcPr>
            <w:tcW w:w="87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13E28C69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753151E9" w14:textId="5FE8F412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</w:tcBorders>
            <w:shd w:val="clear" w:color="auto" w:fill="002060"/>
          </w:tcPr>
          <w:p w14:paraId="6F73DB03" w14:textId="17A604DE" w:rsidR="00FC5CC0" w:rsidRPr="001E5B7C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4"/>
                <w:szCs w:val="14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 xml:space="preserve"> </w:t>
            </w:r>
          </w:p>
          <w:p w14:paraId="00205993" w14:textId="0808BF16" w:rsidR="00FC5CC0" w:rsidRPr="001E5B7C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4"/>
                <w:szCs w:val="14"/>
              </w:rPr>
            </w:pPr>
          </w:p>
        </w:tc>
        <w:tc>
          <w:tcPr>
            <w:tcW w:w="135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74190EAD" w14:textId="77777777" w:rsidR="00FC5CC0" w:rsidRPr="00A312D3" w:rsidRDefault="00FC5CC0" w:rsidP="00CB3E89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0054FE7C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/>
                <w:iCs/>
                <w:sz w:val="16"/>
                <w:szCs w:val="16"/>
              </w:rPr>
            </w:pPr>
          </w:p>
        </w:tc>
        <w:tc>
          <w:tcPr>
            <w:tcW w:w="126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57B391AB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17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1EE836EC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b w:val="0"/>
                <w:i/>
                <w:iCs/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A6A6A6" w:themeFill="background1" w:themeFillShade="A6"/>
          </w:tcPr>
          <w:p w14:paraId="4D8FCFE1" w14:textId="77777777" w:rsidR="00FC5CC0" w:rsidRPr="00A312D3" w:rsidRDefault="00FC5CC0" w:rsidP="00FC5CC0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  <w:highlight w:val="green"/>
              </w:rPr>
            </w:pPr>
          </w:p>
        </w:tc>
        <w:tc>
          <w:tcPr>
            <w:tcW w:w="1191" w:type="dxa"/>
            <w:shd w:val="clear" w:color="auto" w:fill="A6A6A6" w:themeFill="background1" w:themeFillShade="A6"/>
          </w:tcPr>
          <w:p w14:paraId="2126C3E8" w14:textId="48A8BCCD" w:rsidR="00FC5CC0" w:rsidRPr="00A312D3" w:rsidRDefault="00FC5CC0" w:rsidP="00FC5CC0">
            <w:pPr>
              <w:pStyle w:val="Title"/>
              <w:widowControl/>
              <w:jc w:val="left"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</w:tr>
      <w:tr w:rsidR="00550D91" w:rsidRPr="00A312D3" w14:paraId="3380DE04" w14:textId="77777777" w:rsidTr="00550D91">
        <w:trPr>
          <w:trHeight w:val="971"/>
        </w:trPr>
        <w:tc>
          <w:tcPr>
            <w:tcW w:w="697" w:type="dxa"/>
            <w:shd w:val="clear" w:color="auto" w:fill="FFFFFF" w:themeFill="background1"/>
          </w:tcPr>
          <w:p w14:paraId="6592CCE0" w14:textId="2DFDF299" w:rsidR="00550D91" w:rsidRPr="00A312D3" w:rsidRDefault="00550D91" w:rsidP="00550D91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2:00</w:t>
            </w:r>
          </w:p>
        </w:tc>
        <w:tc>
          <w:tcPr>
            <w:tcW w:w="1553" w:type="dxa"/>
            <w:shd w:val="clear" w:color="auto" w:fill="FFFFFF" w:themeFill="background1"/>
          </w:tcPr>
          <w:p w14:paraId="4BCA9167" w14:textId="77777777" w:rsidR="00550D91" w:rsidRPr="00A312D3" w:rsidRDefault="00550D91" w:rsidP="00550D91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  <w:r w:rsidRPr="00A312D3"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  <w:t>Individual Sessions (1.5)</w:t>
            </w:r>
          </w:p>
          <w:p w14:paraId="35390911" w14:textId="77777777" w:rsidR="00550D91" w:rsidRPr="00A312D3" w:rsidRDefault="00550D91" w:rsidP="00550D91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2C7C0F2" w14:textId="77777777" w:rsidR="00550D91" w:rsidRDefault="00550D91" w:rsidP="00550D91">
            <w:pPr>
              <w:jc w:val="center"/>
              <w:rPr>
                <w:rFonts w:ascii="Eras Medium ITC" w:hAnsi="Eras Medium ITC"/>
                <w:iCs/>
                <w:sz w:val="12"/>
                <w:szCs w:val="12"/>
              </w:rPr>
            </w:pPr>
            <w:r w:rsidRPr="00321034">
              <w:rPr>
                <w:rFonts w:ascii="Eras Medium ITC" w:hAnsi="Eras Medium ITC"/>
                <w:iCs/>
                <w:sz w:val="12"/>
                <w:szCs w:val="12"/>
              </w:rPr>
              <w:t>“Pillars: Resiliency for Survival”</w:t>
            </w:r>
          </w:p>
          <w:p w14:paraId="2A09C274" w14:textId="77777777" w:rsidR="00550D91" w:rsidRDefault="00550D91" w:rsidP="00550D91">
            <w:pPr>
              <w:jc w:val="center"/>
              <w:rPr>
                <w:rFonts w:ascii="Eras Medium ITC" w:hAnsi="Eras Medium ITC"/>
                <w:iCs/>
                <w:sz w:val="12"/>
                <w:szCs w:val="12"/>
              </w:rPr>
            </w:pPr>
          </w:p>
          <w:p w14:paraId="5375AE43" w14:textId="77777777" w:rsidR="00550D91" w:rsidRPr="00321034" w:rsidRDefault="00550D91" w:rsidP="00550D91">
            <w:pPr>
              <w:jc w:val="center"/>
              <w:rPr>
                <w:rFonts w:ascii="Eras Medium ITC" w:hAnsi="Eras Medium ITC"/>
                <w:iCs/>
                <w:sz w:val="12"/>
                <w:szCs w:val="12"/>
              </w:rPr>
            </w:pPr>
          </w:p>
          <w:p w14:paraId="6441CFBD" w14:textId="4BCB7EF8" w:rsidR="00550D91" w:rsidRPr="00321034" w:rsidRDefault="00550D91" w:rsidP="00550D91">
            <w:pPr>
              <w:jc w:val="center"/>
              <w:rPr>
                <w:rFonts w:ascii="Eras Medium ITC" w:hAnsi="Eras Medium ITC"/>
                <w:b/>
                <w:iCs/>
                <w:sz w:val="12"/>
                <w:szCs w:val="12"/>
              </w:rPr>
            </w:pPr>
            <w:r w:rsidRPr="00321034">
              <w:rPr>
                <w:rFonts w:ascii="Eras Medium ITC" w:hAnsi="Eras Medium ITC"/>
                <w:b/>
                <w:iCs/>
                <w:sz w:val="12"/>
                <w:szCs w:val="12"/>
              </w:rPr>
              <w:t>Whitney Anderson</w:t>
            </w:r>
          </w:p>
          <w:p w14:paraId="681D932F" w14:textId="68551306" w:rsidR="00550D91" w:rsidRPr="00FC4A3E" w:rsidRDefault="00550D91" w:rsidP="00550D91">
            <w:pPr>
              <w:jc w:val="center"/>
              <w:rPr>
                <w:rFonts w:ascii="Eras Medium ITC" w:hAnsi="Eras Medium ITC"/>
                <w:b/>
                <w:iCs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0494867" w14:textId="77777777" w:rsidR="00550D91" w:rsidRDefault="00550D91" w:rsidP="00550D91">
            <w:pPr>
              <w:jc w:val="center"/>
              <w:rPr>
                <w:rFonts w:ascii="Eras Medium ITC" w:hAnsi="Eras Medium ITC"/>
                <w:iCs/>
                <w:sz w:val="12"/>
                <w:szCs w:val="12"/>
              </w:rPr>
            </w:pPr>
            <w:r w:rsidRPr="00321034">
              <w:rPr>
                <w:rFonts w:ascii="Eras Medium ITC" w:hAnsi="Eras Medium ITC"/>
                <w:iCs/>
                <w:sz w:val="12"/>
                <w:szCs w:val="12"/>
              </w:rPr>
              <w:t>“Numbing the Pain:  Suicide and SUD”</w:t>
            </w:r>
          </w:p>
          <w:p w14:paraId="15AB392F" w14:textId="77777777" w:rsidR="00550D91" w:rsidRDefault="00550D91" w:rsidP="00550D91">
            <w:pPr>
              <w:jc w:val="center"/>
              <w:rPr>
                <w:rFonts w:ascii="Eras Medium ITC" w:hAnsi="Eras Medium ITC"/>
                <w:iCs/>
                <w:sz w:val="12"/>
                <w:szCs w:val="12"/>
              </w:rPr>
            </w:pPr>
          </w:p>
          <w:p w14:paraId="64BD6B62" w14:textId="77777777" w:rsidR="00550D91" w:rsidRDefault="00550D91" w:rsidP="00550D91">
            <w:pPr>
              <w:jc w:val="center"/>
              <w:rPr>
                <w:rFonts w:ascii="Eras Medium ITC" w:hAnsi="Eras Medium ITC"/>
                <w:iCs/>
                <w:sz w:val="12"/>
                <w:szCs w:val="12"/>
              </w:rPr>
            </w:pPr>
          </w:p>
          <w:p w14:paraId="51CD67FE" w14:textId="77777777" w:rsidR="00550D91" w:rsidRPr="00321034" w:rsidRDefault="00550D91" w:rsidP="00550D91">
            <w:pPr>
              <w:jc w:val="center"/>
              <w:rPr>
                <w:rFonts w:ascii="Eras Medium ITC" w:hAnsi="Eras Medium ITC"/>
                <w:iCs/>
                <w:sz w:val="12"/>
                <w:szCs w:val="12"/>
              </w:rPr>
            </w:pPr>
          </w:p>
          <w:p w14:paraId="0A2ED459" w14:textId="12565944" w:rsidR="00550D91" w:rsidRPr="00321034" w:rsidRDefault="00550D91" w:rsidP="00550D91">
            <w:pPr>
              <w:jc w:val="center"/>
              <w:rPr>
                <w:rFonts w:ascii="Eras Medium ITC" w:hAnsi="Eras Medium ITC"/>
                <w:b/>
                <w:iCs/>
                <w:sz w:val="12"/>
                <w:szCs w:val="12"/>
              </w:rPr>
            </w:pPr>
            <w:proofErr w:type="spellStart"/>
            <w:r w:rsidRPr="00321034">
              <w:rPr>
                <w:rFonts w:ascii="Eras Medium ITC" w:hAnsi="Eras Medium ITC"/>
                <w:b/>
                <w:iCs/>
                <w:sz w:val="12"/>
                <w:szCs w:val="12"/>
              </w:rPr>
              <w:t>Zandra</w:t>
            </w:r>
            <w:proofErr w:type="spellEnd"/>
            <w:r w:rsidRPr="00321034">
              <w:rPr>
                <w:rFonts w:ascii="Eras Medium ITC" w:hAnsi="Eras Medium ITC"/>
                <w:b/>
                <w:iCs/>
                <w:sz w:val="12"/>
                <w:szCs w:val="12"/>
              </w:rPr>
              <w:t xml:space="preserve"> Ellis</w:t>
            </w:r>
          </w:p>
          <w:p w14:paraId="163F01A5" w14:textId="77777777" w:rsidR="00550D91" w:rsidRDefault="00550D91" w:rsidP="00550D91">
            <w:pPr>
              <w:jc w:val="center"/>
              <w:rPr>
                <w:rFonts w:ascii="Eras Medium ITC" w:hAnsi="Eras Medium ITC"/>
                <w:b/>
                <w:iCs/>
                <w:sz w:val="16"/>
                <w:szCs w:val="16"/>
              </w:rPr>
            </w:pPr>
          </w:p>
          <w:p w14:paraId="51A47340" w14:textId="02F1FCEC" w:rsidR="00550D91" w:rsidRPr="00FC4A3E" w:rsidRDefault="00550D91" w:rsidP="00550D91">
            <w:pPr>
              <w:jc w:val="center"/>
              <w:rPr>
                <w:rFonts w:ascii="Eras Medium ITC" w:hAnsi="Eras Medium ITC"/>
                <w:b/>
                <w:iCs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A6A6A6" w:themeFill="background1" w:themeFillShade="A6"/>
          </w:tcPr>
          <w:p w14:paraId="2CE63DC9" w14:textId="47355AD4" w:rsidR="00550D91" w:rsidRPr="00FC4A3E" w:rsidRDefault="00550D91" w:rsidP="00550D91">
            <w:pPr>
              <w:jc w:val="center"/>
              <w:rPr>
                <w:rFonts w:ascii="Eras Medium ITC" w:hAnsi="Eras Medium ITC"/>
                <w:b/>
                <w:iCs/>
                <w:sz w:val="16"/>
                <w:szCs w:val="16"/>
              </w:rPr>
            </w:pPr>
          </w:p>
        </w:tc>
        <w:tc>
          <w:tcPr>
            <w:tcW w:w="87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17DD1234" w14:textId="77777777" w:rsidR="00550D91" w:rsidRPr="00786C83" w:rsidRDefault="00550D91" w:rsidP="00550D91">
            <w:pPr>
              <w:jc w:val="center"/>
              <w:rPr>
                <w:rFonts w:ascii="Eras Medium ITC" w:hAnsi="Eras Medium ITC"/>
                <w:b/>
                <w:sz w:val="16"/>
                <w:szCs w:val="16"/>
              </w:rPr>
            </w:pP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D2B1ED"/>
          </w:tcPr>
          <w:p w14:paraId="7A26ECCB" w14:textId="77777777" w:rsidR="00550D91" w:rsidRPr="001A6CF0" w:rsidRDefault="00550D91" w:rsidP="00550D91">
            <w:pPr>
              <w:jc w:val="center"/>
              <w:rPr>
                <w:rFonts w:ascii="Eras Medium ITC" w:hAnsi="Eras Medium ITC"/>
                <w:iCs/>
                <w:sz w:val="12"/>
                <w:szCs w:val="12"/>
              </w:rPr>
            </w:pPr>
            <w:r w:rsidRPr="001A6CF0">
              <w:rPr>
                <w:rFonts w:ascii="Eras Medium ITC" w:hAnsi="Eras Medium ITC"/>
                <w:iCs/>
                <w:sz w:val="12"/>
                <w:szCs w:val="12"/>
              </w:rPr>
              <w:t>“Ethics of PRS”</w:t>
            </w:r>
          </w:p>
          <w:p w14:paraId="425729BF" w14:textId="77777777" w:rsidR="00550D91" w:rsidRDefault="00550D91" w:rsidP="00550D91">
            <w:pPr>
              <w:jc w:val="center"/>
              <w:rPr>
                <w:rFonts w:ascii="Eras Medium ITC" w:hAnsi="Eras Medium ITC"/>
                <w:iCs/>
                <w:sz w:val="12"/>
                <w:szCs w:val="12"/>
              </w:rPr>
            </w:pPr>
          </w:p>
          <w:p w14:paraId="47CDCA1A" w14:textId="77777777" w:rsidR="00550D91" w:rsidRDefault="00550D91" w:rsidP="00550D91">
            <w:pPr>
              <w:jc w:val="center"/>
              <w:rPr>
                <w:rFonts w:ascii="Eras Medium ITC" w:hAnsi="Eras Medium ITC"/>
                <w:iCs/>
                <w:sz w:val="12"/>
                <w:szCs w:val="12"/>
              </w:rPr>
            </w:pPr>
          </w:p>
          <w:p w14:paraId="3CCF3225" w14:textId="77777777" w:rsidR="00550D91" w:rsidRDefault="00550D91" w:rsidP="00550D91">
            <w:pPr>
              <w:jc w:val="center"/>
              <w:rPr>
                <w:rFonts w:ascii="Eras Medium ITC" w:hAnsi="Eras Medium ITC"/>
                <w:iCs/>
                <w:sz w:val="12"/>
                <w:szCs w:val="12"/>
              </w:rPr>
            </w:pPr>
          </w:p>
          <w:p w14:paraId="2E62A597" w14:textId="77777777" w:rsidR="00550D91" w:rsidRDefault="00550D91" w:rsidP="00550D91">
            <w:pPr>
              <w:rPr>
                <w:rFonts w:ascii="Eras Medium ITC" w:hAnsi="Eras Medium ITC"/>
                <w:iCs/>
                <w:sz w:val="12"/>
                <w:szCs w:val="12"/>
              </w:rPr>
            </w:pPr>
          </w:p>
          <w:p w14:paraId="197767A7" w14:textId="77777777" w:rsidR="00550D91" w:rsidRPr="001A6CF0" w:rsidRDefault="00550D91" w:rsidP="00550D91">
            <w:pPr>
              <w:rPr>
                <w:rFonts w:ascii="Eras Medium ITC" w:hAnsi="Eras Medium ITC"/>
                <w:iCs/>
                <w:sz w:val="12"/>
                <w:szCs w:val="12"/>
              </w:rPr>
            </w:pPr>
          </w:p>
          <w:p w14:paraId="171001A0" w14:textId="28AB1EEA" w:rsidR="00550D91" w:rsidRPr="001A6CF0" w:rsidRDefault="00550D91" w:rsidP="00550D91">
            <w:pPr>
              <w:jc w:val="center"/>
              <w:rPr>
                <w:rFonts w:ascii="Eras Medium ITC" w:hAnsi="Eras Medium ITC"/>
                <w:b/>
                <w:iCs/>
                <w:sz w:val="16"/>
                <w:szCs w:val="16"/>
              </w:rPr>
            </w:pPr>
            <w:r w:rsidRPr="001A6CF0">
              <w:rPr>
                <w:rFonts w:ascii="Eras Medium ITC" w:hAnsi="Eras Medium ITC"/>
                <w:b/>
                <w:iCs/>
                <w:sz w:val="12"/>
                <w:szCs w:val="12"/>
              </w:rPr>
              <w:t>Jana Magee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</w:tcBorders>
            <w:shd w:val="clear" w:color="auto" w:fill="002060"/>
          </w:tcPr>
          <w:p w14:paraId="5C1B1B75" w14:textId="0EFB967F" w:rsidR="00550D91" w:rsidRPr="00786C83" w:rsidRDefault="00550D91" w:rsidP="00550D91">
            <w:pPr>
              <w:jc w:val="center"/>
              <w:rPr>
                <w:rFonts w:ascii="Eras Medium ITC" w:hAnsi="Eras Medium ITC"/>
                <w:b/>
                <w:sz w:val="16"/>
                <w:szCs w:val="16"/>
              </w:rPr>
            </w:pPr>
          </w:p>
        </w:tc>
        <w:tc>
          <w:tcPr>
            <w:tcW w:w="1350" w:type="dxa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43431458" w14:textId="1268DC51" w:rsidR="00550D91" w:rsidRPr="00550D91" w:rsidRDefault="00550D91" w:rsidP="00550D91">
            <w:pPr>
              <w:widowControl/>
              <w:rPr>
                <w:rFonts w:ascii="Eras Medium ITC" w:hAnsi="Eras Medium ITC" w:cs="Times New Roman"/>
                <w:color w:val="000000"/>
                <w:sz w:val="12"/>
                <w:szCs w:val="12"/>
              </w:rPr>
            </w:pPr>
            <w:r w:rsidRPr="00550D91">
              <w:rPr>
                <w:rFonts w:ascii="Eras Medium ITC" w:hAnsi="Eras Medium ITC" w:cs="Times New Roman"/>
                <w:color w:val="000000"/>
                <w:sz w:val="12"/>
                <w:szCs w:val="12"/>
              </w:rPr>
              <w:t xml:space="preserve">“HIV </w:t>
            </w:r>
            <w:proofErr w:type="gramStart"/>
            <w:r w:rsidRPr="00550D91">
              <w:rPr>
                <w:rFonts w:ascii="Eras Medium ITC" w:hAnsi="Eras Medium ITC" w:cs="Times New Roman"/>
                <w:color w:val="000000"/>
                <w:sz w:val="12"/>
                <w:szCs w:val="12"/>
              </w:rPr>
              <w:t>&amp;  STIs</w:t>
            </w:r>
            <w:proofErr w:type="gramEnd"/>
            <w:r w:rsidRPr="00550D91">
              <w:rPr>
                <w:rFonts w:ascii="Eras Medium ITC" w:hAnsi="Eras Medium ITC" w:cs="Times New Roman"/>
                <w:color w:val="000000"/>
                <w:sz w:val="12"/>
                <w:szCs w:val="12"/>
              </w:rPr>
              <w:t>: New Approaches for Improving Outcomes</w:t>
            </w:r>
            <w:r>
              <w:rPr>
                <w:rFonts w:ascii="Eras Medium ITC" w:hAnsi="Eras Medium ITC" w:cs="Times New Roman"/>
                <w:color w:val="000000"/>
                <w:sz w:val="12"/>
                <w:szCs w:val="12"/>
              </w:rPr>
              <w:t xml:space="preserve"> – Part II”</w:t>
            </w:r>
          </w:p>
          <w:p w14:paraId="7F70506D" w14:textId="77777777" w:rsidR="00550D91" w:rsidRPr="00550D91" w:rsidRDefault="00550D91" w:rsidP="00550D91">
            <w:pPr>
              <w:pStyle w:val="Title"/>
              <w:widowControl/>
              <w:rPr>
                <w:rFonts w:ascii="Eras Medium ITC" w:hAnsi="Eras Medium ITC" w:cs="Arial"/>
                <w:iCs/>
                <w:sz w:val="12"/>
                <w:szCs w:val="12"/>
              </w:rPr>
            </w:pPr>
          </w:p>
          <w:p w14:paraId="12CA6B59" w14:textId="77777777" w:rsidR="00550D91" w:rsidRPr="00550D91" w:rsidRDefault="00550D91" w:rsidP="00550D91">
            <w:pPr>
              <w:pStyle w:val="Title"/>
              <w:widowControl/>
              <w:rPr>
                <w:rFonts w:ascii="Eras Medium ITC" w:hAnsi="Eras Medium ITC" w:cs="Arial"/>
                <w:iCs/>
                <w:sz w:val="12"/>
                <w:szCs w:val="12"/>
              </w:rPr>
            </w:pPr>
          </w:p>
          <w:p w14:paraId="7A84F1A5" w14:textId="77777777" w:rsidR="00550D91" w:rsidRPr="00550D91" w:rsidRDefault="00550D91" w:rsidP="00550D91">
            <w:pPr>
              <w:widowControl/>
              <w:rPr>
                <w:rFonts w:ascii="Eras Medium ITC" w:hAnsi="Eras Medium ITC" w:cs="Times New Roman"/>
                <w:b/>
                <w:bCs/>
                <w:color w:val="000000"/>
                <w:sz w:val="12"/>
                <w:szCs w:val="12"/>
              </w:rPr>
            </w:pPr>
            <w:r w:rsidRPr="00550D91">
              <w:rPr>
                <w:rFonts w:ascii="Eras Medium ITC" w:hAnsi="Eras Medium ITC" w:cs="Times New Roman"/>
                <w:b/>
                <w:bCs/>
                <w:color w:val="000000"/>
                <w:sz w:val="12"/>
                <w:szCs w:val="12"/>
              </w:rPr>
              <w:t>Vanessa Favela</w:t>
            </w:r>
          </w:p>
          <w:p w14:paraId="16F94A86" w14:textId="7637E070" w:rsidR="00550D91" w:rsidRPr="00E3469A" w:rsidRDefault="00550D91" w:rsidP="00550D91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74ACA32F" w14:textId="67A1050F" w:rsidR="00550D91" w:rsidRPr="00E3469A" w:rsidRDefault="00550D91" w:rsidP="00550D91">
            <w:pPr>
              <w:pStyle w:val="Title"/>
              <w:widowControl/>
              <w:jc w:val="left"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26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AD3C63" w14:textId="70AA8024" w:rsidR="00550D91" w:rsidRPr="001A6CF0" w:rsidRDefault="00550D91" w:rsidP="00550D91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  <w:r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>“</w:t>
            </w:r>
            <w:r w:rsidRPr="001A6CF0"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>The Survivor Slot Machine</w:t>
            </w:r>
            <w:r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>”</w:t>
            </w:r>
          </w:p>
          <w:p w14:paraId="379628BA" w14:textId="77777777" w:rsidR="00550D91" w:rsidRPr="001A6CF0" w:rsidRDefault="00550D91" w:rsidP="00550D91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  <w:r w:rsidRPr="001A6CF0"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>(Gambling Addiction)</w:t>
            </w:r>
          </w:p>
          <w:p w14:paraId="16A53C3E" w14:textId="77777777" w:rsidR="00550D91" w:rsidRDefault="00550D91" w:rsidP="00550D91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</w:p>
          <w:p w14:paraId="7E6E3794" w14:textId="77777777" w:rsidR="00550D91" w:rsidRPr="001A6CF0" w:rsidRDefault="00550D91" w:rsidP="00550D91">
            <w:pPr>
              <w:pStyle w:val="Title"/>
              <w:widowControl/>
              <w:jc w:val="left"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</w:p>
          <w:p w14:paraId="5C04D3BD" w14:textId="5E3B0F98" w:rsidR="00550D91" w:rsidRPr="001A6CF0" w:rsidRDefault="00550D91" w:rsidP="00550D91">
            <w:pPr>
              <w:pStyle w:val="Title"/>
              <w:widowControl/>
              <w:rPr>
                <w:rFonts w:ascii="Eras Medium ITC" w:hAnsi="Eras Medium ITC" w:cs="Arial"/>
                <w:iCs/>
                <w:sz w:val="12"/>
                <w:szCs w:val="12"/>
              </w:rPr>
            </w:pPr>
            <w:r w:rsidRPr="001A6CF0">
              <w:rPr>
                <w:rFonts w:ascii="Eras Medium ITC" w:hAnsi="Eras Medium ITC" w:cs="Arial"/>
                <w:iCs/>
                <w:sz w:val="12"/>
                <w:szCs w:val="12"/>
              </w:rPr>
              <w:t>Mi</w:t>
            </w:r>
            <w:r>
              <w:rPr>
                <w:rFonts w:ascii="Eras Medium ITC" w:hAnsi="Eras Medium ITC" w:cs="Arial"/>
                <w:iCs/>
                <w:sz w:val="12"/>
                <w:szCs w:val="12"/>
              </w:rPr>
              <w:t>l</w:t>
            </w:r>
            <w:r w:rsidRPr="001A6CF0">
              <w:rPr>
                <w:rFonts w:ascii="Eras Medium ITC" w:hAnsi="Eras Medium ITC" w:cs="Arial"/>
                <w:iCs/>
                <w:sz w:val="12"/>
                <w:szCs w:val="12"/>
              </w:rPr>
              <w:t>ton Ayala</w:t>
            </w:r>
          </w:p>
          <w:p w14:paraId="403BE2DC" w14:textId="77777777" w:rsidR="00550D91" w:rsidRDefault="00550D91" w:rsidP="00550D91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  <w:p w14:paraId="1DFD3E3C" w14:textId="335A006F" w:rsidR="00550D91" w:rsidRPr="00E92733" w:rsidRDefault="00550D91" w:rsidP="00550D91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</w:p>
        </w:tc>
        <w:tc>
          <w:tcPr>
            <w:tcW w:w="1170" w:type="dxa"/>
            <w:tcBorders>
              <w:left w:val="single" w:sz="4" w:space="0" w:color="auto"/>
            </w:tcBorders>
            <w:shd w:val="clear" w:color="auto" w:fill="auto"/>
          </w:tcPr>
          <w:p w14:paraId="29E826EA" w14:textId="6869B46E" w:rsidR="00550D91" w:rsidRPr="001A6CF0" w:rsidRDefault="00550D91" w:rsidP="00550D91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  <w:r w:rsidRPr="001A6CF0"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>“Complex Trauma: Preparing the Clinical Team”</w:t>
            </w:r>
          </w:p>
          <w:p w14:paraId="3A3BD633" w14:textId="77777777" w:rsidR="00550D91" w:rsidRDefault="00550D91" w:rsidP="00550D91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</w:p>
          <w:p w14:paraId="24952E22" w14:textId="77777777" w:rsidR="00550D91" w:rsidRDefault="00550D91" w:rsidP="00550D91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</w:p>
          <w:p w14:paraId="17493687" w14:textId="3C747C37" w:rsidR="00550D91" w:rsidRPr="001A6CF0" w:rsidRDefault="00550D91" w:rsidP="00550D91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 w:rsidRPr="001A6CF0">
              <w:rPr>
                <w:rFonts w:ascii="Eras Medium ITC" w:hAnsi="Eras Medium ITC" w:cs="Arial"/>
                <w:iCs/>
                <w:sz w:val="12"/>
                <w:szCs w:val="12"/>
              </w:rPr>
              <w:t>Anette Martinez</w:t>
            </w:r>
          </w:p>
        </w:tc>
        <w:tc>
          <w:tcPr>
            <w:tcW w:w="1080" w:type="dxa"/>
            <w:shd w:val="clear" w:color="auto" w:fill="FFFFFF" w:themeFill="background1"/>
          </w:tcPr>
          <w:p w14:paraId="5A148DC6" w14:textId="77777777" w:rsidR="00550D91" w:rsidRPr="007F3E0F" w:rsidRDefault="00550D91" w:rsidP="00550D91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</w:pPr>
            <w:r w:rsidRPr="007F3E0F"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>“Marijuana</w:t>
            </w:r>
            <w:proofErr w:type="gramStart"/>
            <w:r w:rsidRPr="007F3E0F"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>-  the</w:t>
            </w:r>
            <w:proofErr w:type="gramEnd"/>
            <w:r w:rsidRPr="007F3E0F">
              <w:rPr>
                <w:rFonts w:ascii="Eras Medium ITC" w:hAnsi="Eras Medium ITC" w:cs="Arial"/>
                <w:b w:val="0"/>
                <w:iCs/>
                <w:sz w:val="12"/>
                <w:szCs w:val="12"/>
              </w:rPr>
              <w:t xml:space="preserve"> Conflict Between Sobriety vs Society”</w:t>
            </w:r>
          </w:p>
          <w:p w14:paraId="618FB82C" w14:textId="77777777" w:rsidR="00550D91" w:rsidRDefault="00550D91" w:rsidP="00550D91">
            <w:pPr>
              <w:pStyle w:val="Title"/>
              <w:widowControl/>
              <w:rPr>
                <w:rFonts w:ascii="Eras Medium ITC" w:hAnsi="Eras Medium ITC" w:cs="Arial"/>
                <w:iCs/>
                <w:sz w:val="12"/>
                <w:szCs w:val="12"/>
              </w:rPr>
            </w:pPr>
          </w:p>
          <w:p w14:paraId="6EBD8B64" w14:textId="6199689E" w:rsidR="00550D91" w:rsidRPr="001A6CF0" w:rsidRDefault="00550D91" w:rsidP="00550D91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proofErr w:type="spellStart"/>
            <w:r w:rsidRPr="007F3E0F">
              <w:rPr>
                <w:rFonts w:ascii="Eras Medium ITC" w:hAnsi="Eras Medium ITC" w:cs="Arial"/>
                <w:iCs/>
                <w:sz w:val="12"/>
                <w:szCs w:val="12"/>
              </w:rPr>
              <w:t>Baqui</w:t>
            </w:r>
            <w:proofErr w:type="spellEnd"/>
            <w:r w:rsidRPr="007F3E0F">
              <w:rPr>
                <w:rFonts w:ascii="Eras Medium ITC" w:hAnsi="Eras Medium ITC" w:cs="Arial"/>
                <w:iCs/>
                <w:sz w:val="12"/>
                <w:szCs w:val="12"/>
              </w:rPr>
              <w:t xml:space="preserve"> Martin</w:t>
            </w:r>
          </w:p>
        </w:tc>
        <w:tc>
          <w:tcPr>
            <w:tcW w:w="1191" w:type="dxa"/>
            <w:tcBorders>
              <w:bottom w:val="single" w:sz="4" w:space="0" w:color="auto"/>
            </w:tcBorders>
            <w:shd w:val="clear" w:color="auto" w:fill="00B0F0"/>
          </w:tcPr>
          <w:p w14:paraId="249EA418" w14:textId="77777777" w:rsidR="00550D91" w:rsidRPr="006C5742" w:rsidRDefault="00550D91" w:rsidP="00550D91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 w:rsidRPr="006C5742">
              <w:rPr>
                <w:rFonts w:ascii="Eras Medium ITC" w:hAnsi="Eras Medium ITC" w:cs="Arial"/>
                <w:iCs/>
                <w:sz w:val="16"/>
                <w:szCs w:val="16"/>
              </w:rPr>
              <w:t>TCBAP Board Meeting</w:t>
            </w:r>
          </w:p>
          <w:p w14:paraId="78997DED" w14:textId="7B3DEA62" w:rsidR="00550D91" w:rsidRPr="00A312D3" w:rsidRDefault="00550D91" w:rsidP="00550D91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  <w:r w:rsidRPr="006C5742">
              <w:rPr>
                <w:rFonts w:ascii="Eras Medium ITC" w:hAnsi="Eras Medium ITC" w:cs="Arial"/>
                <w:iCs/>
                <w:sz w:val="16"/>
                <w:szCs w:val="16"/>
              </w:rPr>
              <w:t>Bandera Room</w:t>
            </w:r>
          </w:p>
        </w:tc>
      </w:tr>
      <w:tr w:rsidR="00550D91" w:rsidRPr="00A312D3" w14:paraId="17DBA7C2" w14:textId="77777777" w:rsidTr="00902251">
        <w:trPr>
          <w:trHeight w:val="188"/>
        </w:trPr>
        <w:tc>
          <w:tcPr>
            <w:tcW w:w="697" w:type="dxa"/>
            <w:tcBorders>
              <w:bottom w:val="single" w:sz="4" w:space="0" w:color="auto"/>
            </w:tcBorders>
            <w:shd w:val="clear" w:color="auto" w:fill="auto"/>
          </w:tcPr>
          <w:p w14:paraId="6C8F9998" w14:textId="79116DAD" w:rsidR="00550D91" w:rsidRPr="00A312D3" w:rsidRDefault="00550D91" w:rsidP="00550D91">
            <w:pPr>
              <w:pStyle w:val="Title"/>
              <w:widowControl/>
              <w:rPr>
                <w:rFonts w:ascii="Eras Medium ITC" w:hAnsi="Eras Medium ITC" w:cs="Arial"/>
                <w:iCs/>
                <w:sz w:val="16"/>
                <w:szCs w:val="16"/>
              </w:rPr>
            </w:pPr>
            <w:r>
              <w:rPr>
                <w:rFonts w:ascii="Eras Medium ITC" w:hAnsi="Eras Medium ITC" w:cs="Arial"/>
                <w:iCs/>
                <w:sz w:val="16"/>
                <w:szCs w:val="16"/>
              </w:rPr>
              <w:t>3:30</w:t>
            </w:r>
          </w:p>
        </w:tc>
        <w:tc>
          <w:tcPr>
            <w:tcW w:w="1553" w:type="dxa"/>
            <w:tcBorders>
              <w:bottom w:val="single" w:sz="4" w:space="0" w:color="auto"/>
            </w:tcBorders>
            <w:shd w:val="clear" w:color="auto" w:fill="auto"/>
          </w:tcPr>
          <w:p w14:paraId="5C0449D6" w14:textId="77777777" w:rsidR="00550D91" w:rsidRPr="00A312D3" w:rsidRDefault="00550D91" w:rsidP="00550D91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  <w:r w:rsidRPr="00A312D3"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  <w:t>End of Day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2B918D0E" w14:textId="77777777" w:rsidR="00550D91" w:rsidRPr="00A312D3" w:rsidRDefault="00550D91" w:rsidP="00550D91">
            <w:pPr>
              <w:pStyle w:val="Title"/>
              <w:widowControl/>
              <w:rPr>
                <w:rFonts w:ascii="Eras Medium ITC" w:hAnsi="Eras Medium ITC" w:cs="Arial"/>
                <w:b w:val="0"/>
                <w:i/>
                <w:iCs/>
                <w:sz w:val="16"/>
                <w:szCs w:val="16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09DD24A9" w14:textId="77777777" w:rsidR="00550D91" w:rsidRPr="00A312D3" w:rsidRDefault="00550D91" w:rsidP="00550D91">
            <w:pPr>
              <w:pStyle w:val="Title"/>
              <w:widowControl/>
              <w:rPr>
                <w:rFonts w:ascii="Eras Medium ITC" w:hAnsi="Eras Medium ITC" w:cs="Arial"/>
                <w:b w:val="0"/>
                <w:i/>
                <w:iCs/>
                <w:sz w:val="16"/>
                <w:szCs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03D42151" w14:textId="77777777" w:rsidR="00550D91" w:rsidRPr="00A312D3" w:rsidRDefault="00550D91" w:rsidP="00550D91">
            <w:pPr>
              <w:pStyle w:val="Title"/>
              <w:widowControl/>
              <w:rPr>
                <w:rFonts w:ascii="Eras Medium ITC" w:hAnsi="Eras Medium ITC" w:cs="Arial"/>
                <w:b w:val="0"/>
                <w:i/>
                <w:iCs/>
                <w:sz w:val="16"/>
                <w:szCs w:val="16"/>
              </w:rPr>
            </w:pPr>
          </w:p>
        </w:tc>
        <w:tc>
          <w:tcPr>
            <w:tcW w:w="877" w:type="dxa"/>
            <w:tcBorders>
              <w:bottom w:val="single" w:sz="4" w:space="0" w:color="auto"/>
            </w:tcBorders>
            <w:shd w:val="clear" w:color="auto" w:fill="000000" w:themeFill="text1"/>
          </w:tcPr>
          <w:p w14:paraId="7C0EE38F" w14:textId="77777777" w:rsidR="00550D91" w:rsidRPr="00A312D3" w:rsidRDefault="00550D91" w:rsidP="00550D91">
            <w:pPr>
              <w:pStyle w:val="Title"/>
              <w:widowControl/>
              <w:rPr>
                <w:rFonts w:ascii="Eras Medium ITC" w:hAnsi="Eras Medium ITC" w:cs="Arial"/>
                <w:b w:val="0"/>
                <w:i/>
                <w:iCs/>
                <w:sz w:val="16"/>
                <w:szCs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623CDB8F" w14:textId="77777777" w:rsidR="00550D91" w:rsidRPr="00A312D3" w:rsidRDefault="00550D91" w:rsidP="00550D91">
            <w:pPr>
              <w:widowControl/>
              <w:jc w:val="center"/>
              <w:rPr>
                <w:rFonts w:ascii="Eras Medium ITC" w:hAnsi="Eras Medium ITC"/>
                <w:i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nil"/>
              <w:bottom w:val="single" w:sz="4" w:space="0" w:color="auto"/>
            </w:tcBorders>
            <w:shd w:val="clear" w:color="auto" w:fill="002060"/>
          </w:tcPr>
          <w:p w14:paraId="53BFEB78" w14:textId="77777777" w:rsidR="00550D91" w:rsidRPr="00A312D3" w:rsidRDefault="00550D91" w:rsidP="00550D91">
            <w:pPr>
              <w:widowControl/>
              <w:jc w:val="center"/>
              <w:rPr>
                <w:rFonts w:ascii="Eras Medium ITC" w:hAnsi="Eras Medium ITC"/>
                <w:i/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04B9315D" w14:textId="77777777" w:rsidR="00550D91" w:rsidRPr="00A312D3" w:rsidRDefault="00550D91" w:rsidP="00550D91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4FA77D4C" w14:textId="77777777" w:rsidR="00550D91" w:rsidRPr="00A312D3" w:rsidRDefault="00550D91" w:rsidP="00550D91">
            <w:pPr>
              <w:pStyle w:val="Title"/>
              <w:widowControl/>
              <w:rPr>
                <w:rFonts w:ascii="Eras Medium ITC" w:hAnsi="Eras Medium ITC" w:cs="Arial"/>
                <w:b w:val="0"/>
                <w:i/>
                <w:iCs/>
                <w:sz w:val="16"/>
                <w:szCs w:val="16"/>
              </w:rPr>
            </w:pPr>
          </w:p>
        </w:tc>
        <w:tc>
          <w:tcPr>
            <w:tcW w:w="126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EAAAA" w:themeFill="background2" w:themeFillShade="BF"/>
          </w:tcPr>
          <w:p w14:paraId="677EB582" w14:textId="77777777" w:rsidR="00550D91" w:rsidRPr="00A312D3" w:rsidRDefault="00550D91" w:rsidP="00550D91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03062175" w14:textId="77777777" w:rsidR="00550D91" w:rsidRPr="00A312D3" w:rsidRDefault="00550D91" w:rsidP="00550D91">
            <w:pPr>
              <w:pStyle w:val="Title"/>
              <w:widowControl/>
              <w:rPr>
                <w:rFonts w:ascii="Eras Medium ITC" w:hAnsi="Eras Medium ITC" w:cs="Arial"/>
                <w:b w:val="0"/>
                <w:i/>
                <w:iCs/>
                <w:sz w:val="16"/>
                <w:szCs w:val="16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1D3E4831" w14:textId="77777777" w:rsidR="00550D91" w:rsidRPr="00A312D3" w:rsidRDefault="00550D91" w:rsidP="00550D91">
            <w:pPr>
              <w:pStyle w:val="Title"/>
              <w:widowControl/>
              <w:rPr>
                <w:rFonts w:ascii="Eras Medium ITC" w:hAnsi="Eras Medium ITC" w:cs="Arial"/>
                <w:b w:val="0"/>
                <w:iCs/>
                <w:sz w:val="16"/>
                <w:szCs w:val="16"/>
              </w:rPr>
            </w:pPr>
          </w:p>
        </w:tc>
        <w:tc>
          <w:tcPr>
            <w:tcW w:w="1191" w:type="dxa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79644C9A" w14:textId="77777777" w:rsidR="00550D91" w:rsidRPr="00A312D3" w:rsidRDefault="00550D91" w:rsidP="00550D91">
            <w:pPr>
              <w:jc w:val="center"/>
              <w:rPr>
                <w:rFonts w:ascii="Eras Medium ITC" w:hAnsi="Eras Medium ITC"/>
                <w:b/>
                <w:color w:val="FFFFFF" w:themeColor="background1"/>
                <w:sz w:val="16"/>
                <w:szCs w:val="16"/>
              </w:rPr>
            </w:pPr>
          </w:p>
        </w:tc>
      </w:tr>
    </w:tbl>
    <w:p w14:paraId="14EE12DC" w14:textId="77777777" w:rsidR="006B3C3C" w:rsidRDefault="006B3C3C" w:rsidP="006B3C3C">
      <w:pPr>
        <w:pStyle w:val="Caption"/>
        <w:widowControl/>
        <w:jc w:val="center"/>
        <w:rPr>
          <w:rFonts w:ascii="Eras Medium ITC" w:hAnsi="Eras Medium ITC"/>
          <w:b w:val="0"/>
          <w:sz w:val="18"/>
          <w:szCs w:val="18"/>
        </w:rPr>
      </w:pPr>
      <w:r w:rsidRPr="00FC2861">
        <w:rPr>
          <w:rFonts w:ascii="Eras Medium ITC" w:hAnsi="Eras Medium ITC"/>
          <w:color w:val="993300"/>
          <w:sz w:val="18"/>
          <w:szCs w:val="18"/>
        </w:rPr>
        <w:t>Sponsors &amp; Exhibitor Booths</w:t>
      </w:r>
      <w:r>
        <w:rPr>
          <w:rFonts w:ascii="Eras Medium ITC" w:hAnsi="Eras Medium ITC"/>
          <w:sz w:val="18"/>
          <w:szCs w:val="18"/>
        </w:rPr>
        <w:t xml:space="preserve">: </w:t>
      </w:r>
      <w:r w:rsidRPr="00FC2861">
        <w:rPr>
          <w:rFonts w:ascii="Eras Medium ITC" w:hAnsi="Eras Medium ITC"/>
          <w:b w:val="0"/>
          <w:sz w:val="18"/>
          <w:szCs w:val="18"/>
        </w:rPr>
        <w:t>Hill Country East Lobby, Independence Lobby</w:t>
      </w:r>
      <w:r>
        <w:rPr>
          <w:rFonts w:ascii="Eras Medium ITC" w:hAnsi="Eras Medium ITC"/>
          <w:b w:val="0"/>
          <w:sz w:val="18"/>
          <w:szCs w:val="18"/>
        </w:rPr>
        <w:t xml:space="preserve"> &amp;</w:t>
      </w:r>
      <w:r w:rsidRPr="00FC2861">
        <w:rPr>
          <w:rFonts w:ascii="Eras Medium ITC" w:hAnsi="Eras Medium ITC"/>
          <w:b w:val="0"/>
          <w:sz w:val="18"/>
          <w:szCs w:val="18"/>
        </w:rPr>
        <w:t xml:space="preserve"> Windmill Foyer</w:t>
      </w:r>
      <w:r>
        <w:rPr>
          <w:rFonts w:ascii="Eras Medium ITC" w:hAnsi="Eras Medium ITC"/>
          <w:b w:val="0"/>
          <w:sz w:val="18"/>
          <w:szCs w:val="18"/>
        </w:rPr>
        <w:t xml:space="preserve"> </w:t>
      </w:r>
      <w:r w:rsidRPr="00FC2861">
        <w:rPr>
          <w:rFonts w:ascii="Eras Medium ITC" w:hAnsi="Eras Medium ITC"/>
          <w:color w:val="993300"/>
          <w:sz w:val="18"/>
          <w:szCs w:val="18"/>
        </w:rPr>
        <w:t>Registration/Information</w:t>
      </w:r>
      <w:r>
        <w:rPr>
          <w:rFonts w:ascii="Eras Medium ITC" w:hAnsi="Eras Medium ITC"/>
          <w:b w:val="0"/>
          <w:sz w:val="18"/>
          <w:szCs w:val="18"/>
        </w:rPr>
        <w:t>: Independence Lobby</w:t>
      </w:r>
      <w:r w:rsidRPr="00FC2861">
        <w:rPr>
          <w:rFonts w:ascii="Eras Medium ITC" w:hAnsi="Eras Medium ITC"/>
          <w:b w:val="0"/>
          <w:sz w:val="18"/>
          <w:szCs w:val="18"/>
        </w:rPr>
        <w:t xml:space="preserve"> </w:t>
      </w:r>
      <w:r w:rsidRPr="00FC2861">
        <w:rPr>
          <w:rFonts w:ascii="Eras Medium ITC" w:hAnsi="Eras Medium ITC"/>
          <w:color w:val="993300"/>
          <w:sz w:val="18"/>
          <w:szCs w:val="18"/>
        </w:rPr>
        <w:t>AA Meeting</w:t>
      </w:r>
      <w:r w:rsidRPr="00FC2861">
        <w:rPr>
          <w:rFonts w:ascii="Eras Medium ITC" w:hAnsi="Eras Medium ITC"/>
          <w:b w:val="0"/>
          <w:sz w:val="18"/>
          <w:szCs w:val="18"/>
        </w:rPr>
        <w:t>:  9-10</w:t>
      </w:r>
      <w:proofErr w:type="gramStart"/>
      <w:r w:rsidRPr="00FC2861">
        <w:rPr>
          <w:rFonts w:ascii="Eras Medium ITC" w:hAnsi="Eras Medium ITC"/>
          <w:b w:val="0"/>
          <w:sz w:val="18"/>
          <w:szCs w:val="18"/>
        </w:rPr>
        <w:t>PM  Brady</w:t>
      </w:r>
      <w:proofErr w:type="gramEnd"/>
      <w:r w:rsidRPr="00FC2861">
        <w:rPr>
          <w:rFonts w:ascii="Eras Medium ITC" w:hAnsi="Eras Medium ITC"/>
          <w:b w:val="0"/>
          <w:sz w:val="18"/>
          <w:szCs w:val="18"/>
        </w:rPr>
        <w:t xml:space="preserve"> </w:t>
      </w:r>
      <w:r>
        <w:rPr>
          <w:rFonts w:ascii="Eras Medium ITC" w:hAnsi="Eras Medium ITC"/>
          <w:b w:val="0"/>
          <w:sz w:val="18"/>
          <w:szCs w:val="18"/>
        </w:rPr>
        <w:t xml:space="preserve">Meeting </w:t>
      </w:r>
      <w:r w:rsidRPr="00FC2861">
        <w:rPr>
          <w:rFonts w:ascii="Eras Medium ITC" w:hAnsi="Eras Medium ITC"/>
          <w:b w:val="0"/>
          <w:sz w:val="18"/>
          <w:szCs w:val="18"/>
        </w:rPr>
        <w:t>Room</w:t>
      </w:r>
      <w:r>
        <w:rPr>
          <w:i/>
          <w:color w:val="000000"/>
        </w:rPr>
        <w:t xml:space="preserve">  </w:t>
      </w:r>
    </w:p>
    <w:p w14:paraId="64CC5EE3" w14:textId="3A01E19D" w:rsidR="006B3C3C" w:rsidRPr="00FC2861" w:rsidRDefault="006B3C3C" w:rsidP="00DA64E4">
      <w:pPr>
        <w:pStyle w:val="Caption"/>
        <w:widowControl/>
        <w:jc w:val="center"/>
        <w:rPr>
          <w:color w:val="1CA49E"/>
          <w:sz w:val="16"/>
          <w:szCs w:val="16"/>
        </w:rPr>
      </w:pPr>
      <w:r w:rsidRPr="00FC2861">
        <w:rPr>
          <w:rFonts w:ascii="Eras Medium ITC" w:hAnsi="Eras Medium ITC"/>
          <w:b w:val="0"/>
          <w:i/>
          <w:color w:val="1CA49E"/>
          <w:sz w:val="18"/>
          <w:szCs w:val="18"/>
        </w:rPr>
        <w:t xml:space="preserve">    </w:t>
      </w:r>
      <w:r w:rsidRPr="00FC2861">
        <w:rPr>
          <w:color w:val="1CA49E"/>
          <w:sz w:val="18"/>
          <w:szCs w:val="18"/>
        </w:rPr>
        <w:t xml:space="preserve">TOTAL CEUS: </w:t>
      </w:r>
      <w:r w:rsidR="001E5B7C">
        <w:rPr>
          <w:color w:val="1CA49E"/>
          <w:sz w:val="18"/>
          <w:szCs w:val="18"/>
        </w:rPr>
        <w:t>6   TOTAL WORKSHOPS:  13</w:t>
      </w:r>
      <w:r w:rsidRPr="00FC2861">
        <w:rPr>
          <w:b w:val="0"/>
          <w:color w:val="1CA49E"/>
          <w:sz w:val="18"/>
          <w:szCs w:val="18"/>
        </w:rPr>
        <w:t xml:space="preserve">     </w:t>
      </w:r>
    </w:p>
    <w:sectPr w:rsidR="006B3C3C" w:rsidRPr="00FC2861" w:rsidSect="004D447B">
      <w:endnotePr>
        <w:numFmt w:val="decimal"/>
      </w:endnotePr>
      <w:pgSz w:w="15840" w:h="12240" w:orient="landscape" w:code="1"/>
      <w:pgMar w:top="288" w:right="504" w:bottom="288" w:left="50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7D54D4" w14:textId="77777777" w:rsidR="0059043A" w:rsidRDefault="0059043A" w:rsidP="001E5B7C">
      <w:r>
        <w:separator/>
      </w:r>
    </w:p>
  </w:endnote>
  <w:endnote w:type="continuationSeparator" w:id="0">
    <w:p w14:paraId="7FB2182F" w14:textId="77777777" w:rsidR="0059043A" w:rsidRDefault="0059043A" w:rsidP="001E5B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hotgun BT">
    <w:altName w:val="Courier New"/>
    <w:panose1 w:val="00000000000000000000"/>
    <w:charset w:val="00"/>
    <w:family w:val="decorative"/>
    <w:notTrueType/>
    <w:pitch w:val="variable"/>
    <w:sig w:usb0="00000003" w:usb1="00000000" w:usb2="00000000" w:usb3="00000000" w:csb0="00000001" w:csb1="00000000"/>
  </w:font>
  <w:font w:name="Signature">
    <w:altName w:val="Cambria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avie">
    <w:altName w:val="Ravie"/>
    <w:charset w:val="00"/>
    <w:family w:val="decorative"/>
    <w:pitch w:val="variable"/>
    <w:sig w:usb0="00000003" w:usb1="00000000" w:usb2="00000000" w:usb3="00000000" w:csb0="00000001" w:csb1="00000000"/>
  </w:font>
  <w:font w:name="Eras Medium ITC">
    <w:charset w:val="00"/>
    <w:family w:val="swiss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9F10D6" w14:textId="77777777" w:rsidR="0059043A" w:rsidRDefault="0059043A" w:rsidP="001E5B7C">
      <w:r>
        <w:separator/>
      </w:r>
    </w:p>
  </w:footnote>
  <w:footnote w:type="continuationSeparator" w:id="0">
    <w:p w14:paraId="0854A5EF" w14:textId="77777777" w:rsidR="0059043A" w:rsidRDefault="0059043A" w:rsidP="001E5B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7A7E41"/>
    <w:multiLevelType w:val="multilevel"/>
    <w:tmpl w:val="A652140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5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080" w:hanging="36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600" w:hanging="108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b w:val="0"/>
      </w:rPr>
    </w:lvl>
  </w:abstractNum>
  <w:abstractNum w:abstractNumId="1" w15:restartNumberingAfterBreak="0">
    <w:nsid w:val="48B92594"/>
    <w:multiLevelType w:val="multilevel"/>
    <w:tmpl w:val="A0C416A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</w:rPr>
    </w:lvl>
  </w:abstractNum>
  <w:abstractNum w:abstractNumId="2" w15:restartNumberingAfterBreak="0">
    <w:nsid w:val="7C3D7C09"/>
    <w:multiLevelType w:val="multilevel"/>
    <w:tmpl w:val="536A812A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800" w:hanging="36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  <w:b w:val="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U3NDMzMDIzNzMyMTVQ0lEKTi0uzszPAykwtKgFAFlGzr4tAAAA"/>
  </w:docVars>
  <w:rsids>
    <w:rsidRoot w:val="00A309A7"/>
    <w:rsid w:val="0000261F"/>
    <w:rsid w:val="000033F2"/>
    <w:rsid w:val="0001352D"/>
    <w:rsid w:val="00013546"/>
    <w:rsid w:val="00015994"/>
    <w:rsid w:val="00015BFD"/>
    <w:rsid w:val="00017D57"/>
    <w:rsid w:val="00020567"/>
    <w:rsid w:val="00025AFF"/>
    <w:rsid w:val="00026A2C"/>
    <w:rsid w:val="000270F7"/>
    <w:rsid w:val="00033DB5"/>
    <w:rsid w:val="00034179"/>
    <w:rsid w:val="00034C07"/>
    <w:rsid w:val="000426C9"/>
    <w:rsid w:val="000442E4"/>
    <w:rsid w:val="000468C9"/>
    <w:rsid w:val="00047B66"/>
    <w:rsid w:val="0005025E"/>
    <w:rsid w:val="00057038"/>
    <w:rsid w:val="00057E22"/>
    <w:rsid w:val="000606CF"/>
    <w:rsid w:val="00061644"/>
    <w:rsid w:val="00063A56"/>
    <w:rsid w:val="00065031"/>
    <w:rsid w:val="000658DB"/>
    <w:rsid w:val="00066862"/>
    <w:rsid w:val="00067804"/>
    <w:rsid w:val="00067CDF"/>
    <w:rsid w:val="00072979"/>
    <w:rsid w:val="00074B3E"/>
    <w:rsid w:val="0007521E"/>
    <w:rsid w:val="00075BD7"/>
    <w:rsid w:val="00075D60"/>
    <w:rsid w:val="000762B8"/>
    <w:rsid w:val="00076481"/>
    <w:rsid w:val="00077ECB"/>
    <w:rsid w:val="000805E8"/>
    <w:rsid w:val="00081CAD"/>
    <w:rsid w:val="000826AD"/>
    <w:rsid w:val="000826C1"/>
    <w:rsid w:val="00082CC6"/>
    <w:rsid w:val="00083652"/>
    <w:rsid w:val="00084991"/>
    <w:rsid w:val="00086600"/>
    <w:rsid w:val="00087BBC"/>
    <w:rsid w:val="00093EEC"/>
    <w:rsid w:val="00094E56"/>
    <w:rsid w:val="0009646A"/>
    <w:rsid w:val="000979B0"/>
    <w:rsid w:val="000A1F2E"/>
    <w:rsid w:val="000A678B"/>
    <w:rsid w:val="000A68C0"/>
    <w:rsid w:val="000B280E"/>
    <w:rsid w:val="000B2B93"/>
    <w:rsid w:val="000B4F16"/>
    <w:rsid w:val="000C1DDE"/>
    <w:rsid w:val="000C36C0"/>
    <w:rsid w:val="000C5232"/>
    <w:rsid w:val="000C72CC"/>
    <w:rsid w:val="000D0716"/>
    <w:rsid w:val="000D0770"/>
    <w:rsid w:val="000D0B16"/>
    <w:rsid w:val="000D0EE8"/>
    <w:rsid w:val="000D3EB0"/>
    <w:rsid w:val="000D5513"/>
    <w:rsid w:val="000E02DA"/>
    <w:rsid w:val="000E0DDE"/>
    <w:rsid w:val="000E2DFB"/>
    <w:rsid w:val="000E3DE7"/>
    <w:rsid w:val="000E4E47"/>
    <w:rsid w:val="000E6142"/>
    <w:rsid w:val="000E67F8"/>
    <w:rsid w:val="000F0365"/>
    <w:rsid w:val="000F2BD7"/>
    <w:rsid w:val="000F34B7"/>
    <w:rsid w:val="000F59D9"/>
    <w:rsid w:val="000F5EF8"/>
    <w:rsid w:val="000F62E5"/>
    <w:rsid w:val="000F756E"/>
    <w:rsid w:val="000F79BF"/>
    <w:rsid w:val="000F7ECB"/>
    <w:rsid w:val="00100118"/>
    <w:rsid w:val="0010177B"/>
    <w:rsid w:val="00102A0E"/>
    <w:rsid w:val="00107AF0"/>
    <w:rsid w:val="001130AD"/>
    <w:rsid w:val="00117428"/>
    <w:rsid w:val="001176BD"/>
    <w:rsid w:val="00117BFE"/>
    <w:rsid w:val="00120A82"/>
    <w:rsid w:val="001233F2"/>
    <w:rsid w:val="001252DE"/>
    <w:rsid w:val="00132828"/>
    <w:rsid w:val="0013306E"/>
    <w:rsid w:val="001342D4"/>
    <w:rsid w:val="0013444B"/>
    <w:rsid w:val="00134A7F"/>
    <w:rsid w:val="00134D99"/>
    <w:rsid w:val="0013519B"/>
    <w:rsid w:val="00137FAB"/>
    <w:rsid w:val="00140B15"/>
    <w:rsid w:val="0014137E"/>
    <w:rsid w:val="0014334B"/>
    <w:rsid w:val="001449DF"/>
    <w:rsid w:val="00144CCD"/>
    <w:rsid w:val="00144F54"/>
    <w:rsid w:val="00150162"/>
    <w:rsid w:val="00153439"/>
    <w:rsid w:val="001540F8"/>
    <w:rsid w:val="00154B00"/>
    <w:rsid w:val="001600CC"/>
    <w:rsid w:val="00163860"/>
    <w:rsid w:val="001660A9"/>
    <w:rsid w:val="00171066"/>
    <w:rsid w:val="00171E1A"/>
    <w:rsid w:val="001727D1"/>
    <w:rsid w:val="001834B1"/>
    <w:rsid w:val="00183763"/>
    <w:rsid w:val="00186F5A"/>
    <w:rsid w:val="001878D5"/>
    <w:rsid w:val="00191C27"/>
    <w:rsid w:val="001940CD"/>
    <w:rsid w:val="001A4C46"/>
    <w:rsid w:val="001A62F4"/>
    <w:rsid w:val="001A6CF0"/>
    <w:rsid w:val="001A7831"/>
    <w:rsid w:val="001B0670"/>
    <w:rsid w:val="001B4159"/>
    <w:rsid w:val="001B5126"/>
    <w:rsid w:val="001B614C"/>
    <w:rsid w:val="001C0AF7"/>
    <w:rsid w:val="001C13C3"/>
    <w:rsid w:val="001C6833"/>
    <w:rsid w:val="001C762C"/>
    <w:rsid w:val="001D0C8B"/>
    <w:rsid w:val="001D2851"/>
    <w:rsid w:val="001D3188"/>
    <w:rsid w:val="001D4430"/>
    <w:rsid w:val="001D486C"/>
    <w:rsid w:val="001E002A"/>
    <w:rsid w:val="001E2CA1"/>
    <w:rsid w:val="001E5B7C"/>
    <w:rsid w:val="001F1CD0"/>
    <w:rsid w:val="001F2B1D"/>
    <w:rsid w:val="001F3A99"/>
    <w:rsid w:val="002028C6"/>
    <w:rsid w:val="00207354"/>
    <w:rsid w:val="00207577"/>
    <w:rsid w:val="002123A4"/>
    <w:rsid w:val="00212817"/>
    <w:rsid w:val="002158EC"/>
    <w:rsid w:val="0021674F"/>
    <w:rsid w:val="002221B3"/>
    <w:rsid w:val="002225C9"/>
    <w:rsid w:val="002236AC"/>
    <w:rsid w:val="00224802"/>
    <w:rsid w:val="00231B8C"/>
    <w:rsid w:val="00233154"/>
    <w:rsid w:val="002366AA"/>
    <w:rsid w:val="0023696F"/>
    <w:rsid w:val="00236A49"/>
    <w:rsid w:val="00241215"/>
    <w:rsid w:val="00241573"/>
    <w:rsid w:val="00243FEB"/>
    <w:rsid w:val="00246DD8"/>
    <w:rsid w:val="00250DEB"/>
    <w:rsid w:val="00251F54"/>
    <w:rsid w:val="00255122"/>
    <w:rsid w:val="00256E0F"/>
    <w:rsid w:val="00260EA7"/>
    <w:rsid w:val="0027053E"/>
    <w:rsid w:val="002716B2"/>
    <w:rsid w:val="002747B3"/>
    <w:rsid w:val="00276E66"/>
    <w:rsid w:val="002805F3"/>
    <w:rsid w:val="00281749"/>
    <w:rsid w:val="002822CC"/>
    <w:rsid w:val="00282FD2"/>
    <w:rsid w:val="00284C7F"/>
    <w:rsid w:val="0028514D"/>
    <w:rsid w:val="00286131"/>
    <w:rsid w:val="00286B62"/>
    <w:rsid w:val="0029091A"/>
    <w:rsid w:val="00291831"/>
    <w:rsid w:val="0029556C"/>
    <w:rsid w:val="002955E7"/>
    <w:rsid w:val="002A0EE8"/>
    <w:rsid w:val="002A367C"/>
    <w:rsid w:val="002A532F"/>
    <w:rsid w:val="002A5900"/>
    <w:rsid w:val="002B2F19"/>
    <w:rsid w:val="002B697E"/>
    <w:rsid w:val="002B6ECF"/>
    <w:rsid w:val="002C1595"/>
    <w:rsid w:val="002C1688"/>
    <w:rsid w:val="002C2FEF"/>
    <w:rsid w:val="002C5A8A"/>
    <w:rsid w:val="002C7A7E"/>
    <w:rsid w:val="002D3EE8"/>
    <w:rsid w:val="002D4528"/>
    <w:rsid w:val="002D4602"/>
    <w:rsid w:val="002E06D7"/>
    <w:rsid w:val="002E5F99"/>
    <w:rsid w:val="002E709F"/>
    <w:rsid w:val="002F32DD"/>
    <w:rsid w:val="002F5D06"/>
    <w:rsid w:val="002F5FC4"/>
    <w:rsid w:val="003008F6"/>
    <w:rsid w:val="003044FC"/>
    <w:rsid w:val="00304F39"/>
    <w:rsid w:val="003063C7"/>
    <w:rsid w:val="003100DB"/>
    <w:rsid w:val="0031077E"/>
    <w:rsid w:val="00311DC0"/>
    <w:rsid w:val="00313102"/>
    <w:rsid w:val="003134EA"/>
    <w:rsid w:val="00313808"/>
    <w:rsid w:val="00316712"/>
    <w:rsid w:val="003179DC"/>
    <w:rsid w:val="00320A15"/>
    <w:rsid w:val="00321034"/>
    <w:rsid w:val="00321377"/>
    <w:rsid w:val="00321DD7"/>
    <w:rsid w:val="003246D0"/>
    <w:rsid w:val="003259D4"/>
    <w:rsid w:val="00331F92"/>
    <w:rsid w:val="00332265"/>
    <w:rsid w:val="00332DF0"/>
    <w:rsid w:val="0033620F"/>
    <w:rsid w:val="003404E2"/>
    <w:rsid w:val="00340E3C"/>
    <w:rsid w:val="0034157B"/>
    <w:rsid w:val="0034219D"/>
    <w:rsid w:val="0034496A"/>
    <w:rsid w:val="00357347"/>
    <w:rsid w:val="00357964"/>
    <w:rsid w:val="0036065E"/>
    <w:rsid w:val="00361A14"/>
    <w:rsid w:val="00362790"/>
    <w:rsid w:val="00364D30"/>
    <w:rsid w:val="003669FB"/>
    <w:rsid w:val="00376E90"/>
    <w:rsid w:val="003776BF"/>
    <w:rsid w:val="00377E1B"/>
    <w:rsid w:val="00381106"/>
    <w:rsid w:val="00382964"/>
    <w:rsid w:val="00383107"/>
    <w:rsid w:val="00383A98"/>
    <w:rsid w:val="003840E7"/>
    <w:rsid w:val="0039190D"/>
    <w:rsid w:val="00391D8B"/>
    <w:rsid w:val="00391E94"/>
    <w:rsid w:val="003944E1"/>
    <w:rsid w:val="00395C81"/>
    <w:rsid w:val="00396BAA"/>
    <w:rsid w:val="003A07A9"/>
    <w:rsid w:val="003A16D4"/>
    <w:rsid w:val="003A305A"/>
    <w:rsid w:val="003A4995"/>
    <w:rsid w:val="003A60E1"/>
    <w:rsid w:val="003A6B99"/>
    <w:rsid w:val="003B0E6C"/>
    <w:rsid w:val="003B1411"/>
    <w:rsid w:val="003B55E2"/>
    <w:rsid w:val="003B5A14"/>
    <w:rsid w:val="003B6092"/>
    <w:rsid w:val="003C1469"/>
    <w:rsid w:val="003C5BA2"/>
    <w:rsid w:val="003C6B15"/>
    <w:rsid w:val="003D081F"/>
    <w:rsid w:val="003D1B01"/>
    <w:rsid w:val="003D23FF"/>
    <w:rsid w:val="003D2E2B"/>
    <w:rsid w:val="003D543B"/>
    <w:rsid w:val="003D7C10"/>
    <w:rsid w:val="003E5311"/>
    <w:rsid w:val="003F44D5"/>
    <w:rsid w:val="004003A8"/>
    <w:rsid w:val="004029A0"/>
    <w:rsid w:val="00403114"/>
    <w:rsid w:val="004034AB"/>
    <w:rsid w:val="00410D89"/>
    <w:rsid w:val="00411B96"/>
    <w:rsid w:val="00413AF5"/>
    <w:rsid w:val="004168C7"/>
    <w:rsid w:val="00416C97"/>
    <w:rsid w:val="00416F66"/>
    <w:rsid w:val="004174C3"/>
    <w:rsid w:val="00417ECF"/>
    <w:rsid w:val="004217DE"/>
    <w:rsid w:val="004222FA"/>
    <w:rsid w:val="004301A1"/>
    <w:rsid w:val="00430424"/>
    <w:rsid w:val="00432E94"/>
    <w:rsid w:val="0043438B"/>
    <w:rsid w:val="00435822"/>
    <w:rsid w:val="00440050"/>
    <w:rsid w:val="00440209"/>
    <w:rsid w:val="00445B96"/>
    <w:rsid w:val="004503DD"/>
    <w:rsid w:val="00453339"/>
    <w:rsid w:val="00453812"/>
    <w:rsid w:val="0045400C"/>
    <w:rsid w:val="00455642"/>
    <w:rsid w:val="00461D51"/>
    <w:rsid w:val="004625B3"/>
    <w:rsid w:val="00462D1F"/>
    <w:rsid w:val="00464120"/>
    <w:rsid w:val="004709DC"/>
    <w:rsid w:val="00473732"/>
    <w:rsid w:val="004752F5"/>
    <w:rsid w:val="00476295"/>
    <w:rsid w:val="00481161"/>
    <w:rsid w:val="004813CB"/>
    <w:rsid w:val="00481C6B"/>
    <w:rsid w:val="00483D82"/>
    <w:rsid w:val="00485B6F"/>
    <w:rsid w:val="004877E0"/>
    <w:rsid w:val="0048781A"/>
    <w:rsid w:val="00487DE2"/>
    <w:rsid w:val="00490032"/>
    <w:rsid w:val="00492A22"/>
    <w:rsid w:val="004A0402"/>
    <w:rsid w:val="004A2522"/>
    <w:rsid w:val="004A286E"/>
    <w:rsid w:val="004A375C"/>
    <w:rsid w:val="004A477A"/>
    <w:rsid w:val="004A4EE9"/>
    <w:rsid w:val="004B18D9"/>
    <w:rsid w:val="004B1BE8"/>
    <w:rsid w:val="004B3DE7"/>
    <w:rsid w:val="004C0553"/>
    <w:rsid w:val="004C0B70"/>
    <w:rsid w:val="004C4865"/>
    <w:rsid w:val="004C4B62"/>
    <w:rsid w:val="004C532F"/>
    <w:rsid w:val="004D25D0"/>
    <w:rsid w:val="004D447B"/>
    <w:rsid w:val="004D48E0"/>
    <w:rsid w:val="004D4C36"/>
    <w:rsid w:val="004D4CC0"/>
    <w:rsid w:val="004D514C"/>
    <w:rsid w:val="004D6903"/>
    <w:rsid w:val="004D6B2E"/>
    <w:rsid w:val="004D704E"/>
    <w:rsid w:val="004D7A21"/>
    <w:rsid w:val="004E2FF7"/>
    <w:rsid w:val="004E4D7A"/>
    <w:rsid w:val="004E66C3"/>
    <w:rsid w:val="004E68EF"/>
    <w:rsid w:val="004F44F8"/>
    <w:rsid w:val="004F47D4"/>
    <w:rsid w:val="00500D1D"/>
    <w:rsid w:val="00501E39"/>
    <w:rsid w:val="00502A38"/>
    <w:rsid w:val="005056DD"/>
    <w:rsid w:val="005056EE"/>
    <w:rsid w:val="005070F1"/>
    <w:rsid w:val="00510C0E"/>
    <w:rsid w:val="005137EB"/>
    <w:rsid w:val="00513D07"/>
    <w:rsid w:val="00513F33"/>
    <w:rsid w:val="00514683"/>
    <w:rsid w:val="0051757E"/>
    <w:rsid w:val="005203D5"/>
    <w:rsid w:val="00522661"/>
    <w:rsid w:val="0052293C"/>
    <w:rsid w:val="0052299B"/>
    <w:rsid w:val="00522B09"/>
    <w:rsid w:val="0052570C"/>
    <w:rsid w:val="005269CB"/>
    <w:rsid w:val="005300E8"/>
    <w:rsid w:val="00534CE9"/>
    <w:rsid w:val="00540582"/>
    <w:rsid w:val="005408F3"/>
    <w:rsid w:val="005437FC"/>
    <w:rsid w:val="00546411"/>
    <w:rsid w:val="00546CA7"/>
    <w:rsid w:val="00550BA3"/>
    <w:rsid w:val="00550D91"/>
    <w:rsid w:val="00552018"/>
    <w:rsid w:val="00553553"/>
    <w:rsid w:val="00557F22"/>
    <w:rsid w:val="0056318B"/>
    <w:rsid w:val="005631CE"/>
    <w:rsid w:val="005640A9"/>
    <w:rsid w:val="00564DB9"/>
    <w:rsid w:val="0056511E"/>
    <w:rsid w:val="005663D5"/>
    <w:rsid w:val="005702D3"/>
    <w:rsid w:val="00570588"/>
    <w:rsid w:val="00571B6A"/>
    <w:rsid w:val="00574E0A"/>
    <w:rsid w:val="00576908"/>
    <w:rsid w:val="00577C64"/>
    <w:rsid w:val="005821F0"/>
    <w:rsid w:val="005850DA"/>
    <w:rsid w:val="0059043A"/>
    <w:rsid w:val="00590ED1"/>
    <w:rsid w:val="005929EE"/>
    <w:rsid w:val="00597045"/>
    <w:rsid w:val="005A1CE7"/>
    <w:rsid w:val="005A3589"/>
    <w:rsid w:val="005A5B01"/>
    <w:rsid w:val="005A5EFF"/>
    <w:rsid w:val="005B1270"/>
    <w:rsid w:val="005B152B"/>
    <w:rsid w:val="005B270A"/>
    <w:rsid w:val="005B3BF4"/>
    <w:rsid w:val="005B5E56"/>
    <w:rsid w:val="005B63BB"/>
    <w:rsid w:val="005C022D"/>
    <w:rsid w:val="005C265E"/>
    <w:rsid w:val="005C296D"/>
    <w:rsid w:val="005C7FA3"/>
    <w:rsid w:val="005D0B68"/>
    <w:rsid w:val="005D2547"/>
    <w:rsid w:val="005D29B1"/>
    <w:rsid w:val="005D5713"/>
    <w:rsid w:val="005D5A11"/>
    <w:rsid w:val="005E3091"/>
    <w:rsid w:val="005F1893"/>
    <w:rsid w:val="005F64B5"/>
    <w:rsid w:val="00601B54"/>
    <w:rsid w:val="0060384A"/>
    <w:rsid w:val="006039B3"/>
    <w:rsid w:val="00610679"/>
    <w:rsid w:val="00611FBD"/>
    <w:rsid w:val="00612BCB"/>
    <w:rsid w:val="00613340"/>
    <w:rsid w:val="00614334"/>
    <w:rsid w:val="0062172C"/>
    <w:rsid w:val="006221AD"/>
    <w:rsid w:val="0062223A"/>
    <w:rsid w:val="00627FFD"/>
    <w:rsid w:val="00630573"/>
    <w:rsid w:val="00631F9B"/>
    <w:rsid w:val="006329BB"/>
    <w:rsid w:val="00633E66"/>
    <w:rsid w:val="00642FE1"/>
    <w:rsid w:val="00645990"/>
    <w:rsid w:val="00647DD5"/>
    <w:rsid w:val="006516AA"/>
    <w:rsid w:val="00651DE7"/>
    <w:rsid w:val="0065271E"/>
    <w:rsid w:val="00657B0D"/>
    <w:rsid w:val="006610C5"/>
    <w:rsid w:val="00661EBF"/>
    <w:rsid w:val="00664155"/>
    <w:rsid w:val="006661DA"/>
    <w:rsid w:val="00666AFE"/>
    <w:rsid w:val="006719F6"/>
    <w:rsid w:val="0067217C"/>
    <w:rsid w:val="00672B83"/>
    <w:rsid w:val="00673B3F"/>
    <w:rsid w:val="00674BFC"/>
    <w:rsid w:val="00675E5B"/>
    <w:rsid w:val="00675E71"/>
    <w:rsid w:val="00676287"/>
    <w:rsid w:val="00677141"/>
    <w:rsid w:val="00683CE6"/>
    <w:rsid w:val="00684F04"/>
    <w:rsid w:val="00691DA8"/>
    <w:rsid w:val="006921DB"/>
    <w:rsid w:val="006949C3"/>
    <w:rsid w:val="006958DD"/>
    <w:rsid w:val="006968A6"/>
    <w:rsid w:val="00696C86"/>
    <w:rsid w:val="00697079"/>
    <w:rsid w:val="00697C71"/>
    <w:rsid w:val="006A0A17"/>
    <w:rsid w:val="006A2222"/>
    <w:rsid w:val="006A3262"/>
    <w:rsid w:val="006A3795"/>
    <w:rsid w:val="006A42CE"/>
    <w:rsid w:val="006A7E87"/>
    <w:rsid w:val="006A7F46"/>
    <w:rsid w:val="006B050C"/>
    <w:rsid w:val="006B0E91"/>
    <w:rsid w:val="006B2203"/>
    <w:rsid w:val="006B3C3C"/>
    <w:rsid w:val="006B43FA"/>
    <w:rsid w:val="006B61D9"/>
    <w:rsid w:val="006B66C6"/>
    <w:rsid w:val="006C11E8"/>
    <w:rsid w:val="006C1752"/>
    <w:rsid w:val="006C2136"/>
    <w:rsid w:val="006C5742"/>
    <w:rsid w:val="006C6472"/>
    <w:rsid w:val="006C7F09"/>
    <w:rsid w:val="006D399C"/>
    <w:rsid w:val="006D4949"/>
    <w:rsid w:val="006D5E98"/>
    <w:rsid w:val="006D677B"/>
    <w:rsid w:val="006D6C38"/>
    <w:rsid w:val="006E145F"/>
    <w:rsid w:val="006E2908"/>
    <w:rsid w:val="006E3A5F"/>
    <w:rsid w:val="006E7A1B"/>
    <w:rsid w:val="006F2C7F"/>
    <w:rsid w:val="006F3DA1"/>
    <w:rsid w:val="006F5734"/>
    <w:rsid w:val="006F59F4"/>
    <w:rsid w:val="007052A5"/>
    <w:rsid w:val="00707063"/>
    <w:rsid w:val="007112F2"/>
    <w:rsid w:val="00711408"/>
    <w:rsid w:val="00713F3A"/>
    <w:rsid w:val="00715A56"/>
    <w:rsid w:val="00722B5F"/>
    <w:rsid w:val="00723365"/>
    <w:rsid w:val="00723BDA"/>
    <w:rsid w:val="00727008"/>
    <w:rsid w:val="0073119F"/>
    <w:rsid w:val="0073260E"/>
    <w:rsid w:val="00732F9C"/>
    <w:rsid w:val="00734FD5"/>
    <w:rsid w:val="007363FE"/>
    <w:rsid w:val="00741D63"/>
    <w:rsid w:val="007434F7"/>
    <w:rsid w:val="0075370B"/>
    <w:rsid w:val="00753F06"/>
    <w:rsid w:val="00756CAD"/>
    <w:rsid w:val="00756CB4"/>
    <w:rsid w:val="007604AC"/>
    <w:rsid w:val="007611DC"/>
    <w:rsid w:val="00762C9A"/>
    <w:rsid w:val="007640A6"/>
    <w:rsid w:val="00766043"/>
    <w:rsid w:val="0077130F"/>
    <w:rsid w:val="00772A94"/>
    <w:rsid w:val="0077637B"/>
    <w:rsid w:val="007765C0"/>
    <w:rsid w:val="0077678F"/>
    <w:rsid w:val="00777DB9"/>
    <w:rsid w:val="007805F3"/>
    <w:rsid w:val="00780BDD"/>
    <w:rsid w:val="0078135F"/>
    <w:rsid w:val="007826C9"/>
    <w:rsid w:val="00782F2F"/>
    <w:rsid w:val="0078440C"/>
    <w:rsid w:val="007859E4"/>
    <w:rsid w:val="00785E52"/>
    <w:rsid w:val="007860E0"/>
    <w:rsid w:val="00786C83"/>
    <w:rsid w:val="00787A67"/>
    <w:rsid w:val="00787B65"/>
    <w:rsid w:val="007A25A1"/>
    <w:rsid w:val="007A47B4"/>
    <w:rsid w:val="007A54A2"/>
    <w:rsid w:val="007A5B4C"/>
    <w:rsid w:val="007A749C"/>
    <w:rsid w:val="007B56F0"/>
    <w:rsid w:val="007B62C8"/>
    <w:rsid w:val="007C05AA"/>
    <w:rsid w:val="007C7F43"/>
    <w:rsid w:val="007D00CE"/>
    <w:rsid w:val="007D4B58"/>
    <w:rsid w:val="007D4CAE"/>
    <w:rsid w:val="007D7EE5"/>
    <w:rsid w:val="007E2D62"/>
    <w:rsid w:val="007E2EE4"/>
    <w:rsid w:val="007E403E"/>
    <w:rsid w:val="007E4354"/>
    <w:rsid w:val="007E700B"/>
    <w:rsid w:val="007F0427"/>
    <w:rsid w:val="007F0B10"/>
    <w:rsid w:val="007F0E8E"/>
    <w:rsid w:val="007F2EE6"/>
    <w:rsid w:val="007F3E0F"/>
    <w:rsid w:val="007F6CC9"/>
    <w:rsid w:val="00800100"/>
    <w:rsid w:val="00801C84"/>
    <w:rsid w:val="0080226B"/>
    <w:rsid w:val="00804531"/>
    <w:rsid w:val="00804F03"/>
    <w:rsid w:val="00807221"/>
    <w:rsid w:val="00810382"/>
    <w:rsid w:val="00813CE4"/>
    <w:rsid w:val="00813F16"/>
    <w:rsid w:val="0081446B"/>
    <w:rsid w:val="00815932"/>
    <w:rsid w:val="00816F6A"/>
    <w:rsid w:val="00820666"/>
    <w:rsid w:val="00823D57"/>
    <w:rsid w:val="00824470"/>
    <w:rsid w:val="00825215"/>
    <w:rsid w:val="008307E8"/>
    <w:rsid w:val="008316DD"/>
    <w:rsid w:val="00833888"/>
    <w:rsid w:val="0083419F"/>
    <w:rsid w:val="00836733"/>
    <w:rsid w:val="00842278"/>
    <w:rsid w:val="008450A1"/>
    <w:rsid w:val="00846539"/>
    <w:rsid w:val="00846C6B"/>
    <w:rsid w:val="0085732A"/>
    <w:rsid w:val="00860DB2"/>
    <w:rsid w:val="0086293C"/>
    <w:rsid w:val="00862CD8"/>
    <w:rsid w:val="00863EFF"/>
    <w:rsid w:val="00864F22"/>
    <w:rsid w:val="00865E2D"/>
    <w:rsid w:val="008665B2"/>
    <w:rsid w:val="00867BAC"/>
    <w:rsid w:val="00871D5B"/>
    <w:rsid w:val="008729BC"/>
    <w:rsid w:val="00875529"/>
    <w:rsid w:val="00876C8F"/>
    <w:rsid w:val="00877133"/>
    <w:rsid w:val="00881242"/>
    <w:rsid w:val="0088510B"/>
    <w:rsid w:val="00885C4F"/>
    <w:rsid w:val="00891329"/>
    <w:rsid w:val="008930D6"/>
    <w:rsid w:val="00894CE0"/>
    <w:rsid w:val="008A1621"/>
    <w:rsid w:val="008A4E7F"/>
    <w:rsid w:val="008B14BC"/>
    <w:rsid w:val="008B1BF4"/>
    <w:rsid w:val="008B1D8A"/>
    <w:rsid w:val="008B3E1A"/>
    <w:rsid w:val="008B425B"/>
    <w:rsid w:val="008C015D"/>
    <w:rsid w:val="008C021B"/>
    <w:rsid w:val="008C58D2"/>
    <w:rsid w:val="008D21B3"/>
    <w:rsid w:val="008E4F4F"/>
    <w:rsid w:val="008E568C"/>
    <w:rsid w:val="008E5996"/>
    <w:rsid w:val="008E7136"/>
    <w:rsid w:val="008F1287"/>
    <w:rsid w:val="008F20C1"/>
    <w:rsid w:val="008F3A57"/>
    <w:rsid w:val="008F3FF1"/>
    <w:rsid w:val="008F483E"/>
    <w:rsid w:val="008F6CCA"/>
    <w:rsid w:val="009003AA"/>
    <w:rsid w:val="00900A77"/>
    <w:rsid w:val="00902251"/>
    <w:rsid w:val="00904297"/>
    <w:rsid w:val="009051C8"/>
    <w:rsid w:val="009103BD"/>
    <w:rsid w:val="00911A67"/>
    <w:rsid w:val="009160B7"/>
    <w:rsid w:val="00916E2D"/>
    <w:rsid w:val="00917C2A"/>
    <w:rsid w:val="00922983"/>
    <w:rsid w:val="00924091"/>
    <w:rsid w:val="00925129"/>
    <w:rsid w:val="0093139B"/>
    <w:rsid w:val="009349EE"/>
    <w:rsid w:val="0093518A"/>
    <w:rsid w:val="0094112A"/>
    <w:rsid w:val="00943BB9"/>
    <w:rsid w:val="00946330"/>
    <w:rsid w:val="00947EC7"/>
    <w:rsid w:val="00950A81"/>
    <w:rsid w:val="00950CAF"/>
    <w:rsid w:val="0096260B"/>
    <w:rsid w:val="00963391"/>
    <w:rsid w:val="00964FB5"/>
    <w:rsid w:val="00967666"/>
    <w:rsid w:val="009726A1"/>
    <w:rsid w:val="00973929"/>
    <w:rsid w:val="00974EF7"/>
    <w:rsid w:val="00976C7D"/>
    <w:rsid w:val="009856F0"/>
    <w:rsid w:val="009867E2"/>
    <w:rsid w:val="0099076B"/>
    <w:rsid w:val="00993250"/>
    <w:rsid w:val="0099417D"/>
    <w:rsid w:val="00997B3D"/>
    <w:rsid w:val="009A0C50"/>
    <w:rsid w:val="009A2FBA"/>
    <w:rsid w:val="009A3AFA"/>
    <w:rsid w:val="009A4CF0"/>
    <w:rsid w:val="009B03B1"/>
    <w:rsid w:val="009B10EF"/>
    <w:rsid w:val="009B1F43"/>
    <w:rsid w:val="009B7DB2"/>
    <w:rsid w:val="009C4DCC"/>
    <w:rsid w:val="009C6935"/>
    <w:rsid w:val="009C74A4"/>
    <w:rsid w:val="009C7600"/>
    <w:rsid w:val="009D00CD"/>
    <w:rsid w:val="009D046D"/>
    <w:rsid w:val="009D1241"/>
    <w:rsid w:val="009D14CE"/>
    <w:rsid w:val="009D472C"/>
    <w:rsid w:val="009D5F13"/>
    <w:rsid w:val="009E29A8"/>
    <w:rsid w:val="009E5BB1"/>
    <w:rsid w:val="009E7A0D"/>
    <w:rsid w:val="009F15CF"/>
    <w:rsid w:val="009F1D1D"/>
    <w:rsid w:val="009F38A0"/>
    <w:rsid w:val="009F5FE8"/>
    <w:rsid w:val="009F632A"/>
    <w:rsid w:val="009F7812"/>
    <w:rsid w:val="00A033BA"/>
    <w:rsid w:val="00A05BF6"/>
    <w:rsid w:val="00A06AD3"/>
    <w:rsid w:val="00A07856"/>
    <w:rsid w:val="00A1054F"/>
    <w:rsid w:val="00A122B2"/>
    <w:rsid w:val="00A12882"/>
    <w:rsid w:val="00A14086"/>
    <w:rsid w:val="00A14E76"/>
    <w:rsid w:val="00A151F6"/>
    <w:rsid w:val="00A16843"/>
    <w:rsid w:val="00A16FD5"/>
    <w:rsid w:val="00A173FF"/>
    <w:rsid w:val="00A223E5"/>
    <w:rsid w:val="00A22FE4"/>
    <w:rsid w:val="00A23724"/>
    <w:rsid w:val="00A309A7"/>
    <w:rsid w:val="00A312D3"/>
    <w:rsid w:val="00A316AF"/>
    <w:rsid w:val="00A338AB"/>
    <w:rsid w:val="00A33966"/>
    <w:rsid w:val="00A37CA9"/>
    <w:rsid w:val="00A4227E"/>
    <w:rsid w:val="00A4629F"/>
    <w:rsid w:val="00A467A3"/>
    <w:rsid w:val="00A4695C"/>
    <w:rsid w:val="00A53975"/>
    <w:rsid w:val="00A61F1E"/>
    <w:rsid w:val="00A63C5D"/>
    <w:rsid w:val="00A654A9"/>
    <w:rsid w:val="00A65EF3"/>
    <w:rsid w:val="00A70A3B"/>
    <w:rsid w:val="00A7130E"/>
    <w:rsid w:val="00A72134"/>
    <w:rsid w:val="00A724FF"/>
    <w:rsid w:val="00A72631"/>
    <w:rsid w:val="00A72761"/>
    <w:rsid w:val="00A7332B"/>
    <w:rsid w:val="00A75FB2"/>
    <w:rsid w:val="00A838AF"/>
    <w:rsid w:val="00A83F2C"/>
    <w:rsid w:val="00A86837"/>
    <w:rsid w:val="00A86B32"/>
    <w:rsid w:val="00A87E51"/>
    <w:rsid w:val="00A923D9"/>
    <w:rsid w:val="00A94338"/>
    <w:rsid w:val="00A95F70"/>
    <w:rsid w:val="00AA300D"/>
    <w:rsid w:val="00AA3A67"/>
    <w:rsid w:val="00AA73DB"/>
    <w:rsid w:val="00AB0305"/>
    <w:rsid w:val="00AB03AD"/>
    <w:rsid w:val="00AB27CD"/>
    <w:rsid w:val="00AB52AF"/>
    <w:rsid w:val="00AB5B01"/>
    <w:rsid w:val="00AB627A"/>
    <w:rsid w:val="00AB6535"/>
    <w:rsid w:val="00AB6765"/>
    <w:rsid w:val="00AC00AF"/>
    <w:rsid w:val="00AC1482"/>
    <w:rsid w:val="00AC6687"/>
    <w:rsid w:val="00AC7A58"/>
    <w:rsid w:val="00AD211F"/>
    <w:rsid w:val="00AD2C3E"/>
    <w:rsid w:val="00AD326B"/>
    <w:rsid w:val="00AD3B7C"/>
    <w:rsid w:val="00AD42C6"/>
    <w:rsid w:val="00AD7222"/>
    <w:rsid w:val="00AD7240"/>
    <w:rsid w:val="00AE03A8"/>
    <w:rsid w:val="00AE06CD"/>
    <w:rsid w:val="00AE15B6"/>
    <w:rsid w:val="00AE6E11"/>
    <w:rsid w:val="00AF103C"/>
    <w:rsid w:val="00AF131A"/>
    <w:rsid w:val="00AF1782"/>
    <w:rsid w:val="00AF1CBC"/>
    <w:rsid w:val="00AF2ED2"/>
    <w:rsid w:val="00AF5AAA"/>
    <w:rsid w:val="00AF60A7"/>
    <w:rsid w:val="00B0658C"/>
    <w:rsid w:val="00B07251"/>
    <w:rsid w:val="00B10A1C"/>
    <w:rsid w:val="00B11DDB"/>
    <w:rsid w:val="00B12373"/>
    <w:rsid w:val="00B1294F"/>
    <w:rsid w:val="00B12E41"/>
    <w:rsid w:val="00B14518"/>
    <w:rsid w:val="00B15F19"/>
    <w:rsid w:val="00B16A23"/>
    <w:rsid w:val="00B1760F"/>
    <w:rsid w:val="00B248B1"/>
    <w:rsid w:val="00B267A6"/>
    <w:rsid w:val="00B30295"/>
    <w:rsid w:val="00B30D24"/>
    <w:rsid w:val="00B312C5"/>
    <w:rsid w:val="00B32D9B"/>
    <w:rsid w:val="00B336B1"/>
    <w:rsid w:val="00B4387B"/>
    <w:rsid w:val="00B45ED8"/>
    <w:rsid w:val="00B46A87"/>
    <w:rsid w:val="00B51D19"/>
    <w:rsid w:val="00B51FCC"/>
    <w:rsid w:val="00B5504A"/>
    <w:rsid w:val="00B56602"/>
    <w:rsid w:val="00B5760B"/>
    <w:rsid w:val="00B5776E"/>
    <w:rsid w:val="00B60819"/>
    <w:rsid w:val="00B6313E"/>
    <w:rsid w:val="00B6771A"/>
    <w:rsid w:val="00B731CD"/>
    <w:rsid w:val="00B73A20"/>
    <w:rsid w:val="00B74426"/>
    <w:rsid w:val="00B744D1"/>
    <w:rsid w:val="00B7554F"/>
    <w:rsid w:val="00B756D6"/>
    <w:rsid w:val="00B80369"/>
    <w:rsid w:val="00B80635"/>
    <w:rsid w:val="00B810CB"/>
    <w:rsid w:val="00B823E1"/>
    <w:rsid w:val="00B9043F"/>
    <w:rsid w:val="00B92843"/>
    <w:rsid w:val="00B92ECD"/>
    <w:rsid w:val="00B935E6"/>
    <w:rsid w:val="00B94130"/>
    <w:rsid w:val="00B95197"/>
    <w:rsid w:val="00B95C35"/>
    <w:rsid w:val="00BA2DF2"/>
    <w:rsid w:val="00BA7CA8"/>
    <w:rsid w:val="00BB11FA"/>
    <w:rsid w:val="00BB36D8"/>
    <w:rsid w:val="00BB403C"/>
    <w:rsid w:val="00BB4B46"/>
    <w:rsid w:val="00BB602A"/>
    <w:rsid w:val="00BB65F8"/>
    <w:rsid w:val="00BB7C30"/>
    <w:rsid w:val="00BB7E73"/>
    <w:rsid w:val="00BC092E"/>
    <w:rsid w:val="00BC0BF5"/>
    <w:rsid w:val="00BC126F"/>
    <w:rsid w:val="00BC1CDF"/>
    <w:rsid w:val="00BC218A"/>
    <w:rsid w:val="00BC53CA"/>
    <w:rsid w:val="00BC734B"/>
    <w:rsid w:val="00BD208E"/>
    <w:rsid w:val="00BD3685"/>
    <w:rsid w:val="00BD7091"/>
    <w:rsid w:val="00BE1E47"/>
    <w:rsid w:val="00BF0665"/>
    <w:rsid w:val="00BF092C"/>
    <w:rsid w:val="00BF1435"/>
    <w:rsid w:val="00BF35D6"/>
    <w:rsid w:val="00BF45C3"/>
    <w:rsid w:val="00BF6C12"/>
    <w:rsid w:val="00BF6D09"/>
    <w:rsid w:val="00BF785B"/>
    <w:rsid w:val="00C001EB"/>
    <w:rsid w:val="00C00E83"/>
    <w:rsid w:val="00C025D9"/>
    <w:rsid w:val="00C04514"/>
    <w:rsid w:val="00C1150E"/>
    <w:rsid w:val="00C15FBF"/>
    <w:rsid w:val="00C208E3"/>
    <w:rsid w:val="00C21EBF"/>
    <w:rsid w:val="00C23A4A"/>
    <w:rsid w:val="00C26D3E"/>
    <w:rsid w:val="00C274FE"/>
    <w:rsid w:val="00C32D0F"/>
    <w:rsid w:val="00C416E5"/>
    <w:rsid w:val="00C437B4"/>
    <w:rsid w:val="00C5497D"/>
    <w:rsid w:val="00C55F32"/>
    <w:rsid w:val="00C55FFF"/>
    <w:rsid w:val="00C60A97"/>
    <w:rsid w:val="00C64A2C"/>
    <w:rsid w:val="00C64A6D"/>
    <w:rsid w:val="00C64DC7"/>
    <w:rsid w:val="00C652DC"/>
    <w:rsid w:val="00C65340"/>
    <w:rsid w:val="00C71F6F"/>
    <w:rsid w:val="00C741E5"/>
    <w:rsid w:val="00C80FA6"/>
    <w:rsid w:val="00C83642"/>
    <w:rsid w:val="00C83E2B"/>
    <w:rsid w:val="00C83EB3"/>
    <w:rsid w:val="00C844DA"/>
    <w:rsid w:val="00C85734"/>
    <w:rsid w:val="00C914B1"/>
    <w:rsid w:val="00CA04B6"/>
    <w:rsid w:val="00CA0D88"/>
    <w:rsid w:val="00CA29F0"/>
    <w:rsid w:val="00CA34A1"/>
    <w:rsid w:val="00CA5BDF"/>
    <w:rsid w:val="00CA7257"/>
    <w:rsid w:val="00CA773E"/>
    <w:rsid w:val="00CB1540"/>
    <w:rsid w:val="00CB3E89"/>
    <w:rsid w:val="00CC3607"/>
    <w:rsid w:val="00CC4F1A"/>
    <w:rsid w:val="00CC78CB"/>
    <w:rsid w:val="00CD0859"/>
    <w:rsid w:val="00CD1322"/>
    <w:rsid w:val="00CD22F4"/>
    <w:rsid w:val="00CD2567"/>
    <w:rsid w:val="00CD4902"/>
    <w:rsid w:val="00CD7387"/>
    <w:rsid w:val="00CD7FDF"/>
    <w:rsid w:val="00CE0C36"/>
    <w:rsid w:val="00CE199B"/>
    <w:rsid w:val="00CE43D1"/>
    <w:rsid w:val="00CF05E9"/>
    <w:rsid w:val="00D00C4D"/>
    <w:rsid w:val="00D01E52"/>
    <w:rsid w:val="00D02696"/>
    <w:rsid w:val="00D02C58"/>
    <w:rsid w:val="00D03461"/>
    <w:rsid w:val="00D056DC"/>
    <w:rsid w:val="00D06BC7"/>
    <w:rsid w:val="00D130BC"/>
    <w:rsid w:val="00D13693"/>
    <w:rsid w:val="00D1405D"/>
    <w:rsid w:val="00D169A7"/>
    <w:rsid w:val="00D17040"/>
    <w:rsid w:val="00D20A46"/>
    <w:rsid w:val="00D23CBD"/>
    <w:rsid w:val="00D23F14"/>
    <w:rsid w:val="00D24D55"/>
    <w:rsid w:val="00D260CF"/>
    <w:rsid w:val="00D317B0"/>
    <w:rsid w:val="00D43EAE"/>
    <w:rsid w:val="00D45BE1"/>
    <w:rsid w:val="00D461A2"/>
    <w:rsid w:val="00D5061A"/>
    <w:rsid w:val="00D51C5B"/>
    <w:rsid w:val="00D535F9"/>
    <w:rsid w:val="00D572B8"/>
    <w:rsid w:val="00D57C24"/>
    <w:rsid w:val="00D61AF6"/>
    <w:rsid w:val="00D708B5"/>
    <w:rsid w:val="00D7205F"/>
    <w:rsid w:val="00D73636"/>
    <w:rsid w:val="00D73F39"/>
    <w:rsid w:val="00D7454E"/>
    <w:rsid w:val="00D761F1"/>
    <w:rsid w:val="00D767E0"/>
    <w:rsid w:val="00D815FB"/>
    <w:rsid w:val="00D82B71"/>
    <w:rsid w:val="00D86CB1"/>
    <w:rsid w:val="00D87826"/>
    <w:rsid w:val="00D9221A"/>
    <w:rsid w:val="00D92DA6"/>
    <w:rsid w:val="00D95556"/>
    <w:rsid w:val="00D9563A"/>
    <w:rsid w:val="00D964C8"/>
    <w:rsid w:val="00D9661F"/>
    <w:rsid w:val="00D96A95"/>
    <w:rsid w:val="00D96DA7"/>
    <w:rsid w:val="00DA64E4"/>
    <w:rsid w:val="00DA690D"/>
    <w:rsid w:val="00DA7C91"/>
    <w:rsid w:val="00DA7CD3"/>
    <w:rsid w:val="00DB1FCB"/>
    <w:rsid w:val="00DB3043"/>
    <w:rsid w:val="00DB7C8C"/>
    <w:rsid w:val="00DC1D7E"/>
    <w:rsid w:val="00DC3615"/>
    <w:rsid w:val="00DC51ED"/>
    <w:rsid w:val="00DC561F"/>
    <w:rsid w:val="00DC567D"/>
    <w:rsid w:val="00DC5B62"/>
    <w:rsid w:val="00DC5ED5"/>
    <w:rsid w:val="00DC6E96"/>
    <w:rsid w:val="00DC70A6"/>
    <w:rsid w:val="00DD03BD"/>
    <w:rsid w:val="00DD1796"/>
    <w:rsid w:val="00DD180B"/>
    <w:rsid w:val="00DD6899"/>
    <w:rsid w:val="00DE1CB4"/>
    <w:rsid w:val="00DE1EB3"/>
    <w:rsid w:val="00DE230E"/>
    <w:rsid w:val="00DE3D59"/>
    <w:rsid w:val="00DE46E7"/>
    <w:rsid w:val="00DE51F2"/>
    <w:rsid w:val="00DE6826"/>
    <w:rsid w:val="00DF00BC"/>
    <w:rsid w:val="00DF49D2"/>
    <w:rsid w:val="00E00169"/>
    <w:rsid w:val="00E01ADB"/>
    <w:rsid w:val="00E0216B"/>
    <w:rsid w:val="00E031EA"/>
    <w:rsid w:val="00E07ACE"/>
    <w:rsid w:val="00E13A10"/>
    <w:rsid w:val="00E13BE4"/>
    <w:rsid w:val="00E1530F"/>
    <w:rsid w:val="00E16199"/>
    <w:rsid w:val="00E16FBF"/>
    <w:rsid w:val="00E20B99"/>
    <w:rsid w:val="00E237C6"/>
    <w:rsid w:val="00E23F25"/>
    <w:rsid w:val="00E25C7C"/>
    <w:rsid w:val="00E25D48"/>
    <w:rsid w:val="00E3469A"/>
    <w:rsid w:val="00E4053A"/>
    <w:rsid w:val="00E406B4"/>
    <w:rsid w:val="00E40CC1"/>
    <w:rsid w:val="00E4194C"/>
    <w:rsid w:val="00E46E10"/>
    <w:rsid w:val="00E55C1C"/>
    <w:rsid w:val="00E570E8"/>
    <w:rsid w:val="00E60109"/>
    <w:rsid w:val="00E62973"/>
    <w:rsid w:val="00E635BB"/>
    <w:rsid w:val="00E662F9"/>
    <w:rsid w:val="00E6703E"/>
    <w:rsid w:val="00E80A44"/>
    <w:rsid w:val="00E8197A"/>
    <w:rsid w:val="00E8534F"/>
    <w:rsid w:val="00E86804"/>
    <w:rsid w:val="00E907C2"/>
    <w:rsid w:val="00E91FA6"/>
    <w:rsid w:val="00E92733"/>
    <w:rsid w:val="00E929AE"/>
    <w:rsid w:val="00E94C46"/>
    <w:rsid w:val="00E97E8C"/>
    <w:rsid w:val="00EA0038"/>
    <w:rsid w:val="00EA32A9"/>
    <w:rsid w:val="00EA362D"/>
    <w:rsid w:val="00EA7721"/>
    <w:rsid w:val="00EB0E37"/>
    <w:rsid w:val="00EB18EA"/>
    <w:rsid w:val="00EB3370"/>
    <w:rsid w:val="00EB7E14"/>
    <w:rsid w:val="00EC095B"/>
    <w:rsid w:val="00EC3981"/>
    <w:rsid w:val="00EC5091"/>
    <w:rsid w:val="00EC5725"/>
    <w:rsid w:val="00EC7DD4"/>
    <w:rsid w:val="00ED06DF"/>
    <w:rsid w:val="00ED5B4F"/>
    <w:rsid w:val="00ED5FB3"/>
    <w:rsid w:val="00EE03E8"/>
    <w:rsid w:val="00EE1CA3"/>
    <w:rsid w:val="00EE1F98"/>
    <w:rsid w:val="00EE2CCC"/>
    <w:rsid w:val="00EF1192"/>
    <w:rsid w:val="00EF27D8"/>
    <w:rsid w:val="00EF41A6"/>
    <w:rsid w:val="00EF66D5"/>
    <w:rsid w:val="00EF7219"/>
    <w:rsid w:val="00F0359D"/>
    <w:rsid w:val="00F04C24"/>
    <w:rsid w:val="00F05F7B"/>
    <w:rsid w:val="00F06A18"/>
    <w:rsid w:val="00F10548"/>
    <w:rsid w:val="00F10B42"/>
    <w:rsid w:val="00F1116D"/>
    <w:rsid w:val="00F117CC"/>
    <w:rsid w:val="00F142DE"/>
    <w:rsid w:val="00F14BB8"/>
    <w:rsid w:val="00F16B9D"/>
    <w:rsid w:val="00F179FA"/>
    <w:rsid w:val="00F2117D"/>
    <w:rsid w:val="00F21374"/>
    <w:rsid w:val="00F245EB"/>
    <w:rsid w:val="00F3096B"/>
    <w:rsid w:val="00F30E21"/>
    <w:rsid w:val="00F32446"/>
    <w:rsid w:val="00F35B43"/>
    <w:rsid w:val="00F461AB"/>
    <w:rsid w:val="00F503AC"/>
    <w:rsid w:val="00F518ED"/>
    <w:rsid w:val="00F54515"/>
    <w:rsid w:val="00F57314"/>
    <w:rsid w:val="00F57C18"/>
    <w:rsid w:val="00F60013"/>
    <w:rsid w:val="00F60163"/>
    <w:rsid w:val="00F715E3"/>
    <w:rsid w:val="00F7389F"/>
    <w:rsid w:val="00F73B1B"/>
    <w:rsid w:val="00F7401E"/>
    <w:rsid w:val="00F75D6A"/>
    <w:rsid w:val="00F8374B"/>
    <w:rsid w:val="00F87169"/>
    <w:rsid w:val="00F902F6"/>
    <w:rsid w:val="00F9149B"/>
    <w:rsid w:val="00F93775"/>
    <w:rsid w:val="00F954FC"/>
    <w:rsid w:val="00F95BD4"/>
    <w:rsid w:val="00F96069"/>
    <w:rsid w:val="00F97E94"/>
    <w:rsid w:val="00FA70F3"/>
    <w:rsid w:val="00FC223E"/>
    <w:rsid w:val="00FC2861"/>
    <w:rsid w:val="00FC4A3E"/>
    <w:rsid w:val="00FC5CC0"/>
    <w:rsid w:val="00FC79E6"/>
    <w:rsid w:val="00FD767A"/>
    <w:rsid w:val="00FE00C8"/>
    <w:rsid w:val="00FE1102"/>
    <w:rsid w:val="00FE68ED"/>
    <w:rsid w:val="00FE73CA"/>
    <w:rsid w:val="00FF082F"/>
    <w:rsid w:val="00FF41AD"/>
    <w:rsid w:val="00FF5D56"/>
    <w:rsid w:val="00FF63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964DB4F"/>
  <w14:defaultImageDpi w14:val="96"/>
  <w15:docId w15:val="{039B6B81-95DD-4A1E-9E09-39914F77F6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uiPriority="35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7C30"/>
    <w:pPr>
      <w:widowControl w:val="0"/>
    </w:pPr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outlineLvl w:val="0"/>
    </w:pPr>
    <w:rPr>
      <w:i/>
      <w:iCs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outlineLvl w:val="2"/>
    </w:pPr>
    <w:rPr>
      <w:i/>
      <w:iCs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Pr>
      <w:rFonts w:ascii="Calibri Light" w:hAnsi="Calibri Light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9"/>
    <w:semiHidden/>
    <w:locked/>
    <w:rPr>
      <w:rFonts w:ascii="Calibri Light" w:hAnsi="Calibri Light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9"/>
    <w:semiHidden/>
    <w:locked/>
    <w:rPr>
      <w:rFonts w:ascii="Calibri Light" w:hAnsi="Calibri Light" w:cs="Times New Roman"/>
      <w:b/>
      <w:bCs/>
      <w:sz w:val="26"/>
      <w:szCs w:val="26"/>
    </w:rPr>
  </w:style>
  <w:style w:type="paragraph" w:styleId="Caption">
    <w:name w:val="caption"/>
    <w:basedOn w:val="Normal"/>
    <w:next w:val="Normal"/>
    <w:uiPriority w:val="99"/>
    <w:qFormat/>
    <w:rPr>
      <w:b/>
      <w:bCs/>
    </w:rPr>
  </w:style>
  <w:style w:type="paragraph" w:styleId="Title">
    <w:name w:val="Title"/>
    <w:basedOn w:val="Normal"/>
    <w:link w:val="TitleChar"/>
    <w:uiPriority w:val="99"/>
    <w:qFormat/>
    <w:pPr>
      <w:jc w:val="center"/>
    </w:pPr>
    <w:rPr>
      <w:rFonts w:ascii="Shotgun BT" w:hAnsi="Shotgun BT" w:cs="Shotgun BT"/>
      <w:b/>
      <w:bCs/>
      <w:sz w:val="32"/>
      <w:szCs w:val="32"/>
    </w:rPr>
  </w:style>
  <w:style w:type="character" w:customStyle="1" w:styleId="TitleChar">
    <w:name w:val="Title Char"/>
    <w:link w:val="Title"/>
    <w:uiPriority w:val="99"/>
    <w:locked/>
    <w:rPr>
      <w:rFonts w:ascii="Calibri Light" w:hAnsi="Calibri Light" w:cs="Times New Roman"/>
      <w:b/>
      <w:bCs/>
      <w:kern w:val="28"/>
      <w:sz w:val="32"/>
      <w:szCs w:val="32"/>
    </w:rPr>
  </w:style>
  <w:style w:type="paragraph" w:styleId="Subtitle">
    <w:name w:val="Subtitle"/>
    <w:basedOn w:val="Normal"/>
    <w:link w:val="SubtitleChar"/>
    <w:qFormat/>
    <w:pPr>
      <w:jc w:val="center"/>
    </w:pPr>
    <w:rPr>
      <w:rFonts w:ascii="Signature" w:hAnsi="Signature" w:cs="Signature"/>
      <w:b/>
      <w:bCs/>
      <w:i/>
      <w:iCs/>
    </w:rPr>
  </w:style>
  <w:style w:type="character" w:customStyle="1" w:styleId="SubtitleChar">
    <w:name w:val="Subtitle Char"/>
    <w:link w:val="Subtitle"/>
    <w:uiPriority w:val="99"/>
    <w:locked/>
    <w:rPr>
      <w:rFonts w:ascii="Calibri Light" w:hAnsi="Calibri Light" w:cs="Times New Roman"/>
      <w:sz w:val="24"/>
      <w:szCs w:val="24"/>
    </w:rPr>
  </w:style>
  <w:style w:type="table" w:styleId="TableGrid">
    <w:name w:val="Table Grid"/>
    <w:basedOn w:val="TableNormal"/>
    <w:uiPriority w:val="99"/>
    <w:rsid w:val="00C83642"/>
    <w:pPr>
      <w:widowControl w:val="0"/>
    </w:pPr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6968A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locked/>
    <w:rsid w:val="007F0427"/>
    <w:rPr>
      <w:b/>
      <w:bCs/>
    </w:rPr>
  </w:style>
  <w:style w:type="paragraph" w:customStyle="1" w:styleId="Default">
    <w:name w:val="Default"/>
    <w:rsid w:val="00875529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locked/>
    <w:rsid w:val="001E5B7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5B7C"/>
    <w:rPr>
      <w:rFonts w:ascii="Arial" w:hAnsi="Arial" w:cs="Arial"/>
    </w:rPr>
  </w:style>
  <w:style w:type="paragraph" w:styleId="Footer">
    <w:name w:val="footer"/>
    <w:basedOn w:val="Normal"/>
    <w:link w:val="FooterChar"/>
    <w:uiPriority w:val="99"/>
    <w:unhideWhenUsed/>
    <w:locked/>
    <w:rsid w:val="001E5B7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5B7C"/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300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2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00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2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F5EAA1-63B3-4E4D-BDDE-E7F4A357A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4</Pages>
  <Words>1453</Words>
  <Characters>8283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ECTRUM  '98</vt:lpstr>
    </vt:vector>
  </TitlesOfParts>
  <Company>TRS Behavioral Care, Inc.</Company>
  <LinksUpToDate>false</LinksUpToDate>
  <CharactersWithSpaces>9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TRUM  '98</dc:title>
  <dc:creator>KEITH H.  LILES</dc:creator>
  <cp:lastModifiedBy>Keithj Liles</cp:lastModifiedBy>
  <cp:revision>7</cp:revision>
  <cp:lastPrinted>2019-06-06T02:05:00Z</cp:lastPrinted>
  <dcterms:created xsi:type="dcterms:W3CDTF">2019-07-08T01:16:00Z</dcterms:created>
  <dcterms:modified xsi:type="dcterms:W3CDTF">2019-07-18T0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